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ListeTablo4-Vurgu1"/>
        <w:tblW w:w="0" w:type="auto"/>
        <w:tblLook w:val="04A0" w:firstRow="1" w:lastRow="0" w:firstColumn="1" w:lastColumn="0" w:noHBand="0" w:noVBand="1"/>
      </w:tblPr>
      <w:tblGrid>
        <w:gridCol w:w="1242"/>
        <w:gridCol w:w="3628"/>
        <w:gridCol w:w="680"/>
        <w:gridCol w:w="680"/>
        <w:gridCol w:w="680"/>
        <w:gridCol w:w="680"/>
        <w:gridCol w:w="680"/>
        <w:gridCol w:w="707"/>
      </w:tblGrid>
      <w:tr w:rsidR="00586892" w:rsidRPr="00AB7947" w14:paraId="2BF310FA" w14:textId="77777777" w:rsidTr="00BF389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977" w:type="dxa"/>
            <w:gridSpan w:val="8"/>
          </w:tcPr>
          <w:p w14:paraId="15B3C0AB" w14:textId="51B9532C" w:rsidR="00586892" w:rsidRPr="00AB7947" w:rsidRDefault="00A83179" w:rsidP="000A5885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1. SEMESTER COURSE</w:t>
            </w:r>
            <w:r w:rsidR="00A31A19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S</w:t>
            </w:r>
          </w:p>
        </w:tc>
      </w:tr>
      <w:tr w:rsidR="0038694B" w:rsidRPr="00AB7947" w14:paraId="2F0419F3" w14:textId="77777777" w:rsidTr="0058689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42" w:type="dxa"/>
          </w:tcPr>
          <w:p w14:paraId="26DF0AC8" w14:textId="4019AD38" w:rsidR="0038694B" w:rsidRPr="00AB7947" w:rsidRDefault="0038694B" w:rsidP="0038694B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Course Code </w:t>
            </w:r>
          </w:p>
        </w:tc>
        <w:tc>
          <w:tcPr>
            <w:tcW w:w="3628" w:type="dxa"/>
          </w:tcPr>
          <w:p w14:paraId="55AD6AD4" w14:textId="74825C03" w:rsidR="0038694B" w:rsidRPr="00AB7947" w:rsidRDefault="0038694B" w:rsidP="0038694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b/>
                <w:bCs/>
                <w:sz w:val="18"/>
                <w:szCs w:val="18"/>
                <w:lang w:val="en-US"/>
              </w:rPr>
              <w:t>Course Name</w:t>
            </w:r>
          </w:p>
        </w:tc>
        <w:tc>
          <w:tcPr>
            <w:tcW w:w="680" w:type="dxa"/>
          </w:tcPr>
          <w:p w14:paraId="78E82E7D" w14:textId="2FC82463" w:rsidR="0038694B" w:rsidRPr="00AB7947" w:rsidRDefault="0038694B" w:rsidP="003869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  <w:t>M/E</w:t>
            </w:r>
          </w:p>
        </w:tc>
        <w:tc>
          <w:tcPr>
            <w:tcW w:w="680" w:type="dxa"/>
          </w:tcPr>
          <w:p w14:paraId="7E4C6BB1" w14:textId="320F3178" w:rsidR="0038694B" w:rsidRPr="00AB7947" w:rsidRDefault="0038694B" w:rsidP="003869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  <w:t>T</w:t>
            </w:r>
          </w:p>
        </w:tc>
        <w:tc>
          <w:tcPr>
            <w:tcW w:w="680" w:type="dxa"/>
          </w:tcPr>
          <w:p w14:paraId="54CC4FEC" w14:textId="18C7DF03" w:rsidR="0038694B" w:rsidRPr="00AB7947" w:rsidRDefault="0038694B" w:rsidP="003869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  <w:t>P</w:t>
            </w:r>
          </w:p>
        </w:tc>
        <w:tc>
          <w:tcPr>
            <w:tcW w:w="680" w:type="dxa"/>
          </w:tcPr>
          <w:p w14:paraId="3D22FCDB" w14:textId="4C2662EB" w:rsidR="0038694B" w:rsidRPr="00AB7947" w:rsidRDefault="0038694B" w:rsidP="003869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  <w:t>TO</w:t>
            </w:r>
          </w:p>
        </w:tc>
        <w:tc>
          <w:tcPr>
            <w:tcW w:w="680" w:type="dxa"/>
          </w:tcPr>
          <w:p w14:paraId="024B3B86" w14:textId="5EFDCC39" w:rsidR="0038694B" w:rsidRPr="00AB7947" w:rsidRDefault="0038694B" w:rsidP="003869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  <w:t>NC</w:t>
            </w:r>
          </w:p>
        </w:tc>
        <w:tc>
          <w:tcPr>
            <w:tcW w:w="707" w:type="dxa"/>
          </w:tcPr>
          <w:p w14:paraId="1B372E9E" w14:textId="4B889F87" w:rsidR="0038694B" w:rsidRPr="00AB7947" w:rsidRDefault="0038694B" w:rsidP="003869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  <w:t>ECTS</w:t>
            </w:r>
          </w:p>
        </w:tc>
      </w:tr>
      <w:tr w:rsidR="003A1E12" w:rsidRPr="00AB7947" w14:paraId="10867F59" w14:textId="77777777" w:rsidTr="0058689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42" w:type="dxa"/>
          </w:tcPr>
          <w:p w14:paraId="4B6452BF" w14:textId="4C509FA1" w:rsidR="003A1E12" w:rsidRPr="00AB7947" w:rsidRDefault="003A1E12" w:rsidP="003A1E12">
            <w:pPr>
              <w:rPr>
                <w:rFonts w:ascii="Times New Roman" w:hAnsi="Times New Roman" w:cs="Times New Roman"/>
                <w:b w:val="0"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b w:val="0"/>
                <w:sz w:val="18"/>
                <w:szCs w:val="18"/>
                <w:lang w:val="en-US"/>
              </w:rPr>
              <w:t>HIST 101</w:t>
            </w:r>
          </w:p>
        </w:tc>
        <w:tc>
          <w:tcPr>
            <w:tcW w:w="3628" w:type="dxa"/>
          </w:tcPr>
          <w:p w14:paraId="62C75090" w14:textId="612E9CFC" w:rsidR="003A1E12" w:rsidRPr="00AB7947" w:rsidRDefault="003A1E12" w:rsidP="003A1E1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Atatürk’s Principles and History of Turkish Revolution I</w:t>
            </w:r>
          </w:p>
        </w:tc>
        <w:tc>
          <w:tcPr>
            <w:tcW w:w="680" w:type="dxa"/>
          </w:tcPr>
          <w:p w14:paraId="136A82BA" w14:textId="387AC1AF" w:rsidR="003A1E12" w:rsidRPr="00AB7947" w:rsidRDefault="003A1E12" w:rsidP="003A1E1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M</w:t>
            </w:r>
          </w:p>
        </w:tc>
        <w:tc>
          <w:tcPr>
            <w:tcW w:w="680" w:type="dxa"/>
          </w:tcPr>
          <w:p w14:paraId="7825C7F3" w14:textId="77777777" w:rsidR="003A1E12" w:rsidRPr="00AB7947" w:rsidRDefault="003A1E12" w:rsidP="003A1E1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2</w:t>
            </w:r>
          </w:p>
        </w:tc>
        <w:tc>
          <w:tcPr>
            <w:tcW w:w="680" w:type="dxa"/>
          </w:tcPr>
          <w:p w14:paraId="5C749FD3" w14:textId="77777777" w:rsidR="003A1E12" w:rsidRPr="00AB7947" w:rsidRDefault="003A1E12" w:rsidP="003A1E1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</w:t>
            </w:r>
          </w:p>
        </w:tc>
        <w:tc>
          <w:tcPr>
            <w:tcW w:w="680" w:type="dxa"/>
          </w:tcPr>
          <w:p w14:paraId="012446E2" w14:textId="77777777" w:rsidR="003A1E12" w:rsidRPr="00AB7947" w:rsidRDefault="003A1E12" w:rsidP="003A1E1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2</w:t>
            </w:r>
          </w:p>
        </w:tc>
        <w:tc>
          <w:tcPr>
            <w:tcW w:w="680" w:type="dxa"/>
          </w:tcPr>
          <w:p w14:paraId="67C00EC9" w14:textId="77777777" w:rsidR="003A1E12" w:rsidRPr="00AB7947" w:rsidRDefault="003A1E12" w:rsidP="003A1E1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2</w:t>
            </w:r>
          </w:p>
        </w:tc>
        <w:tc>
          <w:tcPr>
            <w:tcW w:w="707" w:type="dxa"/>
          </w:tcPr>
          <w:p w14:paraId="4E04282F" w14:textId="77777777" w:rsidR="003A1E12" w:rsidRPr="00AB7947" w:rsidRDefault="003A1E12" w:rsidP="003A1E1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2</w:t>
            </w:r>
          </w:p>
        </w:tc>
      </w:tr>
      <w:tr w:rsidR="003A1E12" w:rsidRPr="00AB7947" w14:paraId="7D30EFE2" w14:textId="77777777" w:rsidTr="0058689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42" w:type="dxa"/>
          </w:tcPr>
          <w:p w14:paraId="12D03EDE" w14:textId="736D79B8" w:rsidR="003A1E12" w:rsidRPr="00AB7947" w:rsidRDefault="003A1E12" w:rsidP="003A1E12">
            <w:pPr>
              <w:rPr>
                <w:rFonts w:ascii="Times New Roman" w:hAnsi="Times New Roman" w:cs="Times New Roman"/>
                <w:b w:val="0"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b w:val="0"/>
                <w:sz w:val="18"/>
                <w:szCs w:val="18"/>
                <w:lang w:val="en-US"/>
              </w:rPr>
              <w:t>TURK 101</w:t>
            </w:r>
          </w:p>
        </w:tc>
        <w:tc>
          <w:tcPr>
            <w:tcW w:w="3628" w:type="dxa"/>
          </w:tcPr>
          <w:p w14:paraId="5A0893B4" w14:textId="544968B4" w:rsidR="003A1E12" w:rsidRPr="00AB7947" w:rsidRDefault="003A1E12" w:rsidP="003A1E1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Turkish I</w:t>
            </w:r>
          </w:p>
        </w:tc>
        <w:tc>
          <w:tcPr>
            <w:tcW w:w="680" w:type="dxa"/>
          </w:tcPr>
          <w:p w14:paraId="16173E0E" w14:textId="3BD71180" w:rsidR="003A1E12" w:rsidRPr="00AB7947" w:rsidRDefault="003A1E12" w:rsidP="003A1E1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M</w:t>
            </w:r>
          </w:p>
        </w:tc>
        <w:tc>
          <w:tcPr>
            <w:tcW w:w="680" w:type="dxa"/>
          </w:tcPr>
          <w:p w14:paraId="14B45483" w14:textId="77777777" w:rsidR="003A1E12" w:rsidRPr="00AB7947" w:rsidRDefault="003A1E12" w:rsidP="003A1E1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2</w:t>
            </w:r>
          </w:p>
        </w:tc>
        <w:tc>
          <w:tcPr>
            <w:tcW w:w="680" w:type="dxa"/>
          </w:tcPr>
          <w:p w14:paraId="651AEC9F" w14:textId="77777777" w:rsidR="003A1E12" w:rsidRPr="00AB7947" w:rsidRDefault="003A1E12" w:rsidP="003A1E1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</w:t>
            </w:r>
          </w:p>
        </w:tc>
        <w:tc>
          <w:tcPr>
            <w:tcW w:w="680" w:type="dxa"/>
          </w:tcPr>
          <w:p w14:paraId="54F47118" w14:textId="77777777" w:rsidR="003A1E12" w:rsidRPr="00AB7947" w:rsidRDefault="003A1E12" w:rsidP="003A1E1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2</w:t>
            </w:r>
          </w:p>
        </w:tc>
        <w:tc>
          <w:tcPr>
            <w:tcW w:w="680" w:type="dxa"/>
          </w:tcPr>
          <w:p w14:paraId="40A37DAF" w14:textId="77777777" w:rsidR="003A1E12" w:rsidRPr="00AB7947" w:rsidRDefault="003A1E12" w:rsidP="003A1E1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2</w:t>
            </w:r>
          </w:p>
        </w:tc>
        <w:tc>
          <w:tcPr>
            <w:tcW w:w="707" w:type="dxa"/>
          </w:tcPr>
          <w:p w14:paraId="5B1985DA" w14:textId="77777777" w:rsidR="003A1E12" w:rsidRPr="00AB7947" w:rsidRDefault="003A1E12" w:rsidP="003A1E1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2</w:t>
            </w:r>
          </w:p>
        </w:tc>
      </w:tr>
      <w:tr w:rsidR="003A1E12" w:rsidRPr="00AB7947" w14:paraId="14BBD5E7" w14:textId="77777777" w:rsidTr="0058689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42" w:type="dxa"/>
          </w:tcPr>
          <w:p w14:paraId="596F9C53" w14:textId="2EE01AD6" w:rsidR="003A1E12" w:rsidRPr="00AB7947" w:rsidRDefault="003A1E12" w:rsidP="003A1E12">
            <w:pPr>
              <w:rPr>
                <w:rFonts w:ascii="Times New Roman" w:hAnsi="Times New Roman" w:cs="Times New Roman"/>
                <w:b w:val="0"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b w:val="0"/>
                <w:sz w:val="18"/>
                <w:szCs w:val="18"/>
                <w:lang w:val="en-US"/>
              </w:rPr>
              <w:t>ING 101</w:t>
            </w:r>
          </w:p>
        </w:tc>
        <w:tc>
          <w:tcPr>
            <w:tcW w:w="3628" w:type="dxa"/>
          </w:tcPr>
          <w:p w14:paraId="29CCF34C" w14:textId="758E6A2D" w:rsidR="003A1E12" w:rsidRPr="00AB7947" w:rsidRDefault="003A1E12" w:rsidP="003A1E1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English I</w:t>
            </w:r>
          </w:p>
        </w:tc>
        <w:tc>
          <w:tcPr>
            <w:tcW w:w="680" w:type="dxa"/>
          </w:tcPr>
          <w:p w14:paraId="369E679A" w14:textId="29A3B8CA" w:rsidR="003A1E12" w:rsidRPr="00AB7947" w:rsidRDefault="003A1E12" w:rsidP="003A1E1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M</w:t>
            </w:r>
          </w:p>
        </w:tc>
        <w:tc>
          <w:tcPr>
            <w:tcW w:w="680" w:type="dxa"/>
          </w:tcPr>
          <w:p w14:paraId="75F9533D" w14:textId="77777777" w:rsidR="003A1E12" w:rsidRPr="00AB7947" w:rsidRDefault="003A1E12" w:rsidP="003A1E1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2</w:t>
            </w:r>
          </w:p>
        </w:tc>
        <w:tc>
          <w:tcPr>
            <w:tcW w:w="680" w:type="dxa"/>
          </w:tcPr>
          <w:p w14:paraId="78FB3242" w14:textId="77777777" w:rsidR="003A1E12" w:rsidRPr="00AB7947" w:rsidRDefault="003A1E12" w:rsidP="003A1E1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</w:t>
            </w:r>
          </w:p>
        </w:tc>
        <w:tc>
          <w:tcPr>
            <w:tcW w:w="680" w:type="dxa"/>
          </w:tcPr>
          <w:p w14:paraId="57C40BC8" w14:textId="77777777" w:rsidR="003A1E12" w:rsidRPr="00AB7947" w:rsidRDefault="003A1E12" w:rsidP="003A1E1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2</w:t>
            </w:r>
          </w:p>
        </w:tc>
        <w:tc>
          <w:tcPr>
            <w:tcW w:w="680" w:type="dxa"/>
          </w:tcPr>
          <w:p w14:paraId="1704D099" w14:textId="77777777" w:rsidR="003A1E12" w:rsidRPr="00AB7947" w:rsidRDefault="003A1E12" w:rsidP="003A1E1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2</w:t>
            </w:r>
          </w:p>
        </w:tc>
        <w:tc>
          <w:tcPr>
            <w:tcW w:w="707" w:type="dxa"/>
          </w:tcPr>
          <w:p w14:paraId="2EC3485D" w14:textId="77777777" w:rsidR="003A1E12" w:rsidRPr="00AB7947" w:rsidRDefault="003A1E12" w:rsidP="003A1E1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3</w:t>
            </w:r>
          </w:p>
        </w:tc>
      </w:tr>
      <w:tr w:rsidR="003A1E12" w:rsidRPr="00AB7947" w14:paraId="522D9F6B" w14:textId="77777777" w:rsidTr="0058689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42" w:type="dxa"/>
          </w:tcPr>
          <w:p w14:paraId="0509C8A7" w14:textId="4CD830A0" w:rsidR="003A1E12" w:rsidRPr="00AB7947" w:rsidRDefault="003A1E12" w:rsidP="003A1E12">
            <w:pPr>
              <w:rPr>
                <w:rFonts w:ascii="Times New Roman" w:hAnsi="Times New Roman" w:cs="Times New Roman"/>
                <w:b w:val="0"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b w:val="0"/>
                <w:sz w:val="18"/>
                <w:szCs w:val="18"/>
                <w:lang w:val="en-US"/>
              </w:rPr>
              <w:t>OHS 201</w:t>
            </w:r>
          </w:p>
        </w:tc>
        <w:tc>
          <w:tcPr>
            <w:tcW w:w="3628" w:type="dxa"/>
          </w:tcPr>
          <w:p w14:paraId="636357F4" w14:textId="536C6556" w:rsidR="003A1E12" w:rsidRPr="00AB7947" w:rsidRDefault="003A1E12" w:rsidP="003A1E1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Occupational Health and Safety</w:t>
            </w:r>
            <w:r w:rsidR="008D3F09" w:rsidRPr="00AB7947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I</w:t>
            </w:r>
          </w:p>
        </w:tc>
        <w:tc>
          <w:tcPr>
            <w:tcW w:w="680" w:type="dxa"/>
          </w:tcPr>
          <w:p w14:paraId="753208B3" w14:textId="337EB3C6" w:rsidR="003A1E12" w:rsidRPr="00AB7947" w:rsidRDefault="003A1E12" w:rsidP="003A1E1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M</w:t>
            </w:r>
          </w:p>
        </w:tc>
        <w:tc>
          <w:tcPr>
            <w:tcW w:w="680" w:type="dxa"/>
          </w:tcPr>
          <w:p w14:paraId="1B84ABCC" w14:textId="77777777" w:rsidR="003A1E12" w:rsidRPr="00AB7947" w:rsidRDefault="003A1E12" w:rsidP="003A1E1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2</w:t>
            </w:r>
          </w:p>
        </w:tc>
        <w:tc>
          <w:tcPr>
            <w:tcW w:w="680" w:type="dxa"/>
          </w:tcPr>
          <w:p w14:paraId="4BBF72D2" w14:textId="77777777" w:rsidR="003A1E12" w:rsidRPr="00AB7947" w:rsidRDefault="003A1E12" w:rsidP="003A1E1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</w:t>
            </w:r>
          </w:p>
        </w:tc>
        <w:tc>
          <w:tcPr>
            <w:tcW w:w="680" w:type="dxa"/>
          </w:tcPr>
          <w:p w14:paraId="0AA4C798" w14:textId="77777777" w:rsidR="003A1E12" w:rsidRPr="00AB7947" w:rsidRDefault="003A1E12" w:rsidP="003A1E1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2</w:t>
            </w:r>
          </w:p>
        </w:tc>
        <w:tc>
          <w:tcPr>
            <w:tcW w:w="680" w:type="dxa"/>
          </w:tcPr>
          <w:p w14:paraId="6E89DBDF" w14:textId="77777777" w:rsidR="003A1E12" w:rsidRPr="00AB7947" w:rsidRDefault="003A1E12" w:rsidP="003A1E1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2</w:t>
            </w:r>
          </w:p>
        </w:tc>
        <w:tc>
          <w:tcPr>
            <w:tcW w:w="707" w:type="dxa"/>
          </w:tcPr>
          <w:p w14:paraId="39C4E90E" w14:textId="77777777" w:rsidR="003A1E12" w:rsidRPr="00AB7947" w:rsidRDefault="003A1E12" w:rsidP="003A1E1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2</w:t>
            </w:r>
          </w:p>
        </w:tc>
      </w:tr>
      <w:tr w:rsidR="003A1E12" w:rsidRPr="00AB7947" w14:paraId="20611AF1" w14:textId="77777777" w:rsidTr="0058689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42" w:type="dxa"/>
          </w:tcPr>
          <w:p w14:paraId="3B49A3D6" w14:textId="615416CD" w:rsidR="003A1E12" w:rsidRPr="00AB7947" w:rsidRDefault="003A1E12" w:rsidP="003A1E12">
            <w:pPr>
              <w:rPr>
                <w:rFonts w:ascii="Times New Roman" w:hAnsi="Times New Roman" w:cs="Times New Roman"/>
                <w:b w:val="0"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b w:val="0"/>
                <w:sz w:val="18"/>
                <w:szCs w:val="18"/>
                <w:lang w:val="en-US"/>
              </w:rPr>
              <w:t>MAT 101</w:t>
            </w:r>
          </w:p>
        </w:tc>
        <w:tc>
          <w:tcPr>
            <w:tcW w:w="3628" w:type="dxa"/>
          </w:tcPr>
          <w:p w14:paraId="131F2C06" w14:textId="3EB88F45" w:rsidR="003A1E12" w:rsidRPr="00AB7947" w:rsidRDefault="003A1E12" w:rsidP="003A1E1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Calculus </w:t>
            </w:r>
          </w:p>
        </w:tc>
        <w:tc>
          <w:tcPr>
            <w:tcW w:w="680" w:type="dxa"/>
          </w:tcPr>
          <w:p w14:paraId="2DE8AF82" w14:textId="4FDF4905" w:rsidR="003A1E12" w:rsidRPr="00AB7947" w:rsidRDefault="003A1E12" w:rsidP="003A1E1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M</w:t>
            </w:r>
          </w:p>
        </w:tc>
        <w:tc>
          <w:tcPr>
            <w:tcW w:w="680" w:type="dxa"/>
          </w:tcPr>
          <w:p w14:paraId="52A1D316" w14:textId="1C461E2E" w:rsidR="003A1E12" w:rsidRPr="00AB7947" w:rsidRDefault="003A1E12" w:rsidP="003A1E1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2</w:t>
            </w:r>
          </w:p>
        </w:tc>
        <w:tc>
          <w:tcPr>
            <w:tcW w:w="680" w:type="dxa"/>
          </w:tcPr>
          <w:p w14:paraId="252BCA10" w14:textId="77777777" w:rsidR="003A1E12" w:rsidRPr="00AB7947" w:rsidRDefault="003A1E12" w:rsidP="003A1E1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</w:t>
            </w:r>
          </w:p>
        </w:tc>
        <w:tc>
          <w:tcPr>
            <w:tcW w:w="680" w:type="dxa"/>
          </w:tcPr>
          <w:p w14:paraId="1BF37DD7" w14:textId="2AC7FD89" w:rsidR="003A1E12" w:rsidRPr="00AB7947" w:rsidRDefault="003A1E12" w:rsidP="003A1E1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2</w:t>
            </w:r>
          </w:p>
        </w:tc>
        <w:tc>
          <w:tcPr>
            <w:tcW w:w="680" w:type="dxa"/>
          </w:tcPr>
          <w:p w14:paraId="672F5328" w14:textId="687F2B1A" w:rsidR="003A1E12" w:rsidRPr="00AB7947" w:rsidRDefault="003A1E12" w:rsidP="003A1E1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2</w:t>
            </w:r>
          </w:p>
        </w:tc>
        <w:tc>
          <w:tcPr>
            <w:tcW w:w="707" w:type="dxa"/>
          </w:tcPr>
          <w:p w14:paraId="1D960C43" w14:textId="34988F68" w:rsidR="003A1E12" w:rsidRPr="00AB7947" w:rsidRDefault="003A1E12" w:rsidP="003A1E1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3</w:t>
            </w:r>
          </w:p>
        </w:tc>
      </w:tr>
      <w:tr w:rsidR="003A1E12" w:rsidRPr="00AB7947" w14:paraId="1A5A3217" w14:textId="77777777" w:rsidTr="0058689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42" w:type="dxa"/>
          </w:tcPr>
          <w:p w14:paraId="6A603E14" w14:textId="687E76BE" w:rsidR="003A1E12" w:rsidRPr="00AB7947" w:rsidRDefault="003A1E12" w:rsidP="003A1E12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b w:val="0"/>
                <w:sz w:val="18"/>
                <w:szCs w:val="18"/>
                <w:lang w:val="en-US"/>
              </w:rPr>
              <w:t>CARP 101</w:t>
            </w:r>
          </w:p>
        </w:tc>
        <w:tc>
          <w:tcPr>
            <w:tcW w:w="3628" w:type="dxa"/>
          </w:tcPr>
          <w:p w14:paraId="093A6C4C" w14:textId="685E6FA9" w:rsidR="003A1E12" w:rsidRPr="00AB7947" w:rsidRDefault="003A1E12" w:rsidP="003A1E1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Career Planning</w:t>
            </w:r>
          </w:p>
        </w:tc>
        <w:tc>
          <w:tcPr>
            <w:tcW w:w="680" w:type="dxa"/>
          </w:tcPr>
          <w:p w14:paraId="215949B9" w14:textId="7CE4A377" w:rsidR="003A1E12" w:rsidRPr="00AB7947" w:rsidRDefault="003A1E12" w:rsidP="003A1E1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M</w:t>
            </w:r>
          </w:p>
        </w:tc>
        <w:tc>
          <w:tcPr>
            <w:tcW w:w="680" w:type="dxa"/>
          </w:tcPr>
          <w:p w14:paraId="796DF4D4" w14:textId="035A3AEF" w:rsidR="003A1E12" w:rsidRPr="00AB7947" w:rsidRDefault="003A1E12" w:rsidP="003A1E1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1</w:t>
            </w:r>
          </w:p>
        </w:tc>
        <w:tc>
          <w:tcPr>
            <w:tcW w:w="680" w:type="dxa"/>
          </w:tcPr>
          <w:p w14:paraId="0A5652D1" w14:textId="37938F08" w:rsidR="003A1E12" w:rsidRPr="00AB7947" w:rsidRDefault="003A1E12" w:rsidP="003A1E1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</w:t>
            </w:r>
          </w:p>
        </w:tc>
        <w:tc>
          <w:tcPr>
            <w:tcW w:w="680" w:type="dxa"/>
          </w:tcPr>
          <w:p w14:paraId="2CB3E1AF" w14:textId="32E30631" w:rsidR="003A1E12" w:rsidRPr="00AB7947" w:rsidRDefault="003A1E12" w:rsidP="003A1E1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1</w:t>
            </w:r>
          </w:p>
        </w:tc>
        <w:tc>
          <w:tcPr>
            <w:tcW w:w="680" w:type="dxa"/>
          </w:tcPr>
          <w:p w14:paraId="0BE5D48A" w14:textId="4A7148F0" w:rsidR="003A1E12" w:rsidRPr="00AB7947" w:rsidRDefault="003A1E12" w:rsidP="003A1E1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1</w:t>
            </w:r>
          </w:p>
        </w:tc>
        <w:tc>
          <w:tcPr>
            <w:tcW w:w="707" w:type="dxa"/>
          </w:tcPr>
          <w:p w14:paraId="0B175D12" w14:textId="7707EF6F" w:rsidR="003A1E12" w:rsidRPr="00AB7947" w:rsidRDefault="003A1E12" w:rsidP="003A1E1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2</w:t>
            </w:r>
          </w:p>
        </w:tc>
      </w:tr>
      <w:tr w:rsidR="003A1E12" w:rsidRPr="00AB7947" w14:paraId="422FCF12" w14:textId="77777777" w:rsidTr="0058689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42" w:type="dxa"/>
          </w:tcPr>
          <w:p w14:paraId="485356A8" w14:textId="4E673896" w:rsidR="003A1E12" w:rsidRPr="00AB7947" w:rsidRDefault="003A1E12" w:rsidP="003A1E12">
            <w:pPr>
              <w:rPr>
                <w:rFonts w:ascii="Times New Roman" w:hAnsi="Times New Roman" w:cs="Times New Roman"/>
                <w:b w:val="0"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b w:val="0"/>
                <w:sz w:val="18"/>
                <w:szCs w:val="18"/>
                <w:lang w:val="en-US"/>
              </w:rPr>
              <w:t>BİK 101</w:t>
            </w:r>
          </w:p>
        </w:tc>
        <w:tc>
          <w:tcPr>
            <w:tcW w:w="3628" w:type="dxa"/>
          </w:tcPr>
          <w:p w14:paraId="40305355" w14:textId="1A8BAF7C" w:rsidR="003A1E12" w:rsidRPr="00AB7947" w:rsidRDefault="003A1E12" w:rsidP="003A1E1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Informatics and Computer Programming</w:t>
            </w:r>
          </w:p>
        </w:tc>
        <w:tc>
          <w:tcPr>
            <w:tcW w:w="680" w:type="dxa"/>
          </w:tcPr>
          <w:p w14:paraId="18F9B7BA" w14:textId="7E3A9924" w:rsidR="003A1E12" w:rsidRPr="00AB7947" w:rsidRDefault="003A1E12" w:rsidP="003A1E1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M</w:t>
            </w:r>
          </w:p>
        </w:tc>
        <w:tc>
          <w:tcPr>
            <w:tcW w:w="680" w:type="dxa"/>
          </w:tcPr>
          <w:p w14:paraId="3F0A17DD" w14:textId="77777777" w:rsidR="003A1E12" w:rsidRPr="00AB7947" w:rsidRDefault="003A1E12" w:rsidP="003A1E1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2</w:t>
            </w:r>
          </w:p>
        </w:tc>
        <w:tc>
          <w:tcPr>
            <w:tcW w:w="680" w:type="dxa"/>
          </w:tcPr>
          <w:p w14:paraId="01424318" w14:textId="77777777" w:rsidR="003A1E12" w:rsidRPr="00AB7947" w:rsidRDefault="003A1E12" w:rsidP="003A1E1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2</w:t>
            </w:r>
          </w:p>
        </w:tc>
        <w:tc>
          <w:tcPr>
            <w:tcW w:w="680" w:type="dxa"/>
          </w:tcPr>
          <w:p w14:paraId="66149FF8" w14:textId="77777777" w:rsidR="003A1E12" w:rsidRPr="00AB7947" w:rsidRDefault="003A1E12" w:rsidP="003A1E1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4</w:t>
            </w:r>
          </w:p>
        </w:tc>
        <w:tc>
          <w:tcPr>
            <w:tcW w:w="680" w:type="dxa"/>
          </w:tcPr>
          <w:p w14:paraId="4049EC66" w14:textId="77777777" w:rsidR="003A1E12" w:rsidRPr="00AB7947" w:rsidRDefault="003A1E12" w:rsidP="003A1E1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3</w:t>
            </w:r>
          </w:p>
        </w:tc>
        <w:tc>
          <w:tcPr>
            <w:tcW w:w="707" w:type="dxa"/>
          </w:tcPr>
          <w:p w14:paraId="6EFEDB4B" w14:textId="49D5B060" w:rsidR="003A1E12" w:rsidRPr="00AB7947" w:rsidRDefault="003A1E12" w:rsidP="003A1E1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5</w:t>
            </w:r>
          </w:p>
        </w:tc>
      </w:tr>
      <w:tr w:rsidR="003A1E12" w:rsidRPr="00AB7947" w14:paraId="7B3773F7" w14:textId="77777777" w:rsidTr="0058689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42" w:type="dxa"/>
          </w:tcPr>
          <w:p w14:paraId="3F27C513" w14:textId="125D22A7" w:rsidR="003A1E12" w:rsidRPr="00AB7947" w:rsidRDefault="003A1E12" w:rsidP="003A1E12">
            <w:pPr>
              <w:rPr>
                <w:rFonts w:ascii="Times New Roman" w:hAnsi="Times New Roman" w:cs="Times New Roman"/>
                <w:b w:val="0"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b w:val="0"/>
                <w:sz w:val="18"/>
                <w:szCs w:val="18"/>
                <w:lang w:val="en-US"/>
              </w:rPr>
              <w:t>TBT 101</w:t>
            </w:r>
          </w:p>
        </w:tc>
        <w:tc>
          <w:tcPr>
            <w:tcW w:w="3628" w:type="dxa"/>
          </w:tcPr>
          <w:p w14:paraId="73C03414" w14:textId="4A8C3D53" w:rsidR="003A1E12" w:rsidRPr="00AB7947" w:rsidRDefault="003A1E12" w:rsidP="003A1E1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Botanic</w:t>
            </w:r>
          </w:p>
        </w:tc>
        <w:tc>
          <w:tcPr>
            <w:tcW w:w="680" w:type="dxa"/>
          </w:tcPr>
          <w:p w14:paraId="2F9ADCBA" w14:textId="2E4EB56C" w:rsidR="003A1E12" w:rsidRPr="00AB7947" w:rsidRDefault="003A1E12" w:rsidP="003A1E1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M</w:t>
            </w:r>
          </w:p>
        </w:tc>
        <w:tc>
          <w:tcPr>
            <w:tcW w:w="680" w:type="dxa"/>
          </w:tcPr>
          <w:p w14:paraId="63128FFA" w14:textId="77777777" w:rsidR="003A1E12" w:rsidRPr="00AB7947" w:rsidRDefault="003A1E12" w:rsidP="003A1E1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2</w:t>
            </w:r>
          </w:p>
        </w:tc>
        <w:tc>
          <w:tcPr>
            <w:tcW w:w="680" w:type="dxa"/>
          </w:tcPr>
          <w:p w14:paraId="5A2A63CD" w14:textId="77777777" w:rsidR="003A1E12" w:rsidRPr="00AB7947" w:rsidRDefault="003A1E12" w:rsidP="003A1E1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2</w:t>
            </w:r>
          </w:p>
        </w:tc>
        <w:tc>
          <w:tcPr>
            <w:tcW w:w="680" w:type="dxa"/>
          </w:tcPr>
          <w:p w14:paraId="2743A496" w14:textId="77777777" w:rsidR="003A1E12" w:rsidRPr="00AB7947" w:rsidRDefault="003A1E12" w:rsidP="003A1E1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4</w:t>
            </w:r>
          </w:p>
        </w:tc>
        <w:tc>
          <w:tcPr>
            <w:tcW w:w="680" w:type="dxa"/>
          </w:tcPr>
          <w:p w14:paraId="690DE4A8" w14:textId="77777777" w:rsidR="003A1E12" w:rsidRPr="00AB7947" w:rsidRDefault="003A1E12" w:rsidP="003A1E1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3</w:t>
            </w:r>
          </w:p>
        </w:tc>
        <w:tc>
          <w:tcPr>
            <w:tcW w:w="707" w:type="dxa"/>
          </w:tcPr>
          <w:p w14:paraId="5509FCE3" w14:textId="05BD263F" w:rsidR="003A1E12" w:rsidRPr="00AB7947" w:rsidRDefault="003A1E12" w:rsidP="003A1E1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4</w:t>
            </w:r>
          </w:p>
        </w:tc>
      </w:tr>
      <w:tr w:rsidR="003A1E12" w:rsidRPr="00AB7947" w14:paraId="4C981A62" w14:textId="77777777" w:rsidTr="0058689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42" w:type="dxa"/>
          </w:tcPr>
          <w:p w14:paraId="1968D354" w14:textId="5EC082AA" w:rsidR="003A1E12" w:rsidRPr="00AB7947" w:rsidRDefault="003A1E12" w:rsidP="003A1E12">
            <w:pPr>
              <w:rPr>
                <w:rFonts w:ascii="Times New Roman" w:hAnsi="Times New Roman" w:cs="Times New Roman"/>
                <w:b w:val="0"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b w:val="0"/>
                <w:sz w:val="18"/>
                <w:szCs w:val="18"/>
                <w:lang w:val="en-US"/>
              </w:rPr>
              <w:t>TBT 103</w:t>
            </w:r>
          </w:p>
        </w:tc>
        <w:tc>
          <w:tcPr>
            <w:tcW w:w="3628" w:type="dxa"/>
          </w:tcPr>
          <w:p w14:paraId="657FF616" w14:textId="27B6CC23" w:rsidR="003A1E12" w:rsidRPr="00AB7947" w:rsidRDefault="003A1E12" w:rsidP="003A1E1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Surveying</w:t>
            </w:r>
          </w:p>
        </w:tc>
        <w:tc>
          <w:tcPr>
            <w:tcW w:w="680" w:type="dxa"/>
          </w:tcPr>
          <w:p w14:paraId="79108926" w14:textId="4708A4F2" w:rsidR="003A1E12" w:rsidRPr="00AB7947" w:rsidRDefault="003A1E12" w:rsidP="003A1E1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M</w:t>
            </w:r>
          </w:p>
        </w:tc>
        <w:tc>
          <w:tcPr>
            <w:tcW w:w="680" w:type="dxa"/>
          </w:tcPr>
          <w:p w14:paraId="0A6A6ADF" w14:textId="77777777" w:rsidR="003A1E12" w:rsidRPr="00AB7947" w:rsidRDefault="003A1E12" w:rsidP="003A1E1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1</w:t>
            </w:r>
          </w:p>
        </w:tc>
        <w:tc>
          <w:tcPr>
            <w:tcW w:w="680" w:type="dxa"/>
          </w:tcPr>
          <w:p w14:paraId="2F92AE6D" w14:textId="77777777" w:rsidR="003A1E12" w:rsidRPr="00AB7947" w:rsidRDefault="003A1E12" w:rsidP="003A1E1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2</w:t>
            </w:r>
          </w:p>
        </w:tc>
        <w:tc>
          <w:tcPr>
            <w:tcW w:w="680" w:type="dxa"/>
          </w:tcPr>
          <w:p w14:paraId="293A5507" w14:textId="77777777" w:rsidR="003A1E12" w:rsidRPr="00AB7947" w:rsidRDefault="003A1E12" w:rsidP="003A1E1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3</w:t>
            </w:r>
          </w:p>
        </w:tc>
        <w:tc>
          <w:tcPr>
            <w:tcW w:w="680" w:type="dxa"/>
          </w:tcPr>
          <w:p w14:paraId="3DDCC7AF" w14:textId="77777777" w:rsidR="003A1E12" w:rsidRPr="00AB7947" w:rsidRDefault="003A1E12" w:rsidP="003A1E1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2</w:t>
            </w:r>
          </w:p>
        </w:tc>
        <w:tc>
          <w:tcPr>
            <w:tcW w:w="707" w:type="dxa"/>
          </w:tcPr>
          <w:p w14:paraId="59E54BC1" w14:textId="77777777" w:rsidR="003A1E12" w:rsidRPr="00AB7947" w:rsidRDefault="003A1E12" w:rsidP="003A1E1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3</w:t>
            </w:r>
          </w:p>
        </w:tc>
      </w:tr>
      <w:tr w:rsidR="003A1E12" w:rsidRPr="00AB7947" w14:paraId="7AF92BEE" w14:textId="77777777" w:rsidTr="0058689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42" w:type="dxa"/>
          </w:tcPr>
          <w:p w14:paraId="0238F154" w14:textId="319E4343" w:rsidR="003A1E12" w:rsidRPr="00AB7947" w:rsidRDefault="003A1E12" w:rsidP="003A1E12">
            <w:pPr>
              <w:rPr>
                <w:rFonts w:ascii="Times New Roman" w:hAnsi="Times New Roman" w:cs="Times New Roman"/>
                <w:b w:val="0"/>
                <w:sz w:val="18"/>
                <w:szCs w:val="18"/>
                <w:lang w:val="en-US"/>
              </w:rPr>
            </w:pPr>
          </w:p>
        </w:tc>
        <w:tc>
          <w:tcPr>
            <w:tcW w:w="3628" w:type="dxa"/>
          </w:tcPr>
          <w:p w14:paraId="5D8EE12E" w14:textId="349AA4A3" w:rsidR="003A1E12" w:rsidRPr="00AB7947" w:rsidRDefault="003A1E12" w:rsidP="003A1E1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Social Elective </w:t>
            </w:r>
            <w:r w:rsidRPr="00AB7947">
              <w:rPr>
                <w:rFonts w:ascii="Times New Roman" w:hAnsi="Times New Roman" w:cs="Times New Roman"/>
                <w:spacing w:val="-3"/>
                <w:sz w:val="18"/>
                <w:szCs w:val="18"/>
                <w:lang w:val="en-US"/>
              </w:rPr>
              <w:t xml:space="preserve"> </w:t>
            </w:r>
          </w:p>
        </w:tc>
        <w:tc>
          <w:tcPr>
            <w:tcW w:w="680" w:type="dxa"/>
          </w:tcPr>
          <w:p w14:paraId="4D618E5C" w14:textId="472981EF" w:rsidR="003A1E12" w:rsidRPr="00AB7947" w:rsidRDefault="003A1E12" w:rsidP="003A1E1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E</w:t>
            </w:r>
          </w:p>
        </w:tc>
        <w:tc>
          <w:tcPr>
            <w:tcW w:w="680" w:type="dxa"/>
          </w:tcPr>
          <w:p w14:paraId="329F3870" w14:textId="5AAFD1C6" w:rsidR="003A1E12" w:rsidRPr="00AB7947" w:rsidRDefault="003A1E12" w:rsidP="003A1E1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</w:pPr>
          </w:p>
        </w:tc>
        <w:tc>
          <w:tcPr>
            <w:tcW w:w="680" w:type="dxa"/>
          </w:tcPr>
          <w:p w14:paraId="2144F270" w14:textId="4B6E1F33" w:rsidR="003A1E12" w:rsidRPr="00AB7947" w:rsidRDefault="003A1E12" w:rsidP="003A1E1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</w:pPr>
          </w:p>
        </w:tc>
        <w:tc>
          <w:tcPr>
            <w:tcW w:w="680" w:type="dxa"/>
          </w:tcPr>
          <w:p w14:paraId="6D156CAE" w14:textId="1D907F3E" w:rsidR="003A1E12" w:rsidRPr="00AB7947" w:rsidRDefault="003A1E12" w:rsidP="003A1E1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</w:pPr>
          </w:p>
        </w:tc>
        <w:tc>
          <w:tcPr>
            <w:tcW w:w="680" w:type="dxa"/>
          </w:tcPr>
          <w:p w14:paraId="69F73FAD" w14:textId="5FA9DA11" w:rsidR="003A1E12" w:rsidRPr="00AB7947" w:rsidRDefault="003A1E12" w:rsidP="003A1E1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3</w:t>
            </w:r>
          </w:p>
        </w:tc>
        <w:tc>
          <w:tcPr>
            <w:tcW w:w="707" w:type="dxa"/>
          </w:tcPr>
          <w:p w14:paraId="4D52C26A" w14:textId="01434781" w:rsidR="003A1E12" w:rsidRPr="00AB7947" w:rsidRDefault="003A1E12" w:rsidP="003A1E1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4</w:t>
            </w:r>
          </w:p>
        </w:tc>
      </w:tr>
      <w:tr w:rsidR="004029A4" w:rsidRPr="00AB7947" w14:paraId="585B94B8" w14:textId="77777777" w:rsidTr="00BF389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42" w:type="dxa"/>
          </w:tcPr>
          <w:p w14:paraId="31B35DD0" w14:textId="77777777" w:rsidR="004029A4" w:rsidRPr="00AB7947" w:rsidRDefault="004029A4" w:rsidP="004029A4">
            <w:pPr>
              <w:rPr>
                <w:rFonts w:ascii="Times New Roman" w:hAnsi="Times New Roman" w:cs="Times New Roman"/>
                <w:b w:val="0"/>
                <w:sz w:val="18"/>
                <w:szCs w:val="18"/>
                <w:lang w:val="en-US"/>
              </w:rPr>
            </w:pPr>
          </w:p>
        </w:tc>
        <w:tc>
          <w:tcPr>
            <w:tcW w:w="4308" w:type="dxa"/>
            <w:gridSpan w:val="2"/>
          </w:tcPr>
          <w:p w14:paraId="4922C8C8" w14:textId="71B8F1B6" w:rsidR="004029A4" w:rsidRPr="00AB7947" w:rsidRDefault="009C72C8" w:rsidP="004029A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  <w:t>Total</w:t>
            </w:r>
          </w:p>
        </w:tc>
        <w:tc>
          <w:tcPr>
            <w:tcW w:w="680" w:type="dxa"/>
          </w:tcPr>
          <w:p w14:paraId="567D80CA" w14:textId="260F8880" w:rsidR="004029A4" w:rsidRPr="00AB7947" w:rsidRDefault="004029A4" w:rsidP="004029A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  <w:t>16*</w:t>
            </w:r>
          </w:p>
        </w:tc>
        <w:tc>
          <w:tcPr>
            <w:tcW w:w="680" w:type="dxa"/>
          </w:tcPr>
          <w:p w14:paraId="27C2A0F2" w14:textId="3CF45BBC" w:rsidR="004029A4" w:rsidRPr="00AB7947" w:rsidRDefault="004029A4" w:rsidP="004029A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  <w:t>6*</w:t>
            </w:r>
          </w:p>
        </w:tc>
        <w:tc>
          <w:tcPr>
            <w:tcW w:w="680" w:type="dxa"/>
          </w:tcPr>
          <w:p w14:paraId="70A53C67" w14:textId="05700ED9" w:rsidR="004029A4" w:rsidRPr="00AB7947" w:rsidRDefault="004029A4" w:rsidP="004029A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  <w:t>22*</w:t>
            </w:r>
          </w:p>
        </w:tc>
        <w:tc>
          <w:tcPr>
            <w:tcW w:w="680" w:type="dxa"/>
          </w:tcPr>
          <w:p w14:paraId="0E0B291E" w14:textId="0F43401A" w:rsidR="004029A4" w:rsidRPr="00AB7947" w:rsidRDefault="004029A4" w:rsidP="004029A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  <w:t>22</w:t>
            </w:r>
          </w:p>
        </w:tc>
        <w:tc>
          <w:tcPr>
            <w:tcW w:w="707" w:type="dxa"/>
          </w:tcPr>
          <w:p w14:paraId="5D351460" w14:textId="21FEE31D" w:rsidR="004029A4" w:rsidRPr="00AB7947" w:rsidRDefault="004029A4" w:rsidP="004029A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  <w:t>30</w:t>
            </w:r>
          </w:p>
        </w:tc>
      </w:tr>
      <w:tr w:rsidR="009C72C8" w:rsidRPr="00AB7947" w14:paraId="4F2B8803" w14:textId="77777777" w:rsidTr="00BF389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42" w:type="dxa"/>
          </w:tcPr>
          <w:p w14:paraId="3A3660DC" w14:textId="77777777" w:rsidR="009C72C8" w:rsidRPr="00AB7947" w:rsidRDefault="009C72C8" w:rsidP="009C72C8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</w:tc>
        <w:tc>
          <w:tcPr>
            <w:tcW w:w="3628" w:type="dxa"/>
          </w:tcPr>
          <w:p w14:paraId="532EB31C" w14:textId="77777777" w:rsidR="009C72C8" w:rsidRPr="00AB7947" w:rsidRDefault="009C72C8" w:rsidP="009C72C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</w:pPr>
          </w:p>
        </w:tc>
        <w:tc>
          <w:tcPr>
            <w:tcW w:w="4107" w:type="dxa"/>
            <w:gridSpan w:val="6"/>
          </w:tcPr>
          <w:p w14:paraId="419A152F" w14:textId="0F20E2BC" w:rsidR="009C72C8" w:rsidRPr="00AB7947" w:rsidRDefault="009C72C8" w:rsidP="009C72C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  <w:t>1. Module</w:t>
            </w:r>
          </w:p>
        </w:tc>
      </w:tr>
      <w:tr w:rsidR="009C72C8" w:rsidRPr="00AB7947" w14:paraId="21955712" w14:textId="77777777" w:rsidTr="00BF389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42" w:type="dxa"/>
          </w:tcPr>
          <w:p w14:paraId="540DB00F" w14:textId="77777777" w:rsidR="009C72C8" w:rsidRPr="00AB7947" w:rsidRDefault="009C72C8" w:rsidP="009C72C8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</w:tc>
        <w:tc>
          <w:tcPr>
            <w:tcW w:w="3628" w:type="dxa"/>
          </w:tcPr>
          <w:p w14:paraId="2C28088A" w14:textId="77777777" w:rsidR="009C72C8" w:rsidRPr="00AB7947" w:rsidRDefault="009C72C8" w:rsidP="009C72C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</w:pPr>
          </w:p>
        </w:tc>
        <w:tc>
          <w:tcPr>
            <w:tcW w:w="4107" w:type="dxa"/>
            <w:gridSpan w:val="6"/>
          </w:tcPr>
          <w:p w14:paraId="16DC6EDA" w14:textId="5133224E" w:rsidR="009C72C8" w:rsidRPr="00AB7947" w:rsidRDefault="009C72C8" w:rsidP="009C72C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  <w:t>Botanics-Surveying</w:t>
            </w:r>
          </w:p>
        </w:tc>
      </w:tr>
    </w:tbl>
    <w:p w14:paraId="793A1804" w14:textId="77777777" w:rsidR="000A5885" w:rsidRPr="00AB7947" w:rsidRDefault="000A5885" w:rsidP="00E1555C">
      <w:pPr>
        <w:spacing w:after="0" w:line="240" w:lineRule="auto"/>
        <w:rPr>
          <w:lang w:val="en-US"/>
        </w:rPr>
      </w:pPr>
    </w:p>
    <w:tbl>
      <w:tblPr>
        <w:tblStyle w:val="ListeTablo4-Vurgu1"/>
        <w:tblW w:w="0" w:type="auto"/>
        <w:tblLook w:val="04A0" w:firstRow="1" w:lastRow="0" w:firstColumn="1" w:lastColumn="0" w:noHBand="0" w:noVBand="1"/>
      </w:tblPr>
      <w:tblGrid>
        <w:gridCol w:w="1247"/>
        <w:gridCol w:w="3628"/>
        <w:gridCol w:w="680"/>
        <w:gridCol w:w="680"/>
        <w:gridCol w:w="680"/>
        <w:gridCol w:w="680"/>
        <w:gridCol w:w="680"/>
        <w:gridCol w:w="707"/>
      </w:tblGrid>
      <w:tr w:rsidR="00490635" w:rsidRPr="00AB7947" w14:paraId="494972A3" w14:textId="77777777" w:rsidTr="00BF389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982" w:type="dxa"/>
            <w:gridSpan w:val="8"/>
          </w:tcPr>
          <w:p w14:paraId="0A7F1B5D" w14:textId="62D15705" w:rsidR="00490635" w:rsidRPr="00AB7947" w:rsidRDefault="00A83179" w:rsidP="000A5885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2. SEMESTER </w:t>
            </w:r>
            <w:r w:rsidR="00A31A19" w:rsidRPr="00AB7947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COURSE</w:t>
            </w:r>
            <w:r w:rsidR="00A31A19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S</w:t>
            </w:r>
          </w:p>
        </w:tc>
      </w:tr>
      <w:tr w:rsidR="0038694B" w:rsidRPr="00AB7947" w14:paraId="4C3EE5C4" w14:textId="77777777" w:rsidTr="0049063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47" w:type="dxa"/>
          </w:tcPr>
          <w:p w14:paraId="21BFA55E" w14:textId="0AEDFF6E" w:rsidR="0038694B" w:rsidRPr="00AB7947" w:rsidRDefault="0038694B" w:rsidP="0038694B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Course Code </w:t>
            </w:r>
          </w:p>
        </w:tc>
        <w:tc>
          <w:tcPr>
            <w:tcW w:w="3628" w:type="dxa"/>
          </w:tcPr>
          <w:p w14:paraId="5037CBEF" w14:textId="57168A3C" w:rsidR="0038694B" w:rsidRPr="00AB7947" w:rsidRDefault="0038694B" w:rsidP="0038694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b/>
                <w:bCs/>
                <w:sz w:val="18"/>
                <w:szCs w:val="18"/>
                <w:lang w:val="en-US"/>
              </w:rPr>
              <w:t>Course Name</w:t>
            </w:r>
          </w:p>
        </w:tc>
        <w:tc>
          <w:tcPr>
            <w:tcW w:w="680" w:type="dxa"/>
          </w:tcPr>
          <w:p w14:paraId="07975FED" w14:textId="3702C9AC" w:rsidR="0038694B" w:rsidRPr="00AB7947" w:rsidRDefault="0038694B" w:rsidP="003869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  <w:t>M/E</w:t>
            </w:r>
          </w:p>
        </w:tc>
        <w:tc>
          <w:tcPr>
            <w:tcW w:w="680" w:type="dxa"/>
          </w:tcPr>
          <w:p w14:paraId="5547C13E" w14:textId="6A22D693" w:rsidR="0038694B" w:rsidRPr="00AB7947" w:rsidRDefault="0038694B" w:rsidP="003869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  <w:t>T</w:t>
            </w:r>
          </w:p>
        </w:tc>
        <w:tc>
          <w:tcPr>
            <w:tcW w:w="680" w:type="dxa"/>
          </w:tcPr>
          <w:p w14:paraId="3CCD3F91" w14:textId="5C1843CE" w:rsidR="0038694B" w:rsidRPr="00AB7947" w:rsidRDefault="0038694B" w:rsidP="003869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  <w:t>P</w:t>
            </w:r>
          </w:p>
        </w:tc>
        <w:tc>
          <w:tcPr>
            <w:tcW w:w="680" w:type="dxa"/>
          </w:tcPr>
          <w:p w14:paraId="290C6190" w14:textId="2D5AABD5" w:rsidR="0038694B" w:rsidRPr="00AB7947" w:rsidRDefault="0038694B" w:rsidP="003869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  <w:t>TO</w:t>
            </w:r>
          </w:p>
        </w:tc>
        <w:tc>
          <w:tcPr>
            <w:tcW w:w="680" w:type="dxa"/>
          </w:tcPr>
          <w:p w14:paraId="5B079A84" w14:textId="3CC77AE7" w:rsidR="0038694B" w:rsidRPr="00AB7947" w:rsidRDefault="0038694B" w:rsidP="003869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  <w:t>NC</w:t>
            </w:r>
          </w:p>
        </w:tc>
        <w:tc>
          <w:tcPr>
            <w:tcW w:w="707" w:type="dxa"/>
          </w:tcPr>
          <w:p w14:paraId="4DBFA58D" w14:textId="086D040D" w:rsidR="0038694B" w:rsidRPr="00AB7947" w:rsidRDefault="0038694B" w:rsidP="003869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  <w:t>ECTS</w:t>
            </w:r>
          </w:p>
        </w:tc>
      </w:tr>
      <w:tr w:rsidR="00535FEB" w:rsidRPr="00AB7947" w14:paraId="419200A1" w14:textId="77777777" w:rsidTr="0049063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47" w:type="dxa"/>
          </w:tcPr>
          <w:p w14:paraId="24017E5A" w14:textId="76FD39F0" w:rsidR="00535FEB" w:rsidRPr="00AB7947" w:rsidRDefault="00535FEB" w:rsidP="00535FEB">
            <w:pPr>
              <w:rPr>
                <w:rFonts w:ascii="Times New Roman" w:hAnsi="Times New Roman" w:cs="Times New Roman"/>
                <w:b w:val="0"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b w:val="0"/>
                <w:sz w:val="18"/>
                <w:szCs w:val="18"/>
                <w:lang w:val="en-US"/>
              </w:rPr>
              <w:t>HIST 102</w:t>
            </w:r>
          </w:p>
        </w:tc>
        <w:tc>
          <w:tcPr>
            <w:tcW w:w="3628" w:type="dxa"/>
          </w:tcPr>
          <w:p w14:paraId="6858F69E" w14:textId="13BDD1B9" w:rsidR="00535FEB" w:rsidRPr="00AB7947" w:rsidRDefault="00535FEB" w:rsidP="00535FE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Atatürk’s Principles and History of Turkish Revolution II</w:t>
            </w:r>
          </w:p>
        </w:tc>
        <w:tc>
          <w:tcPr>
            <w:tcW w:w="680" w:type="dxa"/>
          </w:tcPr>
          <w:p w14:paraId="37FA06E2" w14:textId="41DA6A77" w:rsidR="00535FEB" w:rsidRPr="00AB7947" w:rsidRDefault="00535FEB" w:rsidP="00535FE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M</w:t>
            </w:r>
          </w:p>
        </w:tc>
        <w:tc>
          <w:tcPr>
            <w:tcW w:w="680" w:type="dxa"/>
          </w:tcPr>
          <w:p w14:paraId="0DE6CCC5" w14:textId="77777777" w:rsidR="00535FEB" w:rsidRPr="00AB7947" w:rsidRDefault="00535FEB" w:rsidP="00535FE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2</w:t>
            </w:r>
          </w:p>
        </w:tc>
        <w:tc>
          <w:tcPr>
            <w:tcW w:w="680" w:type="dxa"/>
          </w:tcPr>
          <w:p w14:paraId="6A4A4BAD" w14:textId="77777777" w:rsidR="00535FEB" w:rsidRPr="00AB7947" w:rsidRDefault="00535FEB" w:rsidP="00535FE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</w:t>
            </w:r>
          </w:p>
        </w:tc>
        <w:tc>
          <w:tcPr>
            <w:tcW w:w="680" w:type="dxa"/>
          </w:tcPr>
          <w:p w14:paraId="3F4608D6" w14:textId="77777777" w:rsidR="00535FEB" w:rsidRPr="00AB7947" w:rsidRDefault="00535FEB" w:rsidP="00535FE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2</w:t>
            </w:r>
          </w:p>
        </w:tc>
        <w:tc>
          <w:tcPr>
            <w:tcW w:w="680" w:type="dxa"/>
          </w:tcPr>
          <w:p w14:paraId="7CCDBD2D" w14:textId="77777777" w:rsidR="00535FEB" w:rsidRPr="00AB7947" w:rsidRDefault="00535FEB" w:rsidP="00535FE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2</w:t>
            </w:r>
          </w:p>
        </w:tc>
        <w:tc>
          <w:tcPr>
            <w:tcW w:w="707" w:type="dxa"/>
          </w:tcPr>
          <w:p w14:paraId="7BDF5377" w14:textId="77777777" w:rsidR="00535FEB" w:rsidRPr="00AB7947" w:rsidRDefault="00535FEB" w:rsidP="00535FE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2</w:t>
            </w:r>
          </w:p>
        </w:tc>
      </w:tr>
      <w:tr w:rsidR="00535FEB" w:rsidRPr="00AB7947" w14:paraId="33C1FF2B" w14:textId="77777777" w:rsidTr="0049063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47" w:type="dxa"/>
          </w:tcPr>
          <w:p w14:paraId="192EF8D5" w14:textId="6550EB06" w:rsidR="00535FEB" w:rsidRPr="00AB7947" w:rsidRDefault="00535FEB" w:rsidP="00535FEB">
            <w:pPr>
              <w:rPr>
                <w:rFonts w:ascii="Times New Roman" w:hAnsi="Times New Roman" w:cs="Times New Roman"/>
                <w:b w:val="0"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b w:val="0"/>
                <w:sz w:val="18"/>
                <w:szCs w:val="18"/>
                <w:lang w:val="en-US"/>
              </w:rPr>
              <w:t>TURK 102</w:t>
            </w:r>
          </w:p>
        </w:tc>
        <w:tc>
          <w:tcPr>
            <w:tcW w:w="3628" w:type="dxa"/>
          </w:tcPr>
          <w:p w14:paraId="3A0CBCC6" w14:textId="74236C1D" w:rsidR="00535FEB" w:rsidRPr="00AB7947" w:rsidRDefault="00535FEB" w:rsidP="00535FE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Turkish II</w:t>
            </w:r>
          </w:p>
        </w:tc>
        <w:tc>
          <w:tcPr>
            <w:tcW w:w="680" w:type="dxa"/>
          </w:tcPr>
          <w:p w14:paraId="15B2D704" w14:textId="0DCEB2A3" w:rsidR="00535FEB" w:rsidRPr="00AB7947" w:rsidRDefault="00535FEB" w:rsidP="00535FE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M</w:t>
            </w:r>
          </w:p>
        </w:tc>
        <w:tc>
          <w:tcPr>
            <w:tcW w:w="680" w:type="dxa"/>
          </w:tcPr>
          <w:p w14:paraId="08EF7B30" w14:textId="77777777" w:rsidR="00535FEB" w:rsidRPr="00AB7947" w:rsidRDefault="00535FEB" w:rsidP="00535FE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2</w:t>
            </w:r>
          </w:p>
        </w:tc>
        <w:tc>
          <w:tcPr>
            <w:tcW w:w="680" w:type="dxa"/>
          </w:tcPr>
          <w:p w14:paraId="6655A5E5" w14:textId="77777777" w:rsidR="00535FEB" w:rsidRPr="00AB7947" w:rsidRDefault="00535FEB" w:rsidP="00535FE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</w:t>
            </w:r>
          </w:p>
        </w:tc>
        <w:tc>
          <w:tcPr>
            <w:tcW w:w="680" w:type="dxa"/>
          </w:tcPr>
          <w:p w14:paraId="7ECA2AA3" w14:textId="77777777" w:rsidR="00535FEB" w:rsidRPr="00AB7947" w:rsidRDefault="00535FEB" w:rsidP="00535FE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2</w:t>
            </w:r>
          </w:p>
        </w:tc>
        <w:tc>
          <w:tcPr>
            <w:tcW w:w="680" w:type="dxa"/>
          </w:tcPr>
          <w:p w14:paraId="2CD2B75C" w14:textId="77777777" w:rsidR="00535FEB" w:rsidRPr="00AB7947" w:rsidRDefault="00535FEB" w:rsidP="00535FE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2</w:t>
            </w:r>
          </w:p>
        </w:tc>
        <w:tc>
          <w:tcPr>
            <w:tcW w:w="707" w:type="dxa"/>
          </w:tcPr>
          <w:p w14:paraId="2AD11FE9" w14:textId="77777777" w:rsidR="00535FEB" w:rsidRPr="00AB7947" w:rsidRDefault="00535FEB" w:rsidP="00535FE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2</w:t>
            </w:r>
          </w:p>
        </w:tc>
      </w:tr>
      <w:tr w:rsidR="00535FEB" w:rsidRPr="00AB7947" w14:paraId="03E0C73D" w14:textId="77777777" w:rsidTr="0049063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47" w:type="dxa"/>
          </w:tcPr>
          <w:p w14:paraId="3466E013" w14:textId="7BB60895" w:rsidR="00535FEB" w:rsidRPr="00AB7947" w:rsidRDefault="00535FEB" w:rsidP="00535FEB">
            <w:pPr>
              <w:rPr>
                <w:rFonts w:ascii="Times New Roman" w:hAnsi="Times New Roman" w:cs="Times New Roman"/>
                <w:b w:val="0"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b w:val="0"/>
                <w:sz w:val="18"/>
                <w:szCs w:val="18"/>
                <w:lang w:val="en-US"/>
              </w:rPr>
              <w:t>ING 102</w:t>
            </w:r>
          </w:p>
        </w:tc>
        <w:tc>
          <w:tcPr>
            <w:tcW w:w="3628" w:type="dxa"/>
          </w:tcPr>
          <w:p w14:paraId="69AF0F5E" w14:textId="0DF7806F" w:rsidR="00535FEB" w:rsidRPr="00AB7947" w:rsidRDefault="00535FEB" w:rsidP="00535FE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English II</w:t>
            </w:r>
          </w:p>
        </w:tc>
        <w:tc>
          <w:tcPr>
            <w:tcW w:w="680" w:type="dxa"/>
          </w:tcPr>
          <w:p w14:paraId="7BED7A83" w14:textId="3A14AE98" w:rsidR="00535FEB" w:rsidRPr="00AB7947" w:rsidRDefault="00535FEB" w:rsidP="00535FE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M</w:t>
            </w:r>
          </w:p>
        </w:tc>
        <w:tc>
          <w:tcPr>
            <w:tcW w:w="680" w:type="dxa"/>
          </w:tcPr>
          <w:p w14:paraId="6081ECF9" w14:textId="77777777" w:rsidR="00535FEB" w:rsidRPr="00AB7947" w:rsidRDefault="00535FEB" w:rsidP="00535FE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2</w:t>
            </w:r>
          </w:p>
        </w:tc>
        <w:tc>
          <w:tcPr>
            <w:tcW w:w="680" w:type="dxa"/>
          </w:tcPr>
          <w:p w14:paraId="736CF02F" w14:textId="77777777" w:rsidR="00535FEB" w:rsidRPr="00AB7947" w:rsidRDefault="00535FEB" w:rsidP="00535FE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</w:t>
            </w:r>
          </w:p>
        </w:tc>
        <w:tc>
          <w:tcPr>
            <w:tcW w:w="680" w:type="dxa"/>
          </w:tcPr>
          <w:p w14:paraId="35473236" w14:textId="77777777" w:rsidR="00535FEB" w:rsidRPr="00AB7947" w:rsidRDefault="00535FEB" w:rsidP="00535FE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2</w:t>
            </w:r>
          </w:p>
        </w:tc>
        <w:tc>
          <w:tcPr>
            <w:tcW w:w="680" w:type="dxa"/>
          </w:tcPr>
          <w:p w14:paraId="075E1444" w14:textId="77777777" w:rsidR="00535FEB" w:rsidRPr="00AB7947" w:rsidRDefault="00535FEB" w:rsidP="00535FE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2</w:t>
            </w:r>
          </w:p>
        </w:tc>
        <w:tc>
          <w:tcPr>
            <w:tcW w:w="707" w:type="dxa"/>
          </w:tcPr>
          <w:p w14:paraId="3F3C3597" w14:textId="77777777" w:rsidR="00535FEB" w:rsidRPr="00AB7947" w:rsidRDefault="00535FEB" w:rsidP="00535FE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3</w:t>
            </w:r>
          </w:p>
        </w:tc>
      </w:tr>
      <w:tr w:rsidR="002C3DC8" w:rsidRPr="00AB7947" w14:paraId="48D65611" w14:textId="77777777" w:rsidTr="0049063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47" w:type="dxa"/>
          </w:tcPr>
          <w:p w14:paraId="0A8DC7CB" w14:textId="3A2F5C74" w:rsidR="002C3DC8" w:rsidRPr="00AB7947" w:rsidRDefault="002C3DC8" w:rsidP="002C3DC8">
            <w:pPr>
              <w:rPr>
                <w:rFonts w:ascii="Times New Roman" w:hAnsi="Times New Roman" w:cs="Times New Roman"/>
                <w:b w:val="0"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b w:val="0"/>
                <w:sz w:val="18"/>
                <w:szCs w:val="18"/>
                <w:lang w:val="en-US"/>
              </w:rPr>
              <w:t>TBT 102</w:t>
            </w:r>
          </w:p>
        </w:tc>
        <w:tc>
          <w:tcPr>
            <w:tcW w:w="3628" w:type="dxa"/>
          </w:tcPr>
          <w:p w14:paraId="7C3674EF" w14:textId="5C6D4DC8" w:rsidR="002C3DC8" w:rsidRPr="00AB7947" w:rsidRDefault="002C3DC8" w:rsidP="002C3DC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Soil Science</w:t>
            </w:r>
          </w:p>
        </w:tc>
        <w:tc>
          <w:tcPr>
            <w:tcW w:w="680" w:type="dxa"/>
          </w:tcPr>
          <w:p w14:paraId="5030EBE2" w14:textId="6EED0AE6" w:rsidR="002C3DC8" w:rsidRPr="00AB7947" w:rsidRDefault="002C3DC8" w:rsidP="002C3DC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M</w:t>
            </w:r>
          </w:p>
        </w:tc>
        <w:tc>
          <w:tcPr>
            <w:tcW w:w="680" w:type="dxa"/>
          </w:tcPr>
          <w:p w14:paraId="7FD62F10" w14:textId="77777777" w:rsidR="002C3DC8" w:rsidRPr="00AB7947" w:rsidRDefault="002C3DC8" w:rsidP="002C3DC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2</w:t>
            </w:r>
          </w:p>
        </w:tc>
        <w:tc>
          <w:tcPr>
            <w:tcW w:w="680" w:type="dxa"/>
          </w:tcPr>
          <w:p w14:paraId="56D88394" w14:textId="77777777" w:rsidR="002C3DC8" w:rsidRPr="00AB7947" w:rsidRDefault="002C3DC8" w:rsidP="002C3DC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</w:t>
            </w:r>
          </w:p>
        </w:tc>
        <w:tc>
          <w:tcPr>
            <w:tcW w:w="680" w:type="dxa"/>
          </w:tcPr>
          <w:p w14:paraId="4B3CADE4" w14:textId="77777777" w:rsidR="002C3DC8" w:rsidRPr="00AB7947" w:rsidRDefault="002C3DC8" w:rsidP="002C3DC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2</w:t>
            </w:r>
          </w:p>
        </w:tc>
        <w:tc>
          <w:tcPr>
            <w:tcW w:w="680" w:type="dxa"/>
          </w:tcPr>
          <w:p w14:paraId="71E7D798" w14:textId="77777777" w:rsidR="002C3DC8" w:rsidRPr="00AB7947" w:rsidRDefault="002C3DC8" w:rsidP="002C3DC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2</w:t>
            </w:r>
          </w:p>
        </w:tc>
        <w:tc>
          <w:tcPr>
            <w:tcW w:w="707" w:type="dxa"/>
          </w:tcPr>
          <w:p w14:paraId="6646E544" w14:textId="77777777" w:rsidR="002C3DC8" w:rsidRPr="00AB7947" w:rsidRDefault="002C3DC8" w:rsidP="002C3DC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3</w:t>
            </w:r>
          </w:p>
        </w:tc>
      </w:tr>
      <w:tr w:rsidR="002C3DC8" w:rsidRPr="00AB7947" w14:paraId="34659703" w14:textId="77777777" w:rsidTr="0049063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47" w:type="dxa"/>
          </w:tcPr>
          <w:p w14:paraId="61B0A763" w14:textId="3B9AFEE6" w:rsidR="002C3DC8" w:rsidRPr="00AB7947" w:rsidRDefault="002C3DC8" w:rsidP="002C3DC8">
            <w:pPr>
              <w:rPr>
                <w:rFonts w:ascii="Times New Roman" w:hAnsi="Times New Roman" w:cs="Times New Roman"/>
                <w:b w:val="0"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b w:val="0"/>
                <w:sz w:val="18"/>
                <w:szCs w:val="18"/>
                <w:lang w:val="en-US"/>
              </w:rPr>
              <w:t>TBT 104</w:t>
            </w:r>
          </w:p>
        </w:tc>
        <w:tc>
          <w:tcPr>
            <w:tcW w:w="3628" w:type="dxa"/>
          </w:tcPr>
          <w:p w14:paraId="5112594E" w14:textId="0CCF29F1" w:rsidR="002C3DC8" w:rsidRPr="00AB7947" w:rsidRDefault="002C3DC8" w:rsidP="002C3DC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Zoology</w:t>
            </w:r>
          </w:p>
        </w:tc>
        <w:tc>
          <w:tcPr>
            <w:tcW w:w="680" w:type="dxa"/>
          </w:tcPr>
          <w:p w14:paraId="47F8E518" w14:textId="130196B6" w:rsidR="002C3DC8" w:rsidRPr="00AB7947" w:rsidRDefault="002C3DC8" w:rsidP="002C3DC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M</w:t>
            </w:r>
          </w:p>
        </w:tc>
        <w:tc>
          <w:tcPr>
            <w:tcW w:w="680" w:type="dxa"/>
          </w:tcPr>
          <w:p w14:paraId="3279A8CE" w14:textId="77777777" w:rsidR="002C3DC8" w:rsidRPr="00AB7947" w:rsidRDefault="002C3DC8" w:rsidP="002C3DC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2</w:t>
            </w:r>
          </w:p>
        </w:tc>
        <w:tc>
          <w:tcPr>
            <w:tcW w:w="680" w:type="dxa"/>
          </w:tcPr>
          <w:p w14:paraId="004DAD93" w14:textId="77777777" w:rsidR="002C3DC8" w:rsidRPr="00AB7947" w:rsidRDefault="002C3DC8" w:rsidP="002C3DC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2</w:t>
            </w:r>
          </w:p>
        </w:tc>
        <w:tc>
          <w:tcPr>
            <w:tcW w:w="680" w:type="dxa"/>
          </w:tcPr>
          <w:p w14:paraId="3F087F7F" w14:textId="77777777" w:rsidR="002C3DC8" w:rsidRPr="00AB7947" w:rsidRDefault="002C3DC8" w:rsidP="002C3DC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4</w:t>
            </w:r>
          </w:p>
        </w:tc>
        <w:tc>
          <w:tcPr>
            <w:tcW w:w="680" w:type="dxa"/>
          </w:tcPr>
          <w:p w14:paraId="44101397" w14:textId="77777777" w:rsidR="002C3DC8" w:rsidRPr="00AB7947" w:rsidRDefault="002C3DC8" w:rsidP="002C3DC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3</w:t>
            </w:r>
          </w:p>
        </w:tc>
        <w:tc>
          <w:tcPr>
            <w:tcW w:w="707" w:type="dxa"/>
          </w:tcPr>
          <w:p w14:paraId="37CC51A9" w14:textId="77777777" w:rsidR="002C3DC8" w:rsidRPr="00AB7947" w:rsidRDefault="002C3DC8" w:rsidP="002C3DC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5</w:t>
            </w:r>
          </w:p>
        </w:tc>
      </w:tr>
      <w:tr w:rsidR="002C3DC8" w:rsidRPr="00AB7947" w14:paraId="35223FF7" w14:textId="77777777" w:rsidTr="0049063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47" w:type="dxa"/>
          </w:tcPr>
          <w:p w14:paraId="2DB68E2F" w14:textId="3E8F6398" w:rsidR="002C3DC8" w:rsidRPr="00AB7947" w:rsidRDefault="002C3DC8" w:rsidP="002C3DC8">
            <w:pPr>
              <w:rPr>
                <w:rFonts w:ascii="Times New Roman" w:hAnsi="Times New Roman" w:cs="Times New Roman"/>
                <w:b w:val="0"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b w:val="0"/>
                <w:sz w:val="18"/>
                <w:szCs w:val="18"/>
                <w:lang w:val="en-US"/>
              </w:rPr>
              <w:t>TBT 106</w:t>
            </w:r>
          </w:p>
        </w:tc>
        <w:tc>
          <w:tcPr>
            <w:tcW w:w="3628" w:type="dxa"/>
          </w:tcPr>
          <w:p w14:paraId="4F796961" w14:textId="07D366C9" w:rsidR="002C3DC8" w:rsidRPr="00AB7947" w:rsidRDefault="002C3DC8" w:rsidP="002C3DC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Agricultural Economics</w:t>
            </w:r>
          </w:p>
        </w:tc>
        <w:tc>
          <w:tcPr>
            <w:tcW w:w="680" w:type="dxa"/>
          </w:tcPr>
          <w:p w14:paraId="7FCC92F0" w14:textId="6D6A480C" w:rsidR="002C3DC8" w:rsidRPr="00AB7947" w:rsidRDefault="002C3DC8" w:rsidP="002C3DC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M</w:t>
            </w:r>
          </w:p>
        </w:tc>
        <w:tc>
          <w:tcPr>
            <w:tcW w:w="680" w:type="dxa"/>
          </w:tcPr>
          <w:p w14:paraId="662E062F" w14:textId="77777777" w:rsidR="002C3DC8" w:rsidRPr="00AB7947" w:rsidRDefault="002C3DC8" w:rsidP="002C3DC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2</w:t>
            </w:r>
          </w:p>
        </w:tc>
        <w:tc>
          <w:tcPr>
            <w:tcW w:w="680" w:type="dxa"/>
          </w:tcPr>
          <w:p w14:paraId="0EB022CD" w14:textId="77777777" w:rsidR="002C3DC8" w:rsidRPr="00AB7947" w:rsidRDefault="002C3DC8" w:rsidP="002C3DC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</w:t>
            </w:r>
          </w:p>
        </w:tc>
        <w:tc>
          <w:tcPr>
            <w:tcW w:w="680" w:type="dxa"/>
          </w:tcPr>
          <w:p w14:paraId="1633D144" w14:textId="77777777" w:rsidR="002C3DC8" w:rsidRPr="00AB7947" w:rsidRDefault="002C3DC8" w:rsidP="002C3DC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2</w:t>
            </w:r>
          </w:p>
        </w:tc>
        <w:tc>
          <w:tcPr>
            <w:tcW w:w="680" w:type="dxa"/>
          </w:tcPr>
          <w:p w14:paraId="5CEFD96B" w14:textId="77777777" w:rsidR="002C3DC8" w:rsidRPr="00AB7947" w:rsidRDefault="002C3DC8" w:rsidP="002C3DC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2</w:t>
            </w:r>
          </w:p>
        </w:tc>
        <w:tc>
          <w:tcPr>
            <w:tcW w:w="707" w:type="dxa"/>
          </w:tcPr>
          <w:p w14:paraId="7874D527" w14:textId="77777777" w:rsidR="002C3DC8" w:rsidRPr="00AB7947" w:rsidRDefault="002C3DC8" w:rsidP="002C3DC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3</w:t>
            </w:r>
          </w:p>
        </w:tc>
      </w:tr>
      <w:tr w:rsidR="002C3DC8" w:rsidRPr="00AB7947" w14:paraId="524CB315" w14:textId="77777777" w:rsidTr="0049063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47" w:type="dxa"/>
          </w:tcPr>
          <w:p w14:paraId="43A63F27" w14:textId="28DAE22F" w:rsidR="002C3DC8" w:rsidRPr="00AB7947" w:rsidRDefault="002C3DC8" w:rsidP="002C3DC8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b w:val="0"/>
                <w:sz w:val="18"/>
                <w:szCs w:val="18"/>
                <w:lang w:val="en-US"/>
              </w:rPr>
              <w:t>BÜT 106</w:t>
            </w:r>
          </w:p>
        </w:tc>
        <w:tc>
          <w:tcPr>
            <w:tcW w:w="3628" w:type="dxa"/>
          </w:tcPr>
          <w:p w14:paraId="5BD19A1A" w14:textId="34B44008" w:rsidR="002C3DC8" w:rsidRPr="00AB7947" w:rsidRDefault="002C3DC8" w:rsidP="002C3DC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Agricultural Ecology</w:t>
            </w:r>
          </w:p>
        </w:tc>
        <w:tc>
          <w:tcPr>
            <w:tcW w:w="680" w:type="dxa"/>
          </w:tcPr>
          <w:p w14:paraId="1311B69B" w14:textId="36EF864F" w:rsidR="002C3DC8" w:rsidRPr="00AB7947" w:rsidRDefault="002C3DC8" w:rsidP="002C3DC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M</w:t>
            </w:r>
          </w:p>
        </w:tc>
        <w:tc>
          <w:tcPr>
            <w:tcW w:w="680" w:type="dxa"/>
          </w:tcPr>
          <w:p w14:paraId="29972603" w14:textId="352FB33F" w:rsidR="002C3DC8" w:rsidRPr="00AB7947" w:rsidRDefault="002C3DC8" w:rsidP="002C3DC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2</w:t>
            </w:r>
          </w:p>
        </w:tc>
        <w:tc>
          <w:tcPr>
            <w:tcW w:w="680" w:type="dxa"/>
          </w:tcPr>
          <w:p w14:paraId="269A026E" w14:textId="4C9EBB02" w:rsidR="002C3DC8" w:rsidRPr="00AB7947" w:rsidRDefault="002C3DC8" w:rsidP="002C3DC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</w:t>
            </w:r>
          </w:p>
        </w:tc>
        <w:tc>
          <w:tcPr>
            <w:tcW w:w="680" w:type="dxa"/>
          </w:tcPr>
          <w:p w14:paraId="7D5BF86B" w14:textId="726F95F0" w:rsidR="002C3DC8" w:rsidRPr="00AB7947" w:rsidRDefault="002C3DC8" w:rsidP="002C3DC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2</w:t>
            </w:r>
          </w:p>
        </w:tc>
        <w:tc>
          <w:tcPr>
            <w:tcW w:w="680" w:type="dxa"/>
          </w:tcPr>
          <w:p w14:paraId="4C56257E" w14:textId="24357CA2" w:rsidR="002C3DC8" w:rsidRPr="00AB7947" w:rsidRDefault="002C3DC8" w:rsidP="002C3DC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2</w:t>
            </w:r>
          </w:p>
        </w:tc>
        <w:tc>
          <w:tcPr>
            <w:tcW w:w="707" w:type="dxa"/>
          </w:tcPr>
          <w:p w14:paraId="1FE94019" w14:textId="0279D412" w:rsidR="002C3DC8" w:rsidRPr="00AB7947" w:rsidRDefault="002C3DC8" w:rsidP="002C3DC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3</w:t>
            </w:r>
          </w:p>
        </w:tc>
      </w:tr>
      <w:tr w:rsidR="002C3DC8" w:rsidRPr="00AB7947" w14:paraId="29487FCF" w14:textId="77777777" w:rsidTr="0049063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47" w:type="dxa"/>
          </w:tcPr>
          <w:p w14:paraId="1BC4AF8F" w14:textId="7F9722C6" w:rsidR="002C3DC8" w:rsidRPr="00AB7947" w:rsidRDefault="002C3DC8" w:rsidP="002C3DC8">
            <w:pPr>
              <w:rPr>
                <w:rFonts w:ascii="Times New Roman" w:hAnsi="Times New Roman" w:cs="Times New Roman"/>
                <w:b w:val="0"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b w:val="0"/>
                <w:sz w:val="18"/>
                <w:szCs w:val="18"/>
                <w:lang w:val="en-US"/>
              </w:rPr>
              <w:t>BÜT 108</w:t>
            </w:r>
          </w:p>
        </w:tc>
        <w:tc>
          <w:tcPr>
            <w:tcW w:w="3628" w:type="dxa"/>
          </w:tcPr>
          <w:p w14:paraId="638FCC7A" w14:textId="093942B5" w:rsidR="002C3DC8" w:rsidRPr="00AB7947" w:rsidRDefault="002C3DC8" w:rsidP="002C3DC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Plant Breeding</w:t>
            </w:r>
          </w:p>
        </w:tc>
        <w:tc>
          <w:tcPr>
            <w:tcW w:w="680" w:type="dxa"/>
          </w:tcPr>
          <w:p w14:paraId="1EA441C2" w14:textId="0C6BE603" w:rsidR="002C3DC8" w:rsidRPr="00AB7947" w:rsidRDefault="002C3DC8" w:rsidP="002C3DC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M</w:t>
            </w:r>
          </w:p>
        </w:tc>
        <w:tc>
          <w:tcPr>
            <w:tcW w:w="680" w:type="dxa"/>
          </w:tcPr>
          <w:p w14:paraId="1E7B765C" w14:textId="7556D050" w:rsidR="002C3DC8" w:rsidRPr="00AB7947" w:rsidRDefault="002C3DC8" w:rsidP="002C3DC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2</w:t>
            </w:r>
          </w:p>
        </w:tc>
        <w:tc>
          <w:tcPr>
            <w:tcW w:w="680" w:type="dxa"/>
          </w:tcPr>
          <w:p w14:paraId="01787AD2" w14:textId="3F34B93F" w:rsidR="002C3DC8" w:rsidRPr="00AB7947" w:rsidRDefault="002C3DC8" w:rsidP="002C3DC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2</w:t>
            </w:r>
          </w:p>
        </w:tc>
        <w:tc>
          <w:tcPr>
            <w:tcW w:w="680" w:type="dxa"/>
          </w:tcPr>
          <w:p w14:paraId="060C8423" w14:textId="2C95E7CC" w:rsidR="002C3DC8" w:rsidRPr="00AB7947" w:rsidRDefault="002C3DC8" w:rsidP="002C3DC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4</w:t>
            </w:r>
          </w:p>
        </w:tc>
        <w:tc>
          <w:tcPr>
            <w:tcW w:w="680" w:type="dxa"/>
          </w:tcPr>
          <w:p w14:paraId="2935EEE3" w14:textId="67B50211" w:rsidR="002C3DC8" w:rsidRPr="00AB7947" w:rsidRDefault="002C3DC8" w:rsidP="002C3DC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3</w:t>
            </w:r>
          </w:p>
        </w:tc>
        <w:tc>
          <w:tcPr>
            <w:tcW w:w="707" w:type="dxa"/>
          </w:tcPr>
          <w:p w14:paraId="151A33F8" w14:textId="4A643CF5" w:rsidR="002C3DC8" w:rsidRPr="00AB7947" w:rsidRDefault="002C3DC8" w:rsidP="002C3DC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5</w:t>
            </w:r>
          </w:p>
        </w:tc>
      </w:tr>
      <w:tr w:rsidR="002C3DC8" w:rsidRPr="00AB7947" w14:paraId="794E7001" w14:textId="77777777" w:rsidTr="0049063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47" w:type="dxa"/>
          </w:tcPr>
          <w:p w14:paraId="7DFCB7E0" w14:textId="77777777" w:rsidR="002C3DC8" w:rsidRPr="00AB7947" w:rsidRDefault="002C3DC8" w:rsidP="002C3DC8">
            <w:pPr>
              <w:rPr>
                <w:rFonts w:ascii="Times New Roman" w:hAnsi="Times New Roman" w:cs="Times New Roman"/>
                <w:b w:val="0"/>
                <w:sz w:val="18"/>
                <w:szCs w:val="18"/>
                <w:lang w:val="en-US"/>
              </w:rPr>
            </w:pPr>
          </w:p>
        </w:tc>
        <w:tc>
          <w:tcPr>
            <w:tcW w:w="3628" w:type="dxa"/>
          </w:tcPr>
          <w:p w14:paraId="632701B6" w14:textId="336B2E96" w:rsidR="002C3DC8" w:rsidRPr="00AB7947" w:rsidRDefault="002C3DC8" w:rsidP="002C3DC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Social Elective </w:t>
            </w:r>
            <w:r w:rsidRPr="00AB7947">
              <w:rPr>
                <w:rFonts w:ascii="Times New Roman" w:hAnsi="Times New Roman" w:cs="Times New Roman"/>
                <w:spacing w:val="-3"/>
                <w:sz w:val="18"/>
                <w:szCs w:val="18"/>
                <w:lang w:val="en-US"/>
              </w:rPr>
              <w:t xml:space="preserve"> </w:t>
            </w:r>
          </w:p>
        </w:tc>
        <w:tc>
          <w:tcPr>
            <w:tcW w:w="680" w:type="dxa"/>
          </w:tcPr>
          <w:p w14:paraId="6A798E56" w14:textId="4975BF0F" w:rsidR="002C3DC8" w:rsidRPr="00AB7947" w:rsidRDefault="002C3DC8" w:rsidP="002C3DC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E</w:t>
            </w:r>
          </w:p>
        </w:tc>
        <w:tc>
          <w:tcPr>
            <w:tcW w:w="680" w:type="dxa"/>
          </w:tcPr>
          <w:p w14:paraId="545676AC" w14:textId="62461308" w:rsidR="002C3DC8" w:rsidRPr="00AB7947" w:rsidRDefault="002C3DC8" w:rsidP="002C3DC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</w:pPr>
          </w:p>
        </w:tc>
        <w:tc>
          <w:tcPr>
            <w:tcW w:w="680" w:type="dxa"/>
          </w:tcPr>
          <w:p w14:paraId="141380E0" w14:textId="164B4FEE" w:rsidR="002C3DC8" w:rsidRPr="00AB7947" w:rsidRDefault="002C3DC8" w:rsidP="002C3DC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</w:pPr>
          </w:p>
        </w:tc>
        <w:tc>
          <w:tcPr>
            <w:tcW w:w="680" w:type="dxa"/>
          </w:tcPr>
          <w:p w14:paraId="4B43C36D" w14:textId="78560002" w:rsidR="002C3DC8" w:rsidRPr="00AB7947" w:rsidRDefault="002C3DC8" w:rsidP="002C3DC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</w:pPr>
          </w:p>
        </w:tc>
        <w:tc>
          <w:tcPr>
            <w:tcW w:w="680" w:type="dxa"/>
          </w:tcPr>
          <w:p w14:paraId="01AD1354" w14:textId="2183C42A" w:rsidR="002C3DC8" w:rsidRPr="00AB7947" w:rsidRDefault="002C3DC8" w:rsidP="002C3DC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3</w:t>
            </w:r>
          </w:p>
        </w:tc>
        <w:tc>
          <w:tcPr>
            <w:tcW w:w="707" w:type="dxa"/>
          </w:tcPr>
          <w:p w14:paraId="67CB321D" w14:textId="17BB1EA9" w:rsidR="002C3DC8" w:rsidRPr="00AB7947" w:rsidRDefault="002C3DC8" w:rsidP="002C3DC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4</w:t>
            </w:r>
          </w:p>
        </w:tc>
      </w:tr>
      <w:tr w:rsidR="002C3DC8" w:rsidRPr="00AB7947" w14:paraId="2F690A67" w14:textId="77777777" w:rsidTr="00BF389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47" w:type="dxa"/>
          </w:tcPr>
          <w:p w14:paraId="749FEA82" w14:textId="77777777" w:rsidR="002C3DC8" w:rsidRPr="00AB7947" w:rsidRDefault="002C3DC8" w:rsidP="002C3DC8">
            <w:pPr>
              <w:rPr>
                <w:rFonts w:ascii="Times New Roman" w:hAnsi="Times New Roman" w:cs="Times New Roman"/>
                <w:b w:val="0"/>
                <w:sz w:val="18"/>
                <w:szCs w:val="18"/>
                <w:lang w:val="en-US"/>
              </w:rPr>
            </w:pPr>
          </w:p>
        </w:tc>
        <w:tc>
          <w:tcPr>
            <w:tcW w:w="4308" w:type="dxa"/>
            <w:gridSpan w:val="2"/>
          </w:tcPr>
          <w:p w14:paraId="35F47E67" w14:textId="2A395D6B" w:rsidR="002C3DC8" w:rsidRPr="00AB7947" w:rsidRDefault="002C3DC8" w:rsidP="002C3DC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  <w:t>Total</w:t>
            </w:r>
          </w:p>
        </w:tc>
        <w:tc>
          <w:tcPr>
            <w:tcW w:w="680" w:type="dxa"/>
          </w:tcPr>
          <w:p w14:paraId="7FA214F3" w14:textId="4430E1B2" w:rsidR="002C3DC8" w:rsidRPr="00AB7947" w:rsidRDefault="002C3DC8" w:rsidP="002C3DC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  <w:t>16*</w:t>
            </w:r>
          </w:p>
        </w:tc>
        <w:tc>
          <w:tcPr>
            <w:tcW w:w="680" w:type="dxa"/>
          </w:tcPr>
          <w:p w14:paraId="080A9ED3" w14:textId="140AEF3B" w:rsidR="002C3DC8" w:rsidRPr="00AB7947" w:rsidRDefault="002C3DC8" w:rsidP="002C3DC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  <w:t>4*</w:t>
            </w:r>
          </w:p>
        </w:tc>
        <w:tc>
          <w:tcPr>
            <w:tcW w:w="680" w:type="dxa"/>
          </w:tcPr>
          <w:p w14:paraId="1A7BB189" w14:textId="453F7D0A" w:rsidR="002C3DC8" w:rsidRPr="00AB7947" w:rsidRDefault="002C3DC8" w:rsidP="002C3DC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  <w:t>20*</w:t>
            </w:r>
          </w:p>
        </w:tc>
        <w:tc>
          <w:tcPr>
            <w:tcW w:w="680" w:type="dxa"/>
          </w:tcPr>
          <w:p w14:paraId="1656A70B" w14:textId="4C0F154A" w:rsidR="002C3DC8" w:rsidRPr="00AB7947" w:rsidRDefault="002C3DC8" w:rsidP="002C3DC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  <w:t>21</w:t>
            </w:r>
          </w:p>
        </w:tc>
        <w:tc>
          <w:tcPr>
            <w:tcW w:w="707" w:type="dxa"/>
          </w:tcPr>
          <w:p w14:paraId="15531569" w14:textId="350ABF34" w:rsidR="002C3DC8" w:rsidRPr="00AB7947" w:rsidRDefault="002C3DC8" w:rsidP="002C3DC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  <w:t>30</w:t>
            </w:r>
          </w:p>
        </w:tc>
      </w:tr>
      <w:tr w:rsidR="002C3DC8" w:rsidRPr="00AB7947" w14:paraId="598CDEA5" w14:textId="77777777" w:rsidTr="00BF389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47" w:type="dxa"/>
          </w:tcPr>
          <w:p w14:paraId="11CE1F95" w14:textId="77777777" w:rsidR="002C3DC8" w:rsidRPr="00AB7947" w:rsidRDefault="002C3DC8" w:rsidP="002C3DC8">
            <w:pPr>
              <w:rPr>
                <w:rFonts w:ascii="Times New Roman" w:hAnsi="Times New Roman" w:cs="Times New Roman"/>
                <w:b w:val="0"/>
                <w:sz w:val="18"/>
                <w:szCs w:val="18"/>
                <w:lang w:val="en-US"/>
              </w:rPr>
            </w:pPr>
          </w:p>
        </w:tc>
        <w:tc>
          <w:tcPr>
            <w:tcW w:w="4308" w:type="dxa"/>
            <w:gridSpan w:val="2"/>
          </w:tcPr>
          <w:p w14:paraId="2B9E5BB1" w14:textId="77777777" w:rsidR="002C3DC8" w:rsidRPr="00AB7947" w:rsidRDefault="002C3DC8" w:rsidP="002C3DC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</w:pPr>
          </w:p>
        </w:tc>
        <w:tc>
          <w:tcPr>
            <w:tcW w:w="3427" w:type="dxa"/>
            <w:gridSpan w:val="5"/>
          </w:tcPr>
          <w:p w14:paraId="7530507E" w14:textId="0D49EF37" w:rsidR="002C3DC8" w:rsidRPr="00AB7947" w:rsidRDefault="002C3DC8" w:rsidP="002C3DC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  <w:t>2. Module</w:t>
            </w:r>
          </w:p>
        </w:tc>
      </w:tr>
      <w:tr w:rsidR="002C3DC8" w:rsidRPr="00AB7947" w14:paraId="7764DB0F" w14:textId="77777777" w:rsidTr="00893FC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47" w:type="dxa"/>
          </w:tcPr>
          <w:p w14:paraId="0C4636F0" w14:textId="77777777" w:rsidR="002C3DC8" w:rsidRPr="00AB7947" w:rsidRDefault="002C3DC8" w:rsidP="002C3DC8">
            <w:pPr>
              <w:rPr>
                <w:rFonts w:ascii="Times New Roman" w:hAnsi="Times New Roman" w:cs="Times New Roman"/>
                <w:b w:val="0"/>
                <w:sz w:val="18"/>
                <w:szCs w:val="18"/>
                <w:lang w:val="en-US"/>
              </w:rPr>
            </w:pPr>
          </w:p>
        </w:tc>
        <w:tc>
          <w:tcPr>
            <w:tcW w:w="7735" w:type="dxa"/>
            <w:gridSpan w:val="7"/>
            <w:vAlign w:val="center"/>
          </w:tcPr>
          <w:p w14:paraId="7CB6443D" w14:textId="62CBD080" w:rsidR="002C3DC8" w:rsidRPr="00AB7947" w:rsidRDefault="002C3DC8" w:rsidP="002C3DC8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  <w:t>Soil Science-Agricultural Ecology-Agricultural Economics</w:t>
            </w:r>
          </w:p>
        </w:tc>
      </w:tr>
    </w:tbl>
    <w:p w14:paraId="7334B4E0" w14:textId="77777777" w:rsidR="00BF576F" w:rsidRPr="00AB7947" w:rsidRDefault="00BF576F" w:rsidP="00BF576F">
      <w:pPr>
        <w:spacing w:after="0" w:line="240" w:lineRule="auto"/>
        <w:rPr>
          <w:b/>
          <w:lang w:val="en-US"/>
        </w:rPr>
      </w:pPr>
    </w:p>
    <w:tbl>
      <w:tblPr>
        <w:tblStyle w:val="ListeTablo4-Vurgu1"/>
        <w:tblW w:w="0" w:type="auto"/>
        <w:tblLook w:val="04A0" w:firstRow="1" w:lastRow="0" w:firstColumn="1" w:lastColumn="0" w:noHBand="0" w:noVBand="1"/>
      </w:tblPr>
      <w:tblGrid>
        <w:gridCol w:w="1247"/>
        <w:gridCol w:w="3628"/>
        <w:gridCol w:w="680"/>
        <w:gridCol w:w="680"/>
        <w:gridCol w:w="680"/>
        <w:gridCol w:w="680"/>
        <w:gridCol w:w="680"/>
        <w:gridCol w:w="723"/>
      </w:tblGrid>
      <w:tr w:rsidR="00CA6147" w:rsidRPr="00AB7947" w14:paraId="53625D73" w14:textId="77777777" w:rsidTr="00AA5E3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998" w:type="dxa"/>
            <w:gridSpan w:val="8"/>
          </w:tcPr>
          <w:p w14:paraId="1F45C9FB" w14:textId="69404531" w:rsidR="00CA6147" w:rsidRPr="00AB7947" w:rsidRDefault="00A83179" w:rsidP="000A5885">
            <w:pPr>
              <w:jc w:val="center"/>
              <w:rPr>
                <w:rFonts w:ascii="Times New Roman" w:hAnsi="Times New Roman" w:cs="Times New Roman"/>
                <w:b w:val="0"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3. SEMESTER </w:t>
            </w:r>
            <w:r w:rsidR="00A31A19" w:rsidRPr="00AB7947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COURSE</w:t>
            </w:r>
            <w:r w:rsidR="00A31A19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S</w:t>
            </w:r>
          </w:p>
        </w:tc>
      </w:tr>
      <w:tr w:rsidR="0038694B" w:rsidRPr="00AB7947" w14:paraId="626151CA" w14:textId="77777777" w:rsidTr="00AA5E3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47" w:type="dxa"/>
          </w:tcPr>
          <w:p w14:paraId="7FA7F89D" w14:textId="6C4CC9C6" w:rsidR="0038694B" w:rsidRPr="00AB7947" w:rsidRDefault="0038694B" w:rsidP="0038694B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Course Code </w:t>
            </w:r>
          </w:p>
        </w:tc>
        <w:tc>
          <w:tcPr>
            <w:tcW w:w="3628" w:type="dxa"/>
          </w:tcPr>
          <w:p w14:paraId="69F99831" w14:textId="7F61902A" w:rsidR="0038694B" w:rsidRPr="00AB7947" w:rsidRDefault="0038694B" w:rsidP="0038694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b/>
                <w:bCs/>
                <w:sz w:val="18"/>
                <w:szCs w:val="18"/>
                <w:lang w:val="en-US"/>
              </w:rPr>
              <w:t>Course Name</w:t>
            </w:r>
          </w:p>
        </w:tc>
        <w:tc>
          <w:tcPr>
            <w:tcW w:w="680" w:type="dxa"/>
          </w:tcPr>
          <w:p w14:paraId="27508511" w14:textId="756AE407" w:rsidR="0038694B" w:rsidRPr="00AB7947" w:rsidRDefault="0038694B" w:rsidP="003869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  <w:t>M/E</w:t>
            </w:r>
          </w:p>
        </w:tc>
        <w:tc>
          <w:tcPr>
            <w:tcW w:w="680" w:type="dxa"/>
          </w:tcPr>
          <w:p w14:paraId="570D9AEA" w14:textId="38505EF8" w:rsidR="0038694B" w:rsidRPr="00AB7947" w:rsidRDefault="0038694B" w:rsidP="003869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  <w:t>T</w:t>
            </w:r>
          </w:p>
        </w:tc>
        <w:tc>
          <w:tcPr>
            <w:tcW w:w="680" w:type="dxa"/>
          </w:tcPr>
          <w:p w14:paraId="3FFCF69F" w14:textId="18029F5A" w:rsidR="0038694B" w:rsidRPr="00AB7947" w:rsidRDefault="0038694B" w:rsidP="003869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  <w:t>P</w:t>
            </w:r>
          </w:p>
        </w:tc>
        <w:tc>
          <w:tcPr>
            <w:tcW w:w="680" w:type="dxa"/>
          </w:tcPr>
          <w:p w14:paraId="668E1604" w14:textId="427061EA" w:rsidR="0038694B" w:rsidRPr="00AB7947" w:rsidRDefault="0038694B" w:rsidP="003869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  <w:t>TO</w:t>
            </w:r>
          </w:p>
        </w:tc>
        <w:tc>
          <w:tcPr>
            <w:tcW w:w="680" w:type="dxa"/>
          </w:tcPr>
          <w:p w14:paraId="73EF72A3" w14:textId="17AF1294" w:rsidR="0038694B" w:rsidRPr="00AB7947" w:rsidRDefault="0038694B" w:rsidP="003869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  <w:t>NC</w:t>
            </w:r>
          </w:p>
        </w:tc>
        <w:tc>
          <w:tcPr>
            <w:tcW w:w="723" w:type="dxa"/>
          </w:tcPr>
          <w:p w14:paraId="440DD997" w14:textId="6BE3EFD0" w:rsidR="0038694B" w:rsidRPr="00AB7947" w:rsidRDefault="0038694B" w:rsidP="003869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  <w:t>ECTS</w:t>
            </w:r>
          </w:p>
        </w:tc>
      </w:tr>
      <w:tr w:rsidR="00FE39EB" w:rsidRPr="00AB7947" w14:paraId="1CA65B3A" w14:textId="77777777" w:rsidTr="00AA5E3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47" w:type="dxa"/>
          </w:tcPr>
          <w:p w14:paraId="778B943A" w14:textId="79F9D816" w:rsidR="00FE39EB" w:rsidRPr="00AB7947" w:rsidRDefault="00FE39EB" w:rsidP="00FE39EB">
            <w:pPr>
              <w:rPr>
                <w:rFonts w:ascii="Times New Roman" w:hAnsi="Times New Roman" w:cs="Times New Roman"/>
                <w:b w:val="0"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b w:val="0"/>
                <w:sz w:val="18"/>
                <w:szCs w:val="18"/>
                <w:lang w:val="en-US"/>
              </w:rPr>
              <w:t>BİK 201</w:t>
            </w:r>
          </w:p>
        </w:tc>
        <w:tc>
          <w:tcPr>
            <w:tcW w:w="3628" w:type="dxa"/>
          </w:tcPr>
          <w:p w14:paraId="40C26E88" w14:textId="78EAB1A6" w:rsidR="00FE39EB" w:rsidRPr="00AB7947" w:rsidRDefault="00FE39EB" w:rsidP="00FE39E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Entomology</w:t>
            </w:r>
          </w:p>
        </w:tc>
        <w:tc>
          <w:tcPr>
            <w:tcW w:w="680" w:type="dxa"/>
          </w:tcPr>
          <w:p w14:paraId="7E171BD0" w14:textId="1490066C" w:rsidR="00FE39EB" w:rsidRPr="00AB7947" w:rsidRDefault="00FE39EB" w:rsidP="00FE39E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E335B0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M</w:t>
            </w:r>
          </w:p>
        </w:tc>
        <w:tc>
          <w:tcPr>
            <w:tcW w:w="680" w:type="dxa"/>
          </w:tcPr>
          <w:p w14:paraId="5792F48B" w14:textId="0D01B1D5" w:rsidR="00FE39EB" w:rsidRPr="00AB7947" w:rsidRDefault="00FE39EB" w:rsidP="00FE39E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2</w:t>
            </w:r>
          </w:p>
        </w:tc>
        <w:tc>
          <w:tcPr>
            <w:tcW w:w="680" w:type="dxa"/>
          </w:tcPr>
          <w:p w14:paraId="3BBC6D9C" w14:textId="151001F6" w:rsidR="00FE39EB" w:rsidRPr="00AB7947" w:rsidRDefault="00FE39EB" w:rsidP="00FE39E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</w:t>
            </w:r>
          </w:p>
        </w:tc>
        <w:tc>
          <w:tcPr>
            <w:tcW w:w="680" w:type="dxa"/>
          </w:tcPr>
          <w:p w14:paraId="46C5CFD7" w14:textId="2227FC15" w:rsidR="00FE39EB" w:rsidRPr="00AB7947" w:rsidRDefault="00FE39EB" w:rsidP="00FE39E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2</w:t>
            </w:r>
          </w:p>
        </w:tc>
        <w:tc>
          <w:tcPr>
            <w:tcW w:w="680" w:type="dxa"/>
          </w:tcPr>
          <w:p w14:paraId="2DC3409A" w14:textId="72FE7091" w:rsidR="00FE39EB" w:rsidRPr="00AB7947" w:rsidRDefault="00FE39EB" w:rsidP="00FE39E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2</w:t>
            </w:r>
          </w:p>
        </w:tc>
        <w:tc>
          <w:tcPr>
            <w:tcW w:w="723" w:type="dxa"/>
          </w:tcPr>
          <w:p w14:paraId="36921116" w14:textId="26315AB2" w:rsidR="00FE39EB" w:rsidRPr="00AB7947" w:rsidRDefault="00FE39EB" w:rsidP="00FE39E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3</w:t>
            </w:r>
          </w:p>
        </w:tc>
      </w:tr>
      <w:tr w:rsidR="00FE39EB" w:rsidRPr="00AB7947" w14:paraId="38228669" w14:textId="77777777" w:rsidTr="00B5347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9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47" w:type="dxa"/>
          </w:tcPr>
          <w:p w14:paraId="26D14B6B" w14:textId="6B7F152E" w:rsidR="00FE39EB" w:rsidRPr="00AB7947" w:rsidRDefault="00FE39EB" w:rsidP="00FE39EB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b w:val="0"/>
                <w:sz w:val="18"/>
                <w:szCs w:val="18"/>
                <w:lang w:val="en-US"/>
              </w:rPr>
              <w:t>BİK 203</w:t>
            </w:r>
          </w:p>
        </w:tc>
        <w:tc>
          <w:tcPr>
            <w:tcW w:w="3628" w:type="dxa"/>
          </w:tcPr>
          <w:p w14:paraId="46471CC4" w14:textId="68A8E589" w:rsidR="00FE39EB" w:rsidRPr="00AB7947" w:rsidRDefault="00FE39EB" w:rsidP="00FE39E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Biometrics</w:t>
            </w:r>
          </w:p>
        </w:tc>
        <w:tc>
          <w:tcPr>
            <w:tcW w:w="680" w:type="dxa"/>
          </w:tcPr>
          <w:p w14:paraId="31275D53" w14:textId="31954936" w:rsidR="00FE39EB" w:rsidRPr="00AB7947" w:rsidRDefault="00FE39EB" w:rsidP="00FE39E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E335B0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M</w:t>
            </w:r>
          </w:p>
        </w:tc>
        <w:tc>
          <w:tcPr>
            <w:tcW w:w="680" w:type="dxa"/>
          </w:tcPr>
          <w:p w14:paraId="4E3415FD" w14:textId="413A77F3" w:rsidR="00FE39EB" w:rsidRPr="00AB7947" w:rsidRDefault="00FE39EB" w:rsidP="00FE39E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2</w:t>
            </w:r>
          </w:p>
        </w:tc>
        <w:tc>
          <w:tcPr>
            <w:tcW w:w="680" w:type="dxa"/>
          </w:tcPr>
          <w:p w14:paraId="3F3C66C6" w14:textId="7B187081" w:rsidR="00FE39EB" w:rsidRPr="00AB7947" w:rsidRDefault="00FE39EB" w:rsidP="00FE39E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2</w:t>
            </w:r>
          </w:p>
        </w:tc>
        <w:tc>
          <w:tcPr>
            <w:tcW w:w="680" w:type="dxa"/>
          </w:tcPr>
          <w:p w14:paraId="0B3F87EF" w14:textId="73A0ECC9" w:rsidR="00FE39EB" w:rsidRPr="00AB7947" w:rsidRDefault="00FE39EB" w:rsidP="00FE39E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4</w:t>
            </w:r>
          </w:p>
        </w:tc>
        <w:tc>
          <w:tcPr>
            <w:tcW w:w="680" w:type="dxa"/>
          </w:tcPr>
          <w:p w14:paraId="1F4E92AD" w14:textId="7FA8D8D2" w:rsidR="00FE39EB" w:rsidRPr="00AB7947" w:rsidRDefault="00FE39EB" w:rsidP="00FE39E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3</w:t>
            </w:r>
          </w:p>
        </w:tc>
        <w:tc>
          <w:tcPr>
            <w:tcW w:w="723" w:type="dxa"/>
          </w:tcPr>
          <w:p w14:paraId="245DA8D4" w14:textId="36FB8CFD" w:rsidR="00FE39EB" w:rsidRPr="00AB7947" w:rsidRDefault="00FE39EB" w:rsidP="00FE39E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3</w:t>
            </w:r>
          </w:p>
        </w:tc>
      </w:tr>
      <w:tr w:rsidR="00FE39EB" w:rsidRPr="00AB7947" w14:paraId="5E30D242" w14:textId="77777777" w:rsidTr="00AA5E3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47" w:type="dxa"/>
          </w:tcPr>
          <w:p w14:paraId="72C30BF3" w14:textId="50E57587" w:rsidR="00FE39EB" w:rsidRPr="00AB7947" w:rsidRDefault="00FE39EB" w:rsidP="00FE39EB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b w:val="0"/>
                <w:sz w:val="18"/>
                <w:szCs w:val="18"/>
                <w:lang w:val="en-US"/>
              </w:rPr>
              <w:t>BİK 205</w:t>
            </w:r>
          </w:p>
        </w:tc>
        <w:tc>
          <w:tcPr>
            <w:tcW w:w="3628" w:type="dxa"/>
          </w:tcPr>
          <w:p w14:paraId="3FAE4F8E" w14:textId="5B0AD748" w:rsidR="00FE39EB" w:rsidRPr="00AB7947" w:rsidRDefault="00FE39EB" w:rsidP="00FE39E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Professional Practice I</w:t>
            </w:r>
          </w:p>
        </w:tc>
        <w:tc>
          <w:tcPr>
            <w:tcW w:w="680" w:type="dxa"/>
          </w:tcPr>
          <w:p w14:paraId="1D2ED22E" w14:textId="2A982CCC" w:rsidR="00FE39EB" w:rsidRPr="00AB7947" w:rsidRDefault="00FE39EB" w:rsidP="00FE39E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E335B0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M</w:t>
            </w:r>
          </w:p>
        </w:tc>
        <w:tc>
          <w:tcPr>
            <w:tcW w:w="680" w:type="dxa"/>
          </w:tcPr>
          <w:p w14:paraId="2841EF27" w14:textId="703459F6" w:rsidR="00FE39EB" w:rsidRPr="00AB7947" w:rsidRDefault="00FE39EB" w:rsidP="00FE39E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</w:t>
            </w:r>
          </w:p>
        </w:tc>
        <w:tc>
          <w:tcPr>
            <w:tcW w:w="680" w:type="dxa"/>
          </w:tcPr>
          <w:p w14:paraId="048066BD" w14:textId="236C12F4" w:rsidR="00FE39EB" w:rsidRPr="00AB7947" w:rsidRDefault="00FE39EB" w:rsidP="00FE39E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4</w:t>
            </w:r>
          </w:p>
        </w:tc>
        <w:tc>
          <w:tcPr>
            <w:tcW w:w="680" w:type="dxa"/>
          </w:tcPr>
          <w:p w14:paraId="4CF223A5" w14:textId="041FD35E" w:rsidR="00FE39EB" w:rsidRPr="00AB7947" w:rsidRDefault="00FE39EB" w:rsidP="00FE39E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4</w:t>
            </w:r>
          </w:p>
        </w:tc>
        <w:tc>
          <w:tcPr>
            <w:tcW w:w="680" w:type="dxa"/>
          </w:tcPr>
          <w:p w14:paraId="004E599F" w14:textId="53FC5D84" w:rsidR="00FE39EB" w:rsidRPr="00AB7947" w:rsidRDefault="00FE39EB" w:rsidP="00FE39E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2</w:t>
            </w:r>
          </w:p>
        </w:tc>
        <w:tc>
          <w:tcPr>
            <w:tcW w:w="723" w:type="dxa"/>
          </w:tcPr>
          <w:p w14:paraId="58D0D2B8" w14:textId="139C7CC7" w:rsidR="00FE39EB" w:rsidRPr="00AB7947" w:rsidRDefault="00FE39EB" w:rsidP="00FE39E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4</w:t>
            </w:r>
          </w:p>
        </w:tc>
      </w:tr>
      <w:tr w:rsidR="00FE39EB" w:rsidRPr="00AB7947" w14:paraId="04C6A458" w14:textId="77777777" w:rsidTr="00AA5E3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47" w:type="dxa"/>
          </w:tcPr>
          <w:p w14:paraId="60B849E5" w14:textId="7369CDB3" w:rsidR="00FE39EB" w:rsidRPr="00AB7947" w:rsidRDefault="00FE39EB" w:rsidP="00FE39EB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b w:val="0"/>
                <w:sz w:val="18"/>
                <w:szCs w:val="18"/>
                <w:lang w:val="en-US"/>
              </w:rPr>
              <w:t>BÜT 201</w:t>
            </w:r>
          </w:p>
        </w:tc>
        <w:tc>
          <w:tcPr>
            <w:tcW w:w="3628" w:type="dxa"/>
          </w:tcPr>
          <w:p w14:paraId="18F7C1F1" w14:textId="4DADDA61" w:rsidR="00FE39EB" w:rsidRPr="00AB7947" w:rsidRDefault="00FE39EB" w:rsidP="00FE39E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Plant Physiology</w:t>
            </w:r>
          </w:p>
        </w:tc>
        <w:tc>
          <w:tcPr>
            <w:tcW w:w="680" w:type="dxa"/>
          </w:tcPr>
          <w:p w14:paraId="73D8040D" w14:textId="072385BC" w:rsidR="00FE39EB" w:rsidRPr="00AB7947" w:rsidRDefault="00FE39EB" w:rsidP="00FE39E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E335B0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M</w:t>
            </w:r>
          </w:p>
        </w:tc>
        <w:tc>
          <w:tcPr>
            <w:tcW w:w="680" w:type="dxa"/>
          </w:tcPr>
          <w:p w14:paraId="41206E31" w14:textId="74E15DEA" w:rsidR="00FE39EB" w:rsidRPr="00AB7947" w:rsidRDefault="00FE39EB" w:rsidP="00FE39E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3</w:t>
            </w:r>
          </w:p>
        </w:tc>
        <w:tc>
          <w:tcPr>
            <w:tcW w:w="680" w:type="dxa"/>
          </w:tcPr>
          <w:p w14:paraId="1430373A" w14:textId="27CE99D0" w:rsidR="00FE39EB" w:rsidRPr="00AB7947" w:rsidRDefault="00FE39EB" w:rsidP="00FE39E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</w:t>
            </w:r>
          </w:p>
        </w:tc>
        <w:tc>
          <w:tcPr>
            <w:tcW w:w="680" w:type="dxa"/>
          </w:tcPr>
          <w:p w14:paraId="18C3755A" w14:textId="7153DAFA" w:rsidR="00FE39EB" w:rsidRPr="00AB7947" w:rsidRDefault="00FE39EB" w:rsidP="00FE39E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3</w:t>
            </w:r>
          </w:p>
        </w:tc>
        <w:tc>
          <w:tcPr>
            <w:tcW w:w="680" w:type="dxa"/>
          </w:tcPr>
          <w:p w14:paraId="1D79C9E6" w14:textId="00319B3F" w:rsidR="00FE39EB" w:rsidRPr="00AB7947" w:rsidRDefault="00FE39EB" w:rsidP="00FE39E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3</w:t>
            </w:r>
          </w:p>
        </w:tc>
        <w:tc>
          <w:tcPr>
            <w:tcW w:w="723" w:type="dxa"/>
          </w:tcPr>
          <w:p w14:paraId="64434BFA" w14:textId="5A77F0BF" w:rsidR="00FE39EB" w:rsidRPr="00AB7947" w:rsidRDefault="00FE39EB" w:rsidP="00FE39E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3</w:t>
            </w:r>
          </w:p>
        </w:tc>
      </w:tr>
      <w:tr w:rsidR="00FE39EB" w:rsidRPr="00AB7947" w14:paraId="7C4F4E78" w14:textId="77777777" w:rsidTr="00AA5E3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47" w:type="dxa"/>
          </w:tcPr>
          <w:p w14:paraId="6F4B23BE" w14:textId="610A6484" w:rsidR="00FE39EB" w:rsidRPr="00AB7947" w:rsidRDefault="00FE39EB" w:rsidP="00FE39EB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b w:val="0"/>
                <w:sz w:val="18"/>
                <w:szCs w:val="18"/>
                <w:lang w:val="en-US"/>
              </w:rPr>
              <w:t>TBT 201</w:t>
            </w:r>
          </w:p>
        </w:tc>
        <w:tc>
          <w:tcPr>
            <w:tcW w:w="3628" w:type="dxa"/>
          </w:tcPr>
          <w:p w14:paraId="30A72C2E" w14:textId="5B9EC1B6" w:rsidR="00FE39EB" w:rsidRPr="00AB7947" w:rsidRDefault="00FE39EB" w:rsidP="00FE39E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Agricultural Structures and Irrigation</w:t>
            </w:r>
          </w:p>
        </w:tc>
        <w:tc>
          <w:tcPr>
            <w:tcW w:w="680" w:type="dxa"/>
          </w:tcPr>
          <w:p w14:paraId="1856B9CE" w14:textId="16A28B17" w:rsidR="00FE39EB" w:rsidRPr="00AB7947" w:rsidRDefault="00FE39EB" w:rsidP="00FE39E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E335B0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M</w:t>
            </w:r>
          </w:p>
        </w:tc>
        <w:tc>
          <w:tcPr>
            <w:tcW w:w="680" w:type="dxa"/>
          </w:tcPr>
          <w:p w14:paraId="5222C630" w14:textId="7B8E5B2D" w:rsidR="00FE39EB" w:rsidRPr="00AB7947" w:rsidRDefault="00FE39EB" w:rsidP="00FE39E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2</w:t>
            </w:r>
          </w:p>
        </w:tc>
        <w:tc>
          <w:tcPr>
            <w:tcW w:w="680" w:type="dxa"/>
          </w:tcPr>
          <w:p w14:paraId="1B19FBAD" w14:textId="62620151" w:rsidR="00FE39EB" w:rsidRPr="00AB7947" w:rsidRDefault="00FE39EB" w:rsidP="00FE39E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</w:t>
            </w:r>
          </w:p>
        </w:tc>
        <w:tc>
          <w:tcPr>
            <w:tcW w:w="680" w:type="dxa"/>
          </w:tcPr>
          <w:p w14:paraId="4ED8E653" w14:textId="04CFAD31" w:rsidR="00FE39EB" w:rsidRPr="00AB7947" w:rsidRDefault="00FE39EB" w:rsidP="00FE39E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2</w:t>
            </w:r>
          </w:p>
        </w:tc>
        <w:tc>
          <w:tcPr>
            <w:tcW w:w="680" w:type="dxa"/>
          </w:tcPr>
          <w:p w14:paraId="7208ED1E" w14:textId="1A500C5E" w:rsidR="00FE39EB" w:rsidRPr="00AB7947" w:rsidRDefault="00FE39EB" w:rsidP="00FE39E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2</w:t>
            </w:r>
          </w:p>
        </w:tc>
        <w:tc>
          <w:tcPr>
            <w:tcW w:w="723" w:type="dxa"/>
          </w:tcPr>
          <w:p w14:paraId="5B7D9879" w14:textId="281FA69C" w:rsidR="00FE39EB" w:rsidRPr="00AB7947" w:rsidRDefault="00FE39EB" w:rsidP="00FE39E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3</w:t>
            </w:r>
          </w:p>
        </w:tc>
      </w:tr>
      <w:tr w:rsidR="00FE39EB" w:rsidRPr="00AB7947" w14:paraId="0A7ED70D" w14:textId="77777777" w:rsidTr="00AA5E3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47" w:type="dxa"/>
          </w:tcPr>
          <w:p w14:paraId="6AF35470" w14:textId="7AB58F9D" w:rsidR="00FE39EB" w:rsidRPr="00AB7947" w:rsidRDefault="00FE39EB" w:rsidP="00FE39EB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b w:val="0"/>
                <w:sz w:val="18"/>
                <w:szCs w:val="18"/>
                <w:lang w:val="en-US"/>
              </w:rPr>
              <w:t>TBT 203</w:t>
            </w:r>
          </w:p>
        </w:tc>
        <w:tc>
          <w:tcPr>
            <w:tcW w:w="3628" w:type="dxa"/>
          </w:tcPr>
          <w:p w14:paraId="13FB49DC" w14:textId="30B6720B" w:rsidR="00FE39EB" w:rsidRPr="00AB7947" w:rsidRDefault="00FE39EB" w:rsidP="00FE39E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Plant Nutrition and Fertilization</w:t>
            </w:r>
          </w:p>
        </w:tc>
        <w:tc>
          <w:tcPr>
            <w:tcW w:w="680" w:type="dxa"/>
          </w:tcPr>
          <w:p w14:paraId="2A4D2DDA" w14:textId="538F30FA" w:rsidR="00FE39EB" w:rsidRPr="00AB7947" w:rsidRDefault="00FE39EB" w:rsidP="00FE39E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E335B0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M</w:t>
            </w:r>
          </w:p>
        </w:tc>
        <w:tc>
          <w:tcPr>
            <w:tcW w:w="680" w:type="dxa"/>
          </w:tcPr>
          <w:p w14:paraId="6DE4CF1F" w14:textId="1045E351" w:rsidR="00FE39EB" w:rsidRPr="00AB7947" w:rsidRDefault="00FE39EB" w:rsidP="00FE39E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2</w:t>
            </w:r>
          </w:p>
        </w:tc>
        <w:tc>
          <w:tcPr>
            <w:tcW w:w="680" w:type="dxa"/>
          </w:tcPr>
          <w:p w14:paraId="7DEACAAC" w14:textId="5E6F9419" w:rsidR="00FE39EB" w:rsidRPr="00AB7947" w:rsidRDefault="00FE39EB" w:rsidP="00FE39E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</w:t>
            </w:r>
          </w:p>
        </w:tc>
        <w:tc>
          <w:tcPr>
            <w:tcW w:w="680" w:type="dxa"/>
          </w:tcPr>
          <w:p w14:paraId="336E36C6" w14:textId="5BCE5710" w:rsidR="00FE39EB" w:rsidRPr="00AB7947" w:rsidRDefault="00FE39EB" w:rsidP="00FE39E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2</w:t>
            </w:r>
          </w:p>
        </w:tc>
        <w:tc>
          <w:tcPr>
            <w:tcW w:w="680" w:type="dxa"/>
          </w:tcPr>
          <w:p w14:paraId="2638215F" w14:textId="0BE75510" w:rsidR="00FE39EB" w:rsidRPr="00AB7947" w:rsidRDefault="00FE39EB" w:rsidP="00FE39E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2</w:t>
            </w:r>
          </w:p>
        </w:tc>
        <w:tc>
          <w:tcPr>
            <w:tcW w:w="723" w:type="dxa"/>
          </w:tcPr>
          <w:p w14:paraId="52651260" w14:textId="39200C67" w:rsidR="00FE39EB" w:rsidRPr="00AB7947" w:rsidRDefault="00FE39EB" w:rsidP="00FE39E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3</w:t>
            </w:r>
          </w:p>
        </w:tc>
      </w:tr>
      <w:tr w:rsidR="00FE39EB" w:rsidRPr="00AB7947" w14:paraId="6343AEF3" w14:textId="77777777" w:rsidTr="00AA5E3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47" w:type="dxa"/>
          </w:tcPr>
          <w:p w14:paraId="389172B0" w14:textId="4B6DEDA9" w:rsidR="00FE39EB" w:rsidRPr="00AB7947" w:rsidRDefault="00FE39EB" w:rsidP="00FE39EB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b w:val="0"/>
                <w:sz w:val="18"/>
                <w:szCs w:val="18"/>
                <w:lang w:val="en-US"/>
              </w:rPr>
              <w:t>TBT 205</w:t>
            </w:r>
          </w:p>
        </w:tc>
        <w:tc>
          <w:tcPr>
            <w:tcW w:w="3628" w:type="dxa"/>
          </w:tcPr>
          <w:p w14:paraId="3EE98A3A" w14:textId="1BA4AED9" w:rsidR="00FE39EB" w:rsidRPr="00AB7947" w:rsidRDefault="00FE39EB" w:rsidP="00FE39E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Technical Drawing</w:t>
            </w:r>
          </w:p>
        </w:tc>
        <w:tc>
          <w:tcPr>
            <w:tcW w:w="680" w:type="dxa"/>
          </w:tcPr>
          <w:p w14:paraId="2068A711" w14:textId="182F4DCA" w:rsidR="00FE39EB" w:rsidRPr="00AB7947" w:rsidRDefault="00FE39EB" w:rsidP="00FE39E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E335B0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M</w:t>
            </w:r>
          </w:p>
        </w:tc>
        <w:tc>
          <w:tcPr>
            <w:tcW w:w="680" w:type="dxa"/>
          </w:tcPr>
          <w:p w14:paraId="69DE0267" w14:textId="3BD37742" w:rsidR="00FE39EB" w:rsidRPr="00AB7947" w:rsidRDefault="00FE39EB" w:rsidP="00FE39E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1</w:t>
            </w:r>
          </w:p>
        </w:tc>
        <w:tc>
          <w:tcPr>
            <w:tcW w:w="680" w:type="dxa"/>
          </w:tcPr>
          <w:p w14:paraId="050F1159" w14:textId="354BC57C" w:rsidR="00FE39EB" w:rsidRPr="00AB7947" w:rsidRDefault="00FE39EB" w:rsidP="00FE39E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2</w:t>
            </w:r>
          </w:p>
        </w:tc>
        <w:tc>
          <w:tcPr>
            <w:tcW w:w="680" w:type="dxa"/>
          </w:tcPr>
          <w:p w14:paraId="2E193456" w14:textId="61ABF25A" w:rsidR="00FE39EB" w:rsidRPr="00AB7947" w:rsidRDefault="00FE39EB" w:rsidP="00FE39E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3</w:t>
            </w:r>
          </w:p>
        </w:tc>
        <w:tc>
          <w:tcPr>
            <w:tcW w:w="680" w:type="dxa"/>
          </w:tcPr>
          <w:p w14:paraId="17F99924" w14:textId="11827B7F" w:rsidR="00FE39EB" w:rsidRPr="00AB7947" w:rsidRDefault="00FE39EB" w:rsidP="00FE39E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2</w:t>
            </w:r>
          </w:p>
        </w:tc>
        <w:tc>
          <w:tcPr>
            <w:tcW w:w="723" w:type="dxa"/>
          </w:tcPr>
          <w:p w14:paraId="5D74C202" w14:textId="07BF9768" w:rsidR="00FE39EB" w:rsidRPr="00AB7947" w:rsidRDefault="00FE39EB" w:rsidP="00FE39E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3</w:t>
            </w:r>
          </w:p>
        </w:tc>
      </w:tr>
      <w:tr w:rsidR="00FE39EB" w:rsidRPr="00AB7947" w14:paraId="1DC73F5A" w14:textId="77777777" w:rsidTr="00AA5E3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47" w:type="dxa"/>
          </w:tcPr>
          <w:p w14:paraId="1C7810AB" w14:textId="194E0A2A" w:rsidR="00FE39EB" w:rsidRPr="00AB7947" w:rsidRDefault="00FE39EB" w:rsidP="00FE39EB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b w:val="0"/>
                <w:sz w:val="18"/>
                <w:szCs w:val="18"/>
                <w:lang w:val="en-US"/>
              </w:rPr>
              <w:t>TBT 207</w:t>
            </w:r>
          </w:p>
        </w:tc>
        <w:tc>
          <w:tcPr>
            <w:tcW w:w="3628" w:type="dxa"/>
          </w:tcPr>
          <w:p w14:paraId="45243C8C" w14:textId="7D8798E6" w:rsidR="00FE39EB" w:rsidRPr="00AB7947" w:rsidRDefault="00FE39EB" w:rsidP="00FE39E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Animal Science</w:t>
            </w:r>
          </w:p>
        </w:tc>
        <w:tc>
          <w:tcPr>
            <w:tcW w:w="680" w:type="dxa"/>
          </w:tcPr>
          <w:p w14:paraId="1A33AB31" w14:textId="3A566B66" w:rsidR="00FE39EB" w:rsidRPr="00AB7947" w:rsidRDefault="00FE39EB" w:rsidP="00FE39E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E335B0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M</w:t>
            </w:r>
          </w:p>
        </w:tc>
        <w:tc>
          <w:tcPr>
            <w:tcW w:w="680" w:type="dxa"/>
          </w:tcPr>
          <w:p w14:paraId="4B3B3298" w14:textId="398B39AF" w:rsidR="00FE39EB" w:rsidRPr="00AB7947" w:rsidRDefault="00FE39EB" w:rsidP="00FE39E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2</w:t>
            </w:r>
          </w:p>
        </w:tc>
        <w:tc>
          <w:tcPr>
            <w:tcW w:w="680" w:type="dxa"/>
          </w:tcPr>
          <w:p w14:paraId="3910C91C" w14:textId="2D30B30F" w:rsidR="00FE39EB" w:rsidRPr="00AB7947" w:rsidRDefault="00FE39EB" w:rsidP="00FE39E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</w:t>
            </w:r>
          </w:p>
        </w:tc>
        <w:tc>
          <w:tcPr>
            <w:tcW w:w="680" w:type="dxa"/>
          </w:tcPr>
          <w:p w14:paraId="5400137C" w14:textId="4052210A" w:rsidR="00FE39EB" w:rsidRPr="00AB7947" w:rsidRDefault="00FE39EB" w:rsidP="00FE39E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2</w:t>
            </w:r>
          </w:p>
        </w:tc>
        <w:tc>
          <w:tcPr>
            <w:tcW w:w="680" w:type="dxa"/>
          </w:tcPr>
          <w:p w14:paraId="21F84D7F" w14:textId="29CA4743" w:rsidR="00FE39EB" w:rsidRPr="00AB7947" w:rsidRDefault="00FE39EB" w:rsidP="00FE39E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2</w:t>
            </w:r>
          </w:p>
        </w:tc>
        <w:tc>
          <w:tcPr>
            <w:tcW w:w="723" w:type="dxa"/>
          </w:tcPr>
          <w:p w14:paraId="4DC1C59F" w14:textId="501CABE2" w:rsidR="00FE39EB" w:rsidRPr="00AB7947" w:rsidRDefault="00FE39EB" w:rsidP="00FE39E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2</w:t>
            </w:r>
          </w:p>
        </w:tc>
      </w:tr>
      <w:tr w:rsidR="00FE39EB" w:rsidRPr="00AB7947" w14:paraId="0FFFADD6" w14:textId="77777777" w:rsidTr="00AA5E3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47" w:type="dxa"/>
          </w:tcPr>
          <w:p w14:paraId="1BB42F7F" w14:textId="5385B9A0" w:rsidR="00FE39EB" w:rsidRPr="00AB7947" w:rsidRDefault="00FE39EB" w:rsidP="00FE39EB">
            <w:pPr>
              <w:rPr>
                <w:rFonts w:ascii="Times New Roman" w:hAnsi="Times New Roman" w:cs="Times New Roman"/>
                <w:b w:val="0"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b w:val="0"/>
                <w:sz w:val="18"/>
                <w:szCs w:val="18"/>
                <w:lang w:val="en-US"/>
              </w:rPr>
              <w:t>OHS 202</w:t>
            </w:r>
          </w:p>
        </w:tc>
        <w:tc>
          <w:tcPr>
            <w:tcW w:w="3628" w:type="dxa"/>
          </w:tcPr>
          <w:p w14:paraId="6A8ED205" w14:textId="0372C1DD" w:rsidR="00FE39EB" w:rsidRPr="00AB7947" w:rsidRDefault="00FE39EB" w:rsidP="00FE39E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Occupational Health and Safety II</w:t>
            </w:r>
          </w:p>
        </w:tc>
        <w:tc>
          <w:tcPr>
            <w:tcW w:w="680" w:type="dxa"/>
          </w:tcPr>
          <w:p w14:paraId="041BF8D4" w14:textId="11ED78A0" w:rsidR="00FE39EB" w:rsidRPr="00AB7947" w:rsidRDefault="00FE39EB" w:rsidP="00FE39E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E335B0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M</w:t>
            </w:r>
          </w:p>
        </w:tc>
        <w:tc>
          <w:tcPr>
            <w:tcW w:w="680" w:type="dxa"/>
          </w:tcPr>
          <w:p w14:paraId="40258122" w14:textId="4BBF3B14" w:rsidR="00FE39EB" w:rsidRPr="00AB7947" w:rsidRDefault="00FE39EB" w:rsidP="00FE39E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2</w:t>
            </w:r>
          </w:p>
        </w:tc>
        <w:tc>
          <w:tcPr>
            <w:tcW w:w="680" w:type="dxa"/>
          </w:tcPr>
          <w:p w14:paraId="79D7BDF4" w14:textId="024A4F74" w:rsidR="00FE39EB" w:rsidRPr="00AB7947" w:rsidRDefault="00FE39EB" w:rsidP="00FE39E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</w:t>
            </w:r>
          </w:p>
        </w:tc>
        <w:tc>
          <w:tcPr>
            <w:tcW w:w="680" w:type="dxa"/>
          </w:tcPr>
          <w:p w14:paraId="649F3A37" w14:textId="77D6B8CE" w:rsidR="00FE39EB" w:rsidRPr="00AB7947" w:rsidRDefault="00FE39EB" w:rsidP="00FE39E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2</w:t>
            </w:r>
          </w:p>
        </w:tc>
        <w:tc>
          <w:tcPr>
            <w:tcW w:w="680" w:type="dxa"/>
          </w:tcPr>
          <w:p w14:paraId="4B89447E" w14:textId="037CA25D" w:rsidR="00FE39EB" w:rsidRPr="00AB7947" w:rsidRDefault="00FE39EB" w:rsidP="00FE39E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2</w:t>
            </w:r>
          </w:p>
        </w:tc>
        <w:tc>
          <w:tcPr>
            <w:tcW w:w="723" w:type="dxa"/>
          </w:tcPr>
          <w:p w14:paraId="6C1580EB" w14:textId="5F6D8700" w:rsidR="00FE39EB" w:rsidRPr="00AB7947" w:rsidRDefault="00FE39EB" w:rsidP="00FE39E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2</w:t>
            </w:r>
          </w:p>
        </w:tc>
      </w:tr>
      <w:tr w:rsidR="00DC51CE" w:rsidRPr="00AB7947" w14:paraId="42C194C1" w14:textId="77777777" w:rsidTr="00AA5E3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47" w:type="dxa"/>
          </w:tcPr>
          <w:p w14:paraId="5537F64B" w14:textId="16067403" w:rsidR="00DC51CE" w:rsidRPr="00AB7947" w:rsidRDefault="00DC51CE" w:rsidP="00DC51CE">
            <w:pPr>
              <w:rPr>
                <w:rFonts w:ascii="Times New Roman" w:hAnsi="Times New Roman" w:cs="Times New Roman"/>
                <w:b w:val="0"/>
                <w:sz w:val="18"/>
                <w:szCs w:val="18"/>
                <w:lang w:val="en-US"/>
              </w:rPr>
            </w:pPr>
          </w:p>
        </w:tc>
        <w:tc>
          <w:tcPr>
            <w:tcW w:w="3628" w:type="dxa"/>
          </w:tcPr>
          <w:p w14:paraId="5EF0862B" w14:textId="2F908D75" w:rsidR="00DC51CE" w:rsidRPr="00AB7947" w:rsidRDefault="008D3F09" w:rsidP="00DC51C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Social Elective </w:t>
            </w:r>
            <w:r w:rsidRPr="00AB7947">
              <w:rPr>
                <w:rFonts w:ascii="Times New Roman" w:hAnsi="Times New Roman" w:cs="Times New Roman"/>
                <w:spacing w:val="-3"/>
                <w:sz w:val="18"/>
                <w:szCs w:val="18"/>
                <w:lang w:val="en-US"/>
              </w:rPr>
              <w:t xml:space="preserve"> </w:t>
            </w:r>
          </w:p>
        </w:tc>
        <w:tc>
          <w:tcPr>
            <w:tcW w:w="680" w:type="dxa"/>
          </w:tcPr>
          <w:p w14:paraId="4C58012D" w14:textId="1487D249" w:rsidR="00DC51CE" w:rsidRPr="00AB7947" w:rsidRDefault="00FE39EB" w:rsidP="00DC51C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E</w:t>
            </w:r>
          </w:p>
        </w:tc>
        <w:tc>
          <w:tcPr>
            <w:tcW w:w="680" w:type="dxa"/>
          </w:tcPr>
          <w:p w14:paraId="67320837" w14:textId="4301C411" w:rsidR="00DC51CE" w:rsidRPr="00AB7947" w:rsidRDefault="00DC51CE" w:rsidP="00DC51C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</w:tc>
        <w:tc>
          <w:tcPr>
            <w:tcW w:w="680" w:type="dxa"/>
          </w:tcPr>
          <w:p w14:paraId="05722344" w14:textId="34C34A2F" w:rsidR="00DC51CE" w:rsidRPr="00AB7947" w:rsidRDefault="00DC51CE" w:rsidP="00DC51C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</w:tc>
        <w:tc>
          <w:tcPr>
            <w:tcW w:w="680" w:type="dxa"/>
          </w:tcPr>
          <w:p w14:paraId="06BF8FCB" w14:textId="7D655D90" w:rsidR="00DC51CE" w:rsidRPr="00AB7947" w:rsidRDefault="00DC51CE" w:rsidP="00DC51C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</w:tc>
        <w:tc>
          <w:tcPr>
            <w:tcW w:w="680" w:type="dxa"/>
          </w:tcPr>
          <w:p w14:paraId="7DFC1909" w14:textId="2E0C2280" w:rsidR="00DC51CE" w:rsidRPr="00AB7947" w:rsidRDefault="00DC51CE" w:rsidP="00DC51C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3</w:t>
            </w:r>
          </w:p>
        </w:tc>
        <w:tc>
          <w:tcPr>
            <w:tcW w:w="723" w:type="dxa"/>
          </w:tcPr>
          <w:p w14:paraId="4B597A9C" w14:textId="30B5DEFA" w:rsidR="00DC51CE" w:rsidRPr="00AB7947" w:rsidRDefault="00DC51CE" w:rsidP="00DC51C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4</w:t>
            </w:r>
          </w:p>
        </w:tc>
      </w:tr>
      <w:tr w:rsidR="00DC51CE" w:rsidRPr="00AB7947" w14:paraId="73F2446A" w14:textId="77777777" w:rsidTr="00AA5E3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47" w:type="dxa"/>
          </w:tcPr>
          <w:p w14:paraId="77FF0DB3" w14:textId="77777777" w:rsidR="00DC51CE" w:rsidRPr="00AB7947" w:rsidRDefault="00DC51CE" w:rsidP="00DC51CE">
            <w:pPr>
              <w:rPr>
                <w:rFonts w:ascii="Times New Roman" w:hAnsi="Times New Roman" w:cs="Times New Roman"/>
                <w:b w:val="0"/>
                <w:sz w:val="18"/>
                <w:szCs w:val="18"/>
                <w:lang w:val="en-US"/>
              </w:rPr>
            </w:pPr>
          </w:p>
        </w:tc>
        <w:tc>
          <w:tcPr>
            <w:tcW w:w="4308" w:type="dxa"/>
            <w:gridSpan w:val="2"/>
          </w:tcPr>
          <w:p w14:paraId="0EBD772E" w14:textId="0022AD75" w:rsidR="00DC51CE" w:rsidRPr="00AB7947" w:rsidRDefault="00DC51CE" w:rsidP="00DC51C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  <w:t>To</w:t>
            </w:r>
            <w:r w:rsidR="008D3F09" w:rsidRPr="00AB7947"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  <w:t>tal</w:t>
            </w:r>
          </w:p>
        </w:tc>
        <w:tc>
          <w:tcPr>
            <w:tcW w:w="680" w:type="dxa"/>
          </w:tcPr>
          <w:p w14:paraId="1591C999" w14:textId="789FD572" w:rsidR="00DC51CE" w:rsidRPr="00AB7947" w:rsidRDefault="00DC51CE" w:rsidP="00DC51C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  <w:t>1</w:t>
            </w:r>
            <w:r w:rsidR="00244614" w:rsidRPr="00AB7947"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  <w:t>6</w:t>
            </w:r>
            <w:r w:rsidRPr="00AB7947"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  <w:t>*</w:t>
            </w:r>
          </w:p>
        </w:tc>
        <w:tc>
          <w:tcPr>
            <w:tcW w:w="680" w:type="dxa"/>
          </w:tcPr>
          <w:p w14:paraId="14EFBAAA" w14:textId="33940CDF" w:rsidR="00DC51CE" w:rsidRPr="00AB7947" w:rsidRDefault="00DC51CE" w:rsidP="00DC51C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  <w:t>8*</w:t>
            </w:r>
          </w:p>
        </w:tc>
        <w:tc>
          <w:tcPr>
            <w:tcW w:w="680" w:type="dxa"/>
          </w:tcPr>
          <w:p w14:paraId="4BD8DB8E" w14:textId="53CBED46" w:rsidR="00DC51CE" w:rsidRPr="00AB7947" w:rsidRDefault="00DC51CE" w:rsidP="00DC51C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  <w:t>24*</w:t>
            </w:r>
          </w:p>
        </w:tc>
        <w:tc>
          <w:tcPr>
            <w:tcW w:w="680" w:type="dxa"/>
          </w:tcPr>
          <w:p w14:paraId="596BC195" w14:textId="4A183276" w:rsidR="00DC51CE" w:rsidRPr="00AB7947" w:rsidRDefault="00DC51CE" w:rsidP="00DC51C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  <w:t>23</w:t>
            </w:r>
          </w:p>
        </w:tc>
        <w:tc>
          <w:tcPr>
            <w:tcW w:w="723" w:type="dxa"/>
          </w:tcPr>
          <w:p w14:paraId="15EE59A8" w14:textId="257E67EB" w:rsidR="00DC51CE" w:rsidRPr="00AB7947" w:rsidRDefault="00DC51CE" w:rsidP="00DC51C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  <w:t>30</w:t>
            </w:r>
          </w:p>
        </w:tc>
      </w:tr>
      <w:tr w:rsidR="008D3F09" w:rsidRPr="00AB7947" w14:paraId="607D5EC4" w14:textId="77777777" w:rsidTr="00AA5E3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47" w:type="dxa"/>
          </w:tcPr>
          <w:p w14:paraId="48C5BB27" w14:textId="77777777" w:rsidR="008D3F09" w:rsidRPr="00AB7947" w:rsidRDefault="008D3F09" w:rsidP="008D3F09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</w:tc>
        <w:tc>
          <w:tcPr>
            <w:tcW w:w="3628" w:type="dxa"/>
          </w:tcPr>
          <w:p w14:paraId="64A9B34A" w14:textId="77777777" w:rsidR="008D3F09" w:rsidRPr="00AB7947" w:rsidRDefault="008D3F09" w:rsidP="008D3F0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</w:pPr>
          </w:p>
        </w:tc>
        <w:tc>
          <w:tcPr>
            <w:tcW w:w="4123" w:type="dxa"/>
            <w:gridSpan w:val="6"/>
          </w:tcPr>
          <w:p w14:paraId="5D4FFBD7" w14:textId="14113520" w:rsidR="008D3F09" w:rsidRPr="00AB7947" w:rsidRDefault="008D3F09" w:rsidP="008D3F0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  <w:t>3. Module</w:t>
            </w:r>
          </w:p>
        </w:tc>
      </w:tr>
      <w:tr w:rsidR="008D3F09" w:rsidRPr="00AB7947" w14:paraId="13774108" w14:textId="77777777" w:rsidTr="00AA5E3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47" w:type="dxa"/>
          </w:tcPr>
          <w:p w14:paraId="44A9621D" w14:textId="77777777" w:rsidR="008D3F09" w:rsidRPr="00AB7947" w:rsidRDefault="008D3F09" w:rsidP="008D3F09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</w:tc>
        <w:tc>
          <w:tcPr>
            <w:tcW w:w="7751" w:type="dxa"/>
            <w:gridSpan w:val="7"/>
            <w:vAlign w:val="center"/>
          </w:tcPr>
          <w:p w14:paraId="3125D55E" w14:textId="0953FDD9" w:rsidR="008D3F09" w:rsidRPr="00AB7947" w:rsidRDefault="008D3F09" w:rsidP="008D3F09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  <w:t>Entomology-</w:t>
            </w:r>
            <w:r w:rsidRPr="00AB7947">
              <w:rPr>
                <w:lang w:val="en-US"/>
              </w:rPr>
              <w:t xml:space="preserve"> </w:t>
            </w:r>
            <w:r w:rsidRPr="00AB7947"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  <w:t>Plant Nutrition and Fertilization-</w:t>
            </w:r>
            <w:r w:rsidRPr="00AB7947">
              <w:rPr>
                <w:lang w:val="en-US"/>
              </w:rPr>
              <w:t xml:space="preserve"> </w:t>
            </w:r>
            <w:r w:rsidRPr="00AB7947"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  <w:t>Biometrics</w:t>
            </w:r>
          </w:p>
        </w:tc>
      </w:tr>
      <w:tr w:rsidR="008A43C4" w:rsidRPr="00AB7947" w14:paraId="527AD1CE" w14:textId="77777777" w:rsidTr="00AA5E3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998" w:type="dxa"/>
            <w:gridSpan w:val="8"/>
          </w:tcPr>
          <w:p w14:paraId="61068720" w14:textId="1A9F0F2B" w:rsidR="008A43C4" w:rsidRPr="00AB7947" w:rsidRDefault="008A43C4" w:rsidP="008A43C4">
            <w:pPr>
              <w:jc w:val="center"/>
              <w:rPr>
                <w:rFonts w:ascii="Times New Roman" w:hAnsi="Times New Roman" w:cs="Times New Roman"/>
                <w:b w:val="0"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Professional practice will start in the 3rd Semester and continue throughout the year. The student will begin the studies in autumn or spring season according to the crop needs.</w:t>
            </w:r>
          </w:p>
        </w:tc>
      </w:tr>
    </w:tbl>
    <w:p w14:paraId="4CCFBD5A" w14:textId="40227A58" w:rsidR="00BF576F" w:rsidRPr="00AB7947" w:rsidRDefault="00BF576F" w:rsidP="00BF576F">
      <w:pPr>
        <w:spacing w:after="0" w:line="240" w:lineRule="auto"/>
        <w:rPr>
          <w:lang w:val="en-US"/>
        </w:rPr>
      </w:pPr>
    </w:p>
    <w:tbl>
      <w:tblPr>
        <w:tblStyle w:val="ListeTablo4-Vurgu1"/>
        <w:tblW w:w="0" w:type="auto"/>
        <w:tblLook w:val="04A0" w:firstRow="1" w:lastRow="0" w:firstColumn="1" w:lastColumn="0" w:noHBand="0" w:noVBand="1"/>
      </w:tblPr>
      <w:tblGrid>
        <w:gridCol w:w="1247"/>
        <w:gridCol w:w="3628"/>
        <w:gridCol w:w="680"/>
        <w:gridCol w:w="680"/>
        <w:gridCol w:w="680"/>
        <w:gridCol w:w="680"/>
        <w:gridCol w:w="680"/>
        <w:gridCol w:w="707"/>
      </w:tblGrid>
      <w:tr w:rsidR="00CF679F" w:rsidRPr="00AB7947" w14:paraId="76DF7CA3" w14:textId="77777777" w:rsidTr="00BF389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982" w:type="dxa"/>
            <w:gridSpan w:val="8"/>
          </w:tcPr>
          <w:p w14:paraId="06794F2F" w14:textId="6CA9F24C" w:rsidR="00CF679F" w:rsidRPr="00AB7947" w:rsidRDefault="00A83179" w:rsidP="000A5885">
            <w:pPr>
              <w:jc w:val="center"/>
              <w:rPr>
                <w:rFonts w:ascii="Times New Roman" w:hAnsi="Times New Roman" w:cs="Times New Roman"/>
                <w:b w:val="0"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4. SEMESTER </w:t>
            </w:r>
            <w:r w:rsidR="00A31A19" w:rsidRPr="00AB7947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COURSE</w:t>
            </w:r>
            <w:r w:rsidR="00A31A19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S</w:t>
            </w:r>
          </w:p>
        </w:tc>
      </w:tr>
      <w:tr w:rsidR="0038694B" w:rsidRPr="00AB7947" w14:paraId="24061F17" w14:textId="77777777" w:rsidTr="00CF679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47" w:type="dxa"/>
          </w:tcPr>
          <w:p w14:paraId="76BD6CC0" w14:textId="4A0F1C91" w:rsidR="0038694B" w:rsidRPr="00AB7947" w:rsidRDefault="0038694B" w:rsidP="0038694B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Course Code </w:t>
            </w:r>
          </w:p>
        </w:tc>
        <w:tc>
          <w:tcPr>
            <w:tcW w:w="3628" w:type="dxa"/>
          </w:tcPr>
          <w:p w14:paraId="5C02058C" w14:textId="4A37195E" w:rsidR="0038694B" w:rsidRPr="00AB7947" w:rsidRDefault="0038694B" w:rsidP="0038694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b/>
                <w:bCs/>
                <w:sz w:val="18"/>
                <w:szCs w:val="18"/>
                <w:lang w:val="en-US"/>
              </w:rPr>
              <w:t>Course Name</w:t>
            </w:r>
          </w:p>
        </w:tc>
        <w:tc>
          <w:tcPr>
            <w:tcW w:w="680" w:type="dxa"/>
          </w:tcPr>
          <w:p w14:paraId="549BB92E" w14:textId="26E3E7FD" w:rsidR="0038694B" w:rsidRPr="00AB7947" w:rsidRDefault="0038694B" w:rsidP="003869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  <w:t>M/E</w:t>
            </w:r>
          </w:p>
        </w:tc>
        <w:tc>
          <w:tcPr>
            <w:tcW w:w="680" w:type="dxa"/>
          </w:tcPr>
          <w:p w14:paraId="751BF412" w14:textId="243984C6" w:rsidR="0038694B" w:rsidRPr="00AB7947" w:rsidRDefault="0038694B" w:rsidP="003869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  <w:t>T</w:t>
            </w:r>
          </w:p>
        </w:tc>
        <w:tc>
          <w:tcPr>
            <w:tcW w:w="680" w:type="dxa"/>
          </w:tcPr>
          <w:p w14:paraId="4C6F58FD" w14:textId="2CC38E91" w:rsidR="0038694B" w:rsidRPr="00AB7947" w:rsidRDefault="0038694B" w:rsidP="003869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  <w:t>P</w:t>
            </w:r>
          </w:p>
        </w:tc>
        <w:tc>
          <w:tcPr>
            <w:tcW w:w="680" w:type="dxa"/>
          </w:tcPr>
          <w:p w14:paraId="66B5C4E3" w14:textId="0F95E0CD" w:rsidR="0038694B" w:rsidRPr="00AB7947" w:rsidRDefault="0038694B" w:rsidP="003869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  <w:t>TO</w:t>
            </w:r>
          </w:p>
        </w:tc>
        <w:tc>
          <w:tcPr>
            <w:tcW w:w="680" w:type="dxa"/>
          </w:tcPr>
          <w:p w14:paraId="664F36A4" w14:textId="7089A811" w:rsidR="0038694B" w:rsidRPr="00AB7947" w:rsidRDefault="0038694B" w:rsidP="003869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  <w:t>NC</w:t>
            </w:r>
          </w:p>
        </w:tc>
        <w:tc>
          <w:tcPr>
            <w:tcW w:w="707" w:type="dxa"/>
          </w:tcPr>
          <w:p w14:paraId="07F02D4A" w14:textId="0FA6CD07" w:rsidR="0038694B" w:rsidRPr="00AB7947" w:rsidRDefault="0038694B" w:rsidP="003869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  <w:t>ECTS</w:t>
            </w:r>
          </w:p>
        </w:tc>
      </w:tr>
      <w:tr w:rsidR="00AC640B" w:rsidRPr="00AB7947" w14:paraId="3F738CF7" w14:textId="77777777" w:rsidTr="00CF679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47" w:type="dxa"/>
          </w:tcPr>
          <w:p w14:paraId="5CF227FA" w14:textId="6459F509" w:rsidR="00AC640B" w:rsidRPr="00AB7947" w:rsidRDefault="00AB70BE" w:rsidP="00AC640B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b w:val="0"/>
                <w:sz w:val="18"/>
                <w:szCs w:val="18"/>
                <w:lang w:val="en-US"/>
              </w:rPr>
              <w:t>BİK 202</w:t>
            </w:r>
          </w:p>
        </w:tc>
        <w:tc>
          <w:tcPr>
            <w:tcW w:w="3628" w:type="dxa"/>
          </w:tcPr>
          <w:p w14:paraId="50F487A6" w14:textId="3FE4CCA7" w:rsidR="00AC640B" w:rsidRPr="00AB7947" w:rsidRDefault="00C835EB" w:rsidP="00AC640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Phytopathology</w:t>
            </w:r>
          </w:p>
        </w:tc>
        <w:tc>
          <w:tcPr>
            <w:tcW w:w="680" w:type="dxa"/>
          </w:tcPr>
          <w:p w14:paraId="5004BF60" w14:textId="120D94AF" w:rsidR="00AC640B" w:rsidRPr="00AB7947" w:rsidRDefault="00C835EB" w:rsidP="00AC640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M</w:t>
            </w:r>
          </w:p>
        </w:tc>
        <w:tc>
          <w:tcPr>
            <w:tcW w:w="680" w:type="dxa"/>
          </w:tcPr>
          <w:p w14:paraId="612E9812" w14:textId="0E7FCE5A" w:rsidR="00AC640B" w:rsidRPr="00AB7947" w:rsidRDefault="00AC640B" w:rsidP="00AC640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2</w:t>
            </w:r>
          </w:p>
        </w:tc>
        <w:tc>
          <w:tcPr>
            <w:tcW w:w="680" w:type="dxa"/>
          </w:tcPr>
          <w:p w14:paraId="538CCE58" w14:textId="581BF948" w:rsidR="00AC640B" w:rsidRPr="00AB7947" w:rsidRDefault="00AC640B" w:rsidP="00AC640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</w:t>
            </w:r>
          </w:p>
        </w:tc>
        <w:tc>
          <w:tcPr>
            <w:tcW w:w="680" w:type="dxa"/>
          </w:tcPr>
          <w:p w14:paraId="5BD4DDB5" w14:textId="44372DE6" w:rsidR="00AC640B" w:rsidRPr="00AB7947" w:rsidRDefault="00AC640B" w:rsidP="00AC640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2</w:t>
            </w:r>
          </w:p>
        </w:tc>
        <w:tc>
          <w:tcPr>
            <w:tcW w:w="680" w:type="dxa"/>
          </w:tcPr>
          <w:p w14:paraId="104A5D7F" w14:textId="13E8BC3B" w:rsidR="00AC640B" w:rsidRPr="00AB7947" w:rsidRDefault="00AC640B" w:rsidP="00AC640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2</w:t>
            </w:r>
          </w:p>
        </w:tc>
        <w:tc>
          <w:tcPr>
            <w:tcW w:w="707" w:type="dxa"/>
          </w:tcPr>
          <w:p w14:paraId="0FF18477" w14:textId="6289D795" w:rsidR="00AC640B" w:rsidRPr="00AB7947" w:rsidRDefault="00AC640B" w:rsidP="00AC640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3</w:t>
            </w:r>
          </w:p>
        </w:tc>
      </w:tr>
      <w:tr w:rsidR="00C835EB" w:rsidRPr="00AB7947" w14:paraId="5D769B09" w14:textId="77777777" w:rsidTr="00CF679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47" w:type="dxa"/>
          </w:tcPr>
          <w:p w14:paraId="2C2A01D3" w14:textId="35DB81C6" w:rsidR="00C835EB" w:rsidRPr="00AB7947" w:rsidRDefault="00C835EB" w:rsidP="00C835EB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b w:val="0"/>
                <w:sz w:val="18"/>
                <w:szCs w:val="18"/>
                <w:lang w:val="en-US"/>
              </w:rPr>
              <w:t>BİK 204</w:t>
            </w:r>
          </w:p>
        </w:tc>
        <w:tc>
          <w:tcPr>
            <w:tcW w:w="3628" w:type="dxa"/>
          </w:tcPr>
          <w:p w14:paraId="6294C77A" w14:textId="3B4CA628" w:rsidR="00C835EB" w:rsidRPr="00AB7947" w:rsidRDefault="00C835EB" w:rsidP="00C835E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Professional Practice II</w:t>
            </w:r>
          </w:p>
        </w:tc>
        <w:tc>
          <w:tcPr>
            <w:tcW w:w="680" w:type="dxa"/>
          </w:tcPr>
          <w:p w14:paraId="00B58CA2" w14:textId="48E01730" w:rsidR="00C835EB" w:rsidRPr="00AB7947" w:rsidRDefault="00C835EB" w:rsidP="00C835E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M</w:t>
            </w:r>
          </w:p>
        </w:tc>
        <w:tc>
          <w:tcPr>
            <w:tcW w:w="680" w:type="dxa"/>
          </w:tcPr>
          <w:p w14:paraId="4FE0D940" w14:textId="3A669C01" w:rsidR="00C835EB" w:rsidRPr="00AB7947" w:rsidRDefault="00C835EB" w:rsidP="00C835E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</w:t>
            </w:r>
          </w:p>
        </w:tc>
        <w:tc>
          <w:tcPr>
            <w:tcW w:w="680" w:type="dxa"/>
          </w:tcPr>
          <w:p w14:paraId="7FFB4124" w14:textId="0D7BA277" w:rsidR="00C835EB" w:rsidRPr="00AB7947" w:rsidRDefault="00C835EB" w:rsidP="00C835E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4</w:t>
            </w:r>
          </w:p>
        </w:tc>
        <w:tc>
          <w:tcPr>
            <w:tcW w:w="680" w:type="dxa"/>
          </w:tcPr>
          <w:p w14:paraId="64FF0606" w14:textId="5B146960" w:rsidR="00C835EB" w:rsidRPr="00AB7947" w:rsidRDefault="00C835EB" w:rsidP="00C835E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4</w:t>
            </w:r>
          </w:p>
        </w:tc>
        <w:tc>
          <w:tcPr>
            <w:tcW w:w="680" w:type="dxa"/>
          </w:tcPr>
          <w:p w14:paraId="26970F70" w14:textId="391B5FEB" w:rsidR="00C835EB" w:rsidRPr="00AB7947" w:rsidRDefault="00C835EB" w:rsidP="00C835E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2</w:t>
            </w:r>
          </w:p>
        </w:tc>
        <w:tc>
          <w:tcPr>
            <w:tcW w:w="707" w:type="dxa"/>
          </w:tcPr>
          <w:p w14:paraId="0C380DD0" w14:textId="6A3B7E41" w:rsidR="00C835EB" w:rsidRPr="00AB7947" w:rsidRDefault="00C835EB" w:rsidP="00C835E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4</w:t>
            </w:r>
          </w:p>
        </w:tc>
      </w:tr>
      <w:tr w:rsidR="00C835EB" w:rsidRPr="00AB7947" w14:paraId="7422915E" w14:textId="77777777" w:rsidTr="00CF679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47" w:type="dxa"/>
          </w:tcPr>
          <w:p w14:paraId="19E37978" w14:textId="59CDDB40" w:rsidR="00C835EB" w:rsidRPr="00AB7947" w:rsidRDefault="00C835EB" w:rsidP="00C835EB">
            <w:pPr>
              <w:rPr>
                <w:rFonts w:ascii="Times New Roman" w:hAnsi="Times New Roman" w:cs="Times New Roman"/>
                <w:b w:val="0"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b w:val="0"/>
                <w:sz w:val="18"/>
                <w:szCs w:val="18"/>
                <w:lang w:val="en-US"/>
              </w:rPr>
              <w:t>BÜT 210</w:t>
            </w:r>
          </w:p>
        </w:tc>
        <w:tc>
          <w:tcPr>
            <w:tcW w:w="3628" w:type="dxa"/>
          </w:tcPr>
          <w:p w14:paraId="46B7A857" w14:textId="3A4A45F8" w:rsidR="00C835EB" w:rsidRPr="00AB7947" w:rsidRDefault="00C835EB" w:rsidP="00C835E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Field Crops</w:t>
            </w:r>
          </w:p>
        </w:tc>
        <w:tc>
          <w:tcPr>
            <w:tcW w:w="680" w:type="dxa"/>
          </w:tcPr>
          <w:p w14:paraId="0EC1F0D8" w14:textId="3E1F35C2" w:rsidR="00C835EB" w:rsidRPr="00AB7947" w:rsidRDefault="00C835EB" w:rsidP="00C835E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M</w:t>
            </w:r>
          </w:p>
        </w:tc>
        <w:tc>
          <w:tcPr>
            <w:tcW w:w="680" w:type="dxa"/>
          </w:tcPr>
          <w:p w14:paraId="41413CC6" w14:textId="032938A8" w:rsidR="00C835EB" w:rsidRPr="00AB7947" w:rsidRDefault="00C835EB" w:rsidP="00C835E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3</w:t>
            </w:r>
          </w:p>
        </w:tc>
        <w:tc>
          <w:tcPr>
            <w:tcW w:w="680" w:type="dxa"/>
          </w:tcPr>
          <w:p w14:paraId="7EC55B82" w14:textId="4986FD03" w:rsidR="00C835EB" w:rsidRPr="00AB7947" w:rsidRDefault="00C835EB" w:rsidP="00C835E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</w:t>
            </w:r>
          </w:p>
        </w:tc>
        <w:tc>
          <w:tcPr>
            <w:tcW w:w="680" w:type="dxa"/>
          </w:tcPr>
          <w:p w14:paraId="7454736C" w14:textId="0F467ACF" w:rsidR="00C835EB" w:rsidRPr="00AB7947" w:rsidRDefault="00C835EB" w:rsidP="00C835E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3</w:t>
            </w:r>
          </w:p>
        </w:tc>
        <w:tc>
          <w:tcPr>
            <w:tcW w:w="680" w:type="dxa"/>
          </w:tcPr>
          <w:p w14:paraId="66DCF755" w14:textId="0410DCE7" w:rsidR="00C835EB" w:rsidRPr="00AB7947" w:rsidRDefault="00C835EB" w:rsidP="00C835E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3</w:t>
            </w:r>
          </w:p>
        </w:tc>
        <w:tc>
          <w:tcPr>
            <w:tcW w:w="707" w:type="dxa"/>
          </w:tcPr>
          <w:p w14:paraId="460976E2" w14:textId="48DE5EA8" w:rsidR="00C835EB" w:rsidRPr="00AB7947" w:rsidRDefault="00C835EB" w:rsidP="00C835E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4</w:t>
            </w:r>
          </w:p>
        </w:tc>
      </w:tr>
      <w:tr w:rsidR="00C835EB" w:rsidRPr="00AB7947" w14:paraId="35E8576E" w14:textId="77777777" w:rsidTr="00CF679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47" w:type="dxa"/>
          </w:tcPr>
          <w:p w14:paraId="6D2FB81C" w14:textId="7F6F7AC8" w:rsidR="00C835EB" w:rsidRPr="00AB7947" w:rsidRDefault="00C835EB" w:rsidP="00C835EB">
            <w:pPr>
              <w:rPr>
                <w:rFonts w:ascii="Times New Roman" w:hAnsi="Times New Roman" w:cs="Times New Roman"/>
                <w:b w:val="0"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b w:val="0"/>
                <w:sz w:val="18"/>
                <w:szCs w:val="18"/>
                <w:lang w:val="en-US"/>
              </w:rPr>
              <w:t>TBT 202</w:t>
            </w:r>
          </w:p>
        </w:tc>
        <w:tc>
          <w:tcPr>
            <w:tcW w:w="3628" w:type="dxa"/>
          </w:tcPr>
          <w:p w14:paraId="5AB6F8D7" w14:textId="59B7F554" w:rsidR="00C835EB" w:rsidRPr="00AB7947" w:rsidRDefault="00C835EB" w:rsidP="00C835E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Digital Agriculture</w:t>
            </w:r>
          </w:p>
        </w:tc>
        <w:tc>
          <w:tcPr>
            <w:tcW w:w="680" w:type="dxa"/>
          </w:tcPr>
          <w:p w14:paraId="387534E3" w14:textId="0BB2E87C" w:rsidR="00C835EB" w:rsidRPr="00AB7947" w:rsidRDefault="00C835EB" w:rsidP="00C835E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M</w:t>
            </w:r>
          </w:p>
        </w:tc>
        <w:tc>
          <w:tcPr>
            <w:tcW w:w="680" w:type="dxa"/>
          </w:tcPr>
          <w:p w14:paraId="037AA7B5" w14:textId="36FAD678" w:rsidR="00C835EB" w:rsidRPr="00AB7947" w:rsidRDefault="00C835EB" w:rsidP="00C835E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1</w:t>
            </w:r>
          </w:p>
        </w:tc>
        <w:tc>
          <w:tcPr>
            <w:tcW w:w="680" w:type="dxa"/>
          </w:tcPr>
          <w:p w14:paraId="138089EC" w14:textId="0E579591" w:rsidR="00C835EB" w:rsidRPr="00AB7947" w:rsidRDefault="00C835EB" w:rsidP="00C835E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2</w:t>
            </w:r>
          </w:p>
        </w:tc>
        <w:tc>
          <w:tcPr>
            <w:tcW w:w="680" w:type="dxa"/>
          </w:tcPr>
          <w:p w14:paraId="4537DAEE" w14:textId="2C6AFD49" w:rsidR="00C835EB" w:rsidRPr="00AB7947" w:rsidRDefault="00C835EB" w:rsidP="00C835E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3</w:t>
            </w:r>
          </w:p>
        </w:tc>
        <w:tc>
          <w:tcPr>
            <w:tcW w:w="680" w:type="dxa"/>
          </w:tcPr>
          <w:p w14:paraId="0AD6BF25" w14:textId="4B60C67D" w:rsidR="00C835EB" w:rsidRPr="00AB7947" w:rsidRDefault="00C835EB" w:rsidP="00C835E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2</w:t>
            </w:r>
          </w:p>
        </w:tc>
        <w:tc>
          <w:tcPr>
            <w:tcW w:w="707" w:type="dxa"/>
          </w:tcPr>
          <w:p w14:paraId="6B6FAA62" w14:textId="02F3679D" w:rsidR="00C835EB" w:rsidRPr="00AB7947" w:rsidRDefault="00C835EB" w:rsidP="00C835E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3</w:t>
            </w:r>
          </w:p>
        </w:tc>
      </w:tr>
      <w:tr w:rsidR="00C835EB" w:rsidRPr="00AB7947" w14:paraId="2932315C" w14:textId="77777777" w:rsidTr="00CF679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47" w:type="dxa"/>
          </w:tcPr>
          <w:p w14:paraId="3532C403" w14:textId="67184E4D" w:rsidR="00C835EB" w:rsidRPr="00AB7947" w:rsidRDefault="00C835EB" w:rsidP="00C835EB">
            <w:pPr>
              <w:rPr>
                <w:rFonts w:ascii="Times New Roman" w:hAnsi="Times New Roman" w:cs="Times New Roman"/>
                <w:b w:val="0"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b w:val="0"/>
                <w:sz w:val="18"/>
                <w:szCs w:val="18"/>
                <w:lang w:val="en-US"/>
              </w:rPr>
              <w:t>TBT 204</w:t>
            </w:r>
          </w:p>
        </w:tc>
        <w:tc>
          <w:tcPr>
            <w:tcW w:w="3628" w:type="dxa"/>
          </w:tcPr>
          <w:p w14:paraId="77967C6E" w14:textId="3772333E" w:rsidR="00C835EB" w:rsidRPr="00AB7947" w:rsidRDefault="00031313" w:rsidP="00C835E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Remote Sensing and GIS</w:t>
            </w:r>
            <w:r w:rsidR="009C14DE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in Agriculture</w:t>
            </w:r>
          </w:p>
        </w:tc>
        <w:tc>
          <w:tcPr>
            <w:tcW w:w="680" w:type="dxa"/>
          </w:tcPr>
          <w:p w14:paraId="633083E4" w14:textId="765E7CD1" w:rsidR="00C835EB" w:rsidRPr="00AB7947" w:rsidRDefault="00C835EB" w:rsidP="00C835E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M</w:t>
            </w:r>
          </w:p>
        </w:tc>
        <w:tc>
          <w:tcPr>
            <w:tcW w:w="680" w:type="dxa"/>
          </w:tcPr>
          <w:p w14:paraId="5740AC73" w14:textId="193CF0D7" w:rsidR="00C835EB" w:rsidRPr="00AB7947" w:rsidRDefault="00C835EB" w:rsidP="00C835E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1</w:t>
            </w:r>
          </w:p>
        </w:tc>
        <w:tc>
          <w:tcPr>
            <w:tcW w:w="680" w:type="dxa"/>
          </w:tcPr>
          <w:p w14:paraId="6724A3D2" w14:textId="04B7E549" w:rsidR="00C835EB" w:rsidRPr="00AB7947" w:rsidRDefault="00C835EB" w:rsidP="00C835E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2</w:t>
            </w:r>
          </w:p>
        </w:tc>
        <w:tc>
          <w:tcPr>
            <w:tcW w:w="680" w:type="dxa"/>
          </w:tcPr>
          <w:p w14:paraId="03ADACA6" w14:textId="48FEC5D8" w:rsidR="00C835EB" w:rsidRPr="00AB7947" w:rsidRDefault="00C835EB" w:rsidP="00C835E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3</w:t>
            </w:r>
          </w:p>
        </w:tc>
        <w:tc>
          <w:tcPr>
            <w:tcW w:w="680" w:type="dxa"/>
          </w:tcPr>
          <w:p w14:paraId="38C50B5C" w14:textId="0A3AD35C" w:rsidR="00C835EB" w:rsidRPr="00AB7947" w:rsidRDefault="00C835EB" w:rsidP="00C835E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2</w:t>
            </w:r>
          </w:p>
        </w:tc>
        <w:tc>
          <w:tcPr>
            <w:tcW w:w="707" w:type="dxa"/>
          </w:tcPr>
          <w:p w14:paraId="7A51A4F5" w14:textId="45B41A26" w:rsidR="00C835EB" w:rsidRPr="00AB7947" w:rsidRDefault="00C835EB" w:rsidP="00C835E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3</w:t>
            </w:r>
          </w:p>
        </w:tc>
      </w:tr>
      <w:tr w:rsidR="00C835EB" w:rsidRPr="00AB7947" w14:paraId="526B94EA" w14:textId="77777777" w:rsidTr="00CF679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47" w:type="dxa"/>
          </w:tcPr>
          <w:p w14:paraId="059C4EB2" w14:textId="23F30066" w:rsidR="00C835EB" w:rsidRPr="00AB7947" w:rsidRDefault="00C835EB" w:rsidP="00C835EB">
            <w:pPr>
              <w:rPr>
                <w:rFonts w:ascii="Times New Roman" w:hAnsi="Times New Roman" w:cs="Times New Roman"/>
                <w:b w:val="0"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b w:val="0"/>
                <w:sz w:val="18"/>
                <w:szCs w:val="18"/>
                <w:lang w:val="en-US"/>
              </w:rPr>
              <w:t>TBT 206</w:t>
            </w:r>
          </w:p>
        </w:tc>
        <w:tc>
          <w:tcPr>
            <w:tcW w:w="3628" w:type="dxa"/>
          </w:tcPr>
          <w:p w14:paraId="5883C5F3" w14:textId="2B9198E7" w:rsidR="00C835EB" w:rsidRPr="00AB7947" w:rsidRDefault="00031313" w:rsidP="00C835E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Genetics</w:t>
            </w:r>
          </w:p>
        </w:tc>
        <w:tc>
          <w:tcPr>
            <w:tcW w:w="680" w:type="dxa"/>
          </w:tcPr>
          <w:p w14:paraId="524DD976" w14:textId="40641427" w:rsidR="00C835EB" w:rsidRPr="00AB7947" w:rsidRDefault="00C835EB" w:rsidP="00C835E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M</w:t>
            </w:r>
          </w:p>
        </w:tc>
        <w:tc>
          <w:tcPr>
            <w:tcW w:w="680" w:type="dxa"/>
          </w:tcPr>
          <w:p w14:paraId="0F9C6A13" w14:textId="4A5BF653" w:rsidR="00C835EB" w:rsidRPr="00AB7947" w:rsidRDefault="00C835EB" w:rsidP="00C835E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2</w:t>
            </w:r>
          </w:p>
        </w:tc>
        <w:tc>
          <w:tcPr>
            <w:tcW w:w="680" w:type="dxa"/>
          </w:tcPr>
          <w:p w14:paraId="7E9E0515" w14:textId="05DC6382" w:rsidR="00C835EB" w:rsidRPr="00AB7947" w:rsidRDefault="00C835EB" w:rsidP="00C835E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</w:t>
            </w:r>
          </w:p>
        </w:tc>
        <w:tc>
          <w:tcPr>
            <w:tcW w:w="680" w:type="dxa"/>
          </w:tcPr>
          <w:p w14:paraId="0F3600F3" w14:textId="69A4D25C" w:rsidR="00C835EB" w:rsidRPr="00AB7947" w:rsidRDefault="00C835EB" w:rsidP="00C835E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2</w:t>
            </w:r>
          </w:p>
        </w:tc>
        <w:tc>
          <w:tcPr>
            <w:tcW w:w="680" w:type="dxa"/>
          </w:tcPr>
          <w:p w14:paraId="25CF29BE" w14:textId="3CC6F732" w:rsidR="00C835EB" w:rsidRPr="00AB7947" w:rsidRDefault="00C835EB" w:rsidP="00C835E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2</w:t>
            </w:r>
          </w:p>
        </w:tc>
        <w:tc>
          <w:tcPr>
            <w:tcW w:w="707" w:type="dxa"/>
          </w:tcPr>
          <w:p w14:paraId="17813219" w14:textId="5A02F6D4" w:rsidR="00C835EB" w:rsidRPr="00AB7947" w:rsidRDefault="00C835EB" w:rsidP="00C835E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3</w:t>
            </w:r>
          </w:p>
        </w:tc>
      </w:tr>
      <w:tr w:rsidR="00C835EB" w:rsidRPr="00AB7947" w14:paraId="0B110D61" w14:textId="77777777" w:rsidTr="00CF679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47" w:type="dxa"/>
          </w:tcPr>
          <w:p w14:paraId="043CB8D1" w14:textId="68BD7E2E" w:rsidR="00C835EB" w:rsidRPr="00AB7947" w:rsidRDefault="00C835EB" w:rsidP="00C835EB">
            <w:pPr>
              <w:rPr>
                <w:rFonts w:ascii="Times New Roman" w:hAnsi="Times New Roman" w:cs="Times New Roman"/>
                <w:b w:val="0"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b w:val="0"/>
                <w:sz w:val="18"/>
                <w:szCs w:val="18"/>
                <w:lang w:val="en-US"/>
              </w:rPr>
              <w:t>TBT 208</w:t>
            </w:r>
          </w:p>
        </w:tc>
        <w:tc>
          <w:tcPr>
            <w:tcW w:w="3628" w:type="dxa"/>
          </w:tcPr>
          <w:p w14:paraId="288ADB4E" w14:textId="342EDFD7" w:rsidR="00C835EB" w:rsidRPr="00AB7947" w:rsidRDefault="00031313" w:rsidP="00C835E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Meteorology</w:t>
            </w:r>
          </w:p>
        </w:tc>
        <w:tc>
          <w:tcPr>
            <w:tcW w:w="680" w:type="dxa"/>
          </w:tcPr>
          <w:p w14:paraId="720C0DB5" w14:textId="16EE81A1" w:rsidR="00C835EB" w:rsidRPr="00AB7947" w:rsidRDefault="00C835EB" w:rsidP="00C835E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M</w:t>
            </w:r>
          </w:p>
        </w:tc>
        <w:tc>
          <w:tcPr>
            <w:tcW w:w="680" w:type="dxa"/>
          </w:tcPr>
          <w:p w14:paraId="5376D8CE" w14:textId="292E3CB1" w:rsidR="00C835EB" w:rsidRPr="00AB7947" w:rsidRDefault="00C835EB" w:rsidP="00C835E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2</w:t>
            </w:r>
          </w:p>
        </w:tc>
        <w:tc>
          <w:tcPr>
            <w:tcW w:w="680" w:type="dxa"/>
          </w:tcPr>
          <w:p w14:paraId="11684103" w14:textId="08062EA0" w:rsidR="00C835EB" w:rsidRPr="00AB7947" w:rsidRDefault="00C835EB" w:rsidP="00C835E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</w:t>
            </w:r>
          </w:p>
        </w:tc>
        <w:tc>
          <w:tcPr>
            <w:tcW w:w="680" w:type="dxa"/>
          </w:tcPr>
          <w:p w14:paraId="6792D253" w14:textId="1559FAA0" w:rsidR="00C835EB" w:rsidRPr="00AB7947" w:rsidRDefault="00C835EB" w:rsidP="00C835E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2</w:t>
            </w:r>
          </w:p>
        </w:tc>
        <w:tc>
          <w:tcPr>
            <w:tcW w:w="680" w:type="dxa"/>
          </w:tcPr>
          <w:p w14:paraId="069BA9E0" w14:textId="1FDD8E4F" w:rsidR="00C835EB" w:rsidRPr="00AB7947" w:rsidRDefault="00C835EB" w:rsidP="00C835E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2</w:t>
            </w:r>
          </w:p>
        </w:tc>
        <w:tc>
          <w:tcPr>
            <w:tcW w:w="707" w:type="dxa"/>
          </w:tcPr>
          <w:p w14:paraId="1CD0A32F" w14:textId="246040B0" w:rsidR="00C835EB" w:rsidRPr="00AB7947" w:rsidRDefault="00C835EB" w:rsidP="00C835E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3</w:t>
            </w:r>
          </w:p>
        </w:tc>
      </w:tr>
      <w:tr w:rsidR="00C835EB" w:rsidRPr="00AB7947" w14:paraId="5ED57784" w14:textId="77777777" w:rsidTr="00CF679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47" w:type="dxa"/>
          </w:tcPr>
          <w:p w14:paraId="283B0AC5" w14:textId="33B8482A" w:rsidR="00C835EB" w:rsidRPr="00AB7947" w:rsidRDefault="00C835EB" w:rsidP="00C835EB">
            <w:pPr>
              <w:rPr>
                <w:rFonts w:ascii="Times New Roman" w:hAnsi="Times New Roman" w:cs="Times New Roman"/>
                <w:b w:val="0"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b w:val="0"/>
                <w:sz w:val="18"/>
                <w:szCs w:val="18"/>
                <w:lang w:val="en-US"/>
              </w:rPr>
              <w:t>TBT 210</w:t>
            </w:r>
          </w:p>
        </w:tc>
        <w:tc>
          <w:tcPr>
            <w:tcW w:w="3628" w:type="dxa"/>
          </w:tcPr>
          <w:p w14:paraId="7C18FACF" w14:textId="4D46F685" w:rsidR="00C835EB" w:rsidRPr="00AB7947" w:rsidRDefault="00031313" w:rsidP="00C835E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Agricultural Robots</w:t>
            </w:r>
          </w:p>
        </w:tc>
        <w:tc>
          <w:tcPr>
            <w:tcW w:w="680" w:type="dxa"/>
          </w:tcPr>
          <w:p w14:paraId="655ACFD5" w14:textId="48B7739D" w:rsidR="00C835EB" w:rsidRPr="00AB7947" w:rsidRDefault="00C835EB" w:rsidP="00C835E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M</w:t>
            </w:r>
          </w:p>
        </w:tc>
        <w:tc>
          <w:tcPr>
            <w:tcW w:w="680" w:type="dxa"/>
          </w:tcPr>
          <w:p w14:paraId="67E4094D" w14:textId="111C46B9" w:rsidR="00C835EB" w:rsidRPr="00AB7947" w:rsidRDefault="00C835EB" w:rsidP="00C835E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1</w:t>
            </w:r>
          </w:p>
        </w:tc>
        <w:tc>
          <w:tcPr>
            <w:tcW w:w="680" w:type="dxa"/>
          </w:tcPr>
          <w:p w14:paraId="3245B088" w14:textId="02043A25" w:rsidR="00C835EB" w:rsidRPr="00AB7947" w:rsidRDefault="00C835EB" w:rsidP="00C835E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2</w:t>
            </w:r>
          </w:p>
        </w:tc>
        <w:tc>
          <w:tcPr>
            <w:tcW w:w="680" w:type="dxa"/>
          </w:tcPr>
          <w:p w14:paraId="369217EA" w14:textId="2283BDE4" w:rsidR="00C835EB" w:rsidRPr="00AB7947" w:rsidRDefault="00C835EB" w:rsidP="00C835E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3</w:t>
            </w:r>
          </w:p>
        </w:tc>
        <w:tc>
          <w:tcPr>
            <w:tcW w:w="680" w:type="dxa"/>
          </w:tcPr>
          <w:p w14:paraId="1DAC42ED" w14:textId="3C4E8A69" w:rsidR="00C835EB" w:rsidRPr="00AB7947" w:rsidRDefault="00C835EB" w:rsidP="00C835E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2</w:t>
            </w:r>
          </w:p>
        </w:tc>
        <w:tc>
          <w:tcPr>
            <w:tcW w:w="707" w:type="dxa"/>
          </w:tcPr>
          <w:p w14:paraId="74904C8B" w14:textId="004478F2" w:rsidR="00C835EB" w:rsidRPr="00AB7947" w:rsidRDefault="00C835EB" w:rsidP="00C835E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3</w:t>
            </w:r>
          </w:p>
        </w:tc>
      </w:tr>
      <w:tr w:rsidR="00C835EB" w:rsidRPr="00AB7947" w14:paraId="35E757FA" w14:textId="77777777" w:rsidTr="00CF679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47" w:type="dxa"/>
          </w:tcPr>
          <w:p w14:paraId="689255E6" w14:textId="005E3C24" w:rsidR="00C835EB" w:rsidRPr="00AB7947" w:rsidRDefault="00C835EB" w:rsidP="00C835EB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</w:tc>
        <w:tc>
          <w:tcPr>
            <w:tcW w:w="3628" w:type="dxa"/>
          </w:tcPr>
          <w:p w14:paraId="50F64460" w14:textId="50817950" w:rsidR="00C835EB" w:rsidRPr="00AB7947" w:rsidRDefault="00031313" w:rsidP="00C835E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Technical Elective </w:t>
            </w:r>
            <w:r w:rsidR="00C835EB" w:rsidRPr="00AB7947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I</w:t>
            </w:r>
          </w:p>
        </w:tc>
        <w:tc>
          <w:tcPr>
            <w:tcW w:w="680" w:type="dxa"/>
          </w:tcPr>
          <w:p w14:paraId="12A9FF54" w14:textId="044C22AF" w:rsidR="00C835EB" w:rsidRPr="00AB7947" w:rsidRDefault="00C835EB" w:rsidP="00C835E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E</w:t>
            </w:r>
          </w:p>
        </w:tc>
        <w:tc>
          <w:tcPr>
            <w:tcW w:w="680" w:type="dxa"/>
          </w:tcPr>
          <w:p w14:paraId="1EB4F4F0" w14:textId="379C98C0" w:rsidR="00C835EB" w:rsidRPr="00AB7947" w:rsidRDefault="00C835EB" w:rsidP="00C835E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</w:tc>
        <w:tc>
          <w:tcPr>
            <w:tcW w:w="680" w:type="dxa"/>
          </w:tcPr>
          <w:p w14:paraId="1F25503D" w14:textId="26F59D34" w:rsidR="00C835EB" w:rsidRPr="00AB7947" w:rsidRDefault="00C835EB" w:rsidP="00C835E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</w:tc>
        <w:tc>
          <w:tcPr>
            <w:tcW w:w="680" w:type="dxa"/>
          </w:tcPr>
          <w:p w14:paraId="7583FEB6" w14:textId="3F8A8EA7" w:rsidR="00C835EB" w:rsidRPr="00AB7947" w:rsidRDefault="00C835EB" w:rsidP="00C835E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</w:tc>
        <w:tc>
          <w:tcPr>
            <w:tcW w:w="680" w:type="dxa"/>
          </w:tcPr>
          <w:p w14:paraId="63CF820D" w14:textId="12069A21" w:rsidR="00C835EB" w:rsidRPr="00AB7947" w:rsidRDefault="00C835EB" w:rsidP="00C835E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2</w:t>
            </w:r>
          </w:p>
        </w:tc>
        <w:tc>
          <w:tcPr>
            <w:tcW w:w="707" w:type="dxa"/>
          </w:tcPr>
          <w:p w14:paraId="2ABD2954" w14:textId="2253A22E" w:rsidR="00C835EB" w:rsidRPr="00AB7947" w:rsidRDefault="00C835EB" w:rsidP="00C835E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2</w:t>
            </w:r>
          </w:p>
        </w:tc>
      </w:tr>
      <w:tr w:rsidR="00C835EB" w:rsidRPr="00AB7947" w14:paraId="10D9285C" w14:textId="77777777" w:rsidTr="00CF679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47" w:type="dxa"/>
          </w:tcPr>
          <w:p w14:paraId="02F5F911" w14:textId="3A35CFCD" w:rsidR="00C835EB" w:rsidRPr="00AB7947" w:rsidRDefault="00C835EB" w:rsidP="00C835EB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</w:tc>
        <w:tc>
          <w:tcPr>
            <w:tcW w:w="3628" w:type="dxa"/>
          </w:tcPr>
          <w:p w14:paraId="3160C0A4" w14:textId="3810C437" w:rsidR="00C835EB" w:rsidRPr="00AB7947" w:rsidRDefault="00031313" w:rsidP="00C835E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Technical Elective </w:t>
            </w:r>
            <w:r w:rsidR="00C835EB" w:rsidRPr="00AB7947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II</w:t>
            </w:r>
          </w:p>
        </w:tc>
        <w:tc>
          <w:tcPr>
            <w:tcW w:w="680" w:type="dxa"/>
          </w:tcPr>
          <w:p w14:paraId="67CB27A6" w14:textId="34CB322B" w:rsidR="00C835EB" w:rsidRPr="00AB7947" w:rsidRDefault="00C835EB" w:rsidP="00C835E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E</w:t>
            </w:r>
          </w:p>
        </w:tc>
        <w:tc>
          <w:tcPr>
            <w:tcW w:w="680" w:type="dxa"/>
          </w:tcPr>
          <w:p w14:paraId="77BCF480" w14:textId="549D3250" w:rsidR="00C835EB" w:rsidRPr="00AB7947" w:rsidRDefault="00C835EB" w:rsidP="00C835E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</w:tc>
        <w:tc>
          <w:tcPr>
            <w:tcW w:w="680" w:type="dxa"/>
          </w:tcPr>
          <w:p w14:paraId="26FCD39A" w14:textId="0D9CD4D2" w:rsidR="00C835EB" w:rsidRPr="00AB7947" w:rsidRDefault="00C835EB" w:rsidP="00C835E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</w:tc>
        <w:tc>
          <w:tcPr>
            <w:tcW w:w="680" w:type="dxa"/>
          </w:tcPr>
          <w:p w14:paraId="4C4E9396" w14:textId="418F78AE" w:rsidR="00C835EB" w:rsidRPr="00AB7947" w:rsidRDefault="00C835EB" w:rsidP="00C835E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</w:tc>
        <w:tc>
          <w:tcPr>
            <w:tcW w:w="680" w:type="dxa"/>
          </w:tcPr>
          <w:p w14:paraId="7D80B6C2" w14:textId="32173B60" w:rsidR="00C835EB" w:rsidRPr="00AB7947" w:rsidRDefault="00C835EB" w:rsidP="00C835E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2</w:t>
            </w:r>
          </w:p>
        </w:tc>
        <w:tc>
          <w:tcPr>
            <w:tcW w:w="707" w:type="dxa"/>
          </w:tcPr>
          <w:p w14:paraId="4DF02570" w14:textId="404DA2B9" w:rsidR="00C835EB" w:rsidRPr="00AB7947" w:rsidRDefault="00C835EB" w:rsidP="00C835E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2</w:t>
            </w:r>
          </w:p>
        </w:tc>
      </w:tr>
      <w:tr w:rsidR="00C835EB" w:rsidRPr="00AB7947" w14:paraId="71619091" w14:textId="77777777" w:rsidTr="000C181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47" w:type="dxa"/>
          </w:tcPr>
          <w:p w14:paraId="0C4C3A43" w14:textId="77777777" w:rsidR="00C835EB" w:rsidRPr="00AB7947" w:rsidRDefault="00C835EB" w:rsidP="00C835EB">
            <w:pPr>
              <w:rPr>
                <w:rFonts w:ascii="Times New Roman" w:hAnsi="Times New Roman" w:cs="Times New Roman"/>
                <w:b w:val="0"/>
                <w:sz w:val="18"/>
                <w:szCs w:val="18"/>
                <w:lang w:val="en-US"/>
              </w:rPr>
            </w:pPr>
          </w:p>
        </w:tc>
        <w:tc>
          <w:tcPr>
            <w:tcW w:w="4308" w:type="dxa"/>
            <w:gridSpan w:val="2"/>
          </w:tcPr>
          <w:p w14:paraId="6363E52B" w14:textId="77777777" w:rsidR="00C835EB" w:rsidRPr="00AB7947" w:rsidRDefault="00C835EB" w:rsidP="00C835E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  <w:t>Toplam</w:t>
            </w:r>
          </w:p>
        </w:tc>
        <w:tc>
          <w:tcPr>
            <w:tcW w:w="680" w:type="dxa"/>
          </w:tcPr>
          <w:p w14:paraId="0A5B91BE" w14:textId="4F398AF0" w:rsidR="00C835EB" w:rsidRPr="00AB7947" w:rsidRDefault="00C835EB" w:rsidP="00C835E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  <w:t>12*</w:t>
            </w:r>
          </w:p>
        </w:tc>
        <w:tc>
          <w:tcPr>
            <w:tcW w:w="680" w:type="dxa"/>
          </w:tcPr>
          <w:p w14:paraId="75F2E7CF" w14:textId="00989D49" w:rsidR="00C835EB" w:rsidRPr="00AB7947" w:rsidRDefault="00C835EB" w:rsidP="00C835E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  <w:t>10*</w:t>
            </w:r>
          </w:p>
        </w:tc>
        <w:tc>
          <w:tcPr>
            <w:tcW w:w="680" w:type="dxa"/>
          </w:tcPr>
          <w:p w14:paraId="02B3DC7A" w14:textId="53E6D884" w:rsidR="00C835EB" w:rsidRPr="00AB7947" w:rsidRDefault="00C835EB" w:rsidP="00C835E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  <w:t>22*</w:t>
            </w:r>
          </w:p>
        </w:tc>
        <w:tc>
          <w:tcPr>
            <w:tcW w:w="680" w:type="dxa"/>
          </w:tcPr>
          <w:p w14:paraId="491DD391" w14:textId="77777777" w:rsidR="00C835EB" w:rsidRPr="00AB7947" w:rsidRDefault="00C835EB" w:rsidP="00C835E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  <w:t>21</w:t>
            </w:r>
          </w:p>
        </w:tc>
        <w:tc>
          <w:tcPr>
            <w:tcW w:w="707" w:type="dxa"/>
          </w:tcPr>
          <w:p w14:paraId="184A31B4" w14:textId="77777777" w:rsidR="00C835EB" w:rsidRPr="00AB7947" w:rsidRDefault="00C835EB" w:rsidP="00C835E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  <w:t>30</w:t>
            </w:r>
          </w:p>
        </w:tc>
      </w:tr>
      <w:tr w:rsidR="00452F65" w:rsidRPr="00AB7947" w14:paraId="2A5671A3" w14:textId="77777777" w:rsidTr="00BF389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47" w:type="dxa"/>
          </w:tcPr>
          <w:p w14:paraId="46F40422" w14:textId="77777777" w:rsidR="00452F65" w:rsidRPr="00AB7947" w:rsidRDefault="00452F65" w:rsidP="00452F65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</w:tc>
        <w:tc>
          <w:tcPr>
            <w:tcW w:w="3628" w:type="dxa"/>
          </w:tcPr>
          <w:p w14:paraId="1A4F7721" w14:textId="77777777" w:rsidR="00452F65" w:rsidRPr="00AB7947" w:rsidRDefault="00452F65" w:rsidP="00452F6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</w:pPr>
          </w:p>
        </w:tc>
        <w:tc>
          <w:tcPr>
            <w:tcW w:w="4107" w:type="dxa"/>
            <w:gridSpan w:val="6"/>
          </w:tcPr>
          <w:p w14:paraId="7599DA3E" w14:textId="04AF93CE" w:rsidR="00452F65" w:rsidRPr="00AB7947" w:rsidRDefault="00452F65" w:rsidP="00452F6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  <w:t>4. Module</w:t>
            </w:r>
          </w:p>
        </w:tc>
      </w:tr>
      <w:tr w:rsidR="00452F65" w:rsidRPr="00AB7947" w14:paraId="0FAEC625" w14:textId="77777777" w:rsidTr="00BF389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47" w:type="dxa"/>
          </w:tcPr>
          <w:p w14:paraId="51525075" w14:textId="77777777" w:rsidR="00452F65" w:rsidRPr="00AB7947" w:rsidRDefault="00452F65" w:rsidP="00452F65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</w:tc>
        <w:tc>
          <w:tcPr>
            <w:tcW w:w="3628" w:type="dxa"/>
          </w:tcPr>
          <w:p w14:paraId="5DE574F7" w14:textId="77777777" w:rsidR="00452F65" w:rsidRPr="00AB7947" w:rsidRDefault="00452F65" w:rsidP="00452F6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</w:pPr>
          </w:p>
        </w:tc>
        <w:tc>
          <w:tcPr>
            <w:tcW w:w="4107" w:type="dxa"/>
            <w:gridSpan w:val="6"/>
          </w:tcPr>
          <w:p w14:paraId="46C5071D" w14:textId="6B33ECA8" w:rsidR="00452F65" w:rsidRPr="00AB7947" w:rsidRDefault="00452F65" w:rsidP="00452F6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  <w:t>Phytopathology-Field Crops-Genetics</w:t>
            </w:r>
          </w:p>
        </w:tc>
      </w:tr>
      <w:tr w:rsidR="00452F65" w:rsidRPr="00AB7947" w14:paraId="38A58275" w14:textId="77777777" w:rsidTr="00BF389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982" w:type="dxa"/>
            <w:gridSpan w:val="8"/>
          </w:tcPr>
          <w:p w14:paraId="3EF42E6B" w14:textId="0A0010D2" w:rsidR="00452F65" w:rsidRPr="00AB7947" w:rsidRDefault="00A1583E" w:rsidP="00452F65">
            <w:pPr>
              <w:jc w:val="center"/>
              <w:rPr>
                <w:rFonts w:ascii="Times New Roman" w:hAnsi="Times New Roman" w:cs="Times New Roman"/>
                <w:b w:val="0"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lastRenderedPageBreak/>
              <w:t>Professional practice will start in the 3rd Semester and continue throughout the year. The student will begin the studies in autumn or spring season according to the crop needs.</w:t>
            </w:r>
          </w:p>
        </w:tc>
      </w:tr>
    </w:tbl>
    <w:p w14:paraId="408A9633" w14:textId="77777777" w:rsidR="00B565DA" w:rsidRPr="00AB7947" w:rsidRDefault="00B565DA" w:rsidP="00B565DA">
      <w:pPr>
        <w:spacing w:after="0" w:line="240" w:lineRule="auto"/>
        <w:rPr>
          <w:lang w:val="en-US"/>
        </w:rPr>
      </w:pPr>
    </w:p>
    <w:tbl>
      <w:tblPr>
        <w:tblStyle w:val="ListeTablo4-Vurgu6"/>
        <w:tblW w:w="0" w:type="auto"/>
        <w:tblLook w:val="04A0" w:firstRow="1" w:lastRow="0" w:firstColumn="1" w:lastColumn="0" w:noHBand="0" w:noVBand="1"/>
      </w:tblPr>
      <w:tblGrid>
        <w:gridCol w:w="1247"/>
        <w:gridCol w:w="3628"/>
        <w:gridCol w:w="680"/>
        <w:gridCol w:w="680"/>
        <w:gridCol w:w="680"/>
        <w:gridCol w:w="680"/>
        <w:gridCol w:w="680"/>
        <w:gridCol w:w="707"/>
      </w:tblGrid>
      <w:tr w:rsidR="00B565DA" w:rsidRPr="00AB7947" w14:paraId="63305AEE" w14:textId="77777777" w:rsidTr="00BF389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982" w:type="dxa"/>
            <w:gridSpan w:val="8"/>
          </w:tcPr>
          <w:p w14:paraId="1FB0F83F" w14:textId="2E3CFE85" w:rsidR="00B565DA" w:rsidRPr="00AB7947" w:rsidRDefault="00B565DA" w:rsidP="000A5885">
            <w:pPr>
              <w:jc w:val="center"/>
              <w:rPr>
                <w:rFonts w:ascii="Times New Roman" w:hAnsi="Times New Roman" w:cs="Times New Roman"/>
                <w:b w:val="0"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b w:val="0"/>
                <w:sz w:val="18"/>
                <w:szCs w:val="18"/>
                <w:lang w:val="en-US"/>
              </w:rPr>
              <w:t xml:space="preserve">4. </w:t>
            </w:r>
            <w:r w:rsidR="00A83179" w:rsidRPr="00AB7947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SEMESTER ELECTIVE </w:t>
            </w:r>
            <w:r w:rsidR="00A31A19" w:rsidRPr="00AB7947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COURSE</w:t>
            </w:r>
            <w:r w:rsidR="00A31A19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S</w:t>
            </w:r>
          </w:p>
        </w:tc>
      </w:tr>
      <w:tr w:rsidR="0038694B" w:rsidRPr="00AB7947" w14:paraId="798FE80D" w14:textId="77777777" w:rsidTr="00B565D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47" w:type="dxa"/>
          </w:tcPr>
          <w:p w14:paraId="511D58B1" w14:textId="56C7A8CA" w:rsidR="0038694B" w:rsidRPr="00AB7947" w:rsidRDefault="0038694B" w:rsidP="0038694B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Course Code </w:t>
            </w:r>
          </w:p>
        </w:tc>
        <w:tc>
          <w:tcPr>
            <w:tcW w:w="3628" w:type="dxa"/>
          </w:tcPr>
          <w:p w14:paraId="6DE05E48" w14:textId="419D6D75" w:rsidR="0038694B" w:rsidRPr="00AB7947" w:rsidRDefault="0038694B" w:rsidP="0038694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b/>
                <w:bCs/>
                <w:sz w:val="18"/>
                <w:szCs w:val="18"/>
                <w:lang w:val="en-US"/>
              </w:rPr>
              <w:t>Course Name</w:t>
            </w:r>
          </w:p>
        </w:tc>
        <w:tc>
          <w:tcPr>
            <w:tcW w:w="680" w:type="dxa"/>
          </w:tcPr>
          <w:p w14:paraId="538DE425" w14:textId="4E09D2CC" w:rsidR="0038694B" w:rsidRPr="00AB7947" w:rsidRDefault="0038694B" w:rsidP="003869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  <w:t>M/E</w:t>
            </w:r>
          </w:p>
        </w:tc>
        <w:tc>
          <w:tcPr>
            <w:tcW w:w="680" w:type="dxa"/>
          </w:tcPr>
          <w:p w14:paraId="0576402D" w14:textId="22AC9984" w:rsidR="0038694B" w:rsidRPr="00AB7947" w:rsidRDefault="0038694B" w:rsidP="003869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  <w:t>T</w:t>
            </w:r>
          </w:p>
        </w:tc>
        <w:tc>
          <w:tcPr>
            <w:tcW w:w="680" w:type="dxa"/>
          </w:tcPr>
          <w:p w14:paraId="2488C4EF" w14:textId="18D578E8" w:rsidR="0038694B" w:rsidRPr="00AB7947" w:rsidRDefault="0038694B" w:rsidP="003869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  <w:t>P</w:t>
            </w:r>
          </w:p>
        </w:tc>
        <w:tc>
          <w:tcPr>
            <w:tcW w:w="680" w:type="dxa"/>
          </w:tcPr>
          <w:p w14:paraId="2DF7BC59" w14:textId="2B087756" w:rsidR="0038694B" w:rsidRPr="00AB7947" w:rsidRDefault="0038694B" w:rsidP="003869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  <w:t>TO</w:t>
            </w:r>
          </w:p>
        </w:tc>
        <w:tc>
          <w:tcPr>
            <w:tcW w:w="680" w:type="dxa"/>
          </w:tcPr>
          <w:p w14:paraId="14016CAA" w14:textId="15742C46" w:rsidR="0038694B" w:rsidRPr="00AB7947" w:rsidRDefault="0038694B" w:rsidP="003869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  <w:t>NC</w:t>
            </w:r>
          </w:p>
        </w:tc>
        <w:tc>
          <w:tcPr>
            <w:tcW w:w="707" w:type="dxa"/>
          </w:tcPr>
          <w:p w14:paraId="15B2706E" w14:textId="54BF0E55" w:rsidR="0038694B" w:rsidRPr="00AB7947" w:rsidRDefault="0038694B" w:rsidP="003869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  <w:t>ECTS</w:t>
            </w:r>
          </w:p>
        </w:tc>
      </w:tr>
      <w:tr w:rsidR="00E175DE" w:rsidRPr="00AB7947" w14:paraId="2FCFD572" w14:textId="77777777" w:rsidTr="00B565D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47" w:type="dxa"/>
          </w:tcPr>
          <w:p w14:paraId="2808FCF2" w14:textId="05825DF8" w:rsidR="00E175DE" w:rsidRPr="00AB7947" w:rsidRDefault="00E175DE" w:rsidP="00E175DE">
            <w:pPr>
              <w:rPr>
                <w:rFonts w:ascii="Times New Roman" w:hAnsi="Times New Roman" w:cs="Times New Roman"/>
                <w:b w:val="0"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b w:val="0"/>
                <w:bCs w:val="0"/>
                <w:sz w:val="18"/>
                <w:szCs w:val="18"/>
                <w:lang w:val="en-US"/>
              </w:rPr>
              <w:t>BİKS 202</w:t>
            </w:r>
          </w:p>
        </w:tc>
        <w:tc>
          <w:tcPr>
            <w:tcW w:w="3628" w:type="dxa"/>
          </w:tcPr>
          <w:p w14:paraId="7BDC97FE" w14:textId="3F046248" w:rsidR="00E175DE" w:rsidRPr="00AB7947" w:rsidRDefault="006B7C3D" w:rsidP="00E175D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  <w:lang w:val="en-US"/>
              </w:rPr>
            </w:pPr>
            <w:r w:rsidRPr="00AB7947">
              <w:rPr>
                <w:rFonts w:asciiTheme="majorBidi" w:hAnsiTheme="majorBidi" w:cstheme="majorBidi"/>
                <w:sz w:val="18"/>
                <w:szCs w:val="18"/>
                <w:lang w:val="en-US"/>
              </w:rPr>
              <w:t>Integrated Pest Management</w:t>
            </w:r>
          </w:p>
        </w:tc>
        <w:tc>
          <w:tcPr>
            <w:tcW w:w="680" w:type="dxa"/>
          </w:tcPr>
          <w:p w14:paraId="58BFE16F" w14:textId="5C5D69C2" w:rsidR="00E175DE" w:rsidRPr="00AB7947" w:rsidRDefault="00E175DE" w:rsidP="00E175D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E</w:t>
            </w:r>
          </w:p>
        </w:tc>
        <w:tc>
          <w:tcPr>
            <w:tcW w:w="680" w:type="dxa"/>
          </w:tcPr>
          <w:p w14:paraId="54384A65" w14:textId="01DB13A1" w:rsidR="00E175DE" w:rsidRPr="00AB7947" w:rsidRDefault="00E175DE" w:rsidP="00E175D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2</w:t>
            </w:r>
          </w:p>
        </w:tc>
        <w:tc>
          <w:tcPr>
            <w:tcW w:w="680" w:type="dxa"/>
          </w:tcPr>
          <w:p w14:paraId="0E8AF430" w14:textId="4DD66870" w:rsidR="00E175DE" w:rsidRPr="00AB7947" w:rsidRDefault="00E175DE" w:rsidP="00E175D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</w:t>
            </w:r>
          </w:p>
        </w:tc>
        <w:tc>
          <w:tcPr>
            <w:tcW w:w="680" w:type="dxa"/>
          </w:tcPr>
          <w:p w14:paraId="03C693B5" w14:textId="5DA2D119" w:rsidR="00E175DE" w:rsidRPr="00AB7947" w:rsidRDefault="00E175DE" w:rsidP="00E175D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2</w:t>
            </w:r>
          </w:p>
        </w:tc>
        <w:tc>
          <w:tcPr>
            <w:tcW w:w="680" w:type="dxa"/>
          </w:tcPr>
          <w:p w14:paraId="741D380E" w14:textId="112686AC" w:rsidR="00E175DE" w:rsidRPr="00AB7947" w:rsidRDefault="00E175DE" w:rsidP="00E175D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2</w:t>
            </w:r>
          </w:p>
        </w:tc>
        <w:tc>
          <w:tcPr>
            <w:tcW w:w="707" w:type="dxa"/>
          </w:tcPr>
          <w:p w14:paraId="1FFC5EDC" w14:textId="13D29190" w:rsidR="00E175DE" w:rsidRPr="00AB7947" w:rsidRDefault="00E175DE" w:rsidP="00E175D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2</w:t>
            </w:r>
          </w:p>
        </w:tc>
      </w:tr>
      <w:tr w:rsidR="00AB7947" w:rsidRPr="00AB7947" w14:paraId="6AB294FC" w14:textId="77777777" w:rsidTr="00B565D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47" w:type="dxa"/>
          </w:tcPr>
          <w:p w14:paraId="13AA68E0" w14:textId="67E78E0F" w:rsidR="00AB7947" w:rsidRPr="00AB7947" w:rsidRDefault="00AB7947" w:rsidP="00AB7947">
            <w:pPr>
              <w:rPr>
                <w:rFonts w:ascii="Times New Roman" w:hAnsi="Times New Roman" w:cs="Times New Roman"/>
                <w:b w:val="0"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b w:val="0"/>
                <w:sz w:val="18"/>
                <w:szCs w:val="18"/>
                <w:lang w:val="en-US"/>
              </w:rPr>
              <w:t>BÜTS 214</w:t>
            </w:r>
          </w:p>
        </w:tc>
        <w:tc>
          <w:tcPr>
            <w:tcW w:w="3628" w:type="dxa"/>
          </w:tcPr>
          <w:p w14:paraId="0B8618D8" w14:textId="3895EB4B" w:rsidR="00AB7947" w:rsidRPr="00AB7947" w:rsidRDefault="00AB7947" w:rsidP="00AB794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  <w:highlight w:val="yellow"/>
                <w:lang w:val="en-US"/>
              </w:rPr>
            </w:pPr>
            <w:r w:rsidRPr="00AB7947">
              <w:rPr>
                <w:rFonts w:asciiTheme="majorBidi" w:hAnsiTheme="majorBidi" w:cstheme="majorBidi"/>
                <w:sz w:val="18"/>
                <w:szCs w:val="18"/>
                <w:lang w:val="en-US"/>
              </w:rPr>
              <w:t>Field Crops Cultivation</w:t>
            </w:r>
          </w:p>
        </w:tc>
        <w:tc>
          <w:tcPr>
            <w:tcW w:w="680" w:type="dxa"/>
          </w:tcPr>
          <w:p w14:paraId="3273C42D" w14:textId="07ECE2EF" w:rsidR="00AB7947" w:rsidRPr="00AB7947" w:rsidRDefault="00AB7947" w:rsidP="00AB794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E</w:t>
            </w:r>
          </w:p>
        </w:tc>
        <w:tc>
          <w:tcPr>
            <w:tcW w:w="680" w:type="dxa"/>
          </w:tcPr>
          <w:p w14:paraId="1E39C48C" w14:textId="43A342DF" w:rsidR="00AB7947" w:rsidRPr="00AB7947" w:rsidRDefault="00AB7947" w:rsidP="00AB794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2</w:t>
            </w:r>
          </w:p>
        </w:tc>
        <w:tc>
          <w:tcPr>
            <w:tcW w:w="680" w:type="dxa"/>
          </w:tcPr>
          <w:p w14:paraId="2935EC4D" w14:textId="396A6977" w:rsidR="00AB7947" w:rsidRPr="00AB7947" w:rsidRDefault="00AB7947" w:rsidP="00AB794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</w:t>
            </w:r>
          </w:p>
        </w:tc>
        <w:tc>
          <w:tcPr>
            <w:tcW w:w="680" w:type="dxa"/>
          </w:tcPr>
          <w:p w14:paraId="14B71DB7" w14:textId="7B2FCB83" w:rsidR="00AB7947" w:rsidRPr="00AB7947" w:rsidRDefault="00AB7947" w:rsidP="00AB794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2</w:t>
            </w:r>
          </w:p>
        </w:tc>
        <w:tc>
          <w:tcPr>
            <w:tcW w:w="680" w:type="dxa"/>
          </w:tcPr>
          <w:p w14:paraId="4FFBC3DB" w14:textId="461FE899" w:rsidR="00AB7947" w:rsidRPr="00AB7947" w:rsidRDefault="00AB7947" w:rsidP="00AB794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2</w:t>
            </w:r>
          </w:p>
        </w:tc>
        <w:tc>
          <w:tcPr>
            <w:tcW w:w="707" w:type="dxa"/>
          </w:tcPr>
          <w:p w14:paraId="08958240" w14:textId="7A3B0814" w:rsidR="00AB7947" w:rsidRPr="00AB7947" w:rsidRDefault="00AB7947" w:rsidP="00AB794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2</w:t>
            </w:r>
          </w:p>
        </w:tc>
      </w:tr>
      <w:tr w:rsidR="00AB7947" w:rsidRPr="00AB7947" w14:paraId="06052EA0" w14:textId="77777777" w:rsidTr="00B565D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47" w:type="dxa"/>
          </w:tcPr>
          <w:p w14:paraId="6344E45E" w14:textId="0DC5D53B" w:rsidR="00AB7947" w:rsidRPr="00AB7947" w:rsidRDefault="00AB7947" w:rsidP="00AB7947">
            <w:pPr>
              <w:rPr>
                <w:rFonts w:ascii="Times New Roman" w:hAnsi="Times New Roman" w:cs="Times New Roman"/>
                <w:b w:val="0"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b w:val="0"/>
                <w:sz w:val="18"/>
                <w:szCs w:val="18"/>
                <w:lang w:val="en-US"/>
              </w:rPr>
              <w:t>BÜTS 216</w:t>
            </w:r>
          </w:p>
        </w:tc>
        <w:tc>
          <w:tcPr>
            <w:tcW w:w="3628" w:type="dxa"/>
          </w:tcPr>
          <w:p w14:paraId="64F9C868" w14:textId="75706BCA" w:rsidR="00AB7947" w:rsidRPr="00AB7947" w:rsidRDefault="00AB7947" w:rsidP="00AB794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  <w:highlight w:val="yellow"/>
                <w:lang w:val="en-US"/>
              </w:rPr>
            </w:pPr>
            <w:r w:rsidRPr="00AB7947">
              <w:rPr>
                <w:rFonts w:asciiTheme="majorBidi" w:hAnsiTheme="majorBidi" w:cstheme="majorBidi"/>
                <w:sz w:val="18"/>
                <w:szCs w:val="18"/>
                <w:lang w:val="en-US"/>
              </w:rPr>
              <w:t>Horticulture Cultivation</w:t>
            </w:r>
          </w:p>
        </w:tc>
        <w:tc>
          <w:tcPr>
            <w:tcW w:w="680" w:type="dxa"/>
          </w:tcPr>
          <w:p w14:paraId="5D8A2AF3" w14:textId="69BA5B0C" w:rsidR="00AB7947" w:rsidRPr="00AB7947" w:rsidRDefault="00AB7947" w:rsidP="00AB794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E</w:t>
            </w:r>
          </w:p>
        </w:tc>
        <w:tc>
          <w:tcPr>
            <w:tcW w:w="680" w:type="dxa"/>
          </w:tcPr>
          <w:p w14:paraId="189E9F12" w14:textId="53940927" w:rsidR="00AB7947" w:rsidRPr="00AB7947" w:rsidRDefault="00AB7947" w:rsidP="00AB794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2</w:t>
            </w:r>
          </w:p>
        </w:tc>
        <w:tc>
          <w:tcPr>
            <w:tcW w:w="680" w:type="dxa"/>
          </w:tcPr>
          <w:p w14:paraId="18493382" w14:textId="58EA3079" w:rsidR="00AB7947" w:rsidRPr="00AB7947" w:rsidRDefault="00AB7947" w:rsidP="00AB794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</w:t>
            </w:r>
          </w:p>
        </w:tc>
        <w:tc>
          <w:tcPr>
            <w:tcW w:w="680" w:type="dxa"/>
          </w:tcPr>
          <w:p w14:paraId="4B49BE05" w14:textId="17511C81" w:rsidR="00AB7947" w:rsidRPr="00AB7947" w:rsidRDefault="00AB7947" w:rsidP="00AB794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2</w:t>
            </w:r>
          </w:p>
        </w:tc>
        <w:tc>
          <w:tcPr>
            <w:tcW w:w="680" w:type="dxa"/>
          </w:tcPr>
          <w:p w14:paraId="670B9DB5" w14:textId="4C61729A" w:rsidR="00AB7947" w:rsidRPr="00AB7947" w:rsidRDefault="00AB7947" w:rsidP="00AB794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2</w:t>
            </w:r>
          </w:p>
        </w:tc>
        <w:tc>
          <w:tcPr>
            <w:tcW w:w="707" w:type="dxa"/>
          </w:tcPr>
          <w:p w14:paraId="43AE0511" w14:textId="46B8ED2C" w:rsidR="00AB7947" w:rsidRPr="00AB7947" w:rsidRDefault="00AB7947" w:rsidP="00AB794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2</w:t>
            </w:r>
          </w:p>
        </w:tc>
      </w:tr>
      <w:tr w:rsidR="00AB7947" w:rsidRPr="00AB7947" w14:paraId="10C8C38D" w14:textId="77777777" w:rsidTr="00B565D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47" w:type="dxa"/>
          </w:tcPr>
          <w:p w14:paraId="63AFBEAD" w14:textId="1DDD08BB" w:rsidR="00AB7947" w:rsidRPr="00AB7947" w:rsidRDefault="00AB7947" w:rsidP="00AB7947">
            <w:pPr>
              <w:rPr>
                <w:rFonts w:ascii="Times New Roman" w:hAnsi="Times New Roman" w:cs="Times New Roman"/>
                <w:b w:val="0"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b w:val="0"/>
                <w:sz w:val="18"/>
                <w:szCs w:val="18"/>
                <w:lang w:val="en-US"/>
              </w:rPr>
              <w:t>BÜTS 218</w:t>
            </w:r>
          </w:p>
        </w:tc>
        <w:tc>
          <w:tcPr>
            <w:tcW w:w="3628" w:type="dxa"/>
          </w:tcPr>
          <w:p w14:paraId="6832ED21" w14:textId="40718C01" w:rsidR="00AB7947" w:rsidRPr="00AB7947" w:rsidRDefault="00AB7947" w:rsidP="00AB794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  <w:highlight w:val="yellow"/>
                <w:lang w:val="en-US"/>
              </w:rPr>
            </w:pPr>
            <w:r w:rsidRPr="00AB7947">
              <w:rPr>
                <w:rFonts w:asciiTheme="majorBidi" w:hAnsiTheme="majorBidi" w:cstheme="majorBidi"/>
                <w:sz w:val="18"/>
                <w:szCs w:val="18"/>
                <w:lang w:val="en-US"/>
              </w:rPr>
              <w:t>Vegetable and Ornamental Plants Cultivation</w:t>
            </w:r>
          </w:p>
        </w:tc>
        <w:tc>
          <w:tcPr>
            <w:tcW w:w="680" w:type="dxa"/>
          </w:tcPr>
          <w:p w14:paraId="04BFF59D" w14:textId="1C797573" w:rsidR="00AB7947" w:rsidRPr="00AB7947" w:rsidRDefault="00AB7947" w:rsidP="00AB794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E</w:t>
            </w:r>
          </w:p>
        </w:tc>
        <w:tc>
          <w:tcPr>
            <w:tcW w:w="680" w:type="dxa"/>
          </w:tcPr>
          <w:p w14:paraId="533E4DB8" w14:textId="3316EA61" w:rsidR="00AB7947" w:rsidRPr="00AB7947" w:rsidRDefault="00AB7947" w:rsidP="00AB794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2</w:t>
            </w:r>
          </w:p>
        </w:tc>
        <w:tc>
          <w:tcPr>
            <w:tcW w:w="680" w:type="dxa"/>
          </w:tcPr>
          <w:p w14:paraId="183862D7" w14:textId="22468402" w:rsidR="00AB7947" w:rsidRPr="00AB7947" w:rsidRDefault="00AB7947" w:rsidP="00AB794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</w:t>
            </w:r>
          </w:p>
        </w:tc>
        <w:tc>
          <w:tcPr>
            <w:tcW w:w="680" w:type="dxa"/>
          </w:tcPr>
          <w:p w14:paraId="46348129" w14:textId="55AFD1BF" w:rsidR="00AB7947" w:rsidRPr="00AB7947" w:rsidRDefault="00AB7947" w:rsidP="00AB794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2</w:t>
            </w:r>
          </w:p>
        </w:tc>
        <w:tc>
          <w:tcPr>
            <w:tcW w:w="680" w:type="dxa"/>
          </w:tcPr>
          <w:p w14:paraId="674BDE6E" w14:textId="250A0A05" w:rsidR="00AB7947" w:rsidRPr="00AB7947" w:rsidRDefault="00AB7947" w:rsidP="00AB794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2</w:t>
            </w:r>
          </w:p>
        </w:tc>
        <w:tc>
          <w:tcPr>
            <w:tcW w:w="707" w:type="dxa"/>
          </w:tcPr>
          <w:p w14:paraId="64A10850" w14:textId="64A0D546" w:rsidR="00AB7947" w:rsidRPr="00AB7947" w:rsidRDefault="00AB7947" w:rsidP="00AB794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2</w:t>
            </w:r>
          </w:p>
        </w:tc>
      </w:tr>
      <w:tr w:rsidR="00AB7947" w:rsidRPr="00AB7947" w14:paraId="25C0F96B" w14:textId="77777777" w:rsidTr="00B565D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47" w:type="dxa"/>
          </w:tcPr>
          <w:p w14:paraId="2ECBD8BC" w14:textId="31590979" w:rsidR="00AB7947" w:rsidRPr="00AB7947" w:rsidRDefault="00AB7947" w:rsidP="00AB7947">
            <w:pPr>
              <w:rPr>
                <w:rFonts w:ascii="Times New Roman" w:hAnsi="Times New Roman" w:cs="Times New Roman"/>
                <w:b w:val="0"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b w:val="0"/>
                <w:sz w:val="18"/>
                <w:szCs w:val="18"/>
                <w:lang w:val="en-US"/>
              </w:rPr>
              <w:t>BÜTS 220</w:t>
            </w:r>
          </w:p>
        </w:tc>
        <w:tc>
          <w:tcPr>
            <w:tcW w:w="3628" w:type="dxa"/>
          </w:tcPr>
          <w:p w14:paraId="5D467F55" w14:textId="701457F6" w:rsidR="00AB7947" w:rsidRPr="00AB7947" w:rsidRDefault="00AB7947" w:rsidP="00AB794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  <w:highlight w:val="yellow"/>
                <w:lang w:val="en-US"/>
              </w:rPr>
            </w:pPr>
            <w:r w:rsidRPr="00AB7947">
              <w:rPr>
                <w:rFonts w:asciiTheme="majorBidi" w:hAnsiTheme="majorBidi" w:cstheme="majorBidi"/>
                <w:sz w:val="18"/>
                <w:szCs w:val="18"/>
                <w:lang w:val="en-US"/>
              </w:rPr>
              <w:t>Grain Legumes and Forage Crops Cultivation</w:t>
            </w:r>
          </w:p>
        </w:tc>
        <w:tc>
          <w:tcPr>
            <w:tcW w:w="680" w:type="dxa"/>
          </w:tcPr>
          <w:p w14:paraId="748FD451" w14:textId="37E66285" w:rsidR="00AB7947" w:rsidRPr="00AB7947" w:rsidRDefault="00AB7947" w:rsidP="00AB794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E</w:t>
            </w:r>
          </w:p>
        </w:tc>
        <w:tc>
          <w:tcPr>
            <w:tcW w:w="680" w:type="dxa"/>
          </w:tcPr>
          <w:p w14:paraId="4CD10B9B" w14:textId="18F4C7D6" w:rsidR="00AB7947" w:rsidRPr="00AB7947" w:rsidRDefault="00AB7947" w:rsidP="00AB794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2</w:t>
            </w:r>
          </w:p>
        </w:tc>
        <w:tc>
          <w:tcPr>
            <w:tcW w:w="680" w:type="dxa"/>
          </w:tcPr>
          <w:p w14:paraId="0AB70D9B" w14:textId="6BD9962A" w:rsidR="00AB7947" w:rsidRPr="00AB7947" w:rsidRDefault="00AB7947" w:rsidP="00AB794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</w:t>
            </w:r>
          </w:p>
        </w:tc>
        <w:tc>
          <w:tcPr>
            <w:tcW w:w="680" w:type="dxa"/>
          </w:tcPr>
          <w:p w14:paraId="2B91B40C" w14:textId="057C4356" w:rsidR="00AB7947" w:rsidRPr="00AB7947" w:rsidRDefault="00AB7947" w:rsidP="00AB794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2</w:t>
            </w:r>
          </w:p>
        </w:tc>
        <w:tc>
          <w:tcPr>
            <w:tcW w:w="680" w:type="dxa"/>
          </w:tcPr>
          <w:p w14:paraId="0FB507CE" w14:textId="47B9E949" w:rsidR="00AB7947" w:rsidRPr="00AB7947" w:rsidRDefault="00AB7947" w:rsidP="00AB794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2</w:t>
            </w:r>
          </w:p>
        </w:tc>
        <w:tc>
          <w:tcPr>
            <w:tcW w:w="707" w:type="dxa"/>
          </w:tcPr>
          <w:p w14:paraId="2EF91C57" w14:textId="625C1DBE" w:rsidR="00AB7947" w:rsidRPr="00AB7947" w:rsidRDefault="00AB7947" w:rsidP="00AB794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2</w:t>
            </w:r>
          </w:p>
        </w:tc>
      </w:tr>
      <w:tr w:rsidR="00E175DE" w:rsidRPr="00AB7947" w14:paraId="79EFFD7A" w14:textId="77777777" w:rsidTr="00B565D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47" w:type="dxa"/>
          </w:tcPr>
          <w:p w14:paraId="21521F72" w14:textId="4B0F7E55" w:rsidR="00E175DE" w:rsidRPr="00AB7947" w:rsidRDefault="00E175DE" w:rsidP="00E175DE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b w:val="0"/>
                <w:sz w:val="18"/>
                <w:szCs w:val="18"/>
                <w:lang w:val="en-US"/>
              </w:rPr>
              <w:t>BÜTS 222</w:t>
            </w:r>
          </w:p>
        </w:tc>
        <w:tc>
          <w:tcPr>
            <w:tcW w:w="3628" w:type="dxa"/>
          </w:tcPr>
          <w:p w14:paraId="668D1481" w14:textId="4D2DFA69" w:rsidR="00E175DE" w:rsidRPr="00AB7947" w:rsidRDefault="00B24D38" w:rsidP="00E175D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Food Analysis</w:t>
            </w:r>
          </w:p>
        </w:tc>
        <w:tc>
          <w:tcPr>
            <w:tcW w:w="680" w:type="dxa"/>
          </w:tcPr>
          <w:p w14:paraId="4D588CA1" w14:textId="6A0B3FAB" w:rsidR="00E175DE" w:rsidRPr="00AB7947" w:rsidRDefault="00E175DE" w:rsidP="00E175D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E</w:t>
            </w:r>
          </w:p>
        </w:tc>
        <w:tc>
          <w:tcPr>
            <w:tcW w:w="680" w:type="dxa"/>
          </w:tcPr>
          <w:p w14:paraId="5917C851" w14:textId="7A045FDC" w:rsidR="00E175DE" w:rsidRPr="00AB7947" w:rsidRDefault="00E175DE" w:rsidP="00E175D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2</w:t>
            </w:r>
          </w:p>
        </w:tc>
        <w:tc>
          <w:tcPr>
            <w:tcW w:w="680" w:type="dxa"/>
          </w:tcPr>
          <w:p w14:paraId="006C9E60" w14:textId="34A81493" w:rsidR="00E175DE" w:rsidRPr="00AB7947" w:rsidRDefault="00E175DE" w:rsidP="00E175D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</w:t>
            </w:r>
          </w:p>
        </w:tc>
        <w:tc>
          <w:tcPr>
            <w:tcW w:w="680" w:type="dxa"/>
          </w:tcPr>
          <w:p w14:paraId="62047F45" w14:textId="00285E96" w:rsidR="00E175DE" w:rsidRPr="00AB7947" w:rsidRDefault="00E175DE" w:rsidP="00E175D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2</w:t>
            </w:r>
          </w:p>
        </w:tc>
        <w:tc>
          <w:tcPr>
            <w:tcW w:w="680" w:type="dxa"/>
          </w:tcPr>
          <w:p w14:paraId="61937553" w14:textId="3DE1CCBA" w:rsidR="00E175DE" w:rsidRPr="00AB7947" w:rsidRDefault="00E175DE" w:rsidP="00E175D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2</w:t>
            </w:r>
          </w:p>
        </w:tc>
        <w:tc>
          <w:tcPr>
            <w:tcW w:w="707" w:type="dxa"/>
          </w:tcPr>
          <w:p w14:paraId="7108CEBC" w14:textId="00296701" w:rsidR="00E175DE" w:rsidRPr="00AB7947" w:rsidRDefault="00E175DE" w:rsidP="00E175D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2</w:t>
            </w:r>
          </w:p>
        </w:tc>
      </w:tr>
      <w:tr w:rsidR="00E175DE" w:rsidRPr="00AB7947" w14:paraId="18B857FD" w14:textId="77777777" w:rsidTr="00B565D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47" w:type="dxa"/>
          </w:tcPr>
          <w:p w14:paraId="0C8AD6E4" w14:textId="7B970E87" w:rsidR="00E175DE" w:rsidRPr="00AB7947" w:rsidRDefault="00E175DE" w:rsidP="00E175DE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b w:val="0"/>
                <w:sz w:val="18"/>
                <w:szCs w:val="18"/>
                <w:lang w:val="en-US"/>
              </w:rPr>
              <w:t>BÜTS 224</w:t>
            </w:r>
          </w:p>
        </w:tc>
        <w:tc>
          <w:tcPr>
            <w:tcW w:w="3628" w:type="dxa"/>
          </w:tcPr>
          <w:p w14:paraId="45629DA7" w14:textId="231594BA" w:rsidR="00E175DE" w:rsidRPr="00AB7947" w:rsidRDefault="00B24D38" w:rsidP="00E175D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Plant Production Technique</w:t>
            </w:r>
          </w:p>
        </w:tc>
        <w:tc>
          <w:tcPr>
            <w:tcW w:w="680" w:type="dxa"/>
          </w:tcPr>
          <w:p w14:paraId="7346EBAD" w14:textId="443064B9" w:rsidR="00E175DE" w:rsidRPr="00AB7947" w:rsidRDefault="00E175DE" w:rsidP="00E175D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E</w:t>
            </w:r>
          </w:p>
        </w:tc>
        <w:tc>
          <w:tcPr>
            <w:tcW w:w="680" w:type="dxa"/>
          </w:tcPr>
          <w:p w14:paraId="02CC4E27" w14:textId="620AD8BC" w:rsidR="00E175DE" w:rsidRPr="00AB7947" w:rsidRDefault="00E175DE" w:rsidP="00E175D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2</w:t>
            </w:r>
          </w:p>
        </w:tc>
        <w:tc>
          <w:tcPr>
            <w:tcW w:w="680" w:type="dxa"/>
          </w:tcPr>
          <w:p w14:paraId="72DEDCD8" w14:textId="34D8AAE1" w:rsidR="00E175DE" w:rsidRPr="00AB7947" w:rsidRDefault="00E175DE" w:rsidP="00E175D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</w:t>
            </w:r>
          </w:p>
        </w:tc>
        <w:tc>
          <w:tcPr>
            <w:tcW w:w="680" w:type="dxa"/>
          </w:tcPr>
          <w:p w14:paraId="6ACB50E4" w14:textId="2AE8EC55" w:rsidR="00E175DE" w:rsidRPr="00AB7947" w:rsidRDefault="00E175DE" w:rsidP="00E175D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2</w:t>
            </w:r>
          </w:p>
        </w:tc>
        <w:tc>
          <w:tcPr>
            <w:tcW w:w="680" w:type="dxa"/>
          </w:tcPr>
          <w:p w14:paraId="14EB2681" w14:textId="77C191F3" w:rsidR="00E175DE" w:rsidRPr="00AB7947" w:rsidRDefault="00E175DE" w:rsidP="00E175D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2</w:t>
            </w:r>
          </w:p>
        </w:tc>
        <w:tc>
          <w:tcPr>
            <w:tcW w:w="707" w:type="dxa"/>
          </w:tcPr>
          <w:p w14:paraId="1C30D717" w14:textId="6C83C1B5" w:rsidR="00E175DE" w:rsidRPr="00AB7947" w:rsidRDefault="00E175DE" w:rsidP="00E175D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2</w:t>
            </w:r>
          </w:p>
        </w:tc>
      </w:tr>
      <w:tr w:rsidR="00B24D38" w:rsidRPr="00AB7947" w14:paraId="530D39E4" w14:textId="77777777" w:rsidTr="00B565D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47" w:type="dxa"/>
          </w:tcPr>
          <w:p w14:paraId="0A434BB7" w14:textId="24F8552B" w:rsidR="00B24D38" w:rsidRPr="00AB7947" w:rsidRDefault="00B24D38" w:rsidP="00B24D38">
            <w:pPr>
              <w:rPr>
                <w:rFonts w:ascii="Times New Roman" w:hAnsi="Times New Roman" w:cs="Times New Roman"/>
                <w:b w:val="0"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b w:val="0"/>
                <w:sz w:val="18"/>
                <w:szCs w:val="18"/>
                <w:lang w:val="en-US"/>
              </w:rPr>
              <w:t>TBTS 202</w:t>
            </w:r>
          </w:p>
        </w:tc>
        <w:tc>
          <w:tcPr>
            <w:tcW w:w="3628" w:type="dxa"/>
          </w:tcPr>
          <w:p w14:paraId="52BC6759" w14:textId="687ABCF5" w:rsidR="00B24D38" w:rsidRPr="00AB7947" w:rsidRDefault="00B24D38" w:rsidP="00B24D3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Resistance Breeding in Field Crops</w:t>
            </w:r>
          </w:p>
        </w:tc>
        <w:tc>
          <w:tcPr>
            <w:tcW w:w="680" w:type="dxa"/>
          </w:tcPr>
          <w:p w14:paraId="20D5A032" w14:textId="5DB2D191" w:rsidR="00B24D38" w:rsidRPr="00AB7947" w:rsidRDefault="00B24D38" w:rsidP="00B24D3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E</w:t>
            </w:r>
          </w:p>
        </w:tc>
        <w:tc>
          <w:tcPr>
            <w:tcW w:w="680" w:type="dxa"/>
          </w:tcPr>
          <w:p w14:paraId="3E6F4FFE" w14:textId="651D7706" w:rsidR="00B24D38" w:rsidRPr="00AB7947" w:rsidRDefault="00B24D38" w:rsidP="00B24D3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2</w:t>
            </w:r>
          </w:p>
        </w:tc>
        <w:tc>
          <w:tcPr>
            <w:tcW w:w="680" w:type="dxa"/>
          </w:tcPr>
          <w:p w14:paraId="4F5C9518" w14:textId="688F54B8" w:rsidR="00B24D38" w:rsidRPr="00AB7947" w:rsidRDefault="00B24D38" w:rsidP="00B24D3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</w:t>
            </w:r>
          </w:p>
        </w:tc>
        <w:tc>
          <w:tcPr>
            <w:tcW w:w="680" w:type="dxa"/>
          </w:tcPr>
          <w:p w14:paraId="2DD0A10C" w14:textId="0FA48D27" w:rsidR="00B24D38" w:rsidRPr="00AB7947" w:rsidRDefault="00B24D38" w:rsidP="00B24D3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2</w:t>
            </w:r>
          </w:p>
        </w:tc>
        <w:tc>
          <w:tcPr>
            <w:tcW w:w="680" w:type="dxa"/>
          </w:tcPr>
          <w:p w14:paraId="37BF0F58" w14:textId="2A6ACD1F" w:rsidR="00B24D38" w:rsidRPr="00AB7947" w:rsidRDefault="00B24D38" w:rsidP="00B24D3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2</w:t>
            </w:r>
          </w:p>
        </w:tc>
        <w:tc>
          <w:tcPr>
            <w:tcW w:w="707" w:type="dxa"/>
          </w:tcPr>
          <w:p w14:paraId="37BC6F79" w14:textId="2154C7D2" w:rsidR="00B24D38" w:rsidRPr="00AB7947" w:rsidRDefault="00B24D38" w:rsidP="00B24D3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2</w:t>
            </w:r>
          </w:p>
        </w:tc>
      </w:tr>
      <w:tr w:rsidR="00B24D38" w:rsidRPr="00AB7947" w14:paraId="2C4BC272" w14:textId="77777777" w:rsidTr="00B565D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47" w:type="dxa"/>
          </w:tcPr>
          <w:p w14:paraId="3D72BDDD" w14:textId="3E2C67DC" w:rsidR="00B24D38" w:rsidRPr="00AB7947" w:rsidRDefault="00B24D38" w:rsidP="00B24D38">
            <w:pPr>
              <w:rPr>
                <w:rFonts w:ascii="Times New Roman" w:hAnsi="Times New Roman" w:cs="Times New Roman"/>
                <w:b w:val="0"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b w:val="0"/>
                <w:sz w:val="18"/>
                <w:szCs w:val="18"/>
                <w:lang w:val="en-US"/>
              </w:rPr>
              <w:t>TBTS 204</w:t>
            </w:r>
          </w:p>
        </w:tc>
        <w:tc>
          <w:tcPr>
            <w:tcW w:w="3628" w:type="dxa"/>
          </w:tcPr>
          <w:p w14:paraId="75EA9F8C" w14:textId="44D14CF0" w:rsidR="00B24D38" w:rsidRPr="00AB7947" w:rsidRDefault="00B24D38" w:rsidP="00B24D3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Mushroom Cultivation</w:t>
            </w:r>
          </w:p>
        </w:tc>
        <w:tc>
          <w:tcPr>
            <w:tcW w:w="680" w:type="dxa"/>
          </w:tcPr>
          <w:p w14:paraId="44F7BD03" w14:textId="1DCE7174" w:rsidR="00B24D38" w:rsidRPr="00AB7947" w:rsidRDefault="00B24D38" w:rsidP="00B24D3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E</w:t>
            </w:r>
          </w:p>
        </w:tc>
        <w:tc>
          <w:tcPr>
            <w:tcW w:w="680" w:type="dxa"/>
          </w:tcPr>
          <w:p w14:paraId="6F1AFF5E" w14:textId="46FB8D61" w:rsidR="00B24D38" w:rsidRPr="00AB7947" w:rsidRDefault="00B24D38" w:rsidP="00B24D3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2</w:t>
            </w:r>
          </w:p>
        </w:tc>
        <w:tc>
          <w:tcPr>
            <w:tcW w:w="680" w:type="dxa"/>
          </w:tcPr>
          <w:p w14:paraId="79C3ACD6" w14:textId="2B43D1F2" w:rsidR="00B24D38" w:rsidRPr="00AB7947" w:rsidRDefault="00B24D38" w:rsidP="00B24D3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</w:t>
            </w:r>
          </w:p>
        </w:tc>
        <w:tc>
          <w:tcPr>
            <w:tcW w:w="680" w:type="dxa"/>
          </w:tcPr>
          <w:p w14:paraId="62CA78F6" w14:textId="3E09893A" w:rsidR="00B24D38" w:rsidRPr="00AB7947" w:rsidRDefault="00B24D38" w:rsidP="00B24D3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2</w:t>
            </w:r>
          </w:p>
        </w:tc>
        <w:tc>
          <w:tcPr>
            <w:tcW w:w="680" w:type="dxa"/>
          </w:tcPr>
          <w:p w14:paraId="0C8F72E0" w14:textId="1A265A92" w:rsidR="00B24D38" w:rsidRPr="00AB7947" w:rsidRDefault="00B24D38" w:rsidP="00B24D3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2</w:t>
            </w:r>
          </w:p>
        </w:tc>
        <w:tc>
          <w:tcPr>
            <w:tcW w:w="707" w:type="dxa"/>
          </w:tcPr>
          <w:p w14:paraId="7636B85D" w14:textId="19229183" w:rsidR="00B24D38" w:rsidRPr="00AB7947" w:rsidRDefault="00B24D38" w:rsidP="00B24D3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2</w:t>
            </w:r>
          </w:p>
        </w:tc>
      </w:tr>
      <w:tr w:rsidR="00E175DE" w:rsidRPr="00AB7947" w14:paraId="2E43E6D9" w14:textId="77777777" w:rsidTr="00B565D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47" w:type="dxa"/>
          </w:tcPr>
          <w:p w14:paraId="422DBAEF" w14:textId="64411EED" w:rsidR="00E175DE" w:rsidRPr="00AB7947" w:rsidRDefault="00E175DE" w:rsidP="00E175DE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b w:val="0"/>
                <w:sz w:val="18"/>
                <w:szCs w:val="18"/>
                <w:lang w:val="en-US"/>
              </w:rPr>
              <w:t>TBTS 206</w:t>
            </w:r>
          </w:p>
        </w:tc>
        <w:tc>
          <w:tcPr>
            <w:tcW w:w="3628" w:type="dxa"/>
          </w:tcPr>
          <w:p w14:paraId="6F6944AE" w14:textId="77DD9195" w:rsidR="00E175DE" w:rsidRPr="00AB7947" w:rsidRDefault="00B24D38" w:rsidP="00E175D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Soil Improvement</w:t>
            </w:r>
          </w:p>
        </w:tc>
        <w:tc>
          <w:tcPr>
            <w:tcW w:w="680" w:type="dxa"/>
          </w:tcPr>
          <w:p w14:paraId="347CA998" w14:textId="0FAD6B4B" w:rsidR="00E175DE" w:rsidRPr="00AB7947" w:rsidRDefault="00E175DE" w:rsidP="00E175D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E</w:t>
            </w:r>
          </w:p>
        </w:tc>
        <w:tc>
          <w:tcPr>
            <w:tcW w:w="680" w:type="dxa"/>
          </w:tcPr>
          <w:p w14:paraId="2D82F2BA" w14:textId="362C4EDA" w:rsidR="00E175DE" w:rsidRPr="00AB7947" w:rsidRDefault="00E175DE" w:rsidP="00E175D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2</w:t>
            </w:r>
          </w:p>
        </w:tc>
        <w:tc>
          <w:tcPr>
            <w:tcW w:w="680" w:type="dxa"/>
          </w:tcPr>
          <w:p w14:paraId="13A6A07D" w14:textId="2C55DE36" w:rsidR="00E175DE" w:rsidRPr="00AB7947" w:rsidRDefault="00E175DE" w:rsidP="00E175D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</w:t>
            </w:r>
          </w:p>
        </w:tc>
        <w:tc>
          <w:tcPr>
            <w:tcW w:w="680" w:type="dxa"/>
          </w:tcPr>
          <w:p w14:paraId="7A67A9DB" w14:textId="61223415" w:rsidR="00E175DE" w:rsidRPr="00AB7947" w:rsidRDefault="00E175DE" w:rsidP="00E175D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2</w:t>
            </w:r>
          </w:p>
        </w:tc>
        <w:tc>
          <w:tcPr>
            <w:tcW w:w="680" w:type="dxa"/>
          </w:tcPr>
          <w:p w14:paraId="75EC3D94" w14:textId="23D8984C" w:rsidR="00E175DE" w:rsidRPr="00AB7947" w:rsidRDefault="00E175DE" w:rsidP="00E175D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2</w:t>
            </w:r>
          </w:p>
        </w:tc>
        <w:tc>
          <w:tcPr>
            <w:tcW w:w="707" w:type="dxa"/>
          </w:tcPr>
          <w:p w14:paraId="03033CE6" w14:textId="7E33B19F" w:rsidR="00E175DE" w:rsidRPr="00AB7947" w:rsidRDefault="00E175DE" w:rsidP="00E175D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2</w:t>
            </w:r>
          </w:p>
        </w:tc>
      </w:tr>
      <w:tr w:rsidR="00E175DE" w:rsidRPr="00AB7947" w14:paraId="734FFDD3" w14:textId="77777777" w:rsidTr="00B565D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47" w:type="dxa"/>
          </w:tcPr>
          <w:p w14:paraId="716F5039" w14:textId="10EE1BE1" w:rsidR="00E175DE" w:rsidRPr="00AB7947" w:rsidRDefault="00E175DE" w:rsidP="00E175DE">
            <w:pPr>
              <w:rPr>
                <w:rFonts w:ascii="Times New Roman" w:hAnsi="Times New Roman" w:cs="Times New Roman"/>
                <w:b w:val="0"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b w:val="0"/>
                <w:sz w:val="18"/>
                <w:szCs w:val="18"/>
                <w:lang w:val="en-US"/>
              </w:rPr>
              <w:t>TBTS 208</w:t>
            </w:r>
          </w:p>
        </w:tc>
        <w:tc>
          <w:tcPr>
            <w:tcW w:w="3628" w:type="dxa"/>
          </w:tcPr>
          <w:p w14:paraId="56659F7B" w14:textId="1F8841B3" w:rsidR="00E175DE" w:rsidRPr="00AB7947" w:rsidRDefault="006E232E" w:rsidP="00E175D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Agricultural Insurance</w:t>
            </w:r>
          </w:p>
        </w:tc>
        <w:tc>
          <w:tcPr>
            <w:tcW w:w="680" w:type="dxa"/>
          </w:tcPr>
          <w:p w14:paraId="13A4066E" w14:textId="2C694078" w:rsidR="00E175DE" w:rsidRPr="00AB7947" w:rsidRDefault="00E175DE" w:rsidP="00E175D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E</w:t>
            </w:r>
          </w:p>
        </w:tc>
        <w:tc>
          <w:tcPr>
            <w:tcW w:w="680" w:type="dxa"/>
          </w:tcPr>
          <w:p w14:paraId="16976E26" w14:textId="3F5827C5" w:rsidR="00E175DE" w:rsidRPr="00AB7947" w:rsidRDefault="00E175DE" w:rsidP="00E175D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2</w:t>
            </w:r>
          </w:p>
        </w:tc>
        <w:tc>
          <w:tcPr>
            <w:tcW w:w="680" w:type="dxa"/>
          </w:tcPr>
          <w:p w14:paraId="4A696685" w14:textId="2C5D77CF" w:rsidR="00E175DE" w:rsidRPr="00AB7947" w:rsidRDefault="00E175DE" w:rsidP="00E175D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</w:t>
            </w:r>
          </w:p>
        </w:tc>
        <w:tc>
          <w:tcPr>
            <w:tcW w:w="680" w:type="dxa"/>
          </w:tcPr>
          <w:p w14:paraId="488ED76E" w14:textId="1BD46920" w:rsidR="00E175DE" w:rsidRPr="00AB7947" w:rsidRDefault="00E175DE" w:rsidP="00E175D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2</w:t>
            </w:r>
          </w:p>
        </w:tc>
        <w:tc>
          <w:tcPr>
            <w:tcW w:w="680" w:type="dxa"/>
          </w:tcPr>
          <w:p w14:paraId="2AEB6C02" w14:textId="104B74AD" w:rsidR="00E175DE" w:rsidRPr="00AB7947" w:rsidRDefault="00E175DE" w:rsidP="00E175D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2</w:t>
            </w:r>
          </w:p>
        </w:tc>
        <w:tc>
          <w:tcPr>
            <w:tcW w:w="707" w:type="dxa"/>
          </w:tcPr>
          <w:p w14:paraId="249B426C" w14:textId="3E67A579" w:rsidR="00E175DE" w:rsidRPr="00AB7947" w:rsidRDefault="00E175DE" w:rsidP="00E175D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2</w:t>
            </w:r>
          </w:p>
        </w:tc>
      </w:tr>
      <w:tr w:rsidR="00E175DE" w:rsidRPr="00AB7947" w14:paraId="1B1D33D2" w14:textId="77777777" w:rsidTr="00B565D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47" w:type="dxa"/>
          </w:tcPr>
          <w:p w14:paraId="1482CCEB" w14:textId="4FA2DE8C" w:rsidR="00E175DE" w:rsidRPr="00AB7947" w:rsidRDefault="00E175DE" w:rsidP="00E175DE">
            <w:pPr>
              <w:rPr>
                <w:rFonts w:ascii="Times New Roman" w:hAnsi="Times New Roman" w:cs="Times New Roman"/>
                <w:b w:val="0"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b w:val="0"/>
                <w:sz w:val="18"/>
                <w:szCs w:val="18"/>
                <w:lang w:val="en-US"/>
              </w:rPr>
              <w:t>TBTS 210</w:t>
            </w:r>
          </w:p>
        </w:tc>
        <w:tc>
          <w:tcPr>
            <w:tcW w:w="3628" w:type="dxa"/>
          </w:tcPr>
          <w:p w14:paraId="78FC1B86" w14:textId="241F4E07" w:rsidR="00E175DE" w:rsidRPr="00AB7947" w:rsidRDefault="00AB7947" w:rsidP="00E175D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18"/>
                <w:szCs w:val="18"/>
                <w:highlight w:val="yellow"/>
                <w:lang w:val="en-US"/>
              </w:rPr>
            </w:pPr>
            <w:r w:rsidRPr="00AB7947">
              <w:rPr>
                <w:rFonts w:ascii="Times New Roman" w:hAnsi="Times New Roman" w:cs="Times New Roman"/>
                <w:bCs/>
                <w:sz w:val="18"/>
                <w:szCs w:val="18"/>
              </w:rPr>
              <w:t>Agricultural Law</w:t>
            </w:r>
          </w:p>
        </w:tc>
        <w:tc>
          <w:tcPr>
            <w:tcW w:w="680" w:type="dxa"/>
          </w:tcPr>
          <w:p w14:paraId="7AB8E0CF" w14:textId="56DB8E28" w:rsidR="00E175DE" w:rsidRPr="00AB7947" w:rsidRDefault="00E175DE" w:rsidP="00E175D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E</w:t>
            </w:r>
          </w:p>
        </w:tc>
        <w:tc>
          <w:tcPr>
            <w:tcW w:w="680" w:type="dxa"/>
          </w:tcPr>
          <w:p w14:paraId="21954C3A" w14:textId="2DCC00B0" w:rsidR="00E175DE" w:rsidRPr="00AB7947" w:rsidRDefault="00E175DE" w:rsidP="00E175D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2</w:t>
            </w:r>
          </w:p>
        </w:tc>
        <w:tc>
          <w:tcPr>
            <w:tcW w:w="680" w:type="dxa"/>
          </w:tcPr>
          <w:p w14:paraId="779A1D9D" w14:textId="5A8E0A2A" w:rsidR="00E175DE" w:rsidRPr="00AB7947" w:rsidRDefault="00E175DE" w:rsidP="00E175D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</w:t>
            </w:r>
          </w:p>
        </w:tc>
        <w:tc>
          <w:tcPr>
            <w:tcW w:w="680" w:type="dxa"/>
          </w:tcPr>
          <w:p w14:paraId="6E6F1A5A" w14:textId="37002985" w:rsidR="00E175DE" w:rsidRPr="00AB7947" w:rsidRDefault="00E175DE" w:rsidP="00E175D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2</w:t>
            </w:r>
          </w:p>
        </w:tc>
        <w:tc>
          <w:tcPr>
            <w:tcW w:w="680" w:type="dxa"/>
          </w:tcPr>
          <w:p w14:paraId="3752D486" w14:textId="3727D3AE" w:rsidR="00E175DE" w:rsidRPr="00AB7947" w:rsidRDefault="00E175DE" w:rsidP="00E175D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2</w:t>
            </w:r>
          </w:p>
        </w:tc>
        <w:tc>
          <w:tcPr>
            <w:tcW w:w="707" w:type="dxa"/>
          </w:tcPr>
          <w:p w14:paraId="7FAFECD2" w14:textId="5FA37CF5" w:rsidR="00E175DE" w:rsidRPr="00AB7947" w:rsidRDefault="00E175DE" w:rsidP="00E175D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2</w:t>
            </w:r>
          </w:p>
        </w:tc>
      </w:tr>
      <w:tr w:rsidR="00E175DE" w:rsidRPr="00AB7947" w14:paraId="0C92977E" w14:textId="77777777" w:rsidTr="00B565D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47" w:type="dxa"/>
          </w:tcPr>
          <w:p w14:paraId="3DAECCD8" w14:textId="612D5D61" w:rsidR="00E175DE" w:rsidRPr="00AB7947" w:rsidRDefault="00E175DE" w:rsidP="00E175DE">
            <w:pPr>
              <w:rPr>
                <w:rFonts w:ascii="Times New Roman" w:hAnsi="Times New Roman" w:cs="Times New Roman"/>
                <w:b w:val="0"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b w:val="0"/>
                <w:sz w:val="18"/>
                <w:szCs w:val="18"/>
                <w:lang w:val="en-US"/>
              </w:rPr>
              <w:t>CNG 290</w:t>
            </w:r>
          </w:p>
        </w:tc>
        <w:tc>
          <w:tcPr>
            <w:tcW w:w="3628" w:type="dxa"/>
          </w:tcPr>
          <w:p w14:paraId="75F56144" w14:textId="240DE037" w:rsidR="00E175DE" w:rsidRPr="00AB7947" w:rsidRDefault="0055096F" w:rsidP="00E175D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18"/>
                <w:szCs w:val="18"/>
                <w:highlight w:val="yellow"/>
                <w:lang w:val="en-US"/>
              </w:rPr>
            </w:pPr>
            <w:r w:rsidRPr="0055096F"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  <w:t>Introduction to Programming</w:t>
            </w:r>
          </w:p>
        </w:tc>
        <w:tc>
          <w:tcPr>
            <w:tcW w:w="680" w:type="dxa"/>
          </w:tcPr>
          <w:p w14:paraId="61A175FF" w14:textId="7BEDE524" w:rsidR="00E175DE" w:rsidRPr="00AB7947" w:rsidRDefault="00E175DE" w:rsidP="00E175D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E</w:t>
            </w:r>
          </w:p>
        </w:tc>
        <w:tc>
          <w:tcPr>
            <w:tcW w:w="680" w:type="dxa"/>
          </w:tcPr>
          <w:p w14:paraId="0A38A110" w14:textId="119001A7" w:rsidR="00E175DE" w:rsidRPr="00AB7947" w:rsidRDefault="00E175DE" w:rsidP="00E175D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  <w:t>1</w:t>
            </w:r>
          </w:p>
        </w:tc>
        <w:tc>
          <w:tcPr>
            <w:tcW w:w="680" w:type="dxa"/>
          </w:tcPr>
          <w:p w14:paraId="3987AC18" w14:textId="6DFF57C8" w:rsidR="00E175DE" w:rsidRPr="00AB7947" w:rsidRDefault="00E175DE" w:rsidP="00E175D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  <w:t>2</w:t>
            </w:r>
          </w:p>
        </w:tc>
        <w:tc>
          <w:tcPr>
            <w:tcW w:w="680" w:type="dxa"/>
          </w:tcPr>
          <w:p w14:paraId="24E1E0EC" w14:textId="1F53EA17" w:rsidR="00E175DE" w:rsidRPr="00AB7947" w:rsidRDefault="00E175DE" w:rsidP="00E175D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  <w:t>3</w:t>
            </w:r>
          </w:p>
        </w:tc>
        <w:tc>
          <w:tcPr>
            <w:tcW w:w="680" w:type="dxa"/>
          </w:tcPr>
          <w:p w14:paraId="087E8D29" w14:textId="75DE2918" w:rsidR="00E175DE" w:rsidRPr="00AB7947" w:rsidRDefault="00E175DE" w:rsidP="00E175D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  <w:t>2</w:t>
            </w:r>
          </w:p>
        </w:tc>
        <w:tc>
          <w:tcPr>
            <w:tcW w:w="707" w:type="dxa"/>
          </w:tcPr>
          <w:p w14:paraId="79FA260C" w14:textId="66DB85A3" w:rsidR="00E175DE" w:rsidRPr="00AB7947" w:rsidRDefault="00E175DE" w:rsidP="00E175D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  <w:t>2</w:t>
            </w:r>
          </w:p>
        </w:tc>
      </w:tr>
      <w:tr w:rsidR="00E175DE" w:rsidRPr="00AB7947" w14:paraId="6DC656B6" w14:textId="77777777" w:rsidTr="00B565D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47" w:type="dxa"/>
          </w:tcPr>
          <w:p w14:paraId="69A529AD" w14:textId="2259FD06" w:rsidR="00E175DE" w:rsidRPr="00AB7947" w:rsidRDefault="00E175DE" w:rsidP="00E175DE">
            <w:pPr>
              <w:rPr>
                <w:rFonts w:ascii="Times New Roman" w:hAnsi="Times New Roman" w:cs="Times New Roman"/>
                <w:b w:val="0"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b w:val="0"/>
                <w:sz w:val="18"/>
                <w:szCs w:val="18"/>
                <w:lang w:val="en-US"/>
              </w:rPr>
              <w:t>AEE 203</w:t>
            </w:r>
          </w:p>
        </w:tc>
        <w:tc>
          <w:tcPr>
            <w:tcW w:w="3628" w:type="dxa"/>
          </w:tcPr>
          <w:p w14:paraId="003CC8B0" w14:textId="1F8C6703" w:rsidR="00E175DE" w:rsidRPr="00AB7947" w:rsidRDefault="005A7F2B" w:rsidP="00E175D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18"/>
                <w:szCs w:val="18"/>
                <w:highlight w:val="yellow"/>
                <w:lang w:val="en-US"/>
              </w:rPr>
            </w:pPr>
            <w:r w:rsidRPr="005A7F2B"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  <w:t>Basic Concepts in Materials Science</w:t>
            </w:r>
          </w:p>
        </w:tc>
        <w:tc>
          <w:tcPr>
            <w:tcW w:w="680" w:type="dxa"/>
          </w:tcPr>
          <w:p w14:paraId="36EBBE90" w14:textId="77CECC31" w:rsidR="00E175DE" w:rsidRPr="00AB7947" w:rsidRDefault="00E175DE" w:rsidP="00E175D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w w:val="99"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E</w:t>
            </w:r>
          </w:p>
        </w:tc>
        <w:tc>
          <w:tcPr>
            <w:tcW w:w="680" w:type="dxa"/>
          </w:tcPr>
          <w:p w14:paraId="0CFA5DC1" w14:textId="47BC6F55" w:rsidR="00E175DE" w:rsidRPr="00AB7947" w:rsidRDefault="00E175DE" w:rsidP="00E175D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2</w:t>
            </w:r>
          </w:p>
        </w:tc>
        <w:tc>
          <w:tcPr>
            <w:tcW w:w="680" w:type="dxa"/>
          </w:tcPr>
          <w:p w14:paraId="7BEB62E4" w14:textId="2307EA9F" w:rsidR="00E175DE" w:rsidRPr="00AB7947" w:rsidRDefault="00E175DE" w:rsidP="00E175D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</w:t>
            </w:r>
          </w:p>
        </w:tc>
        <w:tc>
          <w:tcPr>
            <w:tcW w:w="680" w:type="dxa"/>
          </w:tcPr>
          <w:p w14:paraId="103DC45C" w14:textId="01C087F8" w:rsidR="00E175DE" w:rsidRPr="00AB7947" w:rsidRDefault="00E175DE" w:rsidP="00E175D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2</w:t>
            </w:r>
          </w:p>
        </w:tc>
        <w:tc>
          <w:tcPr>
            <w:tcW w:w="680" w:type="dxa"/>
          </w:tcPr>
          <w:p w14:paraId="2CA2B6E5" w14:textId="522CDD08" w:rsidR="00E175DE" w:rsidRPr="00AB7947" w:rsidRDefault="00E175DE" w:rsidP="00E175D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2</w:t>
            </w:r>
          </w:p>
        </w:tc>
        <w:tc>
          <w:tcPr>
            <w:tcW w:w="707" w:type="dxa"/>
          </w:tcPr>
          <w:p w14:paraId="794F2EE1" w14:textId="1E284EA2" w:rsidR="00E175DE" w:rsidRPr="00AB7947" w:rsidRDefault="00E175DE" w:rsidP="00E175D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2</w:t>
            </w:r>
          </w:p>
        </w:tc>
      </w:tr>
    </w:tbl>
    <w:p w14:paraId="6CB8C7C0" w14:textId="77777777" w:rsidR="00B565DA" w:rsidRPr="00AB7947" w:rsidRDefault="00B565DA" w:rsidP="00AB6CAB">
      <w:pPr>
        <w:spacing w:after="0" w:line="240" w:lineRule="auto"/>
        <w:rPr>
          <w:lang w:val="en-US"/>
        </w:rPr>
      </w:pPr>
    </w:p>
    <w:tbl>
      <w:tblPr>
        <w:tblStyle w:val="ListeTablo4-Vurgu1"/>
        <w:tblW w:w="0" w:type="auto"/>
        <w:tblLook w:val="04A0" w:firstRow="1" w:lastRow="0" w:firstColumn="1" w:lastColumn="0" w:noHBand="0" w:noVBand="1"/>
      </w:tblPr>
      <w:tblGrid>
        <w:gridCol w:w="1247"/>
        <w:gridCol w:w="3628"/>
        <w:gridCol w:w="680"/>
        <w:gridCol w:w="680"/>
        <w:gridCol w:w="680"/>
        <w:gridCol w:w="680"/>
        <w:gridCol w:w="680"/>
        <w:gridCol w:w="707"/>
      </w:tblGrid>
      <w:tr w:rsidR="00AB6CAB" w:rsidRPr="00AB7947" w14:paraId="6C6D600A" w14:textId="77777777" w:rsidTr="00BF389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982" w:type="dxa"/>
            <w:gridSpan w:val="8"/>
          </w:tcPr>
          <w:p w14:paraId="07D40917" w14:textId="4E94A993" w:rsidR="00AB6CAB" w:rsidRPr="00AB7947" w:rsidRDefault="00A83179" w:rsidP="000A5885">
            <w:pPr>
              <w:jc w:val="center"/>
              <w:rPr>
                <w:rFonts w:ascii="Times New Roman" w:hAnsi="Times New Roman" w:cs="Times New Roman"/>
                <w:b w:val="0"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5. SEMESTER </w:t>
            </w:r>
            <w:r w:rsidR="00A31A19" w:rsidRPr="00AB7947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COURSE</w:t>
            </w:r>
            <w:r w:rsidR="00A31A19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S</w:t>
            </w:r>
          </w:p>
        </w:tc>
      </w:tr>
      <w:tr w:rsidR="0038694B" w:rsidRPr="00AB7947" w14:paraId="255D4C12" w14:textId="77777777" w:rsidTr="00B565D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47" w:type="dxa"/>
          </w:tcPr>
          <w:p w14:paraId="3B0A51AD" w14:textId="0C5FC113" w:rsidR="0038694B" w:rsidRPr="00AB7947" w:rsidRDefault="0038694B" w:rsidP="0038694B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Course Code </w:t>
            </w:r>
          </w:p>
        </w:tc>
        <w:tc>
          <w:tcPr>
            <w:tcW w:w="3628" w:type="dxa"/>
          </w:tcPr>
          <w:p w14:paraId="15EC1F02" w14:textId="24D04FF3" w:rsidR="0038694B" w:rsidRPr="00AB7947" w:rsidRDefault="0038694B" w:rsidP="0038694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b/>
                <w:bCs/>
                <w:sz w:val="18"/>
                <w:szCs w:val="18"/>
                <w:lang w:val="en-US"/>
              </w:rPr>
              <w:t>Course Name</w:t>
            </w:r>
          </w:p>
        </w:tc>
        <w:tc>
          <w:tcPr>
            <w:tcW w:w="680" w:type="dxa"/>
          </w:tcPr>
          <w:p w14:paraId="1E6E5C4E" w14:textId="5BD55E48" w:rsidR="0038694B" w:rsidRPr="00AB7947" w:rsidRDefault="0038694B" w:rsidP="003869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  <w:t>M/E</w:t>
            </w:r>
          </w:p>
        </w:tc>
        <w:tc>
          <w:tcPr>
            <w:tcW w:w="680" w:type="dxa"/>
          </w:tcPr>
          <w:p w14:paraId="0AD7E83E" w14:textId="3BE75F45" w:rsidR="0038694B" w:rsidRPr="00AB7947" w:rsidRDefault="0038694B" w:rsidP="003869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  <w:t>T</w:t>
            </w:r>
          </w:p>
        </w:tc>
        <w:tc>
          <w:tcPr>
            <w:tcW w:w="680" w:type="dxa"/>
          </w:tcPr>
          <w:p w14:paraId="17F54614" w14:textId="1D12EDC5" w:rsidR="0038694B" w:rsidRPr="00AB7947" w:rsidRDefault="0038694B" w:rsidP="003869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  <w:t>P</w:t>
            </w:r>
          </w:p>
        </w:tc>
        <w:tc>
          <w:tcPr>
            <w:tcW w:w="680" w:type="dxa"/>
          </w:tcPr>
          <w:p w14:paraId="378E1F8B" w14:textId="5D6B44C5" w:rsidR="0038694B" w:rsidRPr="00AB7947" w:rsidRDefault="0038694B" w:rsidP="003869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  <w:t>TO</w:t>
            </w:r>
          </w:p>
        </w:tc>
        <w:tc>
          <w:tcPr>
            <w:tcW w:w="680" w:type="dxa"/>
          </w:tcPr>
          <w:p w14:paraId="625CECC3" w14:textId="0D4EA8B2" w:rsidR="0038694B" w:rsidRPr="00AB7947" w:rsidRDefault="0038694B" w:rsidP="003869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  <w:t>NC</w:t>
            </w:r>
          </w:p>
        </w:tc>
        <w:tc>
          <w:tcPr>
            <w:tcW w:w="707" w:type="dxa"/>
          </w:tcPr>
          <w:p w14:paraId="21F3E9CE" w14:textId="2B421795" w:rsidR="0038694B" w:rsidRPr="00AB7947" w:rsidRDefault="0038694B" w:rsidP="003869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  <w:t>ECTS</w:t>
            </w:r>
          </w:p>
        </w:tc>
      </w:tr>
      <w:tr w:rsidR="00FE39EB" w:rsidRPr="00AB7947" w14:paraId="3EBE166D" w14:textId="77777777" w:rsidTr="00B565D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47" w:type="dxa"/>
          </w:tcPr>
          <w:p w14:paraId="073C05EA" w14:textId="1EB925E9" w:rsidR="00FE39EB" w:rsidRPr="00AB7947" w:rsidRDefault="00FE39EB" w:rsidP="00FE39EB">
            <w:pPr>
              <w:rPr>
                <w:rFonts w:ascii="Times New Roman" w:hAnsi="Times New Roman" w:cs="Times New Roman"/>
                <w:b w:val="0"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b w:val="0"/>
                <w:sz w:val="18"/>
                <w:szCs w:val="18"/>
                <w:lang w:val="en-US"/>
              </w:rPr>
              <w:t>BİK 301</w:t>
            </w:r>
          </w:p>
        </w:tc>
        <w:tc>
          <w:tcPr>
            <w:tcW w:w="3628" w:type="dxa"/>
          </w:tcPr>
          <w:p w14:paraId="24BB9E67" w14:textId="5220A15A" w:rsidR="00FE39EB" w:rsidRPr="00AB7947" w:rsidRDefault="00FE39EB" w:rsidP="00FE39E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Plant Mycology</w:t>
            </w:r>
          </w:p>
        </w:tc>
        <w:tc>
          <w:tcPr>
            <w:tcW w:w="680" w:type="dxa"/>
          </w:tcPr>
          <w:p w14:paraId="4CB89854" w14:textId="23E0B06C" w:rsidR="00FE39EB" w:rsidRPr="00AB7947" w:rsidRDefault="00FE39EB" w:rsidP="00FE39E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676D42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M</w:t>
            </w:r>
          </w:p>
        </w:tc>
        <w:tc>
          <w:tcPr>
            <w:tcW w:w="680" w:type="dxa"/>
          </w:tcPr>
          <w:p w14:paraId="60B8B038" w14:textId="77777777" w:rsidR="00FE39EB" w:rsidRPr="00AB7947" w:rsidRDefault="00FE39EB" w:rsidP="00FE39E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2</w:t>
            </w:r>
          </w:p>
        </w:tc>
        <w:tc>
          <w:tcPr>
            <w:tcW w:w="680" w:type="dxa"/>
          </w:tcPr>
          <w:p w14:paraId="284D4F27" w14:textId="77777777" w:rsidR="00FE39EB" w:rsidRPr="00AB7947" w:rsidRDefault="00FE39EB" w:rsidP="00FE39E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2</w:t>
            </w:r>
          </w:p>
        </w:tc>
        <w:tc>
          <w:tcPr>
            <w:tcW w:w="680" w:type="dxa"/>
          </w:tcPr>
          <w:p w14:paraId="38E259D8" w14:textId="77777777" w:rsidR="00FE39EB" w:rsidRPr="00AB7947" w:rsidRDefault="00FE39EB" w:rsidP="00FE39E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4</w:t>
            </w:r>
          </w:p>
        </w:tc>
        <w:tc>
          <w:tcPr>
            <w:tcW w:w="680" w:type="dxa"/>
          </w:tcPr>
          <w:p w14:paraId="5E9D82AB" w14:textId="77777777" w:rsidR="00FE39EB" w:rsidRPr="00AB7947" w:rsidRDefault="00FE39EB" w:rsidP="00FE39E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3</w:t>
            </w:r>
          </w:p>
        </w:tc>
        <w:tc>
          <w:tcPr>
            <w:tcW w:w="707" w:type="dxa"/>
          </w:tcPr>
          <w:p w14:paraId="5BAAB3BC" w14:textId="77777777" w:rsidR="00FE39EB" w:rsidRPr="00AB7947" w:rsidRDefault="00FE39EB" w:rsidP="00FE39E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4</w:t>
            </w:r>
          </w:p>
        </w:tc>
      </w:tr>
      <w:tr w:rsidR="00FE39EB" w:rsidRPr="00AB7947" w14:paraId="3CEF91B8" w14:textId="77777777" w:rsidTr="00B565D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47" w:type="dxa"/>
          </w:tcPr>
          <w:p w14:paraId="1D6F395A" w14:textId="3FF00E4C" w:rsidR="00FE39EB" w:rsidRPr="00AB7947" w:rsidRDefault="00FE39EB" w:rsidP="00FE39EB">
            <w:pPr>
              <w:rPr>
                <w:rFonts w:ascii="Times New Roman" w:hAnsi="Times New Roman" w:cs="Times New Roman"/>
                <w:b w:val="0"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b w:val="0"/>
                <w:sz w:val="18"/>
                <w:szCs w:val="18"/>
                <w:lang w:val="en-US"/>
              </w:rPr>
              <w:t>BİK 303</w:t>
            </w:r>
          </w:p>
        </w:tc>
        <w:tc>
          <w:tcPr>
            <w:tcW w:w="3628" w:type="dxa"/>
          </w:tcPr>
          <w:p w14:paraId="4EF7FECC" w14:textId="10D4BF35" w:rsidR="00FE39EB" w:rsidRPr="00AB7947" w:rsidRDefault="00FE39EB" w:rsidP="00FE39E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Insect Taxonomy</w:t>
            </w:r>
          </w:p>
        </w:tc>
        <w:tc>
          <w:tcPr>
            <w:tcW w:w="680" w:type="dxa"/>
          </w:tcPr>
          <w:p w14:paraId="1AF6AE6E" w14:textId="1D190FF2" w:rsidR="00FE39EB" w:rsidRPr="00AB7947" w:rsidRDefault="00FE39EB" w:rsidP="00FE39E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676D42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M</w:t>
            </w:r>
          </w:p>
        </w:tc>
        <w:tc>
          <w:tcPr>
            <w:tcW w:w="680" w:type="dxa"/>
          </w:tcPr>
          <w:p w14:paraId="048E6F08" w14:textId="77777777" w:rsidR="00FE39EB" w:rsidRPr="00AB7947" w:rsidRDefault="00FE39EB" w:rsidP="00FE39E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2</w:t>
            </w:r>
          </w:p>
        </w:tc>
        <w:tc>
          <w:tcPr>
            <w:tcW w:w="680" w:type="dxa"/>
          </w:tcPr>
          <w:p w14:paraId="67463ACE" w14:textId="77777777" w:rsidR="00FE39EB" w:rsidRPr="00AB7947" w:rsidRDefault="00FE39EB" w:rsidP="00FE39E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2</w:t>
            </w:r>
          </w:p>
        </w:tc>
        <w:tc>
          <w:tcPr>
            <w:tcW w:w="680" w:type="dxa"/>
          </w:tcPr>
          <w:p w14:paraId="0C4AD3D2" w14:textId="77777777" w:rsidR="00FE39EB" w:rsidRPr="00AB7947" w:rsidRDefault="00FE39EB" w:rsidP="00FE39E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4</w:t>
            </w:r>
          </w:p>
        </w:tc>
        <w:tc>
          <w:tcPr>
            <w:tcW w:w="680" w:type="dxa"/>
          </w:tcPr>
          <w:p w14:paraId="2DACD0BE" w14:textId="77777777" w:rsidR="00FE39EB" w:rsidRPr="00AB7947" w:rsidRDefault="00FE39EB" w:rsidP="00FE39E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3</w:t>
            </w:r>
          </w:p>
        </w:tc>
        <w:tc>
          <w:tcPr>
            <w:tcW w:w="707" w:type="dxa"/>
          </w:tcPr>
          <w:p w14:paraId="59D0DE5E" w14:textId="77777777" w:rsidR="00FE39EB" w:rsidRPr="00AB7947" w:rsidRDefault="00FE39EB" w:rsidP="00FE39E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4</w:t>
            </w:r>
          </w:p>
        </w:tc>
      </w:tr>
      <w:tr w:rsidR="00FE39EB" w:rsidRPr="00AB7947" w14:paraId="0618F0DB" w14:textId="77777777" w:rsidTr="00B565D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47" w:type="dxa"/>
          </w:tcPr>
          <w:p w14:paraId="4DB603F4" w14:textId="77614B5A" w:rsidR="00FE39EB" w:rsidRPr="00AB7947" w:rsidRDefault="00FE39EB" w:rsidP="00FE39EB">
            <w:pPr>
              <w:rPr>
                <w:rFonts w:ascii="Times New Roman" w:hAnsi="Times New Roman" w:cs="Times New Roman"/>
                <w:b w:val="0"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b w:val="0"/>
                <w:sz w:val="18"/>
                <w:szCs w:val="18"/>
                <w:lang w:val="en-US"/>
              </w:rPr>
              <w:t>BİK 305</w:t>
            </w:r>
          </w:p>
        </w:tc>
        <w:tc>
          <w:tcPr>
            <w:tcW w:w="3628" w:type="dxa"/>
          </w:tcPr>
          <w:p w14:paraId="5AC285C0" w14:textId="567945DC" w:rsidR="00FE39EB" w:rsidRPr="00AB7947" w:rsidRDefault="00FE39EB" w:rsidP="00FE39E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Pest Management</w:t>
            </w:r>
          </w:p>
        </w:tc>
        <w:tc>
          <w:tcPr>
            <w:tcW w:w="680" w:type="dxa"/>
          </w:tcPr>
          <w:p w14:paraId="7391F5FB" w14:textId="4B40C523" w:rsidR="00FE39EB" w:rsidRPr="00AB7947" w:rsidRDefault="00FE39EB" w:rsidP="00FE39E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676D42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M</w:t>
            </w:r>
          </w:p>
        </w:tc>
        <w:tc>
          <w:tcPr>
            <w:tcW w:w="680" w:type="dxa"/>
          </w:tcPr>
          <w:p w14:paraId="41969937" w14:textId="77777777" w:rsidR="00FE39EB" w:rsidRPr="00AB7947" w:rsidRDefault="00FE39EB" w:rsidP="00FE39E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3</w:t>
            </w:r>
          </w:p>
        </w:tc>
        <w:tc>
          <w:tcPr>
            <w:tcW w:w="680" w:type="dxa"/>
          </w:tcPr>
          <w:p w14:paraId="4980B6B6" w14:textId="77777777" w:rsidR="00FE39EB" w:rsidRPr="00AB7947" w:rsidRDefault="00FE39EB" w:rsidP="00FE39E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</w:t>
            </w:r>
          </w:p>
        </w:tc>
        <w:tc>
          <w:tcPr>
            <w:tcW w:w="680" w:type="dxa"/>
          </w:tcPr>
          <w:p w14:paraId="69EE34E3" w14:textId="77777777" w:rsidR="00FE39EB" w:rsidRPr="00AB7947" w:rsidRDefault="00FE39EB" w:rsidP="00FE39E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3</w:t>
            </w:r>
          </w:p>
        </w:tc>
        <w:tc>
          <w:tcPr>
            <w:tcW w:w="680" w:type="dxa"/>
          </w:tcPr>
          <w:p w14:paraId="726FE152" w14:textId="77777777" w:rsidR="00FE39EB" w:rsidRPr="00AB7947" w:rsidRDefault="00FE39EB" w:rsidP="00FE39E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3</w:t>
            </w:r>
          </w:p>
        </w:tc>
        <w:tc>
          <w:tcPr>
            <w:tcW w:w="707" w:type="dxa"/>
          </w:tcPr>
          <w:p w14:paraId="49240677" w14:textId="77777777" w:rsidR="00FE39EB" w:rsidRPr="00AB7947" w:rsidRDefault="00FE39EB" w:rsidP="00FE39E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4</w:t>
            </w:r>
          </w:p>
        </w:tc>
      </w:tr>
      <w:tr w:rsidR="00FE39EB" w:rsidRPr="00AB7947" w14:paraId="3575D3F9" w14:textId="77777777" w:rsidTr="00B565D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47" w:type="dxa"/>
          </w:tcPr>
          <w:p w14:paraId="05DCAB13" w14:textId="6A94C26A" w:rsidR="00FE39EB" w:rsidRPr="00AB7947" w:rsidRDefault="00FE39EB" w:rsidP="00FE39EB">
            <w:pPr>
              <w:rPr>
                <w:rFonts w:ascii="Times New Roman" w:hAnsi="Times New Roman" w:cs="Times New Roman"/>
                <w:b w:val="0"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b w:val="0"/>
                <w:sz w:val="18"/>
                <w:szCs w:val="18"/>
                <w:lang w:val="en-US"/>
              </w:rPr>
              <w:t>BİK 307</w:t>
            </w:r>
          </w:p>
        </w:tc>
        <w:tc>
          <w:tcPr>
            <w:tcW w:w="3628" w:type="dxa"/>
          </w:tcPr>
          <w:p w14:paraId="7D9B9D23" w14:textId="3161947A" w:rsidR="00FE39EB" w:rsidRPr="00AB7947" w:rsidRDefault="00FE39EB" w:rsidP="00FE39E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Research and Trial Methods in Plant Protection </w:t>
            </w:r>
          </w:p>
        </w:tc>
        <w:tc>
          <w:tcPr>
            <w:tcW w:w="680" w:type="dxa"/>
          </w:tcPr>
          <w:p w14:paraId="55E8527B" w14:textId="025CC097" w:rsidR="00FE39EB" w:rsidRPr="00AB7947" w:rsidRDefault="00FE39EB" w:rsidP="00FE39E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676D42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M</w:t>
            </w:r>
          </w:p>
        </w:tc>
        <w:tc>
          <w:tcPr>
            <w:tcW w:w="680" w:type="dxa"/>
          </w:tcPr>
          <w:p w14:paraId="4CB121CF" w14:textId="77777777" w:rsidR="00FE39EB" w:rsidRPr="00AB7947" w:rsidRDefault="00FE39EB" w:rsidP="00FE39E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2</w:t>
            </w:r>
          </w:p>
        </w:tc>
        <w:tc>
          <w:tcPr>
            <w:tcW w:w="680" w:type="dxa"/>
          </w:tcPr>
          <w:p w14:paraId="426AD5F8" w14:textId="77777777" w:rsidR="00FE39EB" w:rsidRPr="00AB7947" w:rsidRDefault="00FE39EB" w:rsidP="00FE39E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2</w:t>
            </w:r>
          </w:p>
        </w:tc>
        <w:tc>
          <w:tcPr>
            <w:tcW w:w="680" w:type="dxa"/>
          </w:tcPr>
          <w:p w14:paraId="179F67C8" w14:textId="77777777" w:rsidR="00FE39EB" w:rsidRPr="00AB7947" w:rsidRDefault="00FE39EB" w:rsidP="00FE39E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4</w:t>
            </w:r>
          </w:p>
        </w:tc>
        <w:tc>
          <w:tcPr>
            <w:tcW w:w="680" w:type="dxa"/>
          </w:tcPr>
          <w:p w14:paraId="595D3195" w14:textId="77777777" w:rsidR="00FE39EB" w:rsidRPr="00AB7947" w:rsidRDefault="00FE39EB" w:rsidP="00FE39E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3</w:t>
            </w:r>
          </w:p>
        </w:tc>
        <w:tc>
          <w:tcPr>
            <w:tcW w:w="707" w:type="dxa"/>
          </w:tcPr>
          <w:p w14:paraId="6743F75F" w14:textId="77777777" w:rsidR="00FE39EB" w:rsidRPr="00AB7947" w:rsidRDefault="00FE39EB" w:rsidP="00FE39E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4</w:t>
            </w:r>
          </w:p>
        </w:tc>
      </w:tr>
      <w:tr w:rsidR="00FE39EB" w:rsidRPr="00AB7947" w14:paraId="3060D235" w14:textId="77777777" w:rsidTr="00B565D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47" w:type="dxa"/>
          </w:tcPr>
          <w:p w14:paraId="0451D6D8" w14:textId="67F34D1F" w:rsidR="00FE39EB" w:rsidRPr="00AB7947" w:rsidRDefault="00FE39EB" w:rsidP="00FE39EB">
            <w:pPr>
              <w:rPr>
                <w:rFonts w:ascii="Times New Roman" w:hAnsi="Times New Roman" w:cs="Times New Roman"/>
                <w:b w:val="0"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b w:val="0"/>
                <w:sz w:val="18"/>
                <w:szCs w:val="18"/>
                <w:lang w:val="en-US"/>
              </w:rPr>
              <w:t>BİK 309</w:t>
            </w:r>
          </w:p>
        </w:tc>
        <w:tc>
          <w:tcPr>
            <w:tcW w:w="3628" w:type="dxa"/>
          </w:tcPr>
          <w:p w14:paraId="52ABD8B6" w14:textId="4E66DA8D" w:rsidR="00FE39EB" w:rsidRPr="00AB7947" w:rsidRDefault="00FE39EB" w:rsidP="00FE39E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Biotechnology</w:t>
            </w:r>
          </w:p>
        </w:tc>
        <w:tc>
          <w:tcPr>
            <w:tcW w:w="680" w:type="dxa"/>
          </w:tcPr>
          <w:p w14:paraId="25A59975" w14:textId="4986D7BA" w:rsidR="00FE39EB" w:rsidRPr="00AB7947" w:rsidRDefault="00FE39EB" w:rsidP="00FE39E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676D42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M</w:t>
            </w:r>
          </w:p>
        </w:tc>
        <w:tc>
          <w:tcPr>
            <w:tcW w:w="680" w:type="dxa"/>
          </w:tcPr>
          <w:p w14:paraId="5CFCE116" w14:textId="77777777" w:rsidR="00FE39EB" w:rsidRPr="00AB7947" w:rsidRDefault="00FE39EB" w:rsidP="00FE39E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2</w:t>
            </w:r>
          </w:p>
        </w:tc>
        <w:tc>
          <w:tcPr>
            <w:tcW w:w="680" w:type="dxa"/>
          </w:tcPr>
          <w:p w14:paraId="6C54030C" w14:textId="77777777" w:rsidR="00FE39EB" w:rsidRPr="00AB7947" w:rsidRDefault="00FE39EB" w:rsidP="00FE39E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</w:t>
            </w:r>
          </w:p>
        </w:tc>
        <w:tc>
          <w:tcPr>
            <w:tcW w:w="680" w:type="dxa"/>
          </w:tcPr>
          <w:p w14:paraId="6E05DF70" w14:textId="77777777" w:rsidR="00FE39EB" w:rsidRPr="00AB7947" w:rsidRDefault="00FE39EB" w:rsidP="00FE39E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2</w:t>
            </w:r>
          </w:p>
        </w:tc>
        <w:tc>
          <w:tcPr>
            <w:tcW w:w="680" w:type="dxa"/>
          </w:tcPr>
          <w:p w14:paraId="7259C418" w14:textId="77777777" w:rsidR="00FE39EB" w:rsidRPr="00AB7947" w:rsidRDefault="00FE39EB" w:rsidP="00FE39E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2</w:t>
            </w:r>
          </w:p>
        </w:tc>
        <w:tc>
          <w:tcPr>
            <w:tcW w:w="707" w:type="dxa"/>
          </w:tcPr>
          <w:p w14:paraId="78C4C906" w14:textId="77777777" w:rsidR="00FE39EB" w:rsidRPr="00AB7947" w:rsidRDefault="00FE39EB" w:rsidP="00FE39E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3</w:t>
            </w:r>
          </w:p>
        </w:tc>
      </w:tr>
      <w:tr w:rsidR="00FE39EB" w:rsidRPr="00AB7947" w14:paraId="59C9F996" w14:textId="77777777" w:rsidTr="00B565D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47" w:type="dxa"/>
          </w:tcPr>
          <w:p w14:paraId="0D6D0BCE" w14:textId="7BE29EAF" w:rsidR="00FE39EB" w:rsidRPr="00AB7947" w:rsidRDefault="00FE39EB" w:rsidP="00FE39EB">
            <w:pPr>
              <w:rPr>
                <w:rFonts w:ascii="Times New Roman" w:hAnsi="Times New Roman" w:cs="Times New Roman"/>
                <w:b w:val="0"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b w:val="0"/>
                <w:sz w:val="18"/>
                <w:szCs w:val="18"/>
                <w:lang w:val="en-US"/>
              </w:rPr>
              <w:t>BİK 311</w:t>
            </w:r>
          </w:p>
        </w:tc>
        <w:tc>
          <w:tcPr>
            <w:tcW w:w="3628" w:type="dxa"/>
          </w:tcPr>
          <w:p w14:paraId="2B6A9B6E" w14:textId="26CC7FEF" w:rsidR="00FE39EB" w:rsidRPr="00AB7947" w:rsidRDefault="00FE39EB" w:rsidP="00FE39E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Horticulture </w:t>
            </w:r>
          </w:p>
        </w:tc>
        <w:tc>
          <w:tcPr>
            <w:tcW w:w="680" w:type="dxa"/>
          </w:tcPr>
          <w:p w14:paraId="33D98A47" w14:textId="344DF973" w:rsidR="00FE39EB" w:rsidRPr="00AB7947" w:rsidRDefault="00FE39EB" w:rsidP="00FE39E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</w:pPr>
            <w:r w:rsidRPr="00676D42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M</w:t>
            </w:r>
          </w:p>
        </w:tc>
        <w:tc>
          <w:tcPr>
            <w:tcW w:w="680" w:type="dxa"/>
          </w:tcPr>
          <w:p w14:paraId="3B9A8BED" w14:textId="77777777" w:rsidR="00FE39EB" w:rsidRPr="00AB7947" w:rsidRDefault="00FE39EB" w:rsidP="00FE39E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3</w:t>
            </w:r>
          </w:p>
        </w:tc>
        <w:tc>
          <w:tcPr>
            <w:tcW w:w="680" w:type="dxa"/>
          </w:tcPr>
          <w:p w14:paraId="32F6DD8A" w14:textId="77777777" w:rsidR="00FE39EB" w:rsidRPr="00AB7947" w:rsidRDefault="00FE39EB" w:rsidP="00FE39E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</w:t>
            </w:r>
          </w:p>
        </w:tc>
        <w:tc>
          <w:tcPr>
            <w:tcW w:w="680" w:type="dxa"/>
          </w:tcPr>
          <w:p w14:paraId="439DB3D3" w14:textId="77777777" w:rsidR="00FE39EB" w:rsidRPr="00AB7947" w:rsidRDefault="00FE39EB" w:rsidP="00FE39E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3</w:t>
            </w:r>
          </w:p>
        </w:tc>
        <w:tc>
          <w:tcPr>
            <w:tcW w:w="680" w:type="dxa"/>
          </w:tcPr>
          <w:p w14:paraId="14088471" w14:textId="77777777" w:rsidR="00FE39EB" w:rsidRPr="00AB7947" w:rsidRDefault="00FE39EB" w:rsidP="00FE39E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3</w:t>
            </w:r>
          </w:p>
        </w:tc>
        <w:tc>
          <w:tcPr>
            <w:tcW w:w="707" w:type="dxa"/>
          </w:tcPr>
          <w:p w14:paraId="25CD8DE9" w14:textId="77777777" w:rsidR="00FE39EB" w:rsidRPr="00AB7947" w:rsidRDefault="00FE39EB" w:rsidP="00FE39E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4</w:t>
            </w:r>
          </w:p>
        </w:tc>
      </w:tr>
      <w:tr w:rsidR="00FE39EB" w:rsidRPr="00AB7947" w14:paraId="4A2F8451" w14:textId="77777777" w:rsidTr="00B565D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47" w:type="dxa"/>
          </w:tcPr>
          <w:p w14:paraId="08FBFAA3" w14:textId="3FEEAC84" w:rsidR="00FE39EB" w:rsidRPr="00AB7947" w:rsidRDefault="00FE39EB" w:rsidP="00FE39EB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b w:val="0"/>
                <w:sz w:val="18"/>
                <w:szCs w:val="18"/>
                <w:lang w:val="en-US"/>
              </w:rPr>
              <w:t>BİK 313</w:t>
            </w:r>
          </w:p>
        </w:tc>
        <w:tc>
          <w:tcPr>
            <w:tcW w:w="3628" w:type="dxa"/>
          </w:tcPr>
          <w:p w14:paraId="45CB07BF" w14:textId="04BD25ED" w:rsidR="00FE39EB" w:rsidRPr="00AB7947" w:rsidRDefault="00FE39EB" w:rsidP="00FE39E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Stored Product Pests</w:t>
            </w:r>
          </w:p>
        </w:tc>
        <w:tc>
          <w:tcPr>
            <w:tcW w:w="680" w:type="dxa"/>
          </w:tcPr>
          <w:p w14:paraId="18F4FDA2" w14:textId="515DEDB0" w:rsidR="00FE39EB" w:rsidRPr="00AB7947" w:rsidRDefault="00FE39EB" w:rsidP="00FE39E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676D42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M</w:t>
            </w:r>
          </w:p>
        </w:tc>
        <w:tc>
          <w:tcPr>
            <w:tcW w:w="680" w:type="dxa"/>
          </w:tcPr>
          <w:p w14:paraId="09B30220" w14:textId="42040567" w:rsidR="00FE39EB" w:rsidRPr="00AB7947" w:rsidRDefault="00FE39EB" w:rsidP="00FE39E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2</w:t>
            </w:r>
          </w:p>
        </w:tc>
        <w:tc>
          <w:tcPr>
            <w:tcW w:w="680" w:type="dxa"/>
          </w:tcPr>
          <w:p w14:paraId="33654A09" w14:textId="2F501FF4" w:rsidR="00FE39EB" w:rsidRPr="00AB7947" w:rsidRDefault="00FE39EB" w:rsidP="00FE39E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</w:t>
            </w:r>
          </w:p>
        </w:tc>
        <w:tc>
          <w:tcPr>
            <w:tcW w:w="680" w:type="dxa"/>
          </w:tcPr>
          <w:p w14:paraId="4FD60EE4" w14:textId="2FE69DD2" w:rsidR="00FE39EB" w:rsidRPr="00AB7947" w:rsidRDefault="00FE39EB" w:rsidP="00FE39E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2</w:t>
            </w:r>
          </w:p>
        </w:tc>
        <w:tc>
          <w:tcPr>
            <w:tcW w:w="680" w:type="dxa"/>
          </w:tcPr>
          <w:p w14:paraId="62060F93" w14:textId="3D415463" w:rsidR="00FE39EB" w:rsidRPr="00AB7947" w:rsidRDefault="00FE39EB" w:rsidP="00FE39E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2</w:t>
            </w:r>
          </w:p>
        </w:tc>
        <w:tc>
          <w:tcPr>
            <w:tcW w:w="707" w:type="dxa"/>
          </w:tcPr>
          <w:p w14:paraId="1D9076F0" w14:textId="0E4F1E4E" w:rsidR="00FE39EB" w:rsidRPr="00AB7947" w:rsidRDefault="00FE39EB" w:rsidP="00FE39E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2</w:t>
            </w:r>
          </w:p>
        </w:tc>
      </w:tr>
      <w:tr w:rsidR="00FE39EB" w:rsidRPr="00AB7947" w14:paraId="4F9008DF" w14:textId="77777777" w:rsidTr="00B565D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47" w:type="dxa"/>
          </w:tcPr>
          <w:p w14:paraId="3478D672" w14:textId="35EE65C4" w:rsidR="00FE39EB" w:rsidRPr="00AB7947" w:rsidRDefault="00FE39EB" w:rsidP="00FE39EB">
            <w:pPr>
              <w:rPr>
                <w:rFonts w:ascii="Times New Roman" w:hAnsi="Times New Roman" w:cs="Times New Roman"/>
                <w:b w:val="0"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b w:val="0"/>
                <w:sz w:val="18"/>
                <w:szCs w:val="18"/>
                <w:lang w:val="en-US"/>
              </w:rPr>
              <w:t>TBT 301</w:t>
            </w:r>
          </w:p>
        </w:tc>
        <w:tc>
          <w:tcPr>
            <w:tcW w:w="3628" w:type="dxa"/>
          </w:tcPr>
          <w:p w14:paraId="1AC79CEC" w14:textId="3E1ADFFB" w:rsidR="00FE39EB" w:rsidRPr="00AB7947" w:rsidRDefault="00FE39EB" w:rsidP="00FE39E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Drone Technology</w:t>
            </w:r>
          </w:p>
        </w:tc>
        <w:tc>
          <w:tcPr>
            <w:tcW w:w="680" w:type="dxa"/>
          </w:tcPr>
          <w:p w14:paraId="76DBC47A" w14:textId="58E04ABB" w:rsidR="00FE39EB" w:rsidRPr="00AB7947" w:rsidRDefault="00FE39EB" w:rsidP="00FE39E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676D42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M</w:t>
            </w:r>
          </w:p>
        </w:tc>
        <w:tc>
          <w:tcPr>
            <w:tcW w:w="680" w:type="dxa"/>
          </w:tcPr>
          <w:p w14:paraId="680D65BE" w14:textId="744F98AD" w:rsidR="00FE39EB" w:rsidRPr="00AB7947" w:rsidRDefault="00FE39EB" w:rsidP="00FE39E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  <w:t>1</w:t>
            </w:r>
          </w:p>
        </w:tc>
        <w:tc>
          <w:tcPr>
            <w:tcW w:w="680" w:type="dxa"/>
          </w:tcPr>
          <w:p w14:paraId="650519BD" w14:textId="3CDDB80E" w:rsidR="00FE39EB" w:rsidRPr="00AB7947" w:rsidRDefault="00FE39EB" w:rsidP="00FE39E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  <w:t>2</w:t>
            </w:r>
          </w:p>
        </w:tc>
        <w:tc>
          <w:tcPr>
            <w:tcW w:w="680" w:type="dxa"/>
          </w:tcPr>
          <w:p w14:paraId="0FB96132" w14:textId="6C4C42B0" w:rsidR="00FE39EB" w:rsidRPr="00AB7947" w:rsidRDefault="00FE39EB" w:rsidP="00FE39E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  <w:t>3</w:t>
            </w:r>
          </w:p>
        </w:tc>
        <w:tc>
          <w:tcPr>
            <w:tcW w:w="680" w:type="dxa"/>
          </w:tcPr>
          <w:p w14:paraId="55D28677" w14:textId="77777777" w:rsidR="00FE39EB" w:rsidRPr="00AB7947" w:rsidRDefault="00FE39EB" w:rsidP="00FE39E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2</w:t>
            </w:r>
          </w:p>
        </w:tc>
        <w:tc>
          <w:tcPr>
            <w:tcW w:w="707" w:type="dxa"/>
          </w:tcPr>
          <w:p w14:paraId="087D7221" w14:textId="77777777" w:rsidR="00FE39EB" w:rsidRPr="00AB7947" w:rsidRDefault="00FE39EB" w:rsidP="00FE39E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3</w:t>
            </w:r>
          </w:p>
        </w:tc>
      </w:tr>
      <w:tr w:rsidR="00DB645C" w:rsidRPr="00AB7947" w14:paraId="426A5495" w14:textId="77777777" w:rsidTr="00B565D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47" w:type="dxa"/>
          </w:tcPr>
          <w:p w14:paraId="0368FF42" w14:textId="15C2F177" w:rsidR="00DB645C" w:rsidRPr="00AB7947" w:rsidRDefault="00DB645C" w:rsidP="00DB645C">
            <w:pPr>
              <w:rPr>
                <w:rFonts w:ascii="Times New Roman" w:hAnsi="Times New Roman" w:cs="Times New Roman"/>
                <w:b w:val="0"/>
                <w:sz w:val="18"/>
                <w:szCs w:val="18"/>
                <w:lang w:val="en-US"/>
              </w:rPr>
            </w:pPr>
          </w:p>
        </w:tc>
        <w:tc>
          <w:tcPr>
            <w:tcW w:w="3628" w:type="dxa"/>
          </w:tcPr>
          <w:p w14:paraId="6E154072" w14:textId="6B340711" w:rsidR="00DB645C" w:rsidRPr="00AB7947" w:rsidRDefault="00AE2577" w:rsidP="00DB645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Technical Elective</w:t>
            </w:r>
          </w:p>
        </w:tc>
        <w:tc>
          <w:tcPr>
            <w:tcW w:w="680" w:type="dxa"/>
          </w:tcPr>
          <w:p w14:paraId="40563B77" w14:textId="70F58289" w:rsidR="00DB645C" w:rsidRPr="00AB7947" w:rsidRDefault="00FE39EB" w:rsidP="00DB645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E</w:t>
            </w:r>
          </w:p>
        </w:tc>
        <w:tc>
          <w:tcPr>
            <w:tcW w:w="680" w:type="dxa"/>
          </w:tcPr>
          <w:p w14:paraId="47342D5B" w14:textId="77777777" w:rsidR="00DB645C" w:rsidRPr="00AB7947" w:rsidRDefault="00DB645C" w:rsidP="00DB645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2</w:t>
            </w:r>
          </w:p>
        </w:tc>
        <w:tc>
          <w:tcPr>
            <w:tcW w:w="680" w:type="dxa"/>
          </w:tcPr>
          <w:p w14:paraId="37BCCFD4" w14:textId="77777777" w:rsidR="00DB645C" w:rsidRPr="00AB7947" w:rsidRDefault="00DB645C" w:rsidP="00DB645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</w:t>
            </w:r>
          </w:p>
        </w:tc>
        <w:tc>
          <w:tcPr>
            <w:tcW w:w="680" w:type="dxa"/>
          </w:tcPr>
          <w:p w14:paraId="617DD4B3" w14:textId="77777777" w:rsidR="00DB645C" w:rsidRPr="00AB7947" w:rsidRDefault="00DB645C" w:rsidP="00DB645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2</w:t>
            </w:r>
          </w:p>
        </w:tc>
        <w:tc>
          <w:tcPr>
            <w:tcW w:w="680" w:type="dxa"/>
          </w:tcPr>
          <w:p w14:paraId="3355CB51" w14:textId="77777777" w:rsidR="00DB645C" w:rsidRPr="00AB7947" w:rsidRDefault="00DB645C" w:rsidP="00DB645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2</w:t>
            </w:r>
          </w:p>
        </w:tc>
        <w:tc>
          <w:tcPr>
            <w:tcW w:w="707" w:type="dxa"/>
          </w:tcPr>
          <w:p w14:paraId="7D65B8AA" w14:textId="77777777" w:rsidR="00DB645C" w:rsidRPr="00AB7947" w:rsidRDefault="00DB645C" w:rsidP="00DB645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2</w:t>
            </w:r>
          </w:p>
        </w:tc>
      </w:tr>
      <w:tr w:rsidR="00DB645C" w:rsidRPr="00AB7947" w14:paraId="0FECD328" w14:textId="77777777" w:rsidTr="000C181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47" w:type="dxa"/>
          </w:tcPr>
          <w:p w14:paraId="043BB7AB" w14:textId="77777777" w:rsidR="00DB645C" w:rsidRPr="00AB7947" w:rsidRDefault="00DB645C" w:rsidP="00DB645C">
            <w:pPr>
              <w:rPr>
                <w:rFonts w:ascii="Times New Roman" w:hAnsi="Times New Roman" w:cs="Times New Roman"/>
                <w:b w:val="0"/>
                <w:sz w:val="18"/>
                <w:szCs w:val="18"/>
                <w:lang w:val="en-US"/>
              </w:rPr>
            </w:pPr>
          </w:p>
        </w:tc>
        <w:tc>
          <w:tcPr>
            <w:tcW w:w="4308" w:type="dxa"/>
            <w:gridSpan w:val="2"/>
          </w:tcPr>
          <w:p w14:paraId="0201BEF1" w14:textId="00DE713E" w:rsidR="00DB645C" w:rsidRPr="00AB7947" w:rsidRDefault="00DB645C" w:rsidP="00DB645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  <w:t>To</w:t>
            </w:r>
            <w:r w:rsidR="00AE2577" w:rsidRPr="00AB7947"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  <w:t>tal</w:t>
            </w:r>
          </w:p>
        </w:tc>
        <w:tc>
          <w:tcPr>
            <w:tcW w:w="680" w:type="dxa"/>
          </w:tcPr>
          <w:p w14:paraId="1806D049" w14:textId="76F27829" w:rsidR="00DB645C" w:rsidRPr="00AB7947" w:rsidRDefault="004457AE" w:rsidP="00DB645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  <w:t>19</w:t>
            </w:r>
          </w:p>
        </w:tc>
        <w:tc>
          <w:tcPr>
            <w:tcW w:w="680" w:type="dxa"/>
          </w:tcPr>
          <w:p w14:paraId="587144DB" w14:textId="384D1050" w:rsidR="00DB645C" w:rsidRPr="00AB7947" w:rsidRDefault="004457AE" w:rsidP="00DB645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  <w:t>8</w:t>
            </w:r>
          </w:p>
        </w:tc>
        <w:tc>
          <w:tcPr>
            <w:tcW w:w="680" w:type="dxa"/>
          </w:tcPr>
          <w:p w14:paraId="0C6B6937" w14:textId="73C0137E" w:rsidR="00DB645C" w:rsidRPr="00AB7947" w:rsidRDefault="00DB645C" w:rsidP="00DB645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  <w:t>2</w:t>
            </w:r>
            <w:r w:rsidR="00EF0EF6" w:rsidRPr="00AB7947"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  <w:t>7</w:t>
            </w:r>
          </w:p>
        </w:tc>
        <w:tc>
          <w:tcPr>
            <w:tcW w:w="680" w:type="dxa"/>
          </w:tcPr>
          <w:p w14:paraId="0FB02CCA" w14:textId="77777777" w:rsidR="00DB645C" w:rsidRPr="00AB7947" w:rsidRDefault="00DB645C" w:rsidP="00DB645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  <w:t>23</w:t>
            </w:r>
          </w:p>
        </w:tc>
        <w:tc>
          <w:tcPr>
            <w:tcW w:w="707" w:type="dxa"/>
          </w:tcPr>
          <w:p w14:paraId="74B2F1A2" w14:textId="77777777" w:rsidR="00DB645C" w:rsidRPr="00AB7947" w:rsidRDefault="00DB645C" w:rsidP="00DB645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  <w:t>30</w:t>
            </w:r>
          </w:p>
        </w:tc>
      </w:tr>
      <w:tr w:rsidR="00AE2577" w:rsidRPr="00AB7947" w14:paraId="768147E7" w14:textId="77777777" w:rsidTr="00BF389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47" w:type="dxa"/>
          </w:tcPr>
          <w:p w14:paraId="0B6D7063" w14:textId="77777777" w:rsidR="00AE2577" w:rsidRPr="00AB7947" w:rsidRDefault="00AE2577" w:rsidP="00AE2577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</w:tc>
        <w:tc>
          <w:tcPr>
            <w:tcW w:w="3628" w:type="dxa"/>
          </w:tcPr>
          <w:p w14:paraId="007D4B0E" w14:textId="77777777" w:rsidR="00AE2577" w:rsidRPr="00AB7947" w:rsidRDefault="00AE2577" w:rsidP="00AE25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</w:pPr>
          </w:p>
        </w:tc>
        <w:tc>
          <w:tcPr>
            <w:tcW w:w="4107" w:type="dxa"/>
            <w:gridSpan w:val="6"/>
          </w:tcPr>
          <w:p w14:paraId="61B4F754" w14:textId="644EB60F" w:rsidR="00AE2577" w:rsidRPr="00AB7947" w:rsidRDefault="00AE2577" w:rsidP="00AE257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  <w:t>5. Module</w:t>
            </w:r>
          </w:p>
        </w:tc>
      </w:tr>
      <w:tr w:rsidR="00AE2577" w:rsidRPr="00AB7947" w14:paraId="613BD2E7" w14:textId="77777777" w:rsidTr="00AB6CA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47" w:type="dxa"/>
          </w:tcPr>
          <w:p w14:paraId="58B04DEC" w14:textId="77777777" w:rsidR="00AE2577" w:rsidRPr="00AB7947" w:rsidRDefault="00AE2577" w:rsidP="00AE2577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</w:tc>
        <w:tc>
          <w:tcPr>
            <w:tcW w:w="7735" w:type="dxa"/>
            <w:gridSpan w:val="7"/>
            <w:vAlign w:val="center"/>
          </w:tcPr>
          <w:p w14:paraId="7EAA2AE0" w14:textId="566EF84D" w:rsidR="00AE2577" w:rsidRPr="00AB7947" w:rsidRDefault="00AE2577" w:rsidP="00AE2577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  <w:t>Plant Mycology-Insect Taxonomy-Pest Management</w:t>
            </w:r>
          </w:p>
        </w:tc>
      </w:tr>
    </w:tbl>
    <w:p w14:paraId="4F16C7C0" w14:textId="77777777" w:rsidR="00CF5A32" w:rsidRPr="00AB7947" w:rsidRDefault="00CF5A32" w:rsidP="00CF5A32">
      <w:pPr>
        <w:spacing w:after="0" w:line="240" w:lineRule="auto"/>
        <w:rPr>
          <w:lang w:val="en-US"/>
        </w:rPr>
      </w:pPr>
    </w:p>
    <w:tbl>
      <w:tblPr>
        <w:tblStyle w:val="ListeTablo4-Vurgu6"/>
        <w:tblW w:w="0" w:type="auto"/>
        <w:tblLook w:val="04A0" w:firstRow="1" w:lastRow="0" w:firstColumn="1" w:lastColumn="0" w:noHBand="0" w:noVBand="1"/>
      </w:tblPr>
      <w:tblGrid>
        <w:gridCol w:w="1247"/>
        <w:gridCol w:w="3628"/>
        <w:gridCol w:w="680"/>
        <w:gridCol w:w="680"/>
        <w:gridCol w:w="680"/>
        <w:gridCol w:w="680"/>
        <w:gridCol w:w="680"/>
        <w:gridCol w:w="707"/>
      </w:tblGrid>
      <w:tr w:rsidR="00CF5A32" w:rsidRPr="00AB7947" w14:paraId="0B7DFF73" w14:textId="77777777" w:rsidTr="00BF389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982" w:type="dxa"/>
            <w:gridSpan w:val="8"/>
          </w:tcPr>
          <w:p w14:paraId="37F9F6CE" w14:textId="05A38AAA" w:rsidR="00CF5A32" w:rsidRPr="00AB7947" w:rsidRDefault="00CF5A32" w:rsidP="000A5885">
            <w:pPr>
              <w:jc w:val="center"/>
              <w:rPr>
                <w:rFonts w:ascii="Times New Roman" w:hAnsi="Times New Roman" w:cs="Times New Roman"/>
                <w:b w:val="0"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5. </w:t>
            </w:r>
            <w:r w:rsidR="00A83179" w:rsidRPr="00AB7947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SEMESTER ELECTIVE </w:t>
            </w:r>
            <w:r w:rsidR="00A31A19" w:rsidRPr="00AB7947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COURSE</w:t>
            </w:r>
            <w:r w:rsidR="00A31A19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S</w:t>
            </w:r>
          </w:p>
        </w:tc>
      </w:tr>
      <w:tr w:rsidR="0038694B" w:rsidRPr="00AB7947" w14:paraId="374043ED" w14:textId="77777777" w:rsidTr="00CF5A3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47" w:type="dxa"/>
          </w:tcPr>
          <w:p w14:paraId="7BBDA49B" w14:textId="0167127B" w:rsidR="0038694B" w:rsidRPr="00AB7947" w:rsidRDefault="0038694B" w:rsidP="0038694B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Course Code </w:t>
            </w:r>
          </w:p>
        </w:tc>
        <w:tc>
          <w:tcPr>
            <w:tcW w:w="3628" w:type="dxa"/>
          </w:tcPr>
          <w:p w14:paraId="3560D99A" w14:textId="34691549" w:rsidR="0038694B" w:rsidRPr="00AB7947" w:rsidRDefault="0038694B" w:rsidP="0038694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b/>
                <w:bCs/>
                <w:sz w:val="18"/>
                <w:szCs w:val="18"/>
                <w:lang w:val="en-US"/>
              </w:rPr>
              <w:t>Course Name</w:t>
            </w:r>
          </w:p>
        </w:tc>
        <w:tc>
          <w:tcPr>
            <w:tcW w:w="680" w:type="dxa"/>
          </w:tcPr>
          <w:p w14:paraId="5F88B632" w14:textId="0218708A" w:rsidR="0038694B" w:rsidRPr="00AB7947" w:rsidRDefault="0038694B" w:rsidP="003869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  <w:t>M/E</w:t>
            </w:r>
          </w:p>
        </w:tc>
        <w:tc>
          <w:tcPr>
            <w:tcW w:w="680" w:type="dxa"/>
          </w:tcPr>
          <w:p w14:paraId="1AC2806C" w14:textId="2ACF5C3E" w:rsidR="0038694B" w:rsidRPr="00AB7947" w:rsidRDefault="0038694B" w:rsidP="003869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  <w:t>T</w:t>
            </w:r>
          </w:p>
        </w:tc>
        <w:tc>
          <w:tcPr>
            <w:tcW w:w="680" w:type="dxa"/>
          </w:tcPr>
          <w:p w14:paraId="32C5640F" w14:textId="134A50AF" w:rsidR="0038694B" w:rsidRPr="00AB7947" w:rsidRDefault="0038694B" w:rsidP="003869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  <w:t>P</w:t>
            </w:r>
          </w:p>
        </w:tc>
        <w:tc>
          <w:tcPr>
            <w:tcW w:w="680" w:type="dxa"/>
          </w:tcPr>
          <w:p w14:paraId="599C6F76" w14:textId="73C396A1" w:rsidR="0038694B" w:rsidRPr="00AB7947" w:rsidRDefault="0038694B" w:rsidP="003869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  <w:t>TO</w:t>
            </w:r>
          </w:p>
        </w:tc>
        <w:tc>
          <w:tcPr>
            <w:tcW w:w="680" w:type="dxa"/>
          </w:tcPr>
          <w:p w14:paraId="616CDDCD" w14:textId="2F2B789E" w:rsidR="0038694B" w:rsidRPr="00AB7947" w:rsidRDefault="0038694B" w:rsidP="003869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  <w:t>NC</w:t>
            </w:r>
          </w:p>
        </w:tc>
        <w:tc>
          <w:tcPr>
            <w:tcW w:w="707" w:type="dxa"/>
          </w:tcPr>
          <w:p w14:paraId="2885FCCE" w14:textId="0A272F78" w:rsidR="0038694B" w:rsidRPr="00AB7947" w:rsidRDefault="0038694B" w:rsidP="003869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  <w:t>ECTS</w:t>
            </w:r>
          </w:p>
        </w:tc>
      </w:tr>
      <w:tr w:rsidR="00231996" w:rsidRPr="00AB7947" w14:paraId="28BC5148" w14:textId="77777777" w:rsidTr="00CF5A3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47" w:type="dxa"/>
          </w:tcPr>
          <w:p w14:paraId="0EAA156F" w14:textId="36CB5B95" w:rsidR="00231996" w:rsidRPr="00AB7947" w:rsidRDefault="00231996" w:rsidP="00231996">
            <w:pPr>
              <w:rPr>
                <w:rFonts w:ascii="Times New Roman" w:hAnsi="Times New Roman" w:cs="Times New Roman"/>
                <w:b w:val="0"/>
                <w:bCs w:val="0"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b w:val="0"/>
                <w:bCs w:val="0"/>
                <w:sz w:val="18"/>
                <w:szCs w:val="18"/>
                <w:lang w:val="en-US"/>
              </w:rPr>
              <w:t>BİKS 301</w:t>
            </w:r>
          </w:p>
        </w:tc>
        <w:tc>
          <w:tcPr>
            <w:tcW w:w="3628" w:type="dxa"/>
          </w:tcPr>
          <w:p w14:paraId="2E050D5B" w14:textId="2D1DB62C" w:rsidR="00231996" w:rsidRPr="00AB7947" w:rsidRDefault="00231996" w:rsidP="0023199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Agricultural History and Dentology</w:t>
            </w:r>
          </w:p>
        </w:tc>
        <w:tc>
          <w:tcPr>
            <w:tcW w:w="680" w:type="dxa"/>
          </w:tcPr>
          <w:p w14:paraId="12DE2138" w14:textId="50292B33" w:rsidR="00231996" w:rsidRPr="00AB7947" w:rsidRDefault="00231996" w:rsidP="0023199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E</w:t>
            </w:r>
          </w:p>
        </w:tc>
        <w:tc>
          <w:tcPr>
            <w:tcW w:w="680" w:type="dxa"/>
          </w:tcPr>
          <w:p w14:paraId="6EAD2DEB" w14:textId="35E76A9E" w:rsidR="00231996" w:rsidRPr="00AB7947" w:rsidRDefault="00231996" w:rsidP="0023199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2</w:t>
            </w:r>
          </w:p>
        </w:tc>
        <w:tc>
          <w:tcPr>
            <w:tcW w:w="680" w:type="dxa"/>
          </w:tcPr>
          <w:p w14:paraId="04C782A4" w14:textId="09F1FF80" w:rsidR="00231996" w:rsidRPr="00AB7947" w:rsidRDefault="00231996" w:rsidP="0023199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</w:t>
            </w:r>
          </w:p>
        </w:tc>
        <w:tc>
          <w:tcPr>
            <w:tcW w:w="680" w:type="dxa"/>
          </w:tcPr>
          <w:p w14:paraId="74EB8133" w14:textId="23E38BA5" w:rsidR="00231996" w:rsidRPr="00AB7947" w:rsidRDefault="00231996" w:rsidP="0023199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2</w:t>
            </w:r>
          </w:p>
        </w:tc>
        <w:tc>
          <w:tcPr>
            <w:tcW w:w="680" w:type="dxa"/>
          </w:tcPr>
          <w:p w14:paraId="09C88781" w14:textId="6B7110FB" w:rsidR="00231996" w:rsidRPr="00AB7947" w:rsidRDefault="00231996" w:rsidP="0023199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2</w:t>
            </w:r>
          </w:p>
        </w:tc>
        <w:tc>
          <w:tcPr>
            <w:tcW w:w="707" w:type="dxa"/>
          </w:tcPr>
          <w:p w14:paraId="6D030AA5" w14:textId="6BA5576E" w:rsidR="00231996" w:rsidRPr="00AB7947" w:rsidRDefault="00231996" w:rsidP="0023199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2</w:t>
            </w:r>
          </w:p>
        </w:tc>
      </w:tr>
      <w:tr w:rsidR="00231996" w:rsidRPr="00AB7947" w14:paraId="5A7CE881" w14:textId="77777777" w:rsidTr="00CF5A3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47" w:type="dxa"/>
          </w:tcPr>
          <w:p w14:paraId="46C4C8AF" w14:textId="3C612930" w:rsidR="00231996" w:rsidRPr="00AB7947" w:rsidRDefault="00231996" w:rsidP="00231996">
            <w:pPr>
              <w:rPr>
                <w:rFonts w:ascii="Times New Roman" w:hAnsi="Times New Roman" w:cs="Times New Roman"/>
                <w:b w:val="0"/>
                <w:bCs w:val="0"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b w:val="0"/>
                <w:bCs w:val="0"/>
                <w:sz w:val="18"/>
                <w:szCs w:val="18"/>
                <w:lang w:val="en-US"/>
              </w:rPr>
              <w:t>BİKS 303</w:t>
            </w:r>
          </w:p>
        </w:tc>
        <w:tc>
          <w:tcPr>
            <w:tcW w:w="3628" w:type="dxa"/>
          </w:tcPr>
          <w:p w14:paraId="0653AB4F" w14:textId="12BDB176" w:rsidR="00231996" w:rsidRPr="00AB7947" w:rsidRDefault="00231996" w:rsidP="0023199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Agricultural Extension and Communication</w:t>
            </w:r>
          </w:p>
        </w:tc>
        <w:tc>
          <w:tcPr>
            <w:tcW w:w="680" w:type="dxa"/>
          </w:tcPr>
          <w:p w14:paraId="52DF9EFC" w14:textId="687D37DC" w:rsidR="00231996" w:rsidRPr="00AB7947" w:rsidRDefault="00231996" w:rsidP="0023199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E</w:t>
            </w:r>
          </w:p>
        </w:tc>
        <w:tc>
          <w:tcPr>
            <w:tcW w:w="680" w:type="dxa"/>
          </w:tcPr>
          <w:p w14:paraId="67E3069B" w14:textId="160DFCB5" w:rsidR="00231996" w:rsidRPr="00AB7947" w:rsidRDefault="00231996" w:rsidP="0023199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2</w:t>
            </w:r>
          </w:p>
        </w:tc>
        <w:tc>
          <w:tcPr>
            <w:tcW w:w="680" w:type="dxa"/>
          </w:tcPr>
          <w:p w14:paraId="0B815914" w14:textId="31A45903" w:rsidR="00231996" w:rsidRPr="00AB7947" w:rsidRDefault="00231996" w:rsidP="0023199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</w:t>
            </w:r>
          </w:p>
        </w:tc>
        <w:tc>
          <w:tcPr>
            <w:tcW w:w="680" w:type="dxa"/>
          </w:tcPr>
          <w:p w14:paraId="7C4315E6" w14:textId="08F796D8" w:rsidR="00231996" w:rsidRPr="00AB7947" w:rsidRDefault="00231996" w:rsidP="0023199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2</w:t>
            </w:r>
          </w:p>
        </w:tc>
        <w:tc>
          <w:tcPr>
            <w:tcW w:w="680" w:type="dxa"/>
          </w:tcPr>
          <w:p w14:paraId="34AC1D41" w14:textId="1D628C47" w:rsidR="00231996" w:rsidRPr="00AB7947" w:rsidRDefault="00231996" w:rsidP="0023199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2</w:t>
            </w:r>
          </w:p>
        </w:tc>
        <w:tc>
          <w:tcPr>
            <w:tcW w:w="707" w:type="dxa"/>
          </w:tcPr>
          <w:p w14:paraId="49EB1477" w14:textId="68AC2EEC" w:rsidR="00231996" w:rsidRPr="00AB7947" w:rsidRDefault="00231996" w:rsidP="0023199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2</w:t>
            </w:r>
          </w:p>
        </w:tc>
      </w:tr>
      <w:tr w:rsidR="00231996" w:rsidRPr="00AB7947" w14:paraId="4B0ECBA1" w14:textId="77777777" w:rsidTr="00CF5A3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47" w:type="dxa"/>
          </w:tcPr>
          <w:p w14:paraId="36B7B3A9" w14:textId="2689BA37" w:rsidR="00231996" w:rsidRPr="00AB7947" w:rsidRDefault="00231996" w:rsidP="00231996">
            <w:pPr>
              <w:rPr>
                <w:rFonts w:ascii="Times New Roman" w:hAnsi="Times New Roman" w:cs="Times New Roman"/>
                <w:b w:val="0"/>
                <w:bCs w:val="0"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b w:val="0"/>
                <w:bCs w:val="0"/>
                <w:sz w:val="18"/>
                <w:szCs w:val="18"/>
                <w:lang w:val="en-US"/>
              </w:rPr>
              <w:t>BİKS 305</w:t>
            </w:r>
          </w:p>
        </w:tc>
        <w:tc>
          <w:tcPr>
            <w:tcW w:w="3628" w:type="dxa"/>
          </w:tcPr>
          <w:p w14:paraId="40742759" w14:textId="53CB352E" w:rsidR="00231996" w:rsidRPr="00AB7947" w:rsidRDefault="006F6115" w:rsidP="0023199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highlight w:val="yellow"/>
                <w:lang w:val="en-US"/>
              </w:rPr>
            </w:pPr>
            <w:r w:rsidRPr="006F6115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Insect Rearing Techniques</w:t>
            </w:r>
          </w:p>
        </w:tc>
        <w:tc>
          <w:tcPr>
            <w:tcW w:w="680" w:type="dxa"/>
          </w:tcPr>
          <w:p w14:paraId="431649B7" w14:textId="4E38B592" w:rsidR="00231996" w:rsidRPr="00AB7947" w:rsidRDefault="00231996" w:rsidP="0023199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E</w:t>
            </w:r>
          </w:p>
        </w:tc>
        <w:tc>
          <w:tcPr>
            <w:tcW w:w="680" w:type="dxa"/>
          </w:tcPr>
          <w:p w14:paraId="4916B6CA" w14:textId="57FB655C" w:rsidR="00231996" w:rsidRPr="00AB7947" w:rsidRDefault="00231996" w:rsidP="0023199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2</w:t>
            </w:r>
          </w:p>
        </w:tc>
        <w:tc>
          <w:tcPr>
            <w:tcW w:w="680" w:type="dxa"/>
          </w:tcPr>
          <w:p w14:paraId="076F3DE6" w14:textId="7405B330" w:rsidR="00231996" w:rsidRPr="00AB7947" w:rsidRDefault="00231996" w:rsidP="0023199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</w:t>
            </w:r>
          </w:p>
        </w:tc>
        <w:tc>
          <w:tcPr>
            <w:tcW w:w="680" w:type="dxa"/>
          </w:tcPr>
          <w:p w14:paraId="51A66437" w14:textId="4B5BFD95" w:rsidR="00231996" w:rsidRPr="00AB7947" w:rsidRDefault="00231996" w:rsidP="0023199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2</w:t>
            </w:r>
          </w:p>
        </w:tc>
        <w:tc>
          <w:tcPr>
            <w:tcW w:w="680" w:type="dxa"/>
          </w:tcPr>
          <w:p w14:paraId="775F6CA4" w14:textId="09E0404B" w:rsidR="00231996" w:rsidRPr="00AB7947" w:rsidRDefault="00231996" w:rsidP="0023199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2</w:t>
            </w:r>
          </w:p>
        </w:tc>
        <w:tc>
          <w:tcPr>
            <w:tcW w:w="707" w:type="dxa"/>
          </w:tcPr>
          <w:p w14:paraId="22D7C78A" w14:textId="0FCD2664" w:rsidR="00231996" w:rsidRPr="00AB7947" w:rsidRDefault="00231996" w:rsidP="0023199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2</w:t>
            </w:r>
          </w:p>
        </w:tc>
      </w:tr>
      <w:tr w:rsidR="00E05684" w:rsidRPr="00AB7947" w14:paraId="150F307D" w14:textId="77777777" w:rsidTr="00CF5A3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47" w:type="dxa"/>
          </w:tcPr>
          <w:p w14:paraId="035211C1" w14:textId="47A98680" w:rsidR="00E05684" w:rsidRPr="00AB7947" w:rsidRDefault="00E05684" w:rsidP="00E05684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b w:val="0"/>
                <w:bCs w:val="0"/>
                <w:sz w:val="18"/>
                <w:szCs w:val="18"/>
                <w:lang w:val="en-US"/>
              </w:rPr>
              <w:t>BİKS 307</w:t>
            </w:r>
          </w:p>
        </w:tc>
        <w:tc>
          <w:tcPr>
            <w:tcW w:w="3628" w:type="dxa"/>
          </w:tcPr>
          <w:p w14:paraId="7E7FCFE2" w14:textId="3CB9624A" w:rsidR="00E05684" w:rsidRPr="00E05684" w:rsidRDefault="00E05684" w:rsidP="00E0568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E05684">
              <w:rPr>
                <w:rFonts w:ascii="Times New Roman" w:hAnsi="Times New Roman" w:cs="Times New Roman"/>
                <w:sz w:val="18"/>
                <w:szCs w:val="18"/>
              </w:rPr>
              <w:t>Certification and Quarantine</w:t>
            </w:r>
          </w:p>
        </w:tc>
        <w:tc>
          <w:tcPr>
            <w:tcW w:w="680" w:type="dxa"/>
          </w:tcPr>
          <w:p w14:paraId="085708D8" w14:textId="71139DF8" w:rsidR="00E05684" w:rsidRPr="00AB7947" w:rsidRDefault="00E05684" w:rsidP="00E0568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E</w:t>
            </w:r>
          </w:p>
        </w:tc>
        <w:tc>
          <w:tcPr>
            <w:tcW w:w="680" w:type="dxa"/>
          </w:tcPr>
          <w:p w14:paraId="0DFAF4B4" w14:textId="4A7FB50A" w:rsidR="00E05684" w:rsidRPr="00AB7947" w:rsidRDefault="00E05684" w:rsidP="00E0568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2</w:t>
            </w:r>
          </w:p>
        </w:tc>
        <w:tc>
          <w:tcPr>
            <w:tcW w:w="680" w:type="dxa"/>
          </w:tcPr>
          <w:p w14:paraId="6F8A53A3" w14:textId="60B0F9CD" w:rsidR="00E05684" w:rsidRPr="00AB7947" w:rsidRDefault="00E05684" w:rsidP="00E0568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</w:t>
            </w:r>
          </w:p>
        </w:tc>
        <w:tc>
          <w:tcPr>
            <w:tcW w:w="680" w:type="dxa"/>
          </w:tcPr>
          <w:p w14:paraId="28B78189" w14:textId="4FAB6855" w:rsidR="00E05684" w:rsidRPr="00AB7947" w:rsidRDefault="00E05684" w:rsidP="00E0568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2</w:t>
            </w:r>
          </w:p>
        </w:tc>
        <w:tc>
          <w:tcPr>
            <w:tcW w:w="680" w:type="dxa"/>
          </w:tcPr>
          <w:p w14:paraId="22F13F36" w14:textId="70CF9915" w:rsidR="00E05684" w:rsidRPr="00AB7947" w:rsidRDefault="00E05684" w:rsidP="00E0568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2</w:t>
            </w:r>
          </w:p>
        </w:tc>
        <w:tc>
          <w:tcPr>
            <w:tcW w:w="707" w:type="dxa"/>
          </w:tcPr>
          <w:p w14:paraId="1C12B750" w14:textId="4FCD798B" w:rsidR="00E05684" w:rsidRPr="00AB7947" w:rsidRDefault="00E05684" w:rsidP="00E0568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2</w:t>
            </w:r>
          </w:p>
        </w:tc>
      </w:tr>
      <w:tr w:rsidR="00E05684" w:rsidRPr="00AB7947" w14:paraId="6A328757" w14:textId="77777777" w:rsidTr="00CF5A3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47" w:type="dxa"/>
          </w:tcPr>
          <w:p w14:paraId="54C86577" w14:textId="1A4E97CD" w:rsidR="00E05684" w:rsidRPr="00AB7947" w:rsidRDefault="00E05684" w:rsidP="00E05684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b w:val="0"/>
                <w:bCs w:val="0"/>
                <w:sz w:val="18"/>
                <w:szCs w:val="18"/>
                <w:lang w:val="en-US"/>
              </w:rPr>
              <w:t>BİKS 309</w:t>
            </w:r>
          </w:p>
        </w:tc>
        <w:tc>
          <w:tcPr>
            <w:tcW w:w="3628" w:type="dxa"/>
          </w:tcPr>
          <w:p w14:paraId="26E956DB" w14:textId="2B037A21" w:rsidR="00E05684" w:rsidRPr="00E05684" w:rsidRDefault="00E05684" w:rsidP="00E0568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E05684">
              <w:rPr>
                <w:rFonts w:ascii="Times New Roman" w:hAnsi="Times New Roman" w:cs="Times New Roman"/>
                <w:sz w:val="18"/>
                <w:szCs w:val="18"/>
              </w:rPr>
              <w:t>Introduction to Biological Control Applications</w:t>
            </w:r>
          </w:p>
        </w:tc>
        <w:tc>
          <w:tcPr>
            <w:tcW w:w="680" w:type="dxa"/>
          </w:tcPr>
          <w:p w14:paraId="60B5D41E" w14:textId="529DD638" w:rsidR="00E05684" w:rsidRPr="00AB7947" w:rsidRDefault="00E05684" w:rsidP="00E0568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E</w:t>
            </w:r>
          </w:p>
        </w:tc>
        <w:tc>
          <w:tcPr>
            <w:tcW w:w="680" w:type="dxa"/>
          </w:tcPr>
          <w:p w14:paraId="3A976475" w14:textId="1A25F125" w:rsidR="00E05684" w:rsidRPr="00AB7947" w:rsidRDefault="00E05684" w:rsidP="00E0568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2</w:t>
            </w:r>
          </w:p>
        </w:tc>
        <w:tc>
          <w:tcPr>
            <w:tcW w:w="680" w:type="dxa"/>
          </w:tcPr>
          <w:p w14:paraId="5CF5A303" w14:textId="040E7642" w:rsidR="00E05684" w:rsidRPr="00AB7947" w:rsidRDefault="00E05684" w:rsidP="00E0568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</w:t>
            </w:r>
          </w:p>
        </w:tc>
        <w:tc>
          <w:tcPr>
            <w:tcW w:w="680" w:type="dxa"/>
          </w:tcPr>
          <w:p w14:paraId="567B8101" w14:textId="31166D42" w:rsidR="00E05684" w:rsidRPr="00AB7947" w:rsidRDefault="00E05684" w:rsidP="00E0568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2</w:t>
            </w:r>
          </w:p>
        </w:tc>
        <w:tc>
          <w:tcPr>
            <w:tcW w:w="680" w:type="dxa"/>
          </w:tcPr>
          <w:p w14:paraId="5B10F82D" w14:textId="3A7DF08B" w:rsidR="00E05684" w:rsidRPr="00AB7947" w:rsidRDefault="00E05684" w:rsidP="00E0568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2</w:t>
            </w:r>
          </w:p>
        </w:tc>
        <w:tc>
          <w:tcPr>
            <w:tcW w:w="707" w:type="dxa"/>
          </w:tcPr>
          <w:p w14:paraId="350DB702" w14:textId="6D217C13" w:rsidR="00E05684" w:rsidRPr="00AB7947" w:rsidRDefault="00E05684" w:rsidP="00E0568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2</w:t>
            </w:r>
          </w:p>
        </w:tc>
      </w:tr>
      <w:tr w:rsidR="00E05684" w:rsidRPr="00AB7947" w14:paraId="35CDED04" w14:textId="77777777" w:rsidTr="00CF5A3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47" w:type="dxa"/>
          </w:tcPr>
          <w:p w14:paraId="3B1B71C5" w14:textId="43FCD372" w:rsidR="00E05684" w:rsidRPr="00AB7947" w:rsidRDefault="00E05684" w:rsidP="00E05684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b w:val="0"/>
                <w:bCs w:val="0"/>
                <w:sz w:val="18"/>
                <w:szCs w:val="18"/>
                <w:lang w:val="en-US"/>
              </w:rPr>
              <w:t>BİKS 311</w:t>
            </w:r>
          </w:p>
        </w:tc>
        <w:tc>
          <w:tcPr>
            <w:tcW w:w="3628" w:type="dxa"/>
          </w:tcPr>
          <w:p w14:paraId="26E86A62" w14:textId="6E30E69D" w:rsidR="00E05684" w:rsidRPr="00E05684" w:rsidRDefault="00E05684" w:rsidP="00E0568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E05684">
              <w:rPr>
                <w:rFonts w:ascii="Times New Roman" w:hAnsi="Times New Roman" w:cs="Times New Roman"/>
                <w:sz w:val="18"/>
                <w:szCs w:val="18"/>
              </w:rPr>
              <w:t>Plant Protection Products</w:t>
            </w:r>
          </w:p>
        </w:tc>
        <w:tc>
          <w:tcPr>
            <w:tcW w:w="680" w:type="dxa"/>
          </w:tcPr>
          <w:p w14:paraId="3D4606F2" w14:textId="2BAD5D6C" w:rsidR="00E05684" w:rsidRPr="00AB7947" w:rsidRDefault="00E05684" w:rsidP="00E0568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E</w:t>
            </w:r>
          </w:p>
        </w:tc>
        <w:tc>
          <w:tcPr>
            <w:tcW w:w="680" w:type="dxa"/>
          </w:tcPr>
          <w:p w14:paraId="4285477B" w14:textId="359CF175" w:rsidR="00E05684" w:rsidRPr="00AB7947" w:rsidRDefault="00E05684" w:rsidP="00E0568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2</w:t>
            </w:r>
          </w:p>
        </w:tc>
        <w:tc>
          <w:tcPr>
            <w:tcW w:w="680" w:type="dxa"/>
          </w:tcPr>
          <w:p w14:paraId="0E142429" w14:textId="39B99877" w:rsidR="00E05684" w:rsidRPr="00AB7947" w:rsidRDefault="00E05684" w:rsidP="00E0568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</w:t>
            </w:r>
          </w:p>
        </w:tc>
        <w:tc>
          <w:tcPr>
            <w:tcW w:w="680" w:type="dxa"/>
          </w:tcPr>
          <w:p w14:paraId="35BBF0A4" w14:textId="41A6E027" w:rsidR="00E05684" w:rsidRPr="00AB7947" w:rsidRDefault="00E05684" w:rsidP="00E0568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2</w:t>
            </w:r>
          </w:p>
        </w:tc>
        <w:tc>
          <w:tcPr>
            <w:tcW w:w="680" w:type="dxa"/>
          </w:tcPr>
          <w:p w14:paraId="060BA2D1" w14:textId="1702C464" w:rsidR="00E05684" w:rsidRPr="00AB7947" w:rsidRDefault="00E05684" w:rsidP="00E0568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2</w:t>
            </w:r>
          </w:p>
        </w:tc>
        <w:tc>
          <w:tcPr>
            <w:tcW w:w="707" w:type="dxa"/>
          </w:tcPr>
          <w:p w14:paraId="0771DA3C" w14:textId="6BDCDBEC" w:rsidR="00E05684" w:rsidRPr="00AB7947" w:rsidRDefault="00E05684" w:rsidP="00E0568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2</w:t>
            </w:r>
          </w:p>
        </w:tc>
      </w:tr>
      <w:tr w:rsidR="00E05684" w:rsidRPr="00AB7947" w14:paraId="396F3BBD" w14:textId="77777777" w:rsidTr="00CF5A3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47" w:type="dxa"/>
          </w:tcPr>
          <w:p w14:paraId="65A5D8BB" w14:textId="1D9532B5" w:rsidR="00E05684" w:rsidRPr="00AB7947" w:rsidRDefault="00E05684" w:rsidP="00E05684">
            <w:pPr>
              <w:rPr>
                <w:rFonts w:ascii="Times New Roman" w:hAnsi="Times New Roman" w:cs="Times New Roman"/>
                <w:b w:val="0"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b w:val="0"/>
                <w:sz w:val="18"/>
                <w:szCs w:val="18"/>
                <w:lang w:val="en-US"/>
              </w:rPr>
              <w:t>BÜTS 317</w:t>
            </w:r>
          </w:p>
        </w:tc>
        <w:tc>
          <w:tcPr>
            <w:tcW w:w="3628" w:type="dxa"/>
          </w:tcPr>
          <w:p w14:paraId="26785DC5" w14:textId="17B223B6" w:rsidR="00E05684" w:rsidRPr="00E05684" w:rsidRDefault="00E05684" w:rsidP="00E0568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E05684">
              <w:rPr>
                <w:rFonts w:ascii="Times New Roman" w:hAnsi="Times New Roman" w:cs="Times New Roman"/>
                <w:sz w:val="18"/>
                <w:szCs w:val="18"/>
              </w:rPr>
              <w:t>Organic Agriculture</w:t>
            </w:r>
          </w:p>
        </w:tc>
        <w:tc>
          <w:tcPr>
            <w:tcW w:w="680" w:type="dxa"/>
          </w:tcPr>
          <w:p w14:paraId="72B20E41" w14:textId="6FBBD471" w:rsidR="00E05684" w:rsidRPr="00AB7947" w:rsidRDefault="00E05684" w:rsidP="00E0568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E</w:t>
            </w:r>
          </w:p>
        </w:tc>
        <w:tc>
          <w:tcPr>
            <w:tcW w:w="680" w:type="dxa"/>
          </w:tcPr>
          <w:p w14:paraId="33D9BC97" w14:textId="4B6E331B" w:rsidR="00E05684" w:rsidRPr="00AB7947" w:rsidRDefault="00E05684" w:rsidP="00E0568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2</w:t>
            </w:r>
          </w:p>
        </w:tc>
        <w:tc>
          <w:tcPr>
            <w:tcW w:w="680" w:type="dxa"/>
          </w:tcPr>
          <w:p w14:paraId="4324B2C4" w14:textId="14CD09F8" w:rsidR="00E05684" w:rsidRPr="00AB7947" w:rsidRDefault="00E05684" w:rsidP="00E0568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</w:t>
            </w:r>
          </w:p>
        </w:tc>
        <w:tc>
          <w:tcPr>
            <w:tcW w:w="680" w:type="dxa"/>
          </w:tcPr>
          <w:p w14:paraId="71EACEBC" w14:textId="5277C121" w:rsidR="00E05684" w:rsidRPr="00AB7947" w:rsidRDefault="00E05684" w:rsidP="00E0568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2</w:t>
            </w:r>
          </w:p>
        </w:tc>
        <w:tc>
          <w:tcPr>
            <w:tcW w:w="680" w:type="dxa"/>
          </w:tcPr>
          <w:p w14:paraId="5809F1B7" w14:textId="3C0F8CC9" w:rsidR="00E05684" w:rsidRPr="00AB7947" w:rsidRDefault="00E05684" w:rsidP="00E0568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2</w:t>
            </w:r>
          </w:p>
        </w:tc>
        <w:tc>
          <w:tcPr>
            <w:tcW w:w="707" w:type="dxa"/>
          </w:tcPr>
          <w:p w14:paraId="108AD738" w14:textId="6F6D41A3" w:rsidR="00E05684" w:rsidRPr="00AB7947" w:rsidRDefault="00E05684" w:rsidP="00E0568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2</w:t>
            </w:r>
          </w:p>
        </w:tc>
      </w:tr>
      <w:tr w:rsidR="00E05684" w:rsidRPr="00AB7947" w14:paraId="3291DC27" w14:textId="77777777" w:rsidTr="00CF5A3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47" w:type="dxa"/>
          </w:tcPr>
          <w:p w14:paraId="71998B39" w14:textId="33607C51" w:rsidR="00E05684" w:rsidRPr="00AB7947" w:rsidRDefault="00E05684" w:rsidP="00E05684">
            <w:pPr>
              <w:rPr>
                <w:rFonts w:ascii="Times New Roman" w:hAnsi="Times New Roman" w:cs="Times New Roman"/>
                <w:b w:val="0"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b w:val="0"/>
                <w:sz w:val="18"/>
                <w:szCs w:val="18"/>
                <w:lang w:val="en-US"/>
              </w:rPr>
              <w:t>BÜTS 319</w:t>
            </w:r>
          </w:p>
        </w:tc>
        <w:tc>
          <w:tcPr>
            <w:tcW w:w="3628" w:type="dxa"/>
          </w:tcPr>
          <w:p w14:paraId="2A7F100E" w14:textId="24D7976F" w:rsidR="00E05684" w:rsidRPr="00E05684" w:rsidRDefault="00E05684" w:rsidP="00E0568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E05684">
              <w:rPr>
                <w:rFonts w:ascii="Times New Roman" w:hAnsi="Times New Roman" w:cs="Times New Roman"/>
                <w:sz w:val="18"/>
                <w:szCs w:val="18"/>
              </w:rPr>
              <w:t>Grain Processing Technology</w:t>
            </w:r>
          </w:p>
        </w:tc>
        <w:tc>
          <w:tcPr>
            <w:tcW w:w="680" w:type="dxa"/>
          </w:tcPr>
          <w:p w14:paraId="6797B6C9" w14:textId="77BE7E52" w:rsidR="00E05684" w:rsidRPr="00AB7947" w:rsidRDefault="00E05684" w:rsidP="00E0568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E</w:t>
            </w:r>
          </w:p>
        </w:tc>
        <w:tc>
          <w:tcPr>
            <w:tcW w:w="680" w:type="dxa"/>
          </w:tcPr>
          <w:p w14:paraId="424C24B8" w14:textId="2894B49F" w:rsidR="00E05684" w:rsidRPr="00AB7947" w:rsidRDefault="00E05684" w:rsidP="00E0568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2</w:t>
            </w:r>
          </w:p>
        </w:tc>
        <w:tc>
          <w:tcPr>
            <w:tcW w:w="680" w:type="dxa"/>
          </w:tcPr>
          <w:p w14:paraId="7E298FAA" w14:textId="5654E5F5" w:rsidR="00E05684" w:rsidRPr="00AB7947" w:rsidRDefault="00E05684" w:rsidP="00E0568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</w:t>
            </w:r>
          </w:p>
        </w:tc>
        <w:tc>
          <w:tcPr>
            <w:tcW w:w="680" w:type="dxa"/>
          </w:tcPr>
          <w:p w14:paraId="1B797162" w14:textId="2BF062FB" w:rsidR="00E05684" w:rsidRPr="00AB7947" w:rsidRDefault="00E05684" w:rsidP="00E0568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2</w:t>
            </w:r>
          </w:p>
        </w:tc>
        <w:tc>
          <w:tcPr>
            <w:tcW w:w="680" w:type="dxa"/>
          </w:tcPr>
          <w:p w14:paraId="1CFF8390" w14:textId="0FF5E6ED" w:rsidR="00E05684" w:rsidRPr="00AB7947" w:rsidRDefault="00E05684" w:rsidP="00E0568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2</w:t>
            </w:r>
          </w:p>
        </w:tc>
        <w:tc>
          <w:tcPr>
            <w:tcW w:w="707" w:type="dxa"/>
          </w:tcPr>
          <w:p w14:paraId="1166DF51" w14:textId="4F013D79" w:rsidR="00E05684" w:rsidRPr="00AB7947" w:rsidRDefault="00E05684" w:rsidP="00E0568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2</w:t>
            </w:r>
          </w:p>
        </w:tc>
      </w:tr>
      <w:tr w:rsidR="00E05684" w:rsidRPr="00AB7947" w14:paraId="0D7DBAAE" w14:textId="77777777" w:rsidTr="00CF5A3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47" w:type="dxa"/>
          </w:tcPr>
          <w:p w14:paraId="4325A9C9" w14:textId="4353B59D" w:rsidR="00E05684" w:rsidRPr="00AB7947" w:rsidRDefault="00E05684" w:rsidP="00E05684">
            <w:pPr>
              <w:rPr>
                <w:rFonts w:ascii="Times New Roman" w:hAnsi="Times New Roman" w:cs="Times New Roman"/>
                <w:b w:val="0"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b w:val="0"/>
                <w:sz w:val="18"/>
                <w:szCs w:val="18"/>
                <w:lang w:val="en-US"/>
              </w:rPr>
              <w:t>BÜTS 321</w:t>
            </w:r>
          </w:p>
        </w:tc>
        <w:tc>
          <w:tcPr>
            <w:tcW w:w="3628" w:type="dxa"/>
          </w:tcPr>
          <w:p w14:paraId="16EF5505" w14:textId="12FDB9F2" w:rsidR="00E05684" w:rsidRPr="00E05684" w:rsidRDefault="00E05684" w:rsidP="00E0568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E05684">
              <w:rPr>
                <w:rFonts w:ascii="Times New Roman" w:hAnsi="Times New Roman" w:cs="Times New Roman"/>
                <w:sz w:val="18"/>
                <w:szCs w:val="18"/>
              </w:rPr>
              <w:t>Horticultural Physiology</w:t>
            </w:r>
          </w:p>
        </w:tc>
        <w:tc>
          <w:tcPr>
            <w:tcW w:w="680" w:type="dxa"/>
          </w:tcPr>
          <w:p w14:paraId="769D61DA" w14:textId="5D427B6E" w:rsidR="00E05684" w:rsidRPr="00AB7947" w:rsidRDefault="00E05684" w:rsidP="00E0568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E</w:t>
            </w:r>
          </w:p>
        </w:tc>
        <w:tc>
          <w:tcPr>
            <w:tcW w:w="680" w:type="dxa"/>
          </w:tcPr>
          <w:p w14:paraId="0EBFDB83" w14:textId="0445F10F" w:rsidR="00E05684" w:rsidRPr="00AB7947" w:rsidRDefault="00E05684" w:rsidP="00E0568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2</w:t>
            </w:r>
          </w:p>
        </w:tc>
        <w:tc>
          <w:tcPr>
            <w:tcW w:w="680" w:type="dxa"/>
          </w:tcPr>
          <w:p w14:paraId="7154F90B" w14:textId="76B75DDE" w:rsidR="00E05684" w:rsidRPr="00AB7947" w:rsidRDefault="00E05684" w:rsidP="00E0568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</w:t>
            </w:r>
          </w:p>
        </w:tc>
        <w:tc>
          <w:tcPr>
            <w:tcW w:w="680" w:type="dxa"/>
          </w:tcPr>
          <w:p w14:paraId="63E30DA2" w14:textId="4FAA0D7B" w:rsidR="00E05684" w:rsidRPr="00AB7947" w:rsidRDefault="00E05684" w:rsidP="00E0568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2</w:t>
            </w:r>
          </w:p>
        </w:tc>
        <w:tc>
          <w:tcPr>
            <w:tcW w:w="680" w:type="dxa"/>
          </w:tcPr>
          <w:p w14:paraId="188EFCC2" w14:textId="63B315B7" w:rsidR="00E05684" w:rsidRPr="00AB7947" w:rsidRDefault="00E05684" w:rsidP="00E0568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2</w:t>
            </w:r>
          </w:p>
        </w:tc>
        <w:tc>
          <w:tcPr>
            <w:tcW w:w="707" w:type="dxa"/>
          </w:tcPr>
          <w:p w14:paraId="40837073" w14:textId="1D9F766D" w:rsidR="00E05684" w:rsidRPr="00AB7947" w:rsidRDefault="00E05684" w:rsidP="00E0568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2</w:t>
            </w:r>
          </w:p>
        </w:tc>
      </w:tr>
      <w:tr w:rsidR="00231996" w:rsidRPr="00AB7947" w14:paraId="6A8B2880" w14:textId="77777777" w:rsidTr="00CF5A3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47" w:type="dxa"/>
          </w:tcPr>
          <w:p w14:paraId="377AB3D0" w14:textId="7DA6A5D2" w:rsidR="00231996" w:rsidRPr="00AB7947" w:rsidRDefault="00231996" w:rsidP="00231996">
            <w:pPr>
              <w:rPr>
                <w:rFonts w:ascii="Times New Roman" w:hAnsi="Times New Roman" w:cs="Times New Roman"/>
                <w:b w:val="0"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b w:val="0"/>
                <w:sz w:val="18"/>
                <w:szCs w:val="18"/>
                <w:lang w:val="en-US"/>
              </w:rPr>
              <w:t>BÜTS 323</w:t>
            </w:r>
          </w:p>
        </w:tc>
        <w:tc>
          <w:tcPr>
            <w:tcW w:w="3628" w:type="dxa"/>
          </w:tcPr>
          <w:p w14:paraId="79510ECC" w14:textId="1EA6C148" w:rsidR="00231996" w:rsidRPr="00AB7947" w:rsidRDefault="00231996" w:rsidP="0023199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Cool Season Cereals</w:t>
            </w:r>
          </w:p>
        </w:tc>
        <w:tc>
          <w:tcPr>
            <w:tcW w:w="680" w:type="dxa"/>
          </w:tcPr>
          <w:p w14:paraId="35B198F4" w14:textId="65FC7568" w:rsidR="00231996" w:rsidRPr="00AB7947" w:rsidRDefault="00231996" w:rsidP="0023199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E</w:t>
            </w:r>
          </w:p>
        </w:tc>
        <w:tc>
          <w:tcPr>
            <w:tcW w:w="680" w:type="dxa"/>
          </w:tcPr>
          <w:p w14:paraId="79459165" w14:textId="4E1AA958" w:rsidR="00231996" w:rsidRPr="00AB7947" w:rsidRDefault="00231996" w:rsidP="0023199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2</w:t>
            </w:r>
          </w:p>
        </w:tc>
        <w:tc>
          <w:tcPr>
            <w:tcW w:w="680" w:type="dxa"/>
          </w:tcPr>
          <w:p w14:paraId="7CE7B7D7" w14:textId="6B1ABC51" w:rsidR="00231996" w:rsidRPr="00AB7947" w:rsidRDefault="00231996" w:rsidP="0023199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</w:t>
            </w:r>
          </w:p>
        </w:tc>
        <w:tc>
          <w:tcPr>
            <w:tcW w:w="680" w:type="dxa"/>
          </w:tcPr>
          <w:p w14:paraId="60849F86" w14:textId="42E6F76A" w:rsidR="00231996" w:rsidRPr="00AB7947" w:rsidRDefault="00231996" w:rsidP="0023199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2</w:t>
            </w:r>
          </w:p>
        </w:tc>
        <w:tc>
          <w:tcPr>
            <w:tcW w:w="680" w:type="dxa"/>
          </w:tcPr>
          <w:p w14:paraId="5AE8D196" w14:textId="0C4AECD6" w:rsidR="00231996" w:rsidRPr="00AB7947" w:rsidRDefault="00231996" w:rsidP="0023199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2</w:t>
            </w:r>
          </w:p>
        </w:tc>
        <w:tc>
          <w:tcPr>
            <w:tcW w:w="707" w:type="dxa"/>
          </w:tcPr>
          <w:p w14:paraId="30BD55A3" w14:textId="2B8648EE" w:rsidR="00231996" w:rsidRPr="00AB7947" w:rsidRDefault="00231996" w:rsidP="0023199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2</w:t>
            </w:r>
          </w:p>
        </w:tc>
      </w:tr>
      <w:tr w:rsidR="00231996" w:rsidRPr="00AB7947" w14:paraId="4F95016D" w14:textId="77777777" w:rsidTr="00CF5A3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47" w:type="dxa"/>
          </w:tcPr>
          <w:p w14:paraId="779DB1FB" w14:textId="7162CC15" w:rsidR="00231996" w:rsidRPr="00AB7947" w:rsidRDefault="00231996" w:rsidP="00231996">
            <w:pPr>
              <w:rPr>
                <w:rFonts w:ascii="Times New Roman" w:hAnsi="Times New Roman" w:cs="Times New Roman"/>
                <w:b w:val="0"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b w:val="0"/>
                <w:sz w:val="18"/>
                <w:szCs w:val="18"/>
                <w:lang w:val="en-US"/>
              </w:rPr>
              <w:t>BÜTS 325</w:t>
            </w:r>
          </w:p>
        </w:tc>
        <w:tc>
          <w:tcPr>
            <w:tcW w:w="3628" w:type="dxa"/>
          </w:tcPr>
          <w:p w14:paraId="77C1D135" w14:textId="26A52704" w:rsidR="00231996" w:rsidRPr="00AB7947" w:rsidRDefault="00231996" w:rsidP="0023199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Agricultural Mechanization</w:t>
            </w:r>
          </w:p>
        </w:tc>
        <w:tc>
          <w:tcPr>
            <w:tcW w:w="680" w:type="dxa"/>
          </w:tcPr>
          <w:p w14:paraId="6183D52A" w14:textId="6E692B79" w:rsidR="00231996" w:rsidRPr="00AB7947" w:rsidRDefault="00231996" w:rsidP="0023199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E</w:t>
            </w:r>
          </w:p>
        </w:tc>
        <w:tc>
          <w:tcPr>
            <w:tcW w:w="680" w:type="dxa"/>
          </w:tcPr>
          <w:p w14:paraId="1995904A" w14:textId="34A7F183" w:rsidR="00231996" w:rsidRPr="00AB7947" w:rsidRDefault="00231996" w:rsidP="0023199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2</w:t>
            </w:r>
          </w:p>
        </w:tc>
        <w:tc>
          <w:tcPr>
            <w:tcW w:w="680" w:type="dxa"/>
          </w:tcPr>
          <w:p w14:paraId="19CD2D2B" w14:textId="68ED188C" w:rsidR="00231996" w:rsidRPr="00AB7947" w:rsidRDefault="00231996" w:rsidP="0023199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</w:t>
            </w:r>
          </w:p>
        </w:tc>
        <w:tc>
          <w:tcPr>
            <w:tcW w:w="680" w:type="dxa"/>
          </w:tcPr>
          <w:p w14:paraId="6F4A8CA1" w14:textId="567DBF00" w:rsidR="00231996" w:rsidRPr="00AB7947" w:rsidRDefault="00231996" w:rsidP="0023199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2</w:t>
            </w:r>
          </w:p>
        </w:tc>
        <w:tc>
          <w:tcPr>
            <w:tcW w:w="680" w:type="dxa"/>
          </w:tcPr>
          <w:p w14:paraId="1A01FDAB" w14:textId="1938B9D8" w:rsidR="00231996" w:rsidRPr="00AB7947" w:rsidRDefault="00231996" w:rsidP="0023199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2</w:t>
            </w:r>
          </w:p>
        </w:tc>
        <w:tc>
          <w:tcPr>
            <w:tcW w:w="707" w:type="dxa"/>
          </w:tcPr>
          <w:p w14:paraId="596D424A" w14:textId="64B80F98" w:rsidR="00231996" w:rsidRPr="00AB7947" w:rsidRDefault="00231996" w:rsidP="0023199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2</w:t>
            </w:r>
          </w:p>
        </w:tc>
      </w:tr>
      <w:tr w:rsidR="00231996" w:rsidRPr="00AB7947" w14:paraId="380FACEE" w14:textId="77777777" w:rsidTr="00CF5A3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47" w:type="dxa"/>
          </w:tcPr>
          <w:p w14:paraId="226485B2" w14:textId="25169B06" w:rsidR="00231996" w:rsidRPr="00AB7947" w:rsidRDefault="00231996" w:rsidP="00231996">
            <w:pPr>
              <w:rPr>
                <w:rFonts w:ascii="Times New Roman" w:hAnsi="Times New Roman" w:cs="Times New Roman"/>
                <w:b w:val="0"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b w:val="0"/>
                <w:sz w:val="18"/>
                <w:szCs w:val="18"/>
                <w:lang w:val="en-US"/>
              </w:rPr>
              <w:t>BÜTS 327</w:t>
            </w:r>
          </w:p>
        </w:tc>
        <w:tc>
          <w:tcPr>
            <w:tcW w:w="3628" w:type="dxa"/>
          </w:tcPr>
          <w:p w14:paraId="0569C201" w14:textId="2849BEE2" w:rsidR="00231996" w:rsidRPr="00AB7947" w:rsidRDefault="00231996" w:rsidP="0023199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Fruit Vineyard Growing Techniques</w:t>
            </w:r>
          </w:p>
        </w:tc>
        <w:tc>
          <w:tcPr>
            <w:tcW w:w="680" w:type="dxa"/>
          </w:tcPr>
          <w:p w14:paraId="454446A7" w14:textId="7D1F4677" w:rsidR="00231996" w:rsidRPr="00AB7947" w:rsidRDefault="00231996" w:rsidP="0023199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highlight w:val="green"/>
                <w:lang w:val="en-US"/>
              </w:rPr>
            </w:pPr>
            <w:r w:rsidRPr="00AB7947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E</w:t>
            </w:r>
          </w:p>
        </w:tc>
        <w:tc>
          <w:tcPr>
            <w:tcW w:w="680" w:type="dxa"/>
          </w:tcPr>
          <w:p w14:paraId="67574789" w14:textId="6E1D9FD6" w:rsidR="00231996" w:rsidRPr="00AB7947" w:rsidRDefault="00231996" w:rsidP="0023199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highlight w:val="green"/>
                <w:lang w:val="en-US"/>
              </w:rPr>
            </w:pPr>
            <w:r w:rsidRPr="00AB7947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2</w:t>
            </w:r>
          </w:p>
        </w:tc>
        <w:tc>
          <w:tcPr>
            <w:tcW w:w="680" w:type="dxa"/>
          </w:tcPr>
          <w:p w14:paraId="1A604EEE" w14:textId="1E2E6B83" w:rsidR="00231996" w:rsidRPr="00AB7947" w:rsidRDefault="00231996" w:rsidP="0023199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highlight w:val="green"/>
                <w:lang w:val="en-US"/>
              </w:rPr>
            </w:pPr>
            <w:r w:rsidRPr="00AB7947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</w:t>
            </w:r>
          </w:p>
        </w:tc>
        <w:tc>
          <w:tcPr>
            <w:tcW w:w="680" w:type="dxa"/>
          </w:tcPr>
          <w:p w14:paraId="7BC0B31C" w14:textId="0ED4ADBE" w:rsidR="00231996" w:rsidRPr="00AB7947" w:rsidRDefault="00231996" w:rsidP="0023199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highlight w:val="green"/>
                <w:lang w:val="en-US"/>
              </w:rPr>
            </w:pPr>
            <w:r w:rsidRPr="00AB7947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2</w:t>
            </w:r>
          </w:p>
        </w:tc>
        <w:tc>
          <w:tcPr>
            <w:tcW w:w="680" w:type="dxa"/>
          </w:tcPr>
          <w:p w14:paraId="2AA43149" w14:textId="4F916559" w:rsidR="00231996" w:rsidRPr="00AB7947" w:rsidRDefault="00231996" w:rsidP="0023199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highlight w:val="green"/>
                <w:lang w:val="en-US"/>
              </w:rPr>
            </w:pPr>
            <w:r w:rsidRPr="00AB7947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2</w:t>
            </w:r>
          </w:p>
        </w:tc>
        <w:tc>
          <w:tcPr>
            <w:tcW w:w="707" w:type="dxa"/>
          </w:tcPr>
          <w:p w14:paraId="78037796" w14:textId="00FA7779" w:rsidR="00231996" w:rsidRPr="00AB7947" w:rsidRDefault="00231996" w:rsidP="0023199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highlight w:val="green"/>
                <w:lang w:val="en-US"/>
              </w:rPr>
            </w:pPr>
            <w:r w:rsidRPr="00AB7947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2</w:t>
            </w:r>
          </w:p>
        </w:tc>
      </w:tr>
      <w:tr w:rsidR="00231996" w:rsidRPr="00AB7947" w14:paraId="3D79F67B" w14:textId="77777777" w:rsidTr="00CF5A3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47" w:type="dxa"/>
          </w:tcPr>
          <w:p w14:paraId="7EC08E2D" w14:textId="499E1B9C" w:rsidR="00231996" w:rsidRPr="00AB7947" w:rsidRDefault="00231996" w:rsidP="00231996">
            <w:pPr>
              <w:rPr>
                <w:rFonts w:ascii="Times New Roman" w:hAnsi="Times New Roman" w:cs="Times New Roman"/>
                <w:b w:val="0"/>
                <w:sz w:val="18"/>
                <w:szCs w:val="18"/>
                <w:highlight w:val="darkRed"/>
                <w:lang w:val="en-US"/>
              </w:rPr>
            </w:pPr>
            <w:r w:rsidRPr="00AB7947">
              <w:rPr>
                <w:rFonts w:ascii="Times New Roman" w:hAnsi="Times New Roman" w:cs="Times New Roman"/>
                <w:b w:val="0"/>
                <w:sz w:val="18"/>
                <w:szCs w:val="18"/>
                <w:lang w:val="en-US"/>
              </w:rPr>
              <w:t>TBTS 301</w:t>
            </w:r>
          </w:p>
        </w:tc>
        <w:tc>
          <w:tcPr>
            <w:tcW w:w="3628" w:type="dxa"/>
          </w:tcPr>
          <w:p w14:paraId="3C1B48B6" w14:textId="666EFFB0" w:rsidR="00231996" w:rsidRPr="00AB7947" w:rsidRDefault="00F4184B" w:rsidP="0023199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Scientific Writing and Presentation Techniques</w:t>
            </w:r>
          </w:p>
        </w:tc>
        <w:tc>
          <w:tcPr>
            <w:tcW w:w="680" w:type="dxa"/>
          </w:tcPr>
          <w:p w14:paraId="7DC14B66" w14:textId="16C06FEF" w:rsidR="00231996" w:rsidRPr="00AB7947" w:rsidRDefault="00231996" w:rsidP="0023199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E</w:t>
            </w:r>
          </w:p>
        </w:tc>
        <w:tc>
          <w:tcPr>
            <w:tcW w:w="680" w:type="dxa"/>
          </w:tcPr>
          <w:p w14:paraId="7B768DB9" w14:textId="002C471B" w:rsidR="00231996" w:rsidRPr="00AB7947" w:rsidRDefault="00231996" w:rsidP="0023199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2</w:t>
            </w:r>
          </w:p>
        </w:tc>
        <w:tc>
          <w:tcPr>
            <w:tcW w:w="680" w:type="dxa"/>
          </w:tcPr>
          <w:p w14:paraId="0E27F436" w14:textId="37F0FD0D" w:rsidR="00231996" w:rsidRPr="00AB7947" w:rsidRDefault="00231996" w:rsidP="0023199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</w:t>
            </w:r>
          </w:p>
        </w:tc>
        <w:tc>
          <w:tcPr>
            <w:tcW w:w="680" w:type="dxa"/>
          </w:tcPr>
          <w:p w14:paraId="2DD074CA" w14:textId="3D0EF85F" w:rsidR="00231996" w:rsidRPr="00AB7947" w:rsidRDefault="00231996" w:rsidP="0023199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2</w:t>
            </w:r>
          </w:p>
        </w:tc>
        <w:tc>
          <w:tcPr>
            <w:tcW w:w="680" w:type="dxa"/>
          </w:tcPr>
          <w:p w14:paraId="311D3390" w14:textId="7E30AE52" w:rsidR="00231996" w:rsidRPr="00AB7947" w:rsidRDefault="00231996" w:rsidP="0023199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2</w:t>
            </w:r>
          </w:p>
        </w:tc>
        <w:tc>
          <w:tcPr>
            <w:tcW w:w="707" w:type="dxa"/>
          </w:tcPr>
          <w:p w14:paraId="484FEE68" w14:textId="0C656AD4" w:rsidR="00231996" w:rsidRPr="00AB7947" w:rsidRDefault="00231996" w:rsidP="0023199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2</w:t>
            </w:r>
          </w:p>
        </w:tc>
      </w:tr>
      <w:tr w:rsidR="00231996" w:rsidRPr="00AB7947" w14:paraId="5BA3D52F" w14:textId="77777777" w:rsidTr="00CF5A3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47" w:type="dxa"/>
          </w:tcPr>
          <w:p w14:paraId="0AF19957" w14:textId="7F0A659B" w:rsidR="00231996" w:rsidRPr="00AB7947" w:rsidRDefault="00231996" w:rsidP="00231996">
            <w:pPr>
              <w:rPr>
                <w:rFonts w:ascii="Times New Roman" w:hAnsi="Times New Roman" w:cs="Times New Roman"/>
                <w:b w:val="0"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b w:val="0"/>
                <w:sz w:val="18"/>
                <w:szCs w:val="18"/>
                <w:lang w:val="en-US"/>
              </w:rPr>
              <w:t>TBTS 303</w:t>
            </w:r>
          </w:p>
        </w:tc>
        <w:tc>
          <w:tcPr>
            <w:tcW w:w="3628" w:type="dxa"/>
          </w:tcPr>
          <w:p w14:paraId="71944B1C" w14:textId="68AEE33A" w:rsidR="00231996" w:rsidRPr="00AB7947" w:rsidRDefault="00231996" w:rsidP="0023199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Soil Microbiology</w:t>
            </w:r>
          </w:p>
        </w:tc>
        <w:tc>
          <w:tcPr>
            <w:tcW w:w="680" w:type="dxa"/>
          </w:tcPr>
          <w:p w14:paraId="61126D54" w14:textId="713A810B" w:rsidR="00231996" w:rsidRPr="00AB7947" w:rsidRDefault="00231996" w:rsidP="0023199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E</w:t>
            </w:r>
          </w:p>
        </w:tc>
        <w:tc>
          <w:tcPr>
            <w:tcW w:w="680" w:type="dxa"/>
          </w:tcPr>
          <w:p w14:paraId="1AF9089C" w14:textId="42F13CDA" w:rsidR="00231996" w:rsidRPr="00AB7947" w:rsidRDefault="00231996" w:rsidP="0023199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2</w:t>
            </w:r>
          </w:p>
        </w:tc>
        <w:tc>
          <w:tcPr>
            <w:tcW w:w="680" w:type="dxa"/>
          </w:tcPr>
          <w:p w14:paraId="5ECBFB06" w14:textId="2B84DB5D" w:rsidR="00231996" w:rsidRPr="00AB7947" w:rsidRDefault="00231996" w:rsidP="0023199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</w:t>
            </w:r>
          </w:p>
        </w:tc>
        <w:tc>
          <w:tcPr>
            <w:tcW w:w="680" w:type="dxa"/>
          </w:tcPr>
          <w:p w14:paraId="5269F16A" w14:textId="0F621597" w:rsidR="00231996" w:rsidRPr="00AB7947" w:rsidRDefault="00231996" w:rsidP="0023199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2</w:t>
            </w:r>
          </w:p>
        </w:tc>
        <w:tc>
          <w:tcPr>
            <w:tcW w:w="680" w:type="dxa"/>
          </w:tcPr>
          <w:p w14:paraId="455F605A" w14:textId="5FE758A9" w:rsidR="00231996" w:rsidRPr="00AB7947" w:rsidRDefault="00231996" w:rsidP="0023199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2</w:t>
            </w:r>
          </w:p>
        </w:tc>
        <w:tc>
          <w:tcPr>
            <w:tcW w:w="707" w:type="dxa"/>
          </w:tcPr>
          <w:p w14:paraId="7700254C" w14:textId="6318E226" w:rsidR="00231996" w:rsidRPr="00AB7947" w:rsidRDefault="00231996" w:rsidP="0023199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2</w:t>
            </w:r>
          </w:p>
        </w:tc>
      </w:tr>
      <w:tr w:rsidR="00231996" w:rsidRPr="00AB7947" w14:paraId="7B05CC8E" w14:textId="77777777" w:rsidTr="00CF5A3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47" w:type="dxa"/>
          </w:tcPr>
          <w:p w14:paraId="37366097" w14:textId="20F61FAC" w:rsidR="00231996" w:rsidRPr="00AB7947" w:rsidRDefault="00231996" w:rsidP="00231996">
            <w:pPr>
              <w:rPr>
                <w:rFonts w:ascii="Times New Roman" w:hAnsi="Times New Roman" w:cs="Times New Roman"/>
                <w:b w:val="0"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b w:val="0"/>
                <w:sz w:val="18"/>
                <w:szCs w:val="18"/>
                <w:lang w:val="en-US"/>
              </w:rPr>
              <w:t>TBTS 305</w:t>
            </w:r>
          </w:p>
        </w:tc>
        <w:tc>
          <w:tcPr>
            <w:tcW w:w="3628" w:type="dxa"/>
          </w:tcPr>
          <w:p w14:paraId="3C2445A4" w14:textId="590102BB" w:rsidR="00231996" w:rsidRPr="00AB7947" w:rsidRDefault="00231996" w:rsidP="0023199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Project Preparation</w:t>
            </w:r>
          </w:p>
        </w:tc>
        <w:tc>
          <w:tcPr>
            <w:tcW w:w="680" w:type="dxa"/>
          </w:tcPr>
          <w:p w14:paraId="569074AD" w14:textId="7381C9E9" w:rsidR="00231996" w:rsidRPr="00AB7947" w:rsidRDefault="00231996" w:rsidP="0023199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E</w:t>
            </w:r>
          </w:p>
        </w:tc>
        <w:tc>
          <w:tcPr>
            <w:tcW w:w="680" w:type="dxa"/>
          </w:tcPr>
          <w:p w14:paraId="7ED8F15A" w14:textId="7F1DC322" w:rsidR="00231996" w:rsidRPr="00AB7947" w:rsidRDefault="00231996" w:rsidP="0023199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2</w:t>
            </w:r>
          </w:p>
        </w:tc>
        <w:tc>
          <w:tcPr>
            <w:tcW w:w="680" w:type="dxa"/>
          </w:tcPr>
          <w:p w14:paraId="63B00819" w14:textId="639A17EA" w:rsidR="00231996" w:rsidRPr="00AB7947" w:rsidRDefault="00231996" w:rsidP="0023199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</w:t>
            </w:r>
          </w:p>
        </w:tc>
        <w:tc>
          <w:tcPr>
            <w:tcW w:w="680" w:type="dxa"/>
          </w:tcPr>
          <w:p w14:paraId="73339167" w14:textId="3D86CB1C" w:rsidR="00231996" w:rsidRPr="00AB7947" w:rsidRDefault="00231996" w:rsidP="0023199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2</w:t>
            </w:r>
          </w:p>
        </w:tc>
        <w:tc>
          <w:tcPr>
            <w:tcW w:w="680" w:type="dxa"/>
          </w:tcPr>
          <w:p w14:paraId="1C5E12F5" w14:textId="3EB56F88" w:rsidR="00231996" w:rsidRPr="00AB7947" w:rsidRDefault="00231996" w:rsidP="0023199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2</w:t>
            </w:r>
          </w:p>
        </w:tc>
        <w:tc>
          <w:tcPr>
            <w:tcW w:w="707" w:type="dxa"/>
          </w:tcPr>
          <w:p w14:paraId="600A0244" w14:textId="63F8E813" w:rsidR="00231996" w:rsidRPr="00AB7947" w:rsidRDefault="00231996" w:rsidP="0023199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2</w:t>
            </w:r>
          </w:p>
        </w:tc>
      </w:tr>
      <w:tr w:rsidR="00231996" w:rsidRPr="00AB7947" w14:paraId="21056829" w14:textId="77777777" w:rsidTr="00CF5A3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47" w:type="dxa"/>
          </w:tcPr>
          <w:p w14:paraId="182DB441" w14:textId="5E2F75D3" w:rsidR="00231996" w:rsidRPr="00AB7947" w:rsidRDefault="00231996" w:rsidP="00231996">
            <w:pPr>
              <w:rPr>
                <w:rFonts w:ascii="Times New Roman" w:hAnsi="Times New Roman" w:cs="Times New Roman"/>
                <w:b w:val="0"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b w:val="0"/>
                <w:sz w:val="18"/>
                <w:szCs w:val="18"/>
                <w:lang w:val="en-US"/>
              </w:rPr>
              <w:t>TBTS 307</w:t>
            </w:r>
          </w:p>
        </w:tc>
        <w:tc>
          <w:tcPr>
            <w:tcW w:w="3628" w:type="dxa"/>
          </w:tcPr>
          <w:p w14:paraId="2C68E49A" w14:textId="27250AFF" w:rsidR="00231996" w:rsidRPr="00AB7947" w:rsidRDefault="00D206DF" w:rsidP="0023199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18"/>
                <w:szCs w:val="18"/>
                <w:highlight w:val="yellow"/>
                <w:lang w:val="en-US"/>
              </w:rPr>
            </w:pPr>
            <w:r w:rsidRPr="00D206DF">
              <w:rPr>
                <w:rFonts w:ascii="Times New Roman" w:hAnsi="Times New Roman" w:cs="Times New Roman"/>
                <w:bCs/>
                <w:sz w:val="18"/>
                <w:szCs w:val="18"/>
              </w:rPr>
              <w:t>Soil and Ecosystem</w:t>
            </w:r>
          </w:p>
        </w:tc>
        <w:tc>
          <w:tcPr>
            <w:tcW w:w="680" w:type="dxa"/>
          </w:tcPr>
          <w:p w14:paraId="4F16AA42" w14:textId="0E0B12B5" w:rsidR="00231996" w:rsidRPr="00AB7947" w:rsidRDefault="00231996" w:rsidP="0023199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E</w:t>
            </w:r>
          </w:p>
        </w:tc>
        <w:tc>
          <w:tcPr>
            <w:tcW w:w="680" w:type="dxa"/>
          </w:tcPr>
          <w:p w14:paraId="338E764D" w14:textId="230CA280" w:rsidR="00231996" w:rsidRPr="00AB7947" w:rsidRDefault="00231996" w:rsidP="0023199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2</w:t>
            </w:r>
          </w:p>
        </w:tc>
        <w:tc>
          <w:tcPr>
            <w:tcW w:w="680" w:type="dxa"/>
          </w:tcPr>
          <w:p w14:paraId="7B5D3705" w14:textId="6B6C8C8E" w:rsidR="00231996" w:rsidRPr="00AB7947" w:rsidRDefault="00231996" w:rsidP="0023199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</w:t>
            </w:r>
          </w:p>
        </w:tc>
        <w:tc>
          <w:tcPr>
            <w:tcW w:w="680" w:type="dxa"/>
          </w:tcPr>
          <w:p w14:paraId="4214ACDC" w14:textId="78DC3AE0" w:rsidR="00231996" w:rsidRPr="00AB7947" w:rsidRDefault="00231996" w:rsidP="0023199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2</w:t>
            </w:r>
          </w:p>
        </w:tc>
        <w:tc>
          <w:tcPr>
            <w:tcW w:w="680" w:type="dxa"/>
          </w:tcPr>
          <w:p w14:paraId="2E383915" w14:textId="2280C248" w:rsidR="00231996" w:rsidRPr="00AB7947" w:rsidRDefault="00231996" w:rsidP="0023199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2</w:t>
            </w:r>
          </w:p>
        </w:tc>
        <w:tc>
          <w:tcPr>
            <w:tcW w:w="707" w:type="dxa"/>
          </w:tcPr>
          <w:p w14:paraId="3DF2A735" w14:textId="55E0D8C0" w:rsidR="00231996" w:rsidRPr="00AB7947" w:rsidRDefault="00231996" w:rsidP="0023199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2</w:t>
            </w:r>
          </w:p>
        </w:tc>
      </w:tr>
      <w:tr w:rsidR="00231996" w:rsidRPr="00AB7947" w14:paraId="3FE00376" w14:textId="77777777" w:rsidTr="00CF5A3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47" w:type="dxa"/>
          </w:tcPr>
          <w:p w14:paraId="3D197F8B" w14:textId="08F994CC" w:rsidR="00231996" w:rsidRPr="00AB7947" w:rsidRDefault="00231996" w:rsidP="00231996">
            <w:pPr>
              <w:rPr>
                <w:rFonts w:ascii="Times New Roman" w:hAnsi="Times New Roman" w:cs="Times New Roman"/>
                <w:b w:val="0"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b w:val="0"/>
                <w:sz w:val="18"/>
                <w:szCs w:val="18"/>
                <w:lang w:val="en-US"/>
              </w:rPr>
              <w:t>CNG 391</w:t>
            </w:r>
          </w:p>
        </w:tc>
        <w:tc>
          <w:tcPr>
            <w:tcW w:w="3628" w:type="dxa"/>
          </w:tcPr>
          <w:p w14:paraId="163ED53C" w14:textId="586ECF53" w:rsidR="00231996" w:rsidRPr="00AB7947" w:rsidRDefault="000601F4" w:rsidP="0023199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18"/>
                <w:szCs w:val="18"/>
                <w:highlight w:val="yellow"/>
                <w:lang w:val="en-US"/>
              </w:rPr>
            </w:pPr>
            <w:r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  <w:t>A</w:t>
            </w:r>
            <w:r w:rsidRPr="000601F4"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  <w:t xml:space="preserve">rtificial </w:t>
            </w:r>
            <w:r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  <w:t>I</w:t>
            </w:r>
            <w:r w:rsidRPr="000601F4"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  <w:t>ntelligence</w:t>
            </w:r>
          </w:p>
        </w:tc>
        <w:tc>
          <w:tcPr>
            <w:tcW w:w="680" w:type="dxa"/>
          </w:tcPr>
          <w:p w14:paraId="03871B31" w14:textId="04C03C41" w:rsidR="00231996" w:rsidRPr="00AB7947" w:rsidRDefault="00231996" w:rsidP="0023199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w w:val="99"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E</w:t>
            </w:r>
          </w:p>
        </w:tc>
        <w:tc>
          <w:tcPr>
            <w:tcW w:w="680" w:type="dxa"/>
          </w:tcPr>
          <w:p w14:paraId="712AE9B6" w14:textId="7F123493" w:rsidR="00231996" w:rsidRPr="00AB7947" w:rsidRDefault="00231996" w:rsidP="0023199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2</w:t>
            </w:r>
          </w:p>
        </w:tc>
        <w:tc>
          <w:tcPr>
            <w:tcW w:w="680" w:type="dxa"/>
          </w:tcPr>
          <w:p w14:paraId="1654CCD4" w14:textId="7877DFEA" w:rsidR="00231996" w:rsidRPr="00AB7947" w:rsidRDefault="00231996" w:rsidP="0023199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</w:t>
            </w:r>
          </w:p>
        </w:tc>
        <w:tc>
          <w:tcPr>
            <w:tcW w:w="680" w:type="dxa"/>
          </w:tcPr>
          <w:p w14:paraId="4E428F19" w14:textId="29D5FF3B" w:rsidR="00231996" w:rsidRPr="00AB7947" w:rsidRDefault="00231996" w:rsidP="0023199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2</w:t>
            </w:r>
          </w:p>
        </w:tc>
        <w:tc>
          <w:tcPr>
            <w:tcW w:w="680" w:type="dxa"/>
          </w:tcPr>
          <w:p w14:paraId="6A7880C1" w14:textId="11AD5194" w:rsidR="00231996" w:rsidRPr="00AB7947" w:rsidRDefault="00231996" w:rsidP="0023199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2</w:t>
            </w:r>
          </w:p>
        </w:tc>
        <w:tc>
          <w:tcPr>
            <w:tcW w:w="707" w:type="dxa"/>
          </w:tcPr>
          <w:p w14:paraId="2BF061AD" w14:textId="411F57C2" w:rsidR="00231996" w:rsidRPr="00AB7947" w:rsidRDefault="00231996" w:rsidP="0023199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2</w:t>
            </w:r>
          </w:p>
        </w:tc>
      </w:tr>
      <w:tr w:rsidR="00231996" w:rsidRPr="00AB7947" w14:paraId="0458A2C8" w14:textId="77777777" w:rsidTr="00CF5A3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47" w:type="dxa"/>
          </w:tcPr>
          <w:p w14:paraId="11AD3C31" w14:textId="20FF0968" w:rsidR="00231996" w:rsidRPr="00AB7947" w:rsidRDefault="00231996" w:rsidP="00231996">
            <w:pPr>
              <w:rPr>
                <w:rFonts w:ascii="Times New Roman" w:hAnsi="Times New Roman" w:cs="Times New Roman"/>
                <w:b w:val="0"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b w:val="0"/>
                <w:sz w:val="18"/>
                <w:szCs w:val="18"/>
                <w:lang w:val="en-US"/>
              </w:rPr>
              <w:t>CNG 393</w:t>
            </w:r>
          </w:p>
        </w:tc>
        <w:tc>
          <w:tcPr>
            <w:tcW w:w="3628" w:type="dxa"/>
          </w:tcPr>
          <w:p w14:paraId="3DEAD315" w14:textId="31F59D0F" w:rsidR="00231996" w:rsidRPr="00AB7947" w:rsidRDefault="0055096F" w:rsidP="0023199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18"/>
                <w:szCs w:val="18"/>
                <w:highlight w:val="yellow"/>
                <w:lang w:val="en-US"/>
              </w:rPr>
            </w:pPr>
            <w:r w:rsidRPr="0055096F"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  <w:t>Introduction to Data Mining</w:t>
            </w:r>
          </w:p>
        </w:tc>
        <w:tc>
          <w:tcPr>
            <w:tcW w:w="680" w:type="dxa"/>
          </w:tcPr>
          <w:p w14:paraId="74B097B4" w14:textId="31441805" w:rsidR="00231996" w:rsidRPr="00AB7947" w:rsidRDefault="00231996" w:rsidP="0023199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w w:val="99"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E</w:t>
            </w:r>
          </w:p>
        </w:tc>
        <w:tc>
          <w:tcPr>
            <w:tcW w:w="680" w:type="dxa"/>
          </w:tcPr>
          <w:p w14:paraId="35B8D4BE" w14:textId="14F55FEB" w:rsidR="00231996" w:rsidRPr="00AB7947" w:rsidRDefault="00231996" w:rsidP="0023199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2</w:t>
            </w:r>
          </w:p>
        </w:tc>
        <w:tc>
          <w:tcPr>
            <w:tcW w:w="680" w:type="dxa"/>
          </w:tcPr>
          <w:p w14:paraId="0EC65CB6" w14:textId="246D83BA" w:rsidR="00231996" w:rsidRPr="00AB7947" w:rsidRDefault="00231996" w:rsidP="0023199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</w:t>
            </w:r>
          </w:p>
        </w:tc>
        <w:tc>
          <w:tcPr>
            <w:tcW w:w="680" w:type="dxa"/>
          </w:tcPr>
          <w:p w14:paraId="6ADF63DE" w14:textId="186349BE" w:rsidR="00231996" w:rsidRPr="00AB7947" w:rsidRDefault="00231996" w:rsidP="0023199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2</w:t>
            </w:r>
          </w:p>
        </w:tc>
        <w:tc>
          <w:tcPr>
            <w:tcW w:w="680" w:type="dxa"/>
          </w:tcPr>
          <w:p w14:paraId="17072CDE" w14:textId="3410C954" w:rsidR="00231996" w:rsidRPr="00AB7947" w:rsidRDefault="00231996" w:rsidP="0023199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2</w:t>
            </w:r>
          </w:p>
        </w:tc>
        <w:tc>
          <w:tcPr>
            <w:tcW w:w="707" w:type="dxa"/>
          </w:tcPr>
          <w:p w14:paraId="095105D0" w14:textId="0308640D" w:rsidR="00231996" w:rsidRPr="00AB7947" w:rsidRDefault="00231996" w:rsidP="0023199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2</w:t>
            </w:r>
          </w:p>
        </w:tc>
      </w:tr>
    </w:tbl>
    <w:p w14:paraId="28856C55" w14:textId="77777777" w:rsidR="00CF5A32" w:rsidRPr="00AB7947" w:rsidRDefault="00CF5A32" w:rsidP="00CF5A32">
      <w:pPr>
        <w:spacing w:after="0" w:line="240" w:lineRule="auto"/>
        <w:rPr>
          <w:lang w:val="en-US"/>
        </w:rPr>
      </w:pPr>
    </w:p>
    <w:tbl>
      <w:tblPr>
        <w:tblStyle w:val="ListeTablo4-Vurgu1"/>
        <w:tblW w:w="0" w:type="auto"/>
        <w:tblLook w:val="04A0" w:firstRow="1" w:lastRow="0" w:firstColumn="1" w:lastColumn="0" w:noHBand="0" w:noVBand="1"/>
      </w:tblPr>
      <w:tblGrid>
        <w:gridCol w:w="1247"/>
        <w:gridCol w:w="3628"/>
        <w:gridCol w:w="680"/>
        <w:gridCol w:w="680"/>
        <w:gridCol w:w="680"/>
        <w:gridCol w:w="680"/>
        <w:gridCol w:w="680"/>
        <w:gridCol w:w="707"/>
      </w:tblGrid>
      <w:tr w:rsidR="00CF5A32" w:rsidRPr="00AB7947" w14:paraId="22500FE2" w14:textId="77777777" w:rsidTr="00BF389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982" w:type="dxa"/>
            <w:gridSpan w:val="8"/>
          </w:tcPr>
          <w:p w14:paraId="2199BF63" w14:textId="2AEBBAAF" w:rsidR="00CF5A32" w:rsidRPr="00AB7947" w:rsidRDefault="00A83179" w:rsidP="000A5885">
            <w:pPr>
              <w:jc w:val="center"/>
              <w:rPr>
                <w:rFonts w:ascii="Times New Roman" w:hAnsi="Times New Roman" w:cs="Times New Roman"/>
                <w:b w:val="0"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6. SEMESTER </w:t>
            </w:r>
            <w:r w:rsidR="00A31A19" w:rsidRPr="00AB7947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COURSE</w:t>
            </w:r>
            <w:r w:rsidR="00A31A19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S</w:t>
            </w:r>
          </w:p>
        </w:tc>
      </w:tr>
      <w:tr w:rsidR="0038694B" w:rsidRPr="00AB7947" w14:paraId="41692D08" w14:textId="77777777" w:rsidTr="00CF5A3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47" w:type="dxa"/>
          </w:tcPr>
          <w:p w14:paraId="747E1F8C" w14:textId="18770B56" w:rsidR="0038694B" w:rsidRPr="00AB7947" w:rsidRDefault="0038694B" w:rsidP="0038694B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Course Code </w:t>
            </w:r>
          </w:p>
        </w:tc>
        <w:tc>
          <w:tcPr>
            <w:tcW w:w="3628" w:type="dxa"/>
          </w:tcPr>
          <w:p w14:paraId="258D44E2" w14:textId="113C9841" w:rsidR="0038694B" w:rsidRPr="00AB7947" w:rsidRDefault="0038694B" w:rsidP="0038694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b/>
                <w:bCs/>
                <w:sz w:val="18"/>
                <w:szCs w:val="18"/>
                <w:lang w:val="en-US"/>
              </w:rPr>
              <w:t>Course Name</w:t>
            </w:r>
          </w:p>
        </w:tc>
        <w:tc>
          <w:tcPr>
            <w:tcW w:w="680" w:type="dxa"/>
          </w:tcPr>
          <w:p w14:paraId="379851DE" w14:textId="7D0A5ADD" w:rsidR="0038694B" w:rsidRPr="00AB7947" w:rsidRDefault="0038694B" w:rsidP="003869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  <w:t>M/E</w:t>
            </w:r>
          </w:p>
        </w:tc>
        <w:tc>
          <w:tcPr>
            <w:tcW w:w="680" w:type="dxa"/>
          </w:tcPr>
          <w:p w14:paraId="69897B3A" w14:textId="4BD41472" w:rsidR="0038694B" w:rsidRPr="00AB7947" w:rsidRDefault="0038694B" w:rsidP="003869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  <w:t>T</w:t>
            </w:r>
          </w:p>
        </w:tc>
        <w:tc>
          <w:tcPr>
            <w:tcW w:w="680" w:type="dxa"/>
          </w:tcPr>
          <w:p w14:paraId="5A494825" w14:textId="6CEF0AD8" w:rsidR="0038694B" w:rsidRPr="00AB7947" w:rsidRDefault="0038694B" w:rsidP="003869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  <w:t>P</w:t>
            </w:r>
          </w:p>
        </w:tc>
        <w:tc>
          <w:tcPr>
            <w:tcW w:w="680" w:type="dxa"/>
          </w:tcPr>
          <w:p w14:paraId="486198BF" w14:textId="2F0B33C8" w:rsidR="0038694B" w:rsidRPr="00AB7947" w:rsidRDefault="0038694B" w:rsidP="003869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  <w:t>TO</w:t>
            </w:r>
          </w:p>
        </w:tc>
        <w:tc>
          <w:tcPr>
            <w:tcW w:w="680" w:type="dxa"/>
          </w:tcPr>
          <w:p w14:paraId="632DA10A" w14:textId="13F369D7" w:rsidR="0038694B" w:rsidRPr="00AB7947" w:rsidRDefault="0038694B" w:rsidP="003869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  <w:t>NC</w:t>
            </w:r>
          </w:p>
        </w:tc>
        <w:tc>
          <w:tcPr>
            <w:tcW w:w="707" w:type="dxa"/>
          </w:tcPr>
          <w:p w14:paraId="6887EBAD" w14:textId="5D7FB8B3" w:rsidR="0038694B" w:rsidRPr="00AB7947" w:rsidRDefault="0038694B" w:rsidP="003869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  <w:t>ECTS</w:t>
            </w:r>
          </w:p>
        </w:tc>
      </w:tr>
      <w:tr w:rsidR="00FE39EB" w:rsidRPr="00AB7947" w14:paraId="57EB92A2" w14:textId="77777777" w:rsidTr="00CF5A3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47" w:type="dxa"/>
          </w:tcPr>
          <w:p w14:paraId="7AF155EF" w14:textId="462C3962" w:rsidR="00FE39EB" w:rsidRPr="00AB7947" w:rsidRDefault="00FE39EB" w:rsidP="00FE39EB">
            <w:pPr>
              <w:rPr>
                <w:rFonts w:ascii="Times New Roman" w:hAnsi="Times New Roman" w:cs="Times New Roman"/>
                <w:b w:val="0"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b w:val="0"/>
                <w:sz w:val="18"/>
                <w:szCs w:val="18"/>
                <w:lang w:val="en-US"/>
              </w:rPr>
              <w:t>BİK 302</w:t>
            </w:r>
          </w:p>
        </w:tc>
        <w:tc>
          <w:tcPr>
            <w:tcW w:w="3628" w:type="dxa"/>
          </w:tcPr>
          <w:p w14:paraId="177A9D59" w14:textId="66C45A28" w:rsidR="00FE39EB" w:rsidRPr="00AB7947" w:rsidRDefault="00FE39EB" w:rsidP="00FE39E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Plant Nematology</w:t>
            </w:r>
          </w:p>
        </w:tc>
        <w:tc>
          <w:tcPr>
            <w:tcW w:w="680" w:type="dxa"/>
          </w:tcPr>
          <w:p w14:paraId="55F32BFC" w14:textId="5CFCD476" w:rsidR="00FE39EB" w:rsidRPr="00AB7947" w:rsidRDefault="00FE39EB" w:rsidP="00FE39E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0D2271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M</w:t>
            </w:r>
          </w:p>
        </w:tc>
        <w:tc>
          <w:tcPr>
            <w:tcW w:w="680" w:type="dxa"/>
          </w:tcPr>
          <w:p w14:paraId="6CEB356A" w14:textId="77777777" w:rsidR="00FE39EB" w:rsidRPr="00AB7947" w:rsidRDefault="00FE39EB" w:rsidP="00FE39E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2</w:t>
            </w:r>
          </w:p>
        </w:tc>
        <w:tc>
          <w:tcPr>
            <w:tcW w:w="680" w:type="dxa"/>
          </w:tcPr>
          <w:p w14:paraId="166D1FAB" w14:textId="77777777" w:rsidR="00FE39EB" w:rsidRPr="00AB7947" w:rsidRDefault="00FE39EB" w:rsidP="00FE39E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2</w:t>
            </w:r>
          </w:p>
        </w:tc>
        <w:tc>
          <w:tcPr>
            <w:tcW w:w="680" w:type="dxa"/>
          </w:tcPr>
          <w:p w14:paraId="736495D8" w14:textId="77777777" w:rsidR="00FE39EB" w:rsidRPr="00AB7947" w:rsidRDefault="00FE39EB" w:rsidP="00FE39E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4</w:t>
            </w:r>
          </w:p>
        </w:tc>
        <w:tc>
          <w:tcPr>
            <w:tcW w:w="680" w:type="dxa"/>
          </w:tcPr>
          <w:p w14:paraId="74D57E8B" w14:textId="77777777" w:rsidR="00FE39EB" w:rsidRPr="00AB7947" w:rsidRDefault="00FE39EB" w:rsidP="00FE39E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3</w:t>
            </w:r>
          </w:p>
        </w:tc>
        <w:tc>
          <w:tcPr>
            <w:tcW w:w="707" w:type="dxa"/>
          </w:tcPr>
          <w:p w14:paraId="3D649D19" w14:textId="77777777" w:rsidR="00FE39EB" w:rsidRPr="00AB7947" w:rsidRDefault="00FE39EB" w:rsidP="00FE39E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4</w:t>
            </w:r>
          </w:p>
        </w:tc>
      </w:tr>
      <w:tr w:rsidR="00FE39EB" w:rsidRPr="00AB7947" w14:paraId="634D93ED" w14:textId="77777777" w:rsidTr="00CF5A3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47" w:type="dxa"/>
          </w:tcPr>
          <w:p w14:paraId="036546CB" w14:textId="29A23AEC" w:rsidR="00FE39EB" w:rsidRPr="00AB7947" w:rsidRDefault="00FE39EB" w:rsidP="00FE39EB">
            <w:pPr>
              <w:rPr>
                <w:rFonts w:ascii="Times New Roman" w:hAnsi="Times New Roman" w:cs="Times New Roman"/>
                <w:b w:val="0"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b w:val="0"/>
                <w:sz w:val="18"/>
                <w:szCs w:val="18"/>
                <w:lang w:val="en-US"/>
              </w:rPr>
              <w:t>BİK 304</w:t>
            </w:r>
          </w:p>
        </w:tc>
        <w:tc>
          <w:tcPr>
            <w:tcW w:w="3628" w:type="dxa"/>
          </w:tcPr>
          <w:p w14:paraId="5F598979" w14:textId="0A2D09DA" w:rsidR="00FE39EB" w:rsidRPr="00AB7947" w:rsidRDefault="00FE39EB" w:rsidP="00FE39E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Plant Bacteriology</w:t>
            </w:r>
          </w:p>
        </w:tc>
        <w:tc>
          <w:tcPr>
            <w:tcW w:w="680" w:type="dxa"/>
          </w:tcPr>
          <w:p w14:paraId="08FBDBD9" w14:textId="549B2BBE" w:rsidR="00FE39EB" w:rsidRPr="00AB7947" w:rsidRDefault="00FE39EB" w:rsidP="00FE39E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0D2271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M</w:t>
            </w:r>
          </w:p>
        </w:tc>
        <w:tc>
          <w:tcPr>
            <w:tcW w:w="680" w:type="dxa"/>
          </w:tcPr>
          <w:p w14:paraId="412DD518" w14:textId="77777777" w:rsidR="00FE39EB" w:rsidRPr="00AB7947" w:rsidRDefault="00FE39EB" w:rsidP="00FE39E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2</w:t>
            </w:r>
          </w:p>
        </w:tc>
        <w:tc>
          <w:tcPr>
            <w:tcW w:w="680" w:type="dxa"/>
          </w:tcPr>
          <w:p w14:paraId="1654DB94" w14:textId="77777777" w:rsidR="00FE39EB" w:rsidRPr="00AB7947" w:rsidRDefault="00FE39EB" w:rsidP="00FE39E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2</w:t>
            </w:r>
          </w:p>
        </w:tc>
        <w:tc>
          <w:tcPr>
            <w:tcW w:w="680" w:type="dxa"/>
          </w:tcPr>
          <w:p w14:paraId="507878C8" w14:textId="77777777" w:rsidR="00FE39EB" w:rsidRPr="00AB7947" w:rsidRDefault="00FE39EB" w:rsidP="00FE39E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4</w:t>
            </w:r>
          </w:p>
        </w:tc>
        <w:tc>
          <w:tcPr>
            <w:tcW w:w="680" w:type="dxa"/>
          </w:tcPr>
          <w:p w14:paraId="38BE7D74" w14:textId="77777777" w:rsidR="00FE39EB" w:rsidRPr="00AB7947" w:rsidRDefault="00FE39EB" w:rsidP="00FE39E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3</w:t>
            </w:r>
          </w:p>
        </w:tc>
        <w:tc>
          <w:tcPr>
            <w:tcW w:w="707" w:type="dxa"/>
          </w:tcPr>
          <w:p w14:paraId="7EDF9B16" w14:textId="77777777" w:rsidR="00FE39EB" w:rsidRPr="00AB7947" w:rsidRDefault="00FE39EB" w:rsidP="00FE39E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4</w:t>
            </w:r>
          </w:p>
        </w:tc>
      </w:tr>
      <w:tr w:rsidR="00FE39EB" w:rsidRPr="00AB7947" w14:paraId="0C401D93" w14:textId="77777777" w:rsidTr="00CF5A3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47" w:type="dxa"/>
          </w:tcPr>
          <w:p w14:paraId="3230CB88" w14:textId="4FBB2CCD" w:rsidR="00FE39EB" w:rsidRPr="00AB7947" w:rsidRDefault="00FE39EB" w:rsidP="00FE39EB">
            <w:pPr>
              <w:rPr>
                <w:rFonts w:ascii="Times New Roman" w:hAnsi="Times New Roman" w:cs="Times New Roman"/>
                <w:b w:val="0"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b w:val="0"/>
                <w:sz w:val="18"/>
                <w:szCs w:val="18"/>
                <w:lang w:val="en-US"/>
              </w:rPr>
              <w:t>BİK 306</w:t>
            </w:r>
          </w:p>
        </w:tc>
        <w:tc>
          <w:tcPr>
            <w:tcW w:w="3628" w:type="dxa"/>
          </w:tcPr>
          <w:p w14:paraId="14FCF17B" w14:textId="29018165" w:rsidR="00FE39EB" w:rsidRPr="00AB7947" w:rsidRDefault="00FE39EB" w:rsidP="00FE39E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Plant Virology</w:t>
            </w:r>
          </w:p>
        </w:tc>
        <w:tc>
          <w:tcPr>
            <w:tcW w:w="680" w:type="dxa"/>
          </w:tcPr>
          <w:p w14:paraId="46C8C3B1" w14:textId="305775C6" w:rsidR="00FE39EB" w:rsidRPr="00AB7947" w:rsidRDefault="00FE39EB" w:rsidP="00FE39E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0D2271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M</w:t>
            </w:r>
          </w:p>
        </w:tc>
        <w:tc>
          <w:tcPr>
            <w:tcW w:w="680" w:type="dxa"/>
          </w:tcPr>
          <w:p w14:paraId="1F082622" w14:textId="77777777" w:rsidR="00FE39EB" w:rsidRPr="00AB7947" w:rsidRDefault="00FE39EB" w:rsidP="00FE39E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2</w:t>
            </w:r>
          </w:p>
        </w:tc>
        <w:tc>
          <w:tcPr>
            <w:tcW w:w="680" w:type="dxa"/>
          </w:tcPr>
          <w:p w14:paraId="16ABAF1C" w14:textId="77777777" w:rsidR="00FE39EB" w:rsidRPr="00AB7947" w:rsidRDefault="00FE39EB" w:rsidP="00FE39E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2</w:t>
            </w:r>
          </w:p>
        </w:tc>
        <w:tc>
          <w:tcPr>
            <w:tcW w:w="680" w:type="dxa"/>
          </w:tcPr>
          <w:p w14:paraId="536986F5" w14:textId="77777777" w:rsidR="00FE39EB" w:rsidRPr="00AB7947" w:rsidRDefault="00FE39EB" w:rsidP="00FE39E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4</w:t>
            </w:r>
          </w:p>
        </w:tc>
        <w:tc>
          <w:tcPr>
            <w:tcW w:w="680" w:type="dxa"/>
          </w:tcPr>
          <w:p w14:paraId="126B5147" w14:textId="77777777" w:rsidR="00FE39EB" w:rsidRPr="00AB7947" w:rsidRDefault="00FE39EB" w:rsidP="00FE39E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3</w:t>
            </w:r>
          </w:p>
        </w:tc>
        <w:tc>
          <w:tcPr>
            <w:tcW w:w="707" w:type="dxa"/>
          </w:tcPr>
          <w:p w14:paraId="3A19D654" w14:textId="77777777" w:rsidR="00FE39EB" w:rsidRPr="00AB7947" w:rsidRDefault="00FE39EB" w:rsidP="00FE39E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4</w:t>
            </w:r>
          </w:p>
        </w:tc>
      </w:tr>
      <w:tr w:rsidR="00FE39EB" w:rsidRPr="00AB7947" w14:paraId="69D1149D" w14:textId="77777777" w:rsidTr="00CF5A3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47" w:type="dxa"/>
          </w:tcPr>
          <w:p w14:paraId="12BB47B4" w14:textId="5AB28FBC" w:rsidR="00FE39EB" w:rsidRPr="00AB7947" w:rsidRDefault="00FE39EB" w:rsidP="00FE39EB">
            <w:pPr>
              <w:rPr>
                <w:rFonts w:ascii="Times New Roman" w:hAnsi="Times New Roman" w:cs="Times New Roman"/>
                <w:b w:val="0"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b w:val="0"/>
                <w:sz w:val="18"/>
                <w:szCs w:val="18"/>
                <w:lang w:val="en-US"/>
              </w:rPr>
              <w:t>BİK 308</w:t>
            </w:r>
          </w:p>
        </w:tc>
        <w:tc>
          <w:tcPr>
            <w:tcW w:w="3628" w:type="dxa"/>
          </w:tcPr>
          <w:p w14:paraId="35BA79D1" w14:textId="24D7C068" w:rsidR="00FE39EB" w:rsidRPr="00AB7947" w:rsidRDefault="00FE39EB" w:rsidP="00FE39E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Insect Morphology and Physiology</w:t>
            </w:r>
          </w:p>
        </w:tc>
        <w:tc>
          <w:tcPr>
            <w:tcW w:w="680" w:type="dxa"/>
          </w:tcPr>
          <w:p w14:paraId="4DE00DF5" w14:textId="172D8A5C" w:rsidR="00FE39EB" w:rsidRPr="00AB7947" w:rsidRDefault="00FE39EB" w:rsidP="00FE39E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0D2271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M</w:t>
            </w:r>
          </w:p>
        </w:tc>
        <w:tc>
          <w:tcPr>
            <w:tcW w:w="680" w:type="dxa"/>
          </w:tcPr>
          <w:p w14:paraId="27845156" w14:textId="77777777" w:rsidR="00FE39EB" w:rsidRPr="00AB7947" w:rsidRDefault="00FE39EB" w:rsidP="00FE39E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2</w:t>
            </w:r>
          </w:p>
        </w:tc>
        <w:tc>
          <w:tcPr>
            <w:tcW w:w="680" w:type="dxa"/>
          </w:tcPr>
          <w:p w14:paraId="1A312836" w14:textId="77777777" w:rsidR="00FE39EB" w:rsidRPr="00AB7947" w:rsidRDefault="00FE39EB" w:rsidP="00FE39E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2</w:t>
            </w:r>
          </w:p>
        </w:tc>
        <w:tc>
          <w:tcPr>
            <w:tcW w:w="680" w:type="dxa"/>
          </w:tcPr>
          <w:p w14:paraId="6AE05C88" w14:textId="77777777" w:rsidR="00FE39EB" w:rsidRPr="00AB7947" w:rsidRDefault="00FE39EB" w:rsidP="00FE39E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4</w:t>
            </w:r>
          </w:p>
        </w:tc>
        <w:tc>
          <w:tcPr>
            <w:tcW w:w="680" w:type="dxa"/>
          </w:tcPr>
          <w:p w14:paraId="3C4AC119" w14:textId="77777777" w:rsidR="00FE39EB" w:rsidRPr="00AB7947" w:rsidRDefault="00FE39EB" w:rsidP="00FE39E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3</w:t>
            </w:r>
          </w:p>
        </w:tc>
        <w:tc>
          <w:tcPr>
            <w:tcW w:w="707" w:type="dxa"/>
          </w:tcPr>
          <w:p w14:paraId="1ADEA0F2" w14:textId="77777777" w:rsidR="00FE39EB" w:rsidRPr="00AB7947" w:rsidRDefault="00FE39EB" w:rsidP="00FE39E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4</w:t>
            </w:r>
          </w:p>
        </w:tc>
      </w:tr>
      <w:tr w:rsidR="00FE39EB" w:rsidRPr="00AB7947" w14:paraId="20A472DD" w14:textId="77777777" w:rsidTr="00CF5A3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47" w:type="dxa"/>
          </w:tcPr>
          <w:p w14:paraId="1510CDCA" w14:textId="0F410248" w:rsidR="00FE39EB" w:rsidRPr="00AB7947" w:rsidRDefault="00FE39EB" w:rsidP="00FE39EB">
            <w:pPr>
              <w:rPr>
                <w:rFonts w:ascii="Times New Roman" w:hAnsi="Times New Roman" w:cs="Times New Roman"/>
                <w:b w:val="0"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b w:val="0"/>
                <w:sz w:val="18"/>
                <w:szCs w:val="18"/>
                <w:lang w:val="en-US"/>
              </w:rPr>
              <w:t>BİK 310</w:t>
            </w:r>
          </w:p>
        </w:tc>
        <w:tc>
          <w:tcPr>
            <w:tcW w:w="3628" w:type="dxa"/>
          </w:tcPr>
          <w:p w14:paraId="40B3706F" w14:textId="1DF433AB" w:rsidR="00FE39EB" w:rsidRPr="00AB7947" w:rsidRDefault="00FE39EB" w:rsidP="00FE39E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trike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Horticulturral Pests</w:t>
            </w:r>
          </w:p>
        </w:tc>
        <w:tc>
          <w:tcPr>
            <w:tcW w:w="680" w:type="dxa"/>
          </w:tcPr>
          <w:p w14:paraId="3EED390D" w14:textId="28CE5B41" w:rsidR="00FE39EB" w:rsidRPr="00AB7947" w:rsidRDefault="00FE39EB" w:rsidP="00FE39E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trike/>
                <w:sz w:val="18"/>
                <w:szCs w:val="18"/>
                <w:lang w:val="en-US"/>
              </w:rPr>
            </w:pPr>
            <w:r w:rsidRPr="000D2271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M</w:t>
            </w:r>
          </w:p>
        </w:tc>
        <w:tc>
          <w:tcPr>
            <w:tcW w:w="680" w:type="dxa"/>
          </w:tcPr>
          <w:p w14:paraId="2DB282B0" w14:textId="77777777" w:rsidR="00FE39EB" w:rsidRPr="00AB7947" w:rsidRDefault="00FE39EB" w:rsidP="00FE39E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trike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2</w:t>
            </w:r>
          </w:p>
        </w:tc>
        <w:tc>
          <w:tcPr>
            <w:tcW w:w="680" w:type="dxa"/>
          </w:tcPr>
          <w:p w14:paraId="344C610C" w14:textId="77777777" w:rsidR="00FE39EB" w:rsidRPr="00AB7947" w:rsidRDefault="00FE39EB" w:rsidP="00FE39E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trike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2</w:t>
            </w:r>
          </w:p>
        </w:tc>
        <w:tc>
          <w:tcPr>
            <w:tcW w:w="680" w:type="dxa"/>
          </w:tcPr>
          <w:p w14:paraId="7133CB4B" w14:textId="77777777" w:rsidR="00FE39EB" w:rsidRPr="00AB7947" w:rsidRDefault="00FE39EB" w:rsidP="00FE39E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trike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4</w:t>
            </w:r>
          </w:p>
        </w:tc>
        <w:tc>
          <w:tcPr>
            <w:tcW w:w="680" w:type="dxa"/>
          </w:tcPr>
          <w:p w14:paraId="6B0AF674" w14:textId="77777777" w:rsidR="00FE39EB" w:rsidRPr="00AB7947" w:rsidRDefault="00FE39EB" w:rsidP="00FE39E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trike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3</w:t>
            </w:r>
          </w:p>
        </w:tc>
        <w:tc>
          <w:tcPr>
            <w:tcW w:w="707" w:type="dxa"/>
          </w:tcPr>
          <w:p w14:paraId="1E9DA3DF" w14:textId="77777777" w:rsidR="00FE39EB" w:rsidRPr="00AB7947" w:rsidRDefault="00FE39EB" w:rsidP="00FE39E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trike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4</w:t>
            </w:r>
          </w:p>
        </w:tc>
      </w:tr>
      <w:tr w:rsidR="00FE39EB" w:rsidRPr="00AB7947" w14:paraId="2714CEF7" w14:textId="77777777" w:rsidTr="00CF5A3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47" w:type="dxa"/>
          </w:tcPr>
          <w:p w14:paraId="5FD73B62" w14:textId="4C01359C" w:rsidR="00FE39EB" w:rsidRPr="00AB7947" w:rsidRDefault="00FE39EB" w:rsidP="00FE39EB">
            <w:pPr>
              <w:rPr>
                <w:rFonts w:ascii="Times New Roman" w:hAnsi="Times New Roman" w:cs="Times New Roman"/>
                <w:b w:val="0"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b w:val="0"/>
                <w:sz w:val="18"/>
                <w:szCs w:val="18"/>
                <w:lang w:val="en-US"/>
              </w:rPr>
              <w:t>BİK 312</w:t>
            </w:r>
          </w:p>
        </w:tc>
        <w:tc>
          <w:tcPr>
            <w:tcW w:w="3628" w:type="dxa"/>
          </w:tcPr>
          <w:p w14:paraId="5F0E1A28" w14:textId="04D8E4D8" w:rsidR="00FE39EB" w:rsidRPr="00AB7947" w:rsidRDefault="00FE39EB" w:rsidP="00FE39E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trike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Field Crop Pests</w:t>
            </w:r>
          </w:p>
        </w:tc>
        <w:tc>
          <w:tcPr>
            <w:tcW w:w="680" w:type="dxa"/>
          </w:tcPr>
          <w:p w14:paraId="3B0E5E87" w14:textId="14D1E33D" w:rsidR="00FE39EB" w:rsidRPr="00AB7947" w:rsidRDefault="00FE39EB" w:rsidP="00FE39E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trike/>
                <w:sz w:val="18"/>
                <w:szCs w:val="18"/>
                <w:lang w:val="en-US"/>
              </w:rPr>
            </w:pPr>
            <w:r w:rsidRPr="000D2271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M</w:t>
            </w:r>
          </w:p>
        </w:tc>
        <w:tc>
          <w:tcPr>
            <w:tcW w:w="680" w:type="dxa"/>
          </w:tcPr>
          <w:p w14:paraId="314D2D65" w14:textId="77777777" w:rsidR="00FE39EB" w:rsidRPr="00AB7947" w:rsidRDefault="00FE39EB" w:rsidP="00FE39E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trike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2</w:t>
            </w:r>
          </w:p>
        </w:tc>
        <w:tc>
          <w:tcPr>
            <w:tcW w:w="680" w:type="dxa"/>
          </w:tcPr>
          <w:p w14:paraId="78D3590D" w14:textId="77777777" w:rsidR="00FE39EB" w:rsidRPr="00AB7947" w:rsidRDefault="00FE39EB" w:rsidP="00FE39E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trike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2</w:t>
            </w:r>
          </w:p>
        </w:tc>
        <w:tc>
          <w:tcPr>
            <w:tcW w:w="680" w:type="dxa"/>
          </w:tcPr>
          <w:p w14:paraId="5F0C2E00" w14:textId="77777777" w:rsidR="00FE39EB" w:rsidRPr="00AB7947" w:rsidRDefault="00FE39EB" w:rsidP="00FE39E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trike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4</w:t>
            </w:r>
          </w:p>
        </w:tc>
        <w:tc>
          <w:tcPr>
            <w:tcW w:w="680" w:type="dxa"/>
          </w:tcPr>
          <w:p w14:paraId="714D8D97" w14:textId="77777777" w:rsidR="00FE39EB" w:rsidRPr="00AB7947" w:rsidRDefault="00FE39EB" w:rsidP="00FE39E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trike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3</w:t>
            </w:r>
          </w:p>
        </w:tc>
        <w:tc>
          <w:tcPr>
            <w:tcW w:w="707" w:type="dxa"/>
          </w:tcPr>
          <w:p w14:paraId="473DC0A8" w14:textId="77777777" w:rsidR="00FE39EB" w:rsidRPr="00AB7947" w:rsidRDefault="00FE39EB" w:rsidP="00FE39E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trike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4</w:t>
            </w:r>
          </w:p>
        </w:tc>
      </w:tr>
      <w:tr w:rsidR="00FE39EB" w:rsidRPr="00AB7947" w14:paraId="13E71AE9" w14:textId="77777777" w:rsidTr="00CF5A3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47" w:type="dxa"/>
          </w:tcPr>
          <w:p w14:paraId="64549CB7" w14:textId="64C03519" w:rsidR="00FE39EB" w:rsidRPr="00AB7947" w:rsidRDefault="00FE39EB" w:rsidP="00FE39EB">
            <w:pPr>
              <w:rPr>
                <w:rFonts w:ascii="Times New Roman" w:hAnsi="Times New Roman" w:cs="Times New Roman"/>
                <w:b w:val="0"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b w:val="0"/>
                <w:sz w:val="18"/>
                <w:szCs w:val="18"/>
                <w:lang w:val="en-US"/>
              </w:rPr>
              <w:lastRenderedPageBreak/>
              <w:t>BİK 314</w:t>
            </w:r>
          </w:p>
        </w:tc>
        <w:tc>
          <w:tcPr>
            <w:tcW w:w="3628" w:type="dxa"/>
          </w:tcPr>
          <w:p w14:paraId="1D0D0128" w14:textId="061DACF1" w:rsidR="00FE39EB" w:rsidRPr="00AB7947" w:rsidRDefault="00FE39EB" w:rsidP="00FE39E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Graduation Thesis I</w:t>
            </w:r>
          </w:p>
        </w:tc>
        <w:tc>
          <w:tcPr>
            <w:tcW w:w="680" w:type="dxa"/>
          </w:tcPr>
          <w:p w14:paraId="16F22BDB" w14:textId="5B5AA9A2" w:rsidR="00FE39EB" w:rsidRPr="00AB7947" w:rsidRDefault="00FE39EB" w:rsidP="00FE39E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0D2271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M</w:t>
            </w:r>
          </w:p>
        </w:tc>
        <w:tc>
          <w:tcPr>
            <w:tcW w:w="680" w:type="dxa"/>
          </w:tcPr>
          <w:p w14:paraId="63893F9B" w14:textId="77777777" w:rsidR="00FE39EB" w:rsidRPr="00AB7947" w:rsidRDefault="00FE39EB" w:rsidP="00FE39E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</w:t>
            </w:r>
          </w:p>
        </w:tc>
        <w:tc>
          <w:tcPr>
            <w:tcW w:w="680" w:type="dxa"/>
          </w:tcPr>
          <w:p w14:paraId="235A0F5A" w14:textId="77777777" w:rsidR="00FE39EB" w:rsidRPr="00AB7947" w:rsidRDefault="00FE39EB" w:rsidP="00FE39E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2</w:t>
            </w:r>
          </w:p>
        </w:tc>
        <w:tc>
          <w:tcPr>
            <w:tcW w:w="680" w:type="dxa"/>
          </w:tcPr>
          <w:p w14:paraId="510BB4B4" w14:textId="77777777" w:rsidR="00FE39EB" w:rsidRPr="00AB7947" w:rsidRDefault="00FE39EB" w:rsidP="00FE39E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2</w:t>
            </w:r>
          </w:p>
        </w:tc>
        <w:tc>
          <w:tcPr>
            <w:tcW w:w="680" w:type="dxa"/>
          </w:tcPr>
          <w:p w14:paraId="49204265" w14:textId="77777777" w:rsidR="00FE39EB" w:rsidRPr="00AB7947" w:rsidRDefault="00FE39EB" w:rsidP="00FE39E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1</w:t>
            </w:r>
          </w:p>
        </w:tc>
        <w:tc>
          <w:tcPr>
            <w:tcW w:w="707" w:type="dxa"/>
          </w:tcPr>
          <w:p w14:paraId="759FF0D5" w14:textId="77777777" w:rsidR="00FE39EB" w:rsidRPr="00AB7947" w:rsidRDefault="00FE39EB" w:rsidP="00FE39E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4</w:t>
            </w:r>
          </w:p>
        </w:tc>
      </w:tr>
      <w:tr w:rsidR="00254E9B" w:rsidRPr="00AB7947" w14:paraId="187DDFC0" w14:textId="77777777" w:rsidTr="00CF5A3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47" w:type="dxa"/>
          </w:tcPr>
          <w:p w14:paraId="2400161E" w14:textId="51CF46D0" w:rsidR="00254E9B" w:rsidRPr="00AB7947" w:rsidRDefault="00254E9B" w:rsidP="00254E9B">
            <w:pPr>
              <w:rPr>
                <w:rFonts w:ascii="Times New Roman" w:hAnsi="Times New Roman" w:cs="Times New Roman"/>
                <w:b w:val="0"/>
                <w:sz w:val="18"/>
                <w:szCs w:val="18"/>
                <w:lang w:val="en-US"/>
              </w:rPr>
            </w:pPr>
          </w:p>
        </w:tc>
        <w:tc>
          <w:tcPr>
            <w:tcW w:w="3628" w:type="dxa"/>
          </w:tcPr>
          <w:p w14:paraId="325D3C97" w14:textId="4DDDEA47" w:rsidR="00254E9B" w:rsidRPr="00AB7947" w:rsidRDefault="003A5CC8" w:rsidP="00254E9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Technical Elective</w:t>
            </w:r>
          </w:p>
        </w:tc>
        <w:tc>
          <w:tcPr>
            <w:tcW w:w="680" w:type="dxa"/>
          </w:tcPr>
          <w:p w14:paraId="3DEA2F78" w14:textId="497691F1" w:rsidR="00254E9B" w:rsidRPr="00AB7947" w:rsidRDefault="00A028C0" w:rsidP="00254E9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E</w:t>
            </w:r>
          </w:p>
        </w:tc>
        <w:tc>
          <w:tcPr>
            <w:tcW w:w="680" w:type="dxa"/>
          </w:tcPr>
          <w:p w14:paraId="5C2BD46D" w14:textId="77777777" w:rsidR="00254E9B" w:rsidRPr="00AB7947" w:rsidRDefault="00254E9B" w:rsidP="00254E9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2</w:t>
            </w:r>
          </w:p>
        </w:tc>
        <w:tc>
          <w:tcPr>
            <w:tcW w:w="680" w:type="dxa"/>
          </w:tcPr>
          <w:p w14:paraId="18813E87" w14:textId="77777777" w:rsidR="00254E9B" w:rsidRPr="00AB7947" w:rsidRDefault="00254E9B" w:rsidP="00254E9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</w:t>
            </w:r>
          </w:p>
        </w:tc>
        <w:tc>
          <w:tcPr>
            <w:tcW w:w="680" w:type="dxa"/>
          </w:tcPr>
          <w:p w14:paraId="31488E38" w14:textId="77777777" w:rsidR="00254E9B" w:rsidRPr="00AB7947" w:rsidRDefault="00254E9B" w:rsidP="00254E9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2</w:t>
            </w:r>
          </w:p>
        </w:tc>
        <w:tc>
          <w:tcPr>
            <w:tcW w:w="680" w:type="dxa"/>
          </w:tcPr>
          <w:p w14:paraId="4784D7A1" w14:textId="77777777" w:rsidR="00254E9B" w:rsidRPr="00AB7947" w:rsidRDefault="00254E9B" w:rsidP="00254E9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2</w:t>
            </w:r>
          </w:p>
        </w:tc>
        <w:tc>
          <w:tcPr>
            <w:tcW w:w="707" w:type="dxa"/>
          </w:tcPr>
          <w:p w14:paraId="4E511ACC" w14:textId="77777777" w:rsidR="00254E9B" w:rsidRPr="00AB7947" w:rsidRDefault="00254E9B" w:rsidP="00254E9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2</w:t>
            </w:r>
          </w:p>
        </w:tc>
      </w:tr>
      <w:tr w:rsidR="00254E9B" w:rsidRPr="00AB7947" w14:paraId="67A8ED65" w14:textId="77777777" w:rsidTr="000C181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47" w:type="dxa"/>
          </w:tcPr>
          <w:p w14:paraId="2FFD81D9" w14:textId="77777777" w:rsidR="00254E9B" w:rsidRPr="00AB7947" w:rsidRDefault="00254E9B" w:rsidP="00254E9B">
            <w:pPr>
              <w:rPr>
                <w:rFonts w:ascii="Times New Roman" w:hAnsi="Times New Roman" w:cs="Times New Roman"/>
                <w:b w:val="0"/>
                <w:sz w:val="18"/>
                <w:szCs w:val="18"/>
                <w:lang w:val="en-US"/>
              </w:rPr>
            </w:pPr>
          </w:p>
        </w:tc>
        <w:tc>
          <w:tcPr>
            <w:tcW w:w="4308" w:type="dxa"/>
            <w:gridSpan w:val="2"/>
          </w:tcPr>
          <w:p w14:paraId="2B6B250B" w14:textId="4F8DF6E5" w:rsidR="00254E9B" w:rsidRPr="00AB7947" w:rsidRDefault="00254E9B" w:rsidP="00254E9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  <w:t>To</w:t>
            </w:r>
            <w:r w:rsidR="003A5CC8" w:rsidRPr="00AB7947"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  <w:t>tal</w:t>
            </w:r>
          </w:p>
        </w:tc>
        <w:tc>
          <w:tcPr>
            <w:tcW w:w="680" w:type="dxa"/>
          </w:tcPr>
          <w:p w14:paraId="4878EE36" w14:textId="77777777" w:rsidR="00254E9B" w:rsidRPr="00AB7947" w:rsidRDefault="00254E9B" w:rsidP="00254E9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  <w:t>14</w:t>
            </w:r>
          </w:p>
        </w:tc>
        <w:tc>
          <w:tcPr>
            <w:tcW w:w="680" w:type="dxa"/>
          </w:tcPr>
          <w:p w14:paraId="625777F0" w14:textId="77777777" w:rsidR="00254E9B" w:rsidRPr="00AB7947" w:rsidRDefault="00254E9B" w:rsidP="00254E9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  <w:t>14</w:t>
            </w:r>
          </w:p>
        </w:tc>
        <w:tc>
          <w:tcPr>
            <w:tcW w:w="680" w:type="dxa"/>
          </w:tcPr>
          <w:p w14:paraId="50A128B9" w14:textId="77777777" w:rsidR="00254E9B" w:rsidRPr="00AB7947" w:rsidRDefault="00254E9B" w:rsidP="00254E9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  <w:t>28</w:t>
            </w:r>
          </w:p>
        </w:tc>
        <w:tc>
          <w:tcPr>
            <w:tcW w:w="680" w:type="dxa"/>
          </w:tcPr>
          <w:p w14:paraId="51A428AF" w14:textId="77777777" w:rsidR="00254E9B" w:rsidRPr="00AB7947" w:rsidRDefault="00254E9B" w:rsidP="00254E9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  <w:t>21</w:t>
            </w:r>
          </w:p>
        </w:tc>
        <w:tc>
          <w:tcPr>
            <w:tcW w:w="707" w:type="dxa"/>
          </w:tcPr>
          <w:p w14:paraId="21B9957F" w14:textId="77777777" w:rsidR="00254E9B" w:rsidRPr="00AB7947" w:rsidRDefault="00254E9B" w:rsidP="00254E9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  <w:t>30</w:t>
            </w:r>
          </w:p>
        </w:tc>
      </w:tr>
      <w:tr w:rsidR="003A5CC8" w:rsidRPr="00AB7947" w14:paraId="18D00888" w14:textId="77777777" w:rsidTr="00BF389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47" w:type="dxa"/>
          </w:tcPr>
          <w:p w14:paraId="56A827BD" w14:textId="77777777" w:rsidR="003A5CC8" w:rsidRPr="00AB7947" w:rsidRDefault="003A5CC8" w:rsidP="003A5CC8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</w:tc>
        <w:tc>
          <w:tcPr>
            <w:tcW w:w="3628" w:type="dxa"/>
          </w:tcPr>
          <w:p w14:paraId="0C0954A8" w14:textId="77777777" w:rsidR="003A5CC8" w:rsidRPr="00AB7947" w:rsidRDefault="003A5CC8" w:rsidP="003A5CC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</w:pPr>
          </w:p>
        </w:tc>
        <w:tc>
          <w:tcPr>
            <w:tcW w:w="4107" w:type="dxa"/>
            <w:gridSpan w:val="6"/>
          </w:tcPr>
          <w:p w14:paraId="5D016016" w14:textId="4EA7CB83" w:rsidR="003A5CC8" w:rsidRPr="00AB7947" w:rsidRDefault="003A5CC8" w:rsidP="003A5CC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  <w:t>6. Module</w:t>
            </w:r>
          </w:p>
        </w:tc>
      </w:tr>
      <w:tr w:rsidR="003A5CC8" w:rsidRPr="00AB7947" w14:paraId="18160823" w14:textId="77777777" w:rsidTr="00CF5A3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47" w:type="dxa"/>
          </w:tcPr>
          <w:p w14:paraId="7FE40964" w14:textId="77777777" w:rsidR="003A5CC8" w:rsidRPr="00AB7947" w:rsidRDefault="003A5CC8" w:rsidP="003A5CC8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</w:tc>
        <w:tc>
          <w:tcPr>
            <w:tcW w:w="7735" w:type="dxa"/>
            <w:gridSpan w:val="7"/>
            <w:vAlign w:val="center"/>
          </w:tcPr>
          <w:p w14:paraId="6A49462C" w14:textId="5F5384EF" w:rsidR="003A5CC8" w:rsidRPr="00AB7947" w:rsidRDefault="003A5CC8" w:rsidP="003A5CC8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  <w:t>Plant Nematology-Plant Bacteriology-Plant Virology</w:t>
            </w:r>
          </w:p>
        </w:tc>
      </w:tr>
    </w:tbl>
    <w:p w14:paraId="2042EDC0" w14:textId="77777777" w:rsidR="00BF576F" w:rsidRPr="00AB7947" w:rsidRDefault="00BF576F" w:rsidP="00BF576F">
      <w:pPr>
        <w:spacing w:after="0" w:line="240" w:lineRule="auto"/>
        <w:rPr>
          <w:lang w:val="en-US"/>
        </w:rPr>
      </w:pPr>
    </w:p>
    <w:tbl>
      <w:tblPr>
        <w:tblStyle w:val="ListeTablo4-Vurgu6"/>
        <w:tblW w:w="0" w:type="auto"/>
        <w:tblLook w:val="04A0" w:firstRow="1" w:lastRow="0" w:firstColumn="1" w:lastColumn="0" w:noHBand="0" w:noVBand="1"/>
      </w:tblPr>
      <w:tblGrid>
        <w:gridCol w:w="1247"/>
        <w:gridCol w:w="3628"/>
        <w:gridCol w:w="680"/>
        <w:gridCol w:w="680"/>
        <w:gridCol w:w="680"/>
        <w:gridCol w:w="680"/>
        <w:gridCol w:w="680"/>
        <w:gridCol w:w="707"/>
      </w:tblGrid>
      <w:tr w:rsidR="00467E2E" w:rsidRPr="00AB7947" w14:paraId="32C0FFD0" w14:textId="77777777" w:rsidTr="00BF389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982" w:type="dxa"/>
            <w:gridSpan w:val="8"/>
          </w:tcPr>
          <w:p w14:paraId="42A799B8" w14:textId="1986F526" w:rsidR="00467E2E" w:rsidRPr="00AB7947" w:rsidRDefault="00467E2E" w:rsidP="000A5885">
            <w:pPr>
              <w:jc w:val="center"/>
              <w:rPr>
                <w:rFonts w:ascii="Times New Roman" w:hAnsi="Times New Roman" w:cs="Times New Roman"/>
                <w:b w:val="0"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6. </w:t>
            </w:r>
            <w:r w:rsidR="00A83179" w:rsidRPr="00AB7947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SEMESTER ELECTIVE </w:t>
            </w:r>
            <w:r w:rsidR="00A31A19" w:rsidRPr="00AB7947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COURSE</w:t>
            </w:r>
            <w:r w:rsidR="00A31A19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S</w:t>
            </w:r>
          </w:p>
        </w:tc>
      </w:tr>
      <w:tr w:rsidR="0038694B" w:rsidRPr="00AB7947" w14:paraId="5BAA173D" w14:textId="77777777" w:rsidTr="00467E2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47" w:type="dxa"/>
          </w:tcPr>
          <w:p w14:paraId="31228B7B" w14:textId="2A80D480" w:rsidR="0038694B" w:rsidRPr="00AB7947" w:rsidRDefault="0038694B" w:rsidP="0038694B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Course Code </w:t>
            </w:r>
          </w:p>
        </w:tc>
        <w:tc>
          <w:tcPr>
            <w:tcW w:w="3628" w:type="dxa"/>
          </w:tcPr>
          <w:p w14:paraId="154DBB03" w14:textId="5EC25556" w:rsidR="0038694B" w:rsidRPr="00AB7947" w:rsidRDefault="0038694B" w:rsidP="0038694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b/>
                <w:bCs/>
                <w:sz w:val="18"/>
                <w:szCs w:val="18"/>
                <w:lang w:val="en-US"/>
              </w:rPr>
              <w:t>Course Name</w:t>
            </w:r>
          </w:p>
        </w:tc>
        <w:tc>
          <w:tcPr>
            <w:tcW w:w="680" w:type="dxa"/>
          </w:tcPr>
          <w:p w14:paraId="620C26F2" w14:textId="47ACC33C" w:rsidR="0038694B" w:rsidRPr="00AB7947" w:rsidRDefault="0038694B" w:rsidP="003869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  <w:t>M/E</w:t>
            </w:r>
          </w:p>
        </w:tc>
        <w:tc>
          <w:tcPr>
            <w:tcW w:w="680" w:type="dxa"/>
          </w:tcPr>
          <w:p w14:paraId="073F0F59" w14:textId="7DD44951" w:rsidR="0038694B" w:rsidRPr="00AB7947" w:rsidRDefault="0038694B" w:rsidP="003869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  <w:t>T</w:t>
            </w:r>
          </w:p>
        </w:tc>
        <w:tc>
          <w:tcPr>
            <w:tcW w:w="680" w:type="dxa"/>
          </w:tcPr>
          <w:p w14:paraId="193C7F5C" w14:textId="2AD17CD3" w:rsidR="0038694B" w:rsidRPr="00AB7947" w:rsidRDefault="0038694B" w:rsidP="003869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  <w:t>P</w:t>
            </w:r>
          </w:p>
        </w:tc>
        <w:tc>
          <w:tcPr>
            <w:tcW w:w="680" w:type="dxa"/>
          </w:tcPr>
          <w:p w14:paraId="40EE9E79" w14:textId="5B327494" w:rsidR="0038694B" w:rsidRPr="00AB7947" w:rsidRDefault="0038694B" w:rsidP="003869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  <w:t>TO</w:t>
            </w:r>
          </w:p>
        </w:tc>
        <w:tc>
          <w:tcPr>
            <w:tcW w:w="680" w:type="dxa"/>
          </w:tcPr>
          <w:p w14:paraId="1D426EB0" w14:textId="12E8EB4C" w:rsidR="0038694B" w:rsidRPr="00AB7947" w:rsidRDefault="0038694B" w:rsidP="003869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  <w:t>NC</w:t>
            </w:r>
          </w:p>
        </w:tc>
        <w:tc>
          <w:tcPr>
            <w:tcW w:w="707" w:type="dxa"/>
          </w:tcPr>
          <w:p w14:paraId="189D0A8A" w14:textId="2D73EF4F" w:rsidR="0038694B" w:rsidRPr="00AB7947" w:rsidRDefault="0038694B" w:rsidP="003869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  <w:t>ECTS</w:t>
            </w:r>
          </w:p>
        </w:tc>
      </w:tr>
      <w:tr w:rsidR="00DE7013" w:rsidRPr="00AB7947" w14:paraId="2B372954" w14:textId="77777777" w:rsidTr="00467E2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47" w:type="dxa"/>
          </w:tcPr>
          <w:p w14:paraId="68ADC35F" w14:textId="5E6DF9A0" w:rsidR="00DE7013" w:rsidRPr="00AB7947" w:rsidRDefault="00DE7013" w:rsidP="00DE7013">
            <w:pPr>
              <w:rPr>
                <w:rFonts w:ascii="Times New Roman" w:hAnsi="Times New Roman" w:cs="Times New Roman"/>
                <w:b w:val="0"/>
                <w:bCs w:val="0"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b w:val="0"/>
                <w:bCs w:val="0"/>
                <w:sz w:val="18"/>
                <w:szCs w:val="18"/>
                <w:lang w:val="en-US"/>
              </w:rPr>
              <w:t>BİKS 302</w:t>
            </w:r>
          </w:p>
        </w:tc>
        <w:tc>
          <w:tcPr>
            <w:tcW w:w="3628" w:type="dxa"/>
          </w:tcPr>
          <w:p w14:paraId="6D2D1429" w14:textId="5ABFC515" w:rsidR="00DE7013" w:rsidRPr="00DE7013" w:rsidRDefault="00DE7013" w:rsidP="00DE701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DE7013">
              <w:rPr>
                <w:rFonts w:ascii="Times New Roman" w:hAnsi="Times New Roman" w:cs="Times New Roman"/>
                <w:sz w:val="18"/>
                <w:szCs w:val="18"/>
              </w:rPr>
              <w:t>Entomopathogenic Nematodes</w:t>
            </w:r>
          </w:p>
        </w:tc>
        <w:tc>
          <w:tcPr>
            <w:tcW w:w="680" w:type="dxa"/>
          </w:tcPr>
          <w:p w14:paraId="756B6460" w14:textId="74FC54D8" w:rsidR="00DE7013" w:rsidRPr="00AB7947" w:rsidRDefault="00DE7013" w:rsidP="00DE701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E</w:t>
            </w:r>
          </w:p>
        </w:tc>
        <w:tc>
          <w:tcPr>
            <w:tcW w:w="680" w:type="dxa"/>
          </w:tcPr>
          <w:p w14:paraId="33F69DE7" w14:textId="14828C54" w:rsidR="00DE7013" w:rsidRPr="00AB7947" w:rsidRDefault="00DE7013" w:rsidP="00DE701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2</w:t>
            </w:r>
          </w:p>
        </w:tc>
        <w:tc>
          <w:tcPr>
            <w:tcW w:w="680" w:type="dxa"/>
          </w:tcPr>
          <w:p w14:paraId="17147778" w14:textId="229BC3E4" w:rsidR="00DE7013" w:rsidRPr="00AB7947" w:rsidRDefault="00DE7013" w:rsidP="00DE701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</w:t>
            </w:r>
          </w:p>
        </w:tc>
        <w:tc>
          <w:tcPr>
            <w:tcW w:w="680" w:type="dxa"/>
          </w:tcPr>
          <w:p w14:paraId="0737F430" w14:textId="18B23EDF" w:rsidR="00DE7013" w:rsidRPr="00AB7947" w:rsidRDefault="00DE7013" w:rsidP="00DE701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2</w:t>
            </w:r>
          </w:p>
        </w:tc>
        <w:tc>
          <w:tcPr>
            <w:tcW w:w="680" w:type="dxa"/>
          </w:tcPr>
          <w:p w14:paraId="089F94C1" w14:textId="1437BC9D" w:rsidR="00DE7013" w:rsidRPr="00AB7947" w:rsidRDefault="00DE7013" w:rsidP="00DE701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2</w:t>
            </w:r>
          </w:p>
        </w:tc>
        <w:tc>
          <w:tcPr>
            <w:tcW w:w="707" w:type="dxa"/>
          </w:tcPr>
          <w:p w14:paraId="6D1A763E" w14:textId="25737339" w:rsidR="00DE7013" w:rsidRPr="00AB7947" w:rsidRDefault="00DE7013" w:rsidP="00DE701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2</w:t>
            </w:r>
          </w:p>
        </w:tc>
      </w:tr>
      <w:tr w:rsidR="00DE7013" w:rsidRPr="00AB7947" w14:paraId="7901326B" w14:textId="77777777" w:rsidTr="00467E2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47" w:type="dxa"/>
          </w:tcPr>
          <w:p w14:paraId="51238E85" w14:textId="0EDD91B2" w:rsidR="00DE7013" w:rsidRPr="00AB7947" w:rsidRDefault="00DE7013" w:rsidP="00DE7013">
            <w:pPr>
              <w:rPr>
                <w:rFonts w:ascii="Times New Roman" w:hAnsi="Times New Roman" w:cs="Times New Roman"/>
                <w:b w:val="0"/>
                <w:bCs w:val="0"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b w:val="0"/>
                <w:bCs w:val="0"/>
                <w:sz w:val="18"/>
                <w:szCs w:val="18"/>
                <w:lang w:val="en-US"/>
              </w:rPr>
              <w:t>BİKS 304</w:t>
            </w:r>
          </w:p>
        </w:tc>
        <w:tc>
          <w:tcPr>
            <w:tcW w:w="3628" w:type="dxa"/>
          </w:tcPr>
          <w:p w14:paraId="5C1F5490" w14:textId="20693628" w:rsidR="00DE7013" w:rsidRPr="00DE7013" w:rsidRDefault="00DE7013" w:rsidP="00DE701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DE7013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Epidemiology</w:t>
            </w:r>
          </w:p>
        </w:tc>
        <w:tc>
          <w:tcPr>
            <w:tcW w:w="680" w:type="dxa"/>
          </w:tcPr>
          <w:p w14:paraId="38FC06C2" w14:textId="03117C57" w:rsidR="00DE7013" w:rsidRPr="00AB7947" w:rsidRDefault="00DE7013" w:rsidP="00DE701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E</w:t>
            </w:r>
          </w:p>
        </w:tc>
        <w:tc>
          <w:tcPr>
            <w:tcW w:w="680" w:type="dxa"/>
          </w:tcPr>
          <w:p w14:paraId="379C1047" w14:textId="0DD5BC59" w:rsidR="00DE7013" w:rsidRPr="00AB7947" w:rsidRDefault="00DE7013" w:rsidP="00DE701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2</w:t>
            </w:r>
          </w:p>
        </w:tc>
        <w:tc>
          <w:tcPr>
            <w:tcW w:w="680" w:type="dxa"/>
          </w:tcPr>
          <w:p w14:paraId="7929386D" w14:textId="3D4EBAFA" w:rsidR="00DE7013" w:rsidRPr="00AB7947" w:rsidRDefault="00DE7013" w:rsidP="00DE701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</w:t>
            </w:r>
          </w:p>
        </w:tc>
        <w:tc>
          <w:tcPr>
            <w:tcW w:w="680" w:type="dxa"/>
          </w:tcPr>
          <w:p w14:paraId="3D669620" w14:textId="79F11BC6" w:rsidR="00DE7013" w:rsidRPr="00AB7947" w:rsidRDefault="00DE7013" w:rsidP="00DE701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2</w:t>
            </w:r>
          </w:p>
        </w:tc>
        <w:tc>
          <w:tcPr>
            <w:tcW w:w="680" w:type="dxa"/>
          </w:tcPr>
          <w:p w14:paraId="239A0C17" w14:textId="326623F6" w:rsidR="00DE7013" w:rsidRPr="00AB7947" w:rsidRDefault="00DE7013" w:rsidP="00DE701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2</w:t>
            </w:r>
          </w:p>
        </w:tc>
        <w:tc>
          <w:tcPr>
            <w:tcW w:w="707" w:type="dxa"/>
          </w:tcPr>
          <w:p w14:paraId="67CE8640" w14:textId="75734C1F" w:rsidR="00DE7013" w:rsidRPr="00AB7947" w:rsidRDefault="00DE7013" w:rsidP="00DE701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2</w:t>
            </w:r>
          </w:p>
        </w:tc>
      </w:tr>
      <w:tr w:rsidR="00DE7013" w:rsidRPr="00AB7947" w14:paraId="47F6CF99" w14:textId="77777777" w:rsidTr="00467E2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47" w:type="dxa"/>
          </w:tcPr>
          <w:p w14:paraId="4343D7D0" w14:textId="3DCC84F6" w:rsidR="00DE7013" w:rsidRPr="00AB7947" w:rsidRDefault="00DE7013" w:rsidP="00DE7013">
            <w:pPr>
              <w:rPr>
                <w:rFonts w:ascii="Times New Roman" w:hAnsi="Times New Roman" w:cs="Times New Roman"/>
                <w:b w:val="0"/>
                <w:bCs w:val="0"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b w:val="0"/>
                <w:bCs w:val="0"/>
                <w:sz w:val="18"/>
                <w:szCs w:val="18"/>
                <w:lang w:val="en-US"/>
              </w:rPr>
              <w:t>BİKS 306</w:t>
            </w:r>
          </w:p>
        </w:tc>
        <w:tc>
          <w:tcPr>
            <w:tcW w:w="3628" w:type="dxa"/>
          </w:tcPr>
          <w:p w14:paraId="1CBB24FA" w14:textId="21330919" w:rsidR="00DE7013" w:rsidRPr="00DE7013" w:rsidRDefault="00DE7013" w:rsidP="00DE701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DE7013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Commercializing Innovation</w:t>
            </w:r>
          </w:p>
        </w:tc>
        <w:tc>
          <w:tcPr>
            <w:tcW w:w="680" w:type="dxa"/>
          </w:tcPr>
          <w:p w14:paraId="52863933" w14:textId="1C420AD9" w:rsidR="00DE7013" w:rsidRPr="00AB7947" w:rsidRDefault="00DE7013" w:rsidP="00DE701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E</w:t>
            </w:r>
          </w:p>
        </w:tc>
        <w:tc>
          <w:tcPr>
            <w:tcW w:w="680" w:type="dxa"/>
          </w:tcPr>
          <w:p w14:paraId="024D4414" w14:textId="15F0CEB6" w:rsidR="00DE7013" w:rsidRPr="00AB7947" w:rsidRDefault="00DE7013" w:rsidP="00DE701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2</w:t>
            </w:r>
          </w:p>
        </w:tc>
        <w:tc>
          <w:tcPr>
            <w:tcW w:w="680" w:type="dxa"/>
          </w:tcPr>
          <w:p w14:paraId="693971FA" w14:textId="1EE8C7D0" w:rsidR="00DE7013" w:rsidRPr="00AB7947" w:rsidRDefault="00DE7013" w:rsidP="00DE701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</w:t>
            </w:r>
          </w:p>
        </w:tc>
        <w:tc>
          <w:tcPr>
            <w:tcW w:w="680" w:type="dxa"/>
          </w:tcPr>
          <w:p w14:paraId="5BD6854C" w14:textId="15E17225" w:rsidR="00DE7013" w:rsidRPr="00AB7947" w:rsidRDefault="00DE7013" w:rsidP="00DE701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2</w:t>
            </w:r>
          </w:p>
        </w:tc>
        <w:tc>
          <w:tcPr>
            <w:tcW w:w="680" w:type="dxa"/>
          </w:tcPr>
          <w:p w14:paraId="4FC4A0A8" w14:textId="5350AF9F" w:rsidR="00DE7013" w:rsidRPr="00AB7947" w:rsidRDefault="00DE7013" w:rsidP="00DE701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2</w:t>
            </w:r>
          </w:p>
        </w:tc>
        <w:tc>
          <w:tcPr>
            <w:tcW w:w="707" w:type="dxa"/>
          </w:tcPr>
          <w:p w14:paraId="45542406" w14:textId="7494926B" w:rsidR="00DE7013" w:rsidRPr="00AB7947" w:rsidRDefault="00DE7013" w:rsidP="00DE701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2</w:t>
            </w:r>
          </w:p>
        </w:tc>
      </w:tr>
      <w:tr w:rsidR="00DE7013" w:rsidRPr="00AB7947" w14:paraId="5CAA2A34" w14:textId="77777777" w:rsidTr="00467E2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47" w:type="dxa"/>
          </w:tcPr>
          <w:p w14:paraId="2A0F6B73" w14:textId="5A113C0C" w:rsidR="00DE7013" w:rsidRPr="00AB7947" w:rsidRDefault="00DE7013" w:rsidP="00DE7013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b w:val="0"/>
                <w:bCs w:val="0"/>
                <w:sz w:val="18"/>
                <w:szCs w:val="18"/>
                <w:lang w:val="en-US"/>
              </w:rPr>
              <w:t>BİKS 308</w:t>
            </w:r>
          </w:p>
        </w:tc>
        <w:tc>
          <w:tcPr>
            <w:tcW w:w="3628" w:type="dxa"/>
          </w:tcPr>
          <w:p w14:paraId="2C99DF57" w14:textId="5A1D13D2" w:rsidR="00DE7013" w:rsidRPr="00DE7013" w:rsidRDefault="00DE7013" w:rsidP="00DE701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DE7013">
              <w:rPr>
                <w:rFonts w:ascii="Times New Roman" w:hAnsi="Times New Roman" w:cs="Times New Roman"/>
                <w:sz w:val="18"/>
                <w:szCs w:val="18"/>
              </w:rPr>
              <w:t>Pests of Forest, Park and Ornamental Plants</w:t>
            </w:r>
          </w:p>
        </w:tc>
        <w:tc>
          <w:tcPr>
            <w:tcW w:w="680" w:type="dxa"/>
          </w:tcPr>
          <w:p w14:paraId="2619C7CD" w14:textId="189054AF" w:rsidR="00DE7013" w:rsidRPr="00AB7947" w:rsidRDefault="00DE7013" w:rsidP="00DE701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E</w:t>
            </w:r>
          </w:p>
        </w:tc>
        <w:tc>
          <w:tcPr>
            <w:tcW w:w="680" w:type="dxa"/>
          </w:tcPr>
          <w:p w14:paraId="4612C9FB" w14:textId="6837CAAF" w:rsidR="00DE7013" w:rsidRPr="00AB7947" w:rsidRDefault="00DE7013" w:rsidP="00DE701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2</w:t>
            </w:r>
          </w:p>
        </w:tc>
        <w:tc>
          <w:tcPr>
            <w:tcW w:w="680" w:type="dxa"/>
          </w:tcPr>
          <w:p w14:paraId="59DB7919" w14:textId="7F8BE69E" w:rsidR="00DE7013" w:rsidRPr="00AB7947" w:rsidRDefault="00DE7013" w:rsidP="00DE701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</w:t>
            </w:r>
          </w:p>
        </w:tc>
        <w:tc>
          <w:tcPr>
            <w:tcW w:w="680" w:type="dxa"/>
          </w:tcPr>
          <w:p w14:paraId="53C1A8E5" w14:textId="718DCBE5" w:rsidR="00DE7013" w:rsidRPr="00AB7947" w:rsidRDefault="00DE7013" w:rsidP="00DE701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2</w:t>
            </w:r>
          </w:p>
        </w:tc>
        <w:tc>
          <w:tcPr>
            <w:tcW w:w="680" w:type="dxa"/>
          </w:tcPr>
          <w:p w14:paraId="477939D9" w14:textId="4CBF6D70" w:rsidR="00DE7013" w:rsidRPr="00AB7947" w:rsidRDefault="00DE7013" w:rsidP="00DE701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2</w:t>
            </w:r>
          </w:p>
        </w:tc>
        <w:tc>
          <w:tcPr>
            <w:tcW w:w="707" w:type="dxa"/>
          </w:tcPr>
          <w:p w14:paraId="10AD1FD0" w14:textId="425AAB5D" w:rsidR="00DE7013" w:rsidRPr="00AB7947" w:rsidRDefault="00DE7013" w:rsidP="00DE701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2</w:t>
            </w:r>
          </w:p>
        </w:tc>
      </w:tr>
      <w:tr w:rsidR="00DE7013" w:rsidRPr="00AB7947" w14:paraId="7D009FED" w14:textId="77777777" w:rsidTr="00467E2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47" w:type="dxa"/>
          </w:tcPr>
          <w:p w14:paraId="1FF0329D" w14:textId="54D2B2AD" w:rsidR="00DE7013" w:rsidRPr="00AB7947" w:rsidRDefault="00DE7013" w:rsidP="00DE7013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b w:val="0"/>
                <w:bCs w:val="0"/>
                <w:sz w:val="18"/>
                <w:szCs w:val="18"/>
                <w:lang w:val="en-US"/>
              </w:rPr>
              <w:t>BİKS 310</w:t>
            </w:r>
          </w:p>
        </w:tc>
        <w:tc>
          <w:tcPr>
            <w:tcW w:w="3628" w:type="dxa"/>
          </w:tcPr>
          <w:p w14:paraId="5CD27C1D" w14:textId="77938638" w:rsidR="00DE7013" w:rsidRPr="00DE7013" w:rsidRDefault="00DE7013" w:rsidP="00DE701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DE7013">
              <w:rPr>
                <w:rFonts w:ascii="Times New Roman" w:hAnsi="Times New Roman" w:cs="Times New Roman"/>
                <w:sz w:val="18"/>
                <w:szCs w:val="18"/>
              </w:rPr>
              <w:t>Fruit Pests and Control</w:t>
            </w:r>
          </w:p>
        </w:tc>
        <w:tc>
          <w:tcPr>
            <w:tcW w:w="680" w:type="dxa"/>
          </w:tcPr>
          <w:p w14:paraId="11F03E87" w14:textId="44380011" w:rsidR="00DE7013" w:rsidRPr="00AB7947" w:rsidRDefault="00DE7013" w:rsidP="00DE701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E</w:t>
            </w:r>
          </w:p>
        </w:tc>
        <w:tc>
          <w:tcPr>
            <w:tcW w:w="680" w:type="dxa"/>
          </w:tcPr>
          <w:p w14:paraId="489B7A4A" w14:textId="0C10F4B5" w:rsidR="00DE7013" w:rsidRPr="00AB7947" w:rsidRDefault="00DE7013" w:rsidP="00DE701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2</w:t>
            </w:r>
          </w:p>
        </w:tc>
        <w:tc>
          <w:tcPr>
            <w:tcW w:w="680" w:type="dxa"/>
          </w:tcPr>
          <w:p w14:paraId="0FAF3A09" w14:textId="69D4954E" w:rsidR="00DE7013" w:rsidRPr="00AB7947" w:rsidRDefault="00DE7013" w:rsidP="00DE701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</w:t>
            </w:r>
          </w:p>
        </w:tc>
        <w:tc>
          <w:tcPr>
            <w:tcW w:w="680" w:type="dxa"/>
          </w:tcPr>
          <w:p w14:paraId="505213E1" w14:textId="4DF90840" w:rsidR="00DE7013" w:rsidRPr="00AB7947" w:rsidRDefault="00DE7013" w:rsidP="00DE701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2</w:t>
            </w:r>
          </w:p>
        </w:tc>
        <w:tc>
          <w:tcPr>
            <w:tcW w:w="680" w:type="dxa"/>
          </w:tcPr>
          <w:p w14:paraId="77D189CF" w14:textId="50503157" w:rsidR="00DE7013" w:rsidRPr="00AB7947" w:rsidRDefault="00DE7013" w:rsidP="00DE701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2</w:t>
            </w:r>
          </w:p>
        </w:tc>
        <w:tc>
          <w:tcPr>
            <w:tcW w:w="707" w:type="dxa"/>
          </w:tcPr>
          <w:p w14:paraId="3CA0B9B1" w14:textId="1E690AEF" w:rsidR="00DE7013" w:rsidRPr="00AB7947" w:rsidRDefault="00DE7013" w:rsidP="00DE701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2</w:t>
            </w:r>
          </w:p>
        </w:tc>
      </w:tr>
      <w:tr w:rsidR="00DE7013" w:rsidRPr="00AB7947" w14:paraId="58DBB6F6" w14:textId="77777777" w:rsidTr="00467E2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47" w:type="dxa"/>
          </w:tcPr>
          <w:p w14:paraId="15CA090E" w14:textId="2F7B95F9" w:rsidR="00DE7013" w:rsidRPr="00AB7947" w:rsidRDefault="00DE7013" w:rsidP="00DE7013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b w:val="0"/>
                <w:bCs w:val="0"/>
                <w:sz w:val="18"/>
                <w:szCs w:val="18"/>
                <w:lang w:val="en-US"/>
              </w:rPr>
              <w:t>BİKS 312</w:t>
            </w:r>
          </w:p>
        </w:tc>
        <w:tc>
          <w:tcPr>
            <w:tcW w:w="3628" w:type="dxa"/>
          </w:tcPr>
          <w:p w14:paraId="02CA0F2B" w14:textId="660B5066" w:rsidR="00DE7013" w:rsidRPr="00DE7013" w:rsidRDefault="00DE7013" w:rsidP="00DE701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DE7013">
              <w:rPr>
                <w:rFonts w:ascii="Times New Roman" w:hAnsi="Times New Roman" w:cs="Times New Roman"/>
                <w:sz w:val="18"/>
                <w:szCs w:val="18"/>
              </w:rPr>
              <w:t>Fruit Diseases and Control</w:t>
            </w:r>
          </w:p>
        </w:tc>
        <w:tc>
          <w:tcPr>
            <w:tcW w:w="680" w:type="dxa"/>
          </w:tcPr>
          <w:p w14:paraId="1CB49720" w14:textId="1E6B9407" w:rsidR="00DE7013" w:rsidRPr="00AB7947" w:rsidRDefault="00DE7013" w:rsidP="00DE701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E</w:t>
            </w:r>
          </w:p>
        </w:tc>
        <w:tc>
          <w:tcPr>
            <w:tcW w:w="680" w:type="dxa"/>
          </w:tcPr>
          <w:p w14:paraId="57166A70" w14:textId="118A30E4" w:rsidR="00DE7013" w:rsidRPr="00AB7947" w:rsidRDefault="00DE7013" w:rsidP="00DE701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2</w:t>
            </w:r>
          </w:p>
        </w:tc>
        <w:tc>
          <w:tcPr>
            <w:tcW w:w="680" w:type="dxa"/>
          </w:tcPr>
          <w:p w14:paraId="11FE23EE" w14:textId="0B0897C1" w:rsidR="00DE7013" w:rsidRPr="00AB7947" w:rsidRDefault="00DE7013" w:rsidP="00DE701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</w:t>
            </w:r>
          </w:p>
        </w:tc>
        <w:tc>
          <w:tcPr>
            <w:tcW w:w="680" w:type="dxa"/>
          </w:tcPr>
          <w:p w14:paraId="5DB521BF" w14:textId="4FC85387" w:rsidR="00DE7013" w:rsidRPr="00AB7947" w:rsidRDefault="00DE7013" w:rsidP="00DE701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2</w:t>
            </w:r>
          </w:p>
        </w:tc>
        <w:tc>
          <w:tcPr>
            <w:tcW w:w="680" w:type="dxa"/>
          </w:tcPr>
          <w:p w14:paraId="08DC96C0" w14:textId="58504107" w:rsidR="00DE7013" w:rsidRPr="00AB7947" w:rsidRDefault="00DE7013" w:rsidP="00DE701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2</w:t>
            </w:r>
          </w:p>
        </w:tc>
        <w:tc>
          <w:tcPr>
            <w:tcW w:w="707" w:type="dxa"/>
          </w:tcPr>
          <w:p w14:paraId="118FE89E" w14:textId="16EA05A7" w:rsidR="00DE7013" w:rsidRPr="00AB7947" w:rsidRDefault="00DE7013" w:rsidP="00DE701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2</w:t>
            </w:r>
          </w:p>
        </w:tc>
      </w:tr>
      <w:tr w:rsidR="00DE7013" w:rsidRPr="00AB7947" w14:paraId="49F891EE" w14:textId="77777777" w:rsidTr="00467E2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47" w:type="dxa"/>
          </w:tcPr>
          <w:p w14:paraId="2BE62189" w14:textId="1AAE214A" w:rsidR="00DE7013" w:rsidRPr="00AB7947" w:rsidRDefault="00DE7013" w:rsidP="00DE7013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b w:val="0"/>
                <w:bCs w:val="0"/>
                <w:sz w:val="18"/>
                <w:szCs w:val="18"/>
                <w:lang w:val="en-US"/>
              </w:rPr>
              <w:t>BİKS 314</w:t>
            </w:r>
          </w:p>
        </w:tc>
        <w:tc>
          <w:tcPr>
            <w:tcW w:w="3628" w:type="dxa"/>
          </w:tcPr>
          <w:p w14:paraId="36A14B6E" w14:textId="4A7C4BD4" w:rsidR="00DE7013" w:rsidRPr="00DE7013" w:rsidRDefault="00DE7013" w:rsidP="00DE701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DE7013">
              <w:rPr>
                <w:rFonts w:ascii="Times New Roman" w:hAnsi="Times New Roman" w:cs="Times New Roman"/>
                <w:sz w:val="18"/>
                <w:szCs w:val="18"/>
              </w:rPr>
              <w:t>Pesticide Environmental Relations</w:t>
            </w:r>
          </w:p>
        </w:tc>
        <w:tc>
          <w:tcPr>
            <w:tcW w:w="680" w:type="dxa"/>
          </w:tcPr>
          <w:p w14:paraId="64D77973" w14:textId="201A90C2" w:rsidR="00DE7013" w:rsidRPr="00AB7947" w:rsidRDefault="00DE7013" w:rsidP="00DE701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E</w:t>
            </w:r>
          </w:p>
        </w:tc>
        <w:tc>
          <w:tcPr>
            <w:tcW w:w="680" w:type="dxa"/>
          </w:tcPr>
          <w:p w14:paraId="395B1D59" w14:textId="2AE79F14" w:rsidR="00DE7013" w:rsidRPr="00AB7947" w:rsidRDefault="00DE7013" w:rsidP="00DE701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2</w:t>
            </w:r>
          </w:p>
        </w:tc>
        <w:tc>
          <w:tcPr>
            <w:tcW w:w="680" w:type="dxa"/>
          </w:tcPr>
          <w:p w14:paraId="7781C0BC" w14:textId="12CE79B7" w:rsidR="00DE7013" w:rsidRPr="00AB7947" w:rsidRDefault="00DE7013" w:rsidP="00DE701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</w:t>
            </w:r>
          </w:p>
        </w:tc>
        <w:tc>
          <w:tcPr>
            <w:tcW w:w="680" w:type="dxa"/>
          </w:tcPr>
          <w:p w14:paraId="47CBF198" w14:textId="162024D8" w:rsidR="00DE7013" w:rsidRPr="00AB7947" w:rsidRDefault="00DE7013" w:rsidP="00DE701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2</w:t>
            </w:r>
          </w:p>
        </w:tc>
        <w:tc>
          <w:tcPr>
            <w:tcW w:w="680" w:type="dxa"/>
          </w:tcPr>
          <w:p w14:paraId="76003373" w14:textId="6A323142" w:rsidR="00DE7013" w:rsidRPr="00AB7947" w:rsidRDefault="00DE7013" w:rsidP="00DE701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2</w:t>
            </w:r>
          </w:p>
        </w:tc>
        <w:tc>
          <w:tcPr>
            <w:tcW w:w="707" w:type="dxa"/>
          </w:tcPr>
          <w:p w14:paraId="00C2BDD0" w14:textId="2298930F" w:rsidR="00DE7013" w:rsidRPr="00AB7947" w:rsidRDefault="00DE7013" w:rsidP="00DE701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2</w:t>
            </w:r>
          </w:p>
        </w:tc>
      </w:tr>
      <w:tr w:rsidR="00E175DE" w:rsidRPr="00AB7947" w14:paraId="1E90144B" w14:textId="77777777" w:rsidTr="00467E2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47" w:type="dxa"/>
          </w:tcPr>
          <w:p w14:paraId="1425519D" w14:textId="75ECE52C" w:rsidR="00E175DE" w:rsidRPr="00AB7947" w:rsidRDefault="00E175DE" w:rsidP="00E175DE">
            <w:pPr>
              <w:rPr>
                <w:rFonts w:ascii="Times New Roman" w:hAnsi="Times New Roman" w:cs="Times New Roman"/>
                <w:b w:val="0"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b w:val="0"/>
                <w:sz w:val="18"/>
                <w:szCs w:val="18"/>
                <w:lang w:val="en-US"/>
              </w:rPr>
              <w:t>BÜTS 316</w:t>
            </w:r>
          </w:p>
        </w:tc>
        <w:tc>
          <w:tcPr>
            <w:tcW w:w="3628" w:type="dxa"/>
          </w:tcPr>
          <w:p w14:paraId="76B8A9C1" w14:textId="62C56378" w:rsidR="00E175DE" w:rsidRPr="00AB7947" w:rsidRDefault="00906FB5" w:rsidP="00E175D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Protected Vegetable Cultivation</w:t>
            </w:r>
          </w:p>
        </w:tc>
        <w:tc>
          <w:tcPr>
            <w:tcW w:w="680" w:type="dxa"/>
          </w:tcPr>
          <w:p w14:paraId="25555A62" w14:textId="719B3736" w:rsidR="00E175DE" w:rsidRPr="00AB7947" w:rsidRDefault="00E175DE" w:rsidP="00E175D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E</w:t>
            </w:r>
          </w:p>
        </w:tc>
        <w:tc>
          <w:tcPr>
            <w:tcW w:w="680" w:type="dxa"/>
          </w:tcPr>
          <w:p w14:paraId="56793273" w14:textId="274657F2" w:rsidR="00E175DE" w:rsidRPr="00AB7947" w:rsidRDefault="00E175DE" w:rsidP="00E175D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2</w:t>
            </w:r>
          </w:p>
        </w:tc>
        <w:tc>
          <w:tcPr>
            <w:tcW w:w="680" w:type="dxa"/>
          </w:tcPr>
          <w:p w14:paraId="02913F3F" w14:textId="727444EA" w:rsidR="00E175DE" w:rsidRPr="00AB7947" w:rsidRDefault="00E175DE" w:rsidP="00E175D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</w:t>
            </w:r>
          </w:p>
        </w:tc>
        <w:tc>
          <w:tcPr>
            <w:tcW w:w="680" w:type="dxa"/>
          </w:tcPr>
          <w:p w14:paraId="193402B8" w14:textId="0B01F7A6" w:rsidR="00E175DE" w:rsidRPr="00AB7947" w:rsidRDefault="00E175DE" w:rsidP="00E175D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2</w:t>
            </w:r>
          </w:p>
        </w:tc>
        <w:tc>
          <w:tcPr>
            <w:tcW w:w="680" w:type="dxa"/>
          </w:tcPr>
          <w:p w14:paraId="7B591479" w14:textId="6EB1077F" w:rsidR="00E175DE" w:rsidRPr="00AB7947" w:rsidRDefault="00E175DE" w:rsidP="00E175D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2</w:t>
            </w:r>
          </w:p>
        </w:tc>
        <w:tc>
          <w:tcPr>
            <w:tcW w:w="707" w:type="dxa"/>
          </w:tcPr>
          <w:p w14:paraId="23736FAD" w14:textId="076D2C84" w:rsidR="00E175DE" w:rsidRPr="00AB7947" w:rsidRDefault="00E175DE" w:rsidP="00E175D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2</w:t>
            </w:r>
          </w:p>
        </w:tc>
      </w:tr>
      <w:tr w:rsidR="00E175DE" w:rsidRPr="00AB7947" w14:paraId="0BE5DB8B" w14:textId="77777777" w:rsidTr="00467E2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47" w:type="dxa"/>
          </w:tcPr>
          <w:p w14:paraId="01F0FC62" w14:textId="6FA243A1" w:rsidR="00E175DE" w:rsidRPr="00AB7947" w:rsidRDefault="00E175DE" w:rsidP="00E175DE">
            <w:pPr>
              <w:rPr>
                <w:rFonts w:ascii="Times New Roman" w:hAnsi="Times New Roman" w:cs="Times New Roman"/>
                <w:b w:val="0"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b w:val="0"/>
                <w:sz w:val="18"/>
                <w:szCs w:val="18"/>
                <w:lang w:val="en-US"/>
              </w:rPr>
              <w:t>TBTS 302</w:t>
            </w:r>
          </w:p>
        </w:tc>
        <w:tc>
          <w:tcPr>
            <w:tcW w:w="3628" w:type="dxa"/>
          </w:tcPr>
          <w:p w14:paraId="150EF60C" w14:textId="5A668A32" w:rsidR="00E175DE" w:rsidRPr="00AB7947" w:rsidRDefault="00906FB5" w:rsidP="00E175D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Scientific Writing and Presentation Techniques</w:t>
            </w:r>
          </w:p>
        </w:tc>
        <w:tc>
          <w:tcPr>
            <w:tcW w:w="680" w:type="dxa"/>
          </w:tcPr>
          <w:p w14:paraId="7A01F7E9" w14:textId="63071EA8" w:rsidR="00E175DE" w:rsidRPr="00AB7947" w:rsidRDefault="00E175DE" w:rsidP="00E175D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E</w:t>
            </w:r>
          </w:p>
        </w:tc>
        <w:tc>
          <w:tcPr>
            <w:tcW w:w="680" w:type="dxa"/>
          </w:tcPr>
          <w:p w14:paraId="3890966A" w14:textId="0B765C17" w:rsidR="00E175DE" w:rsidRPr="00AB7947" w:rsidRDefault="00E175DE" w:rsidP="00E175D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2</w:t>
            </w:r>
          </w:p>
        </w:tc>
        <w:tc>
          <w:tcPr>
            <w:tcW w:w="680" w:type="dxa"/>
          </w:tcPr>
          <w:p w14:paraId="1DE72239" w14:textId="5EA6FB69" w:rsidR="00E175DE" w:rsidRPr="00AB7947" w:rsidRDefault="00E175DE" w:rsidP="00E175D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</w:t>
            </w:r>
          </w:p>
        </w:tc>
        <w:tc>
          <w:tcPr>
            <w:tcW w:w="680" w:type="dxa"/>
          </w:tcPr>
          <w:p w14:paraId="4718A3A6" w14:textId="10A6C304" w:rsidR="00E175DE" w:rsidRPr="00AB7947" w:rsidRDefault="00E175DE" w:rsidP="00E175D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2</w:t>
            </w:r>
          </w:p>
        </w:tc>
        <w:tc>
          <w:tcPr>
            <w:tcW w:w="680" w:type="dxa"/>
          </w:tcPr>
          <w:p w14:paraId="174AE0F6" w14:textId="153BFE42" w:rsidR="00E175DE" w:rsidRPr="00AB7947" w:rsidRDefault="00E175DE" w:rsidP="00E175D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2</w:t>
            </w:r>
          </w:p>
        </w:tc>
        <w:tc>
          <w:tcPr>
            <w:tcW w:w="707" w:type="dxa"/>
          </w:tcPr>
          <w:p w14:paraId="2EA5060D" w14:textId="46AAEDD0" w:rsidR="00E175DE" w:rsidRPr="00AB7947" w:rsidRDefault="00E175DE" w:rsidP="00E175D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2</w:t>
            </w:r>
          </w:p>
        </w:tc>
      </w:tr>
      <w:tr w:rsidR="00E175DE" w:rsidRPr="00AB7947" w14:paraId="4CEA802B" w14:textId="77777777" w:rsidTr="00467E2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47" w:type="dxa"/>
          </w:tcPr>
          <w:p w14:paraId="0C242D87" w14:textId="212440A2" w:rsidR="00E175DE" w:rsidRPr="00AB7947" w:rsidRDefault="00E175DE" w:rsidP="00E175DE">
            <w:pPr>
              <w:rPr>
                <w:rFonts w:ascii="Times New Roman" w:hAnsi="Times New Roman" w:cs="Times New Roman"/>
                <w:b w:val="0"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b w:val="0"/>
                <w:sz w:val="18"/>
                <w:szCs w:val="18"/>
                <w:lang w:val="en-US"/>
              </w:rPr>
              <w:t>TBTS 304</w:t>
            </w:r>
          </w:p>
        </w:tc>
        <w:tc>
          <w:tcPr>
            <w:tcW w:w="3628" w:type="dxa"/>
          </w:tcPr>
          <w:p w14:paraId="62F35933" w14:textId="0782DBED" w:rsidR="00E175DE" w:rsidRPr="00AB7947" w:rsidRDefault="004734B8" w:rsidP="00E175D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Warm Season Vegetables</w:t>
            </w:r>
          </w:p>
        </w:tc>
        <w:tc>
          <w:tcPr>
            <w:tcW w:w="680" w:type="dxa"/>
          </w:tcPr>
          <w:p w14:paraId="2CB1EC78" w14:textId="049B6AC7" w:rsidR="00E175DE" w:rsidRPr="00AB7947" w:rsidRDefault="00E175DE" w:rsidP="00E175D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E</w:t>
            </w:r>
          </w:p>
        </w:tc>
        <w:tc>
          <w:tcPr>
            <w:tcW w:w="680" w:type="dxa"/>
          </w:tcPr>
          <w:p w14:paraId="40C9837F" w14:textId="004D8664" w:rsidR="00E175DE" w:rsidRPr="00AB7947" w:rsidRDefault="00E175DE" w:rsidP="00E175D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2</w:t>
            </w:r>
          </w:p>
        </w:tc>
        <w:tc>
          <w:tcPr>
            <w:tcW w:w="680" w:type="dxa"/>
          </w:tcPr>
          <w:p w14:paraId="0DC6790E" w14:textId="02E97A8C" w:rsidR="00E175DE" w:rsidRPr="00AB7947" w:rsidRDefault="00E175DE" w:rsidP="00E175D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</w:t>
            </w:r>
          </w:p>
        </w:tc>
        <w:tc>
          <w:tcPr>
            <w:tcW w:w="680" w:type="dxa"/>
          </w:tcPr>
          <w:p w14:paraId="121EC05E" w14:textId="25D4662D" w:rsidR="00E175DE" w:rsidRPr="00AB7947" w:rsidRDefault="00E175DE" w:rsidP="00E175D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2</w:t>
            </w:r>
          </w:p>
        </w:tc>
        <w:tc>
          <w:tcPr>
            <w:tcW w:w="680" w:type="dxa"/>
          </w:tcPr>
          <w:p w14:paraId="40C6850E" w14:textId="730B9CB0" w:rsidR="00E175DE" w:rsidRPr="00AB7947" w:rsidRDefault="00E175DE" w:rsidP="00E175D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2</w:t>
            </w:r>
          </w:p>
        </w:tc>
        <w:tc>
          <w:tcPr>
            <w:tcW w:w="707" w:type="dxa"/>
          </w:tcPr>
          <w:p w14:paraId="1AEB38B0" w14:textId="1C006635" w:rsidR="00E175DE" w:rsidRPr="00AB7947" w:rsidRDefault="00E175DE" w:rsidP="00E175D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2</w:t>
            </w:r>
          </w:p>
        </w:tc>
      </w:tr>
      <w:tr w:rsidR="00E175DE" w:rsidRPr="00AB7947" w14:paraId="71D0B137" w14:textId="77777777" w:rsidTr="00467E2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47" w:type="dxa"/>
          </w:tcPr>
          <w:p w14:paraId="5B43CF5B" w14:textId="101C1A29" w:rsidR="00E175DE" w:rsidRPr="00AB7947" w:rsidRDefault="00E175DE" w:rsidP="00E175DE">
            <w:pPr>
              <w:rPr>
                <w:rFonts w:ascii="Times New Roman" w:hAnsi="Times New Roman" w:cs="Times New Roman"/>
                <w:b w:val="0"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b w:val="0"/>
                <w:sz w:val="18"/>
                <w:szCs w:val="18"/>
                <w:lang w:val="en-US"/>
              </w:rPr>
              <w:t>TBTS 306</w:t>
            </w:r>
          </w:p>
        </w:tc>
        <w:tc>
          <w:tcPr>
            <w:tcW w:w="3628" w:type="dxa"/>
          </w:tcPr>
          <w:p w14:paraId="5376B8D0" w14:textId="6184CE00" w:rsidR="00E175DE" w:rsidRPr="00AB7947" w:rsidRDefault="004734B8" w:rsidP="00E175D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Seedling Production</w:t>
            </w:r>
          </w:p>
        </w:tc>
        <w:tc>
          <w:tcPr>
            <w:tcW w:w="680" w:type="dxa"/>
          </w:tcPr>
          <w:p w14:paraId="0C9CECD7" w14:textId="39CB4BF0" w:rsidR="00E175DE" w:rsidRPr="00AB7947" w:rsidRDefault="00E175DE" w:rsidP="00E175D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E</w:t>
            </w:r>
          </w:p>
        </w:tc>
        <w:tc>
          <w:tcPr>
            <w:tcW w:w="680" w:type="dxa"/>
          </w:tcPr>
          <w:p w14:paraId="7B36AF72" w14:textId="66E2FBF8" w:rsidR="00E175DE" w:rsidRPr="00AB7947" w:rsidRDefault="00E175DE" w:rsidP="00E175D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2</w:t>
            </w:r>
          </w:p>
        </w:tc>
        <w:tc>
          <w:tcPr>
            <w:tcW w:w="680" w:type="dxa"/>
          </w:tcPr>
          <w:p w14:paraId="7BF5A338" w14:textId="0D83FC43" w:rsidR="00E175DE" w:rsidRPr="00AB7947" w:rsidRDefault="00E175DE" w:rsidP="00E175D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</w:t>
            </w:r>
          </w:p>
        </w:tc>
        <w:tc>
          <w:tcPr>
            <w:tcW w:w="680" w:type="dxa"/>
          </w:tcPr>
          <w:p w14:paraId="19839076" w14:textId="63B3CDE6" w:rsidR="00E175DE" w:rsidRPr="00AB7947" w:rsidRDefault="00E175DE" w:rsidP="00E175D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2</w:t>
            </w:r>
          </w:p>
        </w:tc>
        <w:tc>
          <w:tcPr>
            <w:tcW w:w="680" w:type="dxa"/>
          </w:tcPr>
          <w:p w14:paraId="6749AEBF" w14:textId="7D191C5E" w:rsidR="00E175DE" w:rsidRPr="00AB7947" w:rsidRDefault="00E175DE" w:rsidP="00E175D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2</w:t>
            </w:r>
          </w:p>
        </w:tc>
        <w:tc>
          <w:tcPr>
            <w:tcW w:w="707" w:type="dxa"/>
          </w:tcPr>
          <w:p w14:paraId="10C1B1DA" w14:textId="1C20107B" w:rsidR="00E175DE" w:rsidRPr="00AB7947" w:rsidRDefault="00E175DE" w:rsidP="00E175D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2</w:t>
            </w:r>
          </w:p>
        </w:tc>
      </w:tr>
      <w:tr w:rsidR="00E175DE" w:rsidRPr="00AB7947" w14:paraId="6CF222FE" w14:textId="77777777" w:rsidTr="00467E2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47" w:type="dxa"/>
          </w:tcPr>
          <w:p w14:paraId="6E2B6D95" w14:textId="19DEB6EB" w:rsidR="00E175DE" w:rsidRPr="00AB7947" w:rsidRDefault="00E175DE" w:rsidP="00E175DE">
            <w:pPr>
              <w:rPr>
                <w:rFonts w:ascii="Times New Roman" w:hAnsi="Times New Roman" w:cs="Times New Roman"/>
                <w:b w:val="0"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b w:val="0"/>
                <w:sz w:val="18"/>
                <w:szCs w:val="18"/>
                <w:lang w:val="en-US"/>
              </w:rPr>
              <w:t>TBTS 308</w:t>
            </w:r>
          </w:p>
        </w:tc>
        <w:tc>
          <w:tcPr>
            <w:tcW w:w="3628" w:type="dxa"/>
          </w:tcPr>
          <w:p w14:paraId="1317EED5" w14:textId="66BC1474" w:rsidR="00E175DE" w:rsidRPr="00AB7947" w:rsidRDefault="004734B8" w:rsidP="00E175D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Transgenic Plants</w:t>
            </w:r>
          </w:p>
        </w:tc>
        <w:tc>
          <w:tcPr>
            <w:tcW w:w="680" w:type="dxa"/>
          </w:tcPr>
          <w:p w14:paraId="1832250B" w14:textId="270ECB3E" w:rsidR="00E175DE" w:rsidRPr="00AB7947" w:rsidRDefault="00E175DE" w:rsidP="00E175D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E</w:t>
            </w:r>
          </w:p>
        </w:tc>
        <w:tc>
          <w:tcPr>
            <w:tcW w:w="680" w:type="dxa"/>
          </w:tcPr>
          <w:p w14:paraId="56C3CB4C" w14:textId="488CDC7C" w:rsidR="00E175DE" w:rsidRPr="00AB7947" w:rsidRDefault="00E175DE" w:rsidP="00E175D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2</w:t>
            </w:r>
          </w:p>
        </w:tc>
        <w:tc>
          <w:tcPr>
            <w:tcW w:w="680" w:type="dxa"/>
          </w:tcPr>
          <w:p w14:paraId="305AF435" w14:textId="390C66F9" w:rsidR="00E175DE" w:rsidRPr="00AB7947" w:rsidRDefault="00E175DE" w:rsidP="00E175D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</w:t>
            </w:r>
          </w:p>
        </w:tc>
        <w:tc>
          <w:tcPr>
            <w:tcW w:w="680" w:type="dxa"/>
          </w:tcPr>
          <w:p w14:paraId="2C5767AD" w14:textId="7AB72BDB" w:rsidR="00E175DE" w:rsidRPr="00AB7947" w:rsidRDefault="00E175DE" w:rsidP="00E175D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2</w:t>
            </w:r>
          </w:p>
        </w:tc>
        <w:tc>
          <w:tcPr>
            <w:tcW w:w="680" w:type="dxa"/>
          </w:tcPr>
          <w:p w14:paraId="30312A32" w14:textId="70482750" w:rsidR="00E175DE" w:rsidRPr="00AB7947" w:rsidRDefault="00E175DE" w:rsidP="00E175D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2</w:t>
            </w:r>
          </w:p>
        </w:tc>
        <w:tc>
          <w:tcPr>
            <w:tcW w:w="707" w:type="dxa"/>
          </w:tcPr>
          <w:p w14:paraId="692C8B8A" w14:textId="2CFFC37C" w:rsidR="00E175DE" w:rsidRPr="00AB7947" w:rsidRDefault="00E175DE" w:rsidP="00E175D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2</w:t>
            </w:r>
          </w:p>
        </w:tc>
      </w:tr>
      <w:tr w:rsidR="00E175DE" w:rsidRPr="00AB7947" w14:paraId="5080F26B" w14:textId="77777777" w:rsidTr="00467E2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47" w:type="dxa"/>
          </w:tcPr>
          <w:p w14:paraId="43C173EB" w14:textId="02F8910E" w:rsidR="00E175DE" w:rsidRPr="00AB7947" w:rsidRDefault="00E175DE" w:rsidP="00E175DE">
            <w:pPr>
              <w:rPr>
                <w:rFonts w:ascii="Times New Roman" w:hAnsi="Times New Roman" w:cs="Times New Roman"/>
                <w:b w:val="0"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b w:val="0"/>
                <w:sz w:val="18"/>
                <w:szCs w:val="18"/>
                <w:lang w:val="en-US"/>
              </w:rPr>
              <w:t>CNG 390</w:t>
            </w:r>
          </w:p>
        </w:tc>
        <w:tc>
          <w:tcPr>
            <w:tcW w:w="3628" w:type="dxa"/>
          </w:tcPr>
          <w:p w14:paraId="6F88CF24" w14:textId="483757D5" w:rsidR="00E175DE" w:rsidRPr="00AB7947" w:rsidRDefault="002767D0" w:rsidP="00E175D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18"/>
                <w:szCs w:val="18"/>
                <w:highlight w:val="yellow"/>
                <w:lang w:val="en-US"/>
              </w:rPr>
            </w:pPr>
            <w:r w:rsidRPr="002767D0"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  <w:t>Introduction to</w:t>
            </w:r>
            <w:r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  <w:t xml:space="preserve"> </w:t>
            </w:r>
            <w:r w:rsidRPr="002767D0"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  <w:t>Image Processing</w:t>
            </w:r>
          </w:p>
        </w:tc>
        <w:tc>
          <w:tcPr>
            <w:tcW w:w="680" w:type="dxa"/>
          </w:tcPr>
          <w:p w14:paraId="6E7F90EF" w14:textId="44343867" w:rsidR="00E175DE" w:rsidRPr="00AB7947" w:rsidRDefault="00E175DE" w:rsidP="00E175D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E</w:t>
            </w:r>
          </w:p>
        </w:tc>
        <w:tc>
          <w:tcPr>
            <w:tcW w:w="680" w:type="dxa"/>
          </w:tcPr>
          <w:p w14:paraId="2EE82094" w14:textId="7CF0DA2C" w:rsidR="00E175DE" w:rsidRPr="00AB7947" w:rsidRDefault="00E175DE" w:rsidP="00E175D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2</w:t>
            </w:r>
          </w:p>
        </w:tc>
        <w:tc>
          <w:tcPr>
            <w:tcW w:w="680" w:type="dxa"/>
          </w:tcPr>
          <w:p w14:paraId="1A369C11" w14:textId="3EEEC252" w:rsidR="00E175DE" w:rsidRPr="00AB7947" w:rsidRDefault="00E175DE" w:rsidP="00E175D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</w:t>
            </w:r>
          </w:p>
        </w:tc>
        <w:tc>
          <w:tcPr>
            <w:tcW w:w="680" w:type="dxa"/>
          </w:tcPr>
          <w:p w14:paraId="3C0E0AE6" w14:textId="68A192D6" w:rsidR="00E175DE" w:rsidRPr="00AB7947" w:rsidRDefault="00E175DE" w:rsidP="00E175D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2</w:t>
            </w:r>
          </w:p>
        </w:tc>
        <w:tc>
          <w:tcPr>
            <w:tcW w:w="680" w:type="dxa"/>
          </w:tcPr>
          <w:p w14:paraId="01C4E16A" w14:textId="198B0DC9" w:rsidR="00E175DE" w:rsidRPr="00AB7947" w:rsidRDefault="00E175DE" w:rsidP="00E175D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2</w:t>
            </w:r>
          </w:p>
        </w:tc>
        <w:tc>
          <w:tcPr>
            <w:tcW w:w="707" w:type="dxa"/>
          </w:tcPr>
          <w:p w14:paraId="79085A66" w14:textId="069C9D08" w:rsidR="00E175DE" w:rsidRPr="00AB7947" w:rsidRDefault="00E175DE" w:rsidP="00E175D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2</w:t>
            </w:r>
          </w:p>
        </w:tc>
      </w:tr>
    </w:tbl>
    <w:p w14:paraId="20355FC3" w14:textId="77777777" w:rsidR="00BF576F" w:rsidRPr="00AB7947" w:rsidRDefault="00BF576F" w:rsidP="00BF576F">
      <w:pPr>
        <w:spacing w:after="0" w:line="240" w:lineRule="auto"/>
        <w:rPr>
          <w:lang w:val="en-US"/>
        </w:rPr>
      </w:pPr>
    </w:p>
    <w:tbl>
      <w:tblPr>
        <w:tblStyle w:val="ListeTablo4-Vurgu1"/>
        <w:tblW w:w="0" w:type="auto"/>
        <w:tblLook w:val="04A0" w:firstRow="1" w:lastRow="0" w:firstColumn="1" w:lastColumn="0" w:noHBand="0" w:noVBand="1"/>
      </w:tblPr>
      <w:tblGrid>
        <w:gridCol w:w="1247"/>
        <w:gridCol w:w="3628"/>
        <w:gridCol w:w="680"/>
        <w:gridCol w:w="680"/>
        <w:gridCol w:w="680"/>
        <w:gridCol w:w="680"/>
        <w:gridCol w:w="680"/>
        <w:gridCol w:w="707"/>
      </w:tblGrid>
      <w:tr w:rsidR="007E6818" w:rsidRPr="00AB7947" w14:paraId="4912124C" w14:textId="77777777" w:rsidTr="000C181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982" w:type="dxa"/>
            <w:gridSpan w:val="8"/>
          </w:tcPr>
          <w:p w14:paraId="3AA78E7D" w14:textId="11B31002" w:rsidR="007E6818" w:rsidRPr="00AB7947" w:rsidRDefault="00A83179" w:rsidP="000A5885">
            <w:pPr>
              <w:jc w:val="center"/>
              <w:rPr>
                <w:rFonts w:ascii="Times New Roman" w:hAnsi="Times New Roman" w:cs="Times New Roman"/>
                <w:b w:val="0"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7. SEMESTER </w:t>
            </w:r>
            <w:r w:rsidR="00A31A19" w:rsidRPr="00AB7947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COURSE</w:t>
            </w:r>
            <w:r w:rsidR="00A31A19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S</w:t>
            </w:r>
          </w:p>
        </w:tc>
      </w:tr>
      <w:tr w:rsidR="0038694B" w:rsidRPr="00AB7947" w14:paraId="4154C37E" w14:textId="77777777" w:rsidTr="00BF389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47" w:type="dxa"/>
          </w:tcPr>
          <w:p w14:paraId="5554D2FD" w14:textId="4A5A3168" w:rsidR="0038694B" w:rsidRPr="00AB7947" w:rsidRDefault="0038694B" w:rsidP="0038694B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Course Code </w:t>
            </w:r>
          </w:p>
        </w:tc>
        <w:tc>
          <w:tcPr>
            <w:tcW w:w="3628" w:type="dxa"/>
          </w:tcPr>
          <w:p w14:paraId="322F0489" w14:textId="31E7FD55" w:rsidR="0038694B" w:rsidRPr="00AB7947" w:rsidRDefault="0038694B" w:rsidP="0038694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b/>
                <w:bCs/>
                <w:sz w:val="18"/>
                <w:szCs w:val="18"/>
                <w:lang w:val="en-US"/>
              </w:rPr>
              <w:t>Course Name</w:t>
            </w:r>
          </w:p>
        </w:tc>
        <w:tc>
          <w:tcPr>
            <w:tcW w:w="680" w:type="dxa"/>
          </w:tcPr>
          <w:p w14:paraId="50CDC054" w14:textId="42CE57D6" w:rsidR="0038694B" w:rsidRPr="00AB7947" w:rsidRDefault="0038694B" w:rsidP="003869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  <w:t>M/E</w:t>
            </w:r>
          </w:p>
        </w:tc>
        <w:tc>
          <w:tcPr>
            <w:tcW w:w="680" w:type="dxa"/>
          </w:tcPr>
          <w:p w14:paraId="00583814" w14:textId="5721047C" w:rsidR="0038694B" w:rsidRPr="00AB7947" w:rsidRDefault="0038694B" w:rsidP="003869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  <w:t>T</w:t>
            </w:r>
          </w:p>
        </w:tc>
        <w:tc>
          <w:tcPr>
            <w:tcW w:w="680" w:type="dxa"/>
          </w:tcPr>
          <w:p w14:paraId="536BF769" w14:textId="63EAE5D1" w:rsidR="0038694B" w:rsidRPr="00AB7947" w:rsidRDefault="0038694B" w:rsidP="003869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  <w:t>P</w:t>
            </w:r>
          </w:p>
        </w:tc>
        <w:tc>
          <w:tcPr>
            <w:tcW w:w="680" w:type="dxa"/>
          </w:tcPr>
          <w:p w14:paraId="6FFF4E0F" w14:textId="439D8B49" w:rsidR="0038694B" w:rsidRPr="00AB7947" w:rsidRDefault="0038694B" w:rsidP="003869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  <w:t>TO</w:t>
            </w:r>
          </w:p>
        </w:tc>
        <w:tc>
          <w:tcPr>
            <w:tcW w:w="680" w:type="dxa"/>
          </w:tcPr>
          <w:p w14:paraId="306298A6" w14:textId="1839C702" w:rsidR="0038694B" w:rsidRPr="00AB7947" w:rsidRDefault="0038694B" w:rsidP="003869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  <w:t>NC</w:t>
            </w:r>
          </w:p>
        </w:tc>
        <w:tc>
          <w:tcPr>
            <w:tcW w:w="707" w:type="dxa"/>
          </w:tcPr>
          <w:p w14:paraId="5186F43E" w14:textId="03F051BD" w:rsidR="0038694B" w:rsidRPr="00AB7947" w:rsidRDefault="0038694B" w:rsidP="003869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  <w:t>ECTS</w:t>
            </w:r>
          </w:p>
        </w:tc>
      </w:tr>
      <w:tr w:rsidR="00A028C0" w:rsidRPr="00AB7947" w14:paraId="676B772F" w14:textId="77777777" w:rsidTr="00BF389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47" w:type="dxa"/>
          </w:tcPr>
          <w:p w14:paraId="6BDC91DC" w14:textId="18BC76B0" w:rsidR="00A028C0" w:rsidRPr="00AB7947" w:rsidRDefault="00A028C0" w:rsidP="00A028C0">
            <w:pPr>
              <w:rPr>
                <w:rFonts w:ascii="Times New Roman" w:hAnsi="Times New Roman" w:cs="Times New Roman"/>
                <w:b w:val="0"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b w:val="0"/>
                <w:sz w:val="18"/>
                <w:szCs w:val="18"/>
                <w:lang w:val="en-US"/>
              </w:rPr>
              <w:t>BİK 401</w:t>
            </w:r>
          </w:p>
        </w:tc>
        <w:tc>
          <w:tcPr>
            <w:tcW w:w="3628" w:type="dxa"/>
          </w:tcPr>
          <w:p w14:paraId="07D4A401" w14:textId="09F9657F" w:rsidR="00A028C0" w:rsidRPr="00AB7947" w:rsidRDefault="00A028C0" w:rsidP="00A028C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Horticultural Diseases</w:t>
            </w:r>
          </w:p>
        </w:tc>
        <w:tc>
          <w:tcPr>
            <w:tcW w:w="680" w:type="dxa"/>
          </w:tcPr>
          <w:p w14:paraId="03A4703E" w14:textId="4E0D13C3" w:rsidR="00A028C0" w:rsidRPr="00AB7947" w:rsidRDefault="00A028C0" w:rsidP="00A028C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940A24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M</w:t>
            </w:r>
          </w:p>
        </w:tc>
        <w:tc>
          <w:tcPr>
            <w:tcW w:w="680" w:type="dxa"/>
          </w:tcPr>
          <w:p w14:paraId="56729EA3" w14:textId="77777777" w:rsidR="00A028C0" w:rsidRPr="00AB7947" w:rsidRDefault="00A028C0" w:rsidP="00A028C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2</w:t>
            </w:r>
          </w:p>
        </w:tc>
        <w:tc>
          <w:tcPr>
            <w:tcW w:w="680" w:type="dxa"/>
          </w:tcPr>
          <w:p w14:paraId="063CC230" w14:textId="77777777" w:rsidR="00A028C0" w:rsidRPr="00AB7947" w:rsidRDefault="00A028C0" w:rsidP="00A028C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2</w:t>
            </w:r>
          </w:p>
        </w:tc>
        <w:tc>
          <w:tcPr>
            <w:tcW w:w="680" w:type="dxa"/>
          </w:tcPr>
          <w:p w14:paraId="63F25F49" w14:textId="77777777" w:rsidR="00A028C0" w:rsidRPr="00AB7947" w:rsidRDefault="00A028C0" w:rsidP="00A028C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4</w:t>
            </w:r>
          </w:p>
        </w:tc>
        <w:tc>
          <w:tcPr>
            <w:tcW w:w="680" w:type="dxa"/>
          </w:tcPr>
          <w:p w14:paraId="643E6808" w14:textId="77777777" w:rsidR="00A028C0" w:rsidRPr="00AB7947" w:rsidRDefault="00A028C0" w:rsidP="00A028C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3</w:t>
            </w:r>
          </w:p>
        </w:tc>
        <w:tc>
          <w:tcPr>
            <w:tcW w:w="707" w:type="dxa"/>
          </w:tcPr>
          <w:p w14:paraId="4929E60E" w14:textId="77777777" w:rsidR="00A028C0" w:rsidRPr="00AB7947" w:rsidRDefault="00A028C0" w:rsidP="00A028C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4</w:t>
            </w:r>
          </w:p>
        </w:tc>
      </w:tr>
      <w:tr w:rsidR="00A028C0" w:rsidRPr="00AB7947" w14:paraId="4D7FEA56" w14:textId="77777777" w:rsidTr="00BF389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47" w:type="dxa"/>
          </w:tcPr>
          <w:p w14:paraId="20C82696" w14:textId="1121EEB8" w:rsidR="00A028C0" w:rsidRPr="00AB7947" w:rsidRDefault="00A028C0" w:rsidP="00A028C0">
            <w:pPr>
              <w:rPr>
                <w:rFonts w:ascii="Times New Roman" w:hAnsi="Times New Roman" w:cs="Times New Roman"/>
                <w:b w:val="0"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b w:val="0"/>
                <w:sz w:val="18"/>
                <w:szCs w:val="18"/>
                <w:lang w:val="en-US"/>
              </w:rPr>
              <w:t>BİK 403</w:t>
            </w:r>
          </w:p>
        </w:tc>
        <w:tc>
          <w:tcPr>
            <w:tcW w:w="3628" w:type="dxa"/>
          </w:tcPr>
          <w:p w14:paraId="397CFA2C" w14:textId="78CC0BDA" w:rsidR="00A028C0" w:rsidRPr="00AB7947" w:rsidRDefault="00A028C0" w:rsidP="00A028C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Field Crops Diseases</w:t>
            </w:r>
          </w:p>
        </w:tc>
        <w:tc>
          <w:tcPr>
            <w:tcW w:w="680" w:type="dxa"/>
          </w:tcPr>
          <w:p w14:paraId="0A962DDF" w14:textId="527ACFFF" w:rsidR="00A028C0" w:rsidRPr="00AB7947" w:rsidRDefault="00A028C0" w:rsidP="00A028C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940A24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M</w:t>
            </w:r>
          </w:p>
        </w:tc>
        <w:tc>
          <w:tcPr>
            <w:tcW w:w="680" w:type="dxa"/>
          </w:tcPr>
          <w:p w14:paraId="3E6A8D38" w14:textId="77777777" w:rsidR="00A028C0" w:rsidRPr="00AB7947" w:rsidRDefault="00A028C0" w:rsidP="00A028C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2</w:t>
            </w:r>
          </w:p>
        </w:tc>
        <w:tc>
          <w:tcPr>
            <w:tcW w:w="680" w:type="dxa"/>
          </w:tcPr>
          <w:p w14:paraId="18B86295" w14:textId="77777777" w:rsidR="00A028C0" w:rsidRPr="00AB7947" w:rsidRDefault="00A028C0" w:rsidP="00A028C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2</w:t>
            </w:r>
          </w:p>
        </w:tc>
        <w:tc>
          <w:tcPr>
            <w:tcW w:w="680" w:type="dxa"/>
          </w:tcPr>
          <w:p w14:paraId="74AA9B4F" w14:textId="77777777" w:rsidR="00A028C0" w:rsidRPr="00AB7947" w:rsidRDefault="00A028C0" w:rsidP="00A028C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4</w:t>
            </w:r>
          </w:p>
        </w:tc>
        <w:tc>
          <w:tcPr>
            <w:tcW w:w="680" w:type="dxa"/>
          </w:tcPr>
          <w:p w14:paraId="501513D8" w14:textId="77777777" w:rsidR="00A028C0" w:rsidRPr="00AB7947" w:rsidRDefault="00A028C0" w:rsidP="00A028C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3</w:t>
            </w:r>
          </w:p>
        </w:tc>
        <w:tc>
          <w:tcPr>
            <w:tcW w:w="707" w:type="dxa"/>
          </w:tcPr>
          <w:p w14:paraId="53A71FE8" w14:textId="77777777" w:rsidR="00A028C0" w:rsidRPr="00AB7947" w:rsidRDefault="00A028C0" w:rsidP="00A028C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4</w:t>
            </w:r>
          </w:p>
        </w:tc>
      </w:tr>
      <w:tr w:rsidR="00A028C0" w:rsidRPr="00AB7947" w14:paraId="186CC729" w14:textId="77777777" w:rsidTr="00BF389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47" w:type="dxa"/>
          </w:tcPr>
          <w:p w14:paraId="3F4DC407" w14:textId="2EE1973D" w:rsidR="00A028C0" w:rsidRPr="00AB7947" w:rsidRDefault="00A028C0" w:rsidP="00A028C0">
            <w:pPr>
              <w:rPr>
                <w:rFonts w:ascii="Times New Roman" w:hAnsi="Times New Roman" w:cs="Times New Roman"/>
                <w:b w:val="0"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b w:val="0"/>
                <w:sz w:val="18"/>
                <w:szCs w:val="18"/>
                <w:lang w:val="en-US"/>
              </w:rPr>
              <w:t>BİK 405</w:t>
            </w:r>
          </w:p>
        </w:tc>
        <w:tc>
          <w:tcPr>
            <w:tcW w:w="3628" w:type="dxa"/>
          </w:tcPr>
          <w:p w14:paraId="256611C4" w14:textId="74A7EE85" w:rsidR="00A028C0" w:rsidRPr="00AB7947" w:rsidRDefault="00A028C0" w:rsidP="00A028C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Herbology</w:t>
            </w:r>
          </w:p>
        </w:tc>
        <w:tc>
          <w:tcPr>
            <w:tcW w:w="680" w:type="dxa"/>
          </w:tcPr>
          <w:p w14:paraId="57C46225" w14:textId="71597953" w:rsidR="00A028C0" w:rsidRPr="00AB7947" w:rsidRDefault="00A028C0" w:rsidP="00A028C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940A24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M</w:t>
            </w:r>
          </w:p>
        </w:tc>
        <w:tc>
          <w:tcPr>
            <w:tcW w:w="680" w:type="dxa"/>
          </w:tcPr>
          <w:p w14:paraId="23F60C65" w14:textId="77777777" w:rsidR="00A028C0" w:rsidRPr="00AB7947" w:rsidRDefault="00A028C0" w:rsidP="00A028C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2</w:t>
            </w:r>
          </w:p>
        </w:tc>
        <w:tc>
          <w:tcPr>
            <w:tcW w:w="680" w:type="dxa"/>
          </w:tcPr>
          <w:p w14:paraId="31464833" w14:textId="77777777" w:rsidR="00A028C0" w:rsidRPr="00AB7947" w:rsidRDefault="00A028C0" w:rsidP="00A028C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2</w:t>
            </w:r>
          </w:p>
        </w:tc>
        <w:tc>
          <w:tcPr>
            <w:tcW w:w="680" w:type="dxa"/>
          </w:tcPr>
          <w:p w14:paraId="704C8745" w14:textId="77777777" w:rsidR="00A028C0" w:rsidRPr="00AB7947" w:rsidRDefault="00A028C0" w:rsidP="00A028C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4</w:t>
            </w:r>
          </w:p>
        </w:tc>
        <w:tc>
          <w:tcPr>
            <w:tcW w:w="680" w:type="dxa"/>
          </w:tcPr>
          <w:p w14:paraId="42EE4B7E" w14:textId="77777777" w:rsidR="00A028C0" w:rsidRPr="00AB7947" w:rsidRDefault="00A028C0" w:rsidP="00A028C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3</w:t>
            </w:r>
          </w:p>
        </w:tc>
        <w:tc>
          <w:tcPr>
            <w:tcW w:w="707" w:type="dxa"/>
          </w:tcPr>
          <w:p w14:paraId="4AD2EA21" w14:textId="77777777" w:rsidR="00A028C0" w:rsidRPr="00AB7947" w:rsidRDefault="00A028C0" w:rsidP="00A028C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4</w:t>
            </w:r>
          </w:p>
        </w:tc>
      </w:tr>
      <w:tr w:rsidR="00A028C0" w:rsidRPr="00AB7947" w14:paraId="29269EE2" w14:textId="77777777" w:rsidTr="00BF389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47" w:type="dxa"/>
          </w:tcPr>
          <w:p w14:paraId="20213B33" w14:textId="1F73D9AD" w:rsidR="00A028C0" w:rsidRPr="00AB7947" w:rsidRDefault="00A028C0" w:rsidP="00A028C0">
            <w:pPr>
              <w:rPr>
                <w:rFonts w:ascii="Times New Roman" w:hAnsi="Times New Roman" w:cs="Times New Roman"/>
                <w:b w:val="0"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b w:val="0"/>
                <w:sz w:val="18"/>
                <w:szCs w:val="18"/>
                <w:lang w:val="en-US"/>
              </w:rPr>
              <w:t>BİK 407</w:t>
            </w:r>
          </w:p>
        </w:tc>
        <w:tc>
          <w:tcPr>
            <w:tcW w:w="3628" w:type="dxa"/>
          </w:tcPr>
          <w:p w14:paraId="35E8DC0F" w14:textId="7AB0DA07" w:rsidR="00A028C0" w:rsidRPr="00AB7947" w:rsidRDefault="00A028C0" w:rsidP="00A028C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Insect Ecology and Epidemiology</w:t>
            </w:r>
          </w:p>
        </w:tc>
        <w:tc>
          <w:tcPr>
            <w:tcW w:w="680" w:type="dxa"/>
          </w:tcPr>
          <w:p w14:paraId="414EFEB2" w14:textId="0AB33218" w:rsidR="00A028C0" w:rsidRPr="00AB7947" w:rsidRDefault="00A028C0" w:rsidP="00A028C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940A24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M</w:t>
            </w:r>
          </w:p>
        </w:tc>
        <w:tc>
          <w:tcPr>
            <w:tcW w:w="680" w:type="dxa"/>
          </w:tcPr>
          <w:p w14:paraId="0E8DC4F0" w14:textId="77777777" w:rsidR="00A028C0" w:rsidRPr="00AB7947" w:rsidRDefault="00A028C0" w:rsidP="00A028C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2</w:t>
            </w:r>
          </w:p>
        </w:tc>
        <w:tc>
          <w:tcPr>
            <w:tcW w:w="680" w:type="dxa"/>
          </w:tcPr>
          <w:p w14:paraId="6FC8EF98" w14:textId="5C3E762F" w:rsidR="00A028C0" w:rsidRPr="00AB7947" w:rsidRDefault="00A028C0" w:rsidP="00A028C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</w:t>
            </w:r>
          </w:p>
        </w:tc>
        <w:tc>
          <w:tcPr>
            <w:tcW w:w="680" w:type="dxa"/>
          </w:tcPr>
          <w:p w14:paraId="0A9C9435" w14:textId="57802409" w:rsidR="00A028C0" w:rsidRPr="00AB7947" w:rsidRDefault="00A028C0" w:rsidP="00A028C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2</w:t>
            </w:r>
          </w:p>
        </w:tc>
        <w:tc>
          <w:tcPr>
            <w:tcW w:w="680" w:type="dxa"/>
          </w:tcPr>
          <w:p w14:paraId="33EE5DA4" w14:textId="5CAFB0A0" w:rsidR="00A028C0" w:rsidRPr="00AB7947" w:rsidRDefault="00A028C0" w:rsidP="00A028C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2</w:t>
            </w:r>
          </w:p>
        </w:tc>
        <w:tc>
          <w:tcPr>
            <w:tcW w:w="707" w:type="dxa"/>
          </w:tcPr>
          <w:p w14:paraId="5A8B32BF" w14:textId="77777777" w:rsidR="00A028C0" w:rsidRPr="00AB7947" w:rsidRDefault="00A028C0" w:rsidP="00A028C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4</w:t>
            </w:r>
          </w:p>
        </w:tc>
      </w:tr>
      <w:tr w:rsidR="00A028C0" w:rsidRPr="00AB7947" w14:paraId="7018246B" w14:textId="77777777" w:rsidTr="00BF389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47" w:type="dxa"/>
          </w:tcPr>
          <w:p w14:paraId="49AA013E" w14:textId="3A728582" w:rsidR="00A028C0" w:rsidRPr="00AB7947" w:rsidRDefault="00A028C0" w:rsidP="00A028C0">
            <w:pPr>
              <w:rPr>
                <w:rFonts w:ascii="Times New Roman" w:hAnsi="Times New Roman" w:cs="Times New Roman"/>
                <w:b w:val="0"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b w:val="0"/>
                <w:sz w:val="18"/>
                <w:szCs w:val="18"/>
                <w:lang w:val="en-US"/>
              </w:rPr>
              <w:t>BİK 409</w:t>
            </w:r>
          </w:p>
        </w:tc>
        <w:tc>
          <w:tcPr>
            <w:tcW w:w="3628" w:type="dxa"/>
          </w:tcPr>
          <w:p w14:paraId="19FE89C2" w14:textId="0FD922B9" w:rsidR="00A028C0" w:rsidRPr="00AB7947" w:rsidRDefault="00A028C0" w:rsidP="00A028C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Plant Protection Machinery</w:t>
            </w:r>
          </w:p>
        </w:tc>
        <w:tc>
          <w:tcPr>
            <w:tcW w:w="680" w:type="dxa"/>
          </w:tcPr>
          <w:p w14:paraId="54F78FF9" w14:textId="5AEFD8D4" w:rsidR="00A028C0" w:rsidRPr="00AB7947" w:rsidRDefault="00A028C0" w:rsidP="00A028C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940A24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M</w:t>
            </w:r>
          </w:p>
        </w:tc>
        <w:tc>
          <w:tcPr>
            <w:tcW w:w="680" w:type="dxa"/>
          </w:tcPr>
          <w:p w14:paraId="385B1BA6" w14:textId="77777777" w:rsidR="00A028C0" w:rsidRPr="00AB7947" w:rsidRDefault="00A028C0" w:rsidP="00A028C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2</w:t>
            </w:r>
          </w:p>
        </w:tc>
        <w:tc>
          <w:tcPr>
            <w:tcW w:w="680" w:type="dxa"/>
          </w:tcPr>
          <w:p w14:paraId="1A408121" w14:textId="77777777" w:rsidR="00A028C0" w:rsidRPr="00AB7947" w:rsidRDefault="00A028C0" w:rsidP="00A028C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</w:t>
            </w:r>
          </w:p>
        </w:tc>
        <w:tc>
          <w:tcPr>
            <w:tcW w:w="680" w:type="dxa"/>
          </w:tcPr>
          <w:p w14:paraId="37A68FF4" w14:textId="77777777" w:rsidR="00A028C0" w:rsidRPr="00AB7947" w:rsidRDefault="00A028C0" w:rsidP="00A028C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2</w:t>
            </w:r>
          </w:p>
        </w:tc>
        <w:tc>
          <w:tcPr>
            <w:tcW w:w="680" w:type="dxa"/>
          </w:tcPr>
          <w:p w14:paraId="0BED49A1" w14:textId="77777777" w:rsidR="00A028C0" w:rsidRPr="00AB7947" w:rsidRDefault="00A028C0" w:rsidP="00A028C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2</w:t>
            </w:r>
          </w:p>
        </w:tc>
        <w:tc>
          <w:tcPr>
            <w:tcW w:w="707" w:type="dxa"/>
          </w:tcPr>
          <w:p w14:paraId="292E4BA1" w14:textId="77777777" w:rsidR="00A028C0" w:rsidRPr="00AB7947" w:rsidRDefault="00A028C0" w:rsidP="00A028C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2</w:t>
            </w:r>
          </w:p>
        </w:tc>
      </w:tr>
      <w:tr w:rsidR="00A028C0" w:rsidRPr="00AB7947" w14:paraId="3CE88CCA" w14:textId="77777777" w:rsidTr="00BF389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47" w:type="dxa"/>
          </w:tcPr>
          <w:p w14:paraId="693A2144" w14:textId="5678A6E4" w:rsidR="00A028C0" w:rsidRPr="00AB7947" w:rsidRDefault="00A028C0" w:rsidP="00A028C0">
            <w:pPr>
              <w:rPr>
                <w:rFonts w:ascii="Times New Roman" w:hAnsi="Times New Roman" w:cs="Times New Roman"/>
                <w:b w:val="0"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b w:val="0"/>
                <w:sz w:val="18"/>
                <w:szCs w:val="18"/>
                <w:lang w:val="en-US"/>
              </w:rPr>
              <w:t>BİK 411</w:t>
            </w:r>
          </w:p>
        </w:tc>
        <w:tc>
          <w:tcPr>
            <w:tcW w:w="3628" w:type="dxa"/>
          </w:tcPr>
          <w:p w14:paraId="761B2C67" w14:textId="15F57EF0" w:rsidR="00A028C0" w:rsidRPr="00AB7947" w:rsidRDefault="00A028C0" w:rsidP="00A028C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Plant Acarology</w:t>
            </w:r>
          </w:p>
        </w:tc>
        <w:tc>
          <w:tcPr>
            <w:tcW w:w="680" w:type="dxa"/>
          </w:tcPr>
          <w:p w14:paraId="0B83718B" w14:textId="3B4EF958" w:rsidR="00A028C0" w:rsidRPr="00AB7947" w:rsidRDefault="00A028C0" w:rsidP="00A028C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940A24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M</w:t>
            </w:r>
          </w:p>
        </w:tc>
        <w:tc>
          <w:tcPr>
            <w:tcW w:w="680" w:type="dxa"/>
          </w:tcPr>
          <w:p w14:paraId="4CA79A5E" w14:textId="77777777" w:rsidR="00A028C0" w:rsidRPr="00AB7947" w:rsidRDefault="00A028C0" w:rsidP="00A028C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2</w:t>
            </w:r>
          </w:p>
        </w:tc>
        <w:tc>
          <w:tcPr>
            <w:tcW w:w="680" w:type="dxa"/>
          </w:tcPr>
          <w:p w14:paraId="54D9DCD1" w14:textId="77777777" w:rsidR="00A028C0" w:rsidRPr="00AB7947" w:rsidRDefault="00A028C0" w:rsidP="00A028C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</w:t>
            </w:r>
          </w:p>
        </w:tc>
        <w:tc>
          <w:tcPr>
            <w:tcW w:w="680" w:type="dxa"/>
          </w:tcPr>
          <w:p w14:paraId="44F92181" w14:textId="77777777" w:rsidR="00A028C0" w:rsidRPr="00AB7947" w:rsidRDefault="00A028C0" w:rsidP="00A028C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2</w:t>
            </w:r>
          </w:p>
        </w:tc>
        <w:tc>
          <w:tcPr>
            <w:tcW w:w="680" w:type="dxa"/>
          </w:tcPr>
          <w:p w14:paraId="24873B11" w14:textId="77777777" w:rsidR="00A028C0" w:rsidRPr="00AB7947" w:rsidRDefault="00A028C0" w:rsidP="00A028C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2</w:t>
            </w:r>
          </w:p>
        </w:tc>
        <w:tc>
          <w:tcPr>
            <w:tcW w:w="707" w:type="dxa"/>
          </w:tcPr>
          <w:p w14:paraId="72F1AF8C" w14:textId="77777777" w:rsidR="00A028C0" w:rsidRPr="00AB7947" w:rsidRDefault="00A028C0" w:rsidP="00A028C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3</w:t>
            </w:r>
          </w:p>
        </w:tc>
      </w:tr>
      <w:tr w:rsidR="00A028C0" w:rsidRPr="00AB7947" w14:paraId="05D66A02" w14:textId="77777777" w:rsidTr="00BF389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47" w:type="dxa"/>
          </w:tcPr>
          <w:p w14:paraId="406DEFD5" w14:textId="58FA33D1" w:rsidR="00A028C0" w:rsidRPr="00AB7947" w:rsidRDefault="00A028C0" w:rsidP="00A028C0">
            <w:pPr>
              <w:rPr>
                <w:rFonts w:ascii="Times New Roman" w:hAnsi="Times New Roman" w:cs="Times New Roman"/>
                <w:b w:val="0"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b w:val="0"/>
                <w:sz w:val="18"/>
                <w:szCs w:val="18"/>
                <w:lang w:val="en-US"/>
              </w:rPr>
              <w:t>BİK 413</w:t>
            </w:r>
          </w:p>
        </w:tc>
        <w:tc>
          <w:tcPr>
            <w:tcW w:w="3628" w:type="dxa"/>
          </w:tcPr>
          <w:p w14:paraId="54969F09" w14:textId="36F20C19" w:rsidR="00A028C0" w:rsidRPr="00AB7947" w:rsidRDefault="00A028C0" w:rsidP="00A028C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Plant Health Clinic</w:t>
            </w:r>
          </w:p>
        </w:tc>
        <w:tc>
          <w:tcPr>
            <w:tcW w:w="680" w:type="dxa"/>
          </w:tcPr>
          <w:p w14:paraId="31600240" w14:textId="738EE23E" w:rsidR="00A028C0" w:rsidRPr="00AB7947" w:rsidRDefault="00A028C0" w:rsidP="00A028C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940A24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M</w:t>
            </w:r>
          </w:p>
        </w:tc>
        <w:tc>
          <w:tcPr>
            <w:tcW w:w="680" w:type="dxa"/>
          </w:tcPr>
          <w:p w14:paraId="4B430CE4" w14:textId="77777777" w:rsidR="00A028C0" w:rsidRPr="00AB7947" w:rsidRDefault="00A028C0" w:rsidP="00A028C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2</w:t>
            </w:r>
          </w:p>
        </w:tc>
        <w:tc>
          <w:tcPr>
            <w:tcW w:w="680" w:type="dxa"/>
          </w:tcPr>
          <w:p w14:paraId="66527725" w14:textId="0604798F" w:rsidR="00A028C0" w:rsidRPr="00AB7947" w:rsidRDefault="00A028C0" w:rsidP="00A028C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</w:t>
            </w:r>
          </w:p>
        </w:tc>
        <w:tc>
          <w:tcPr>
            <w:tcW w:w="680" w:type="dxa"/>
          </w:tcPr>
          <w:p w14:paraId="04B1AB00" w14:textId="2A007D5A" w:rsidR="00A028C0" w:rsidRPr="00AB7947" w:rsidRDefault="00A028C0" w:rsidP="00A028C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2</w:t>
            </w:r>
          </w:p>
        </w:tc>
        <w:tc>
          <w:tcPr>
            <w:tcW w:w="680" w:type="dxa"/>
          </w:tcPr>
          <w:p w14:paraId="2EF9C956" w14:textId="755E453C" w:rsidR="00A028C0" w:rsidRPr="00AB7947" w:rsidRDefault="00A028C0" w:rsidP="00A028C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2</w:t>
            </w:r>
          </w:p>
        </w:tc>
        <w:tc>
          <w:tcPr>
            <w:tcW w:w="707" w:type="dxa"/>
          </w:tcPr>
          <w:p w14:paraId="3FADB3C5" w14:textId="6CA8734D" w:rsidR="00A028C0" w:rsidRPr="00AB7947" w:rsidRDefault="00A028C0" w:rsidP="00A028C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3</w:t>
            </w:r>
          </w:p>
        </w:tc>
      </w:tr>
      <w:tr w:rsidR="00A028C0" w:rsidRPr="00AB7947" w14:paraId="6A4A6C59" w14:textId="77777777" w:rsidTr="00BF389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47" w:type="dxa"/>
          </w:tcPr>
          <w:p w14:paraId="0DAD6F40" w14:textId="6F813620" w:rsidR="00A028C0" w:rsidRPr="00AB7947" w:rsidRDefault="00A028C0" w:rsidP="00A028C0">
            <w:pPr>
              <w:rPr>
                <w:rFonts w:ascii="Times New Roman" w:hAnsi="Times New Roman" w:cs="Times New Roman"/>
                <w:b w:val="0"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b w:val="0"/>
                <w:sz w:val="18"/>
                <w:szCs w:val="18"/>
                <w:lang w:val="en-US"/>
              </w:rPr>
              <w:t>BİK 415</w:t>
            </w:r>
          </w:p>
        </w:tc>
        <w:tc>
          <w:tcPr>
            <w:tcW w:w="3628" w:type="dxa"/>
          </w:tcPr>
          <w:p w14:paraId="51919748" w14:textId="03DD81E4" w:rsidR="00A028C0" w:rsidRPr="00AB7947" w:rsidRDefault="00A028C0" w:rsidP="00A028C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Graduation Thesis II</w:t>
            </w:r>
          </w:p>
        </w:tc>
        <w:tc>
          <w:tcPr>
            <w:tcW w:w="680" w:type="dxa"/>
          </w:tcPr>
          <w:p w14:paraId="5965855D" w14:textId="1777E30C" w:rsidR="00A028C0" w:rsidRPr="00AB7947" w:rsidRDefault="00A028C0" w:rsidP="00A028C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940A24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M</w:t>
            </w:r>
          </w:p>
        </w:tc>
        <w:tc>
          <w:tcPr>
            <w:tcW w:w="680" w:type="dxa"/>
          </w:tcPr>
          <w:p w14:paraId="26BA2351" w14:textId="77777777" w:rsidR="00A028C0" w:rsidRPr="00AB7947" w:rsidRDefault="00A028C0" w:rsidP="00A028C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</w:t>
            </w:r>
          </w:p>
        </w:tc>
        <w:tc>
          <w:tcPr>
            <w:tcW w:w="680" w:type="dxa"/>
          </w:tcPr>
          <w:p w14:paraId="4DE9AECB" w14:textId="77777777" w:rsidR="00A028C0" w:rsidRPr="00AB7947" w:rsidRDefault="00A028C0" w:rsidP="00A028C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2</w:t>
            </w:r>
          </w:p>
        </w:tc>
        <w:tc>
          <w:tcPr>
            <w:tcW w:w="680" w:type="dxa"/>
          </w:tcPr>
          <w:p w14:paraId="18E38FD2" w14:textId="77777777" w:rsidR="00A028C0" w:rsidRPr="00AB7947" w:rsidRDefault="00A028C0" w:rsidP="00A028C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2</w:t>
            </w:r>
          </w:p>
        </w:tc>
        <w:tc>
          <w:tcPr>
            <w:tcW w:w="680" w:type="dxa"/>
          </w:tcPr>
          <w:p w14:paraId="6D11183E" w14:textId="77777777" w:rsidR="00A028C0" w:rsidRPr="00AB7947" w:rsidRDefault="00A028C0" w:rsidP="00A028C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1</w:t>
            </w:r>
          </w:p>
        </w:tc>
        <w:tc>
          <w:tcPr>
            <w:tcW w:w="707" w:type="dxa"/>
          </w:tcPr>
          <w:p w14:paraId="43DC0220" w14:textId="6FD0F022" w:rsidR="00A028C0" w:rsidRPr="00AB7947" w:rsidRDefault="00A028C0" w:rsidP="00A028C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  <w:t>4</w:t>
            </w:r>
          </w:p>
        </w:tc>
      </w:tr>
      <w:tr w:rsidR="004D13BE" w:rsidRPr="00AB7947" w14:paraId="3FD6BC86" w14:textId="77777777" w:rsidTr="00BF389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47" w:type="dxa"/>
          </w:tcPr>
          <w:p w14:paraId="4DF76E06" w14:textId="332429AA" w:rsidR="004D13BE" w:rsidRPr="00AB7947" w:rsidRDefault="004D13BE" w:rsidP="004D13BE">
            <w:pPr>
              <w:rPr>
                <w:rFonts w:ascii="Times New Roman" w:hAnsi="Times New Roman" w:cs="Times New Roman"/>
                <w:b w:val="0"/>
                <w:bCs w:val="0"/>
                <w:sz w:val="18"/>
                <w:szCs w:val="18"/>
                <w:lang w:val="en-US"/>
              </w:rPr>
            </w:pPr>
          </w:p>
        </w:tc>
        <w:tc>
          <w:tcPr>
            <w:tcW w:w="3628" w:type="dxa"/>
          </w:tcPr>
          <w:p w14:paraId="2844A89C" w14:textId="33A8C150" w:rsidR="004D13BE" w:rsidRPr="00AB7947" w:rsidRDefault="003A5CC8" w:rsidP="004D13B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Technical Elective</w:t>
            </w:r>
          </w:p>
        </w:tc>
        <w:tc>
          <w:tcPr>
            <w:tcW w:w="680" w:type="dxa"/>
          </w:tcPr>
          <w:p w14:paraId="6D0526A3" w14:textId="525ADE10" w:rsidR="004D13BE" w:rsidRPr="00AB7947" w:rsidRDefault="00A028C0" w:rsidP="004D13B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E</w:t>
            </w:r>
          </w:p>
        </w:tc>
        <w:tc>
          <w:tcPr>
            <w:tcW w:w="680" w:type="dxa"/>
          </w:tcPr>
          <w:p w14:paraId="79A81D5E" w14:textId="3F25E1AC" w:rsidR="004D13BE" w:rsidRPr="00AB7947" w:rsidRDefault="004D13BE" w:rsidP="004D13B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2</w:t>
            </w:r>
          </w:p>
        </w:tc>
        <w:tc>
          <w:tcPr>
            <w:tcW w:w="680" w:type="dxa"/>
          </w:tcPr>
          <w:p w14:paraId="417B9D8D" w14:textId="2B4F5C0D" w:rsidR="004D13BE" w:rsidRPr="00AB7947" w:rsidRDefault="004D13BE" w:rsidP="004D13B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</w:t>
            </w:r>
          </w:p>
        </w:tc>
        <w:tc>
          <w:tcPr>
            <w:tcW w:w="680" w:type="dxa"/>
          </w:tcPr>
          <w:p w14:paraId="3E58148C" w14:textId="1E8B2D06" w:rsidR="004D13BE" w:rsidRPr="00AB7947" w:rsidRDefault="004D13BE" w:rsidP="004D13B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2</w:t>
            </w:r>
          </w:p>
        </w:tc>
        <w:tc>
          <w:tcPr>
            <w:tcW w:w="680" w:type="dxa"/>
          </w:tcPr>
          <w:p w14:paraId="54190F08" w14:textId="5C4B11E6" w:rsidR="004D13BE" w:rsidRPr="00AB7947" w:rsidRDefault="004D13BE" w:rsidP="004D13B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2</w:t>
            </w:r>
          </w:p>
        </w:tc>
        <w:tc>
          <w:tcPr>
            <w:tcW w:w="707" w:type="dxa"/>
          </w:tcPr>
          <w:p w14:paraId="60628D61" w14:textId="46FA92C6" w:rsidR="004D13BE" w:rsidRPr="00AB7947" w:rsidRDefault="004D13BE" w:rsidP="004D13B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2</w:t>
            </w:r>
          </w:p>
        </w:tc>
      </w:tr>
      <w:tr w:rsidR="004D13BE" w:rsidRPr="00AB7947" w14:paraId="0272EBB3" w14:textId="77777777" w:rsidTr="000C181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47" w:type="dxa"/>
          </w:tcPr>
          <w:p w14:paraId="442B93A9" w14:textId="77777777" w:rsidR="004D13BE" w:rsidRPr="00AB7947" w:rsidRDefault="004D13BE" w:rsidP="004D13BE">
            <w:pPr>
              <w:rPr>
                <w:rFonts w:ascii="Times New Roman" w:hAnsi="Times New Roman" w:cs="Times New Roman"/>
                <w:b w:val="0"/>
                <w:sz w:val="18"/>
                <w:szCs w:val="18"/>
                <w:lang w:val="en-US"/>
              </w:rPr>
            </w:pPr>
          </w:p>
        </w:tc>
        <w:tc>
          <w:tcPr>
            <w:tcW w:w="4308" w:type="dxa"/>
            <w:gridSpan w:val="2"/>
          </w:tcPr>
          <w:p w14:paraId="56CC8180" w14:textId="51B71DCD" w:rsidR="004D13BE" w:rsidRPr="00AB7947" w:rsidRDefault="004D13BE" w:rsidP="004D13B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  <w:t>To</w:t>
            </w:r>
            <w:r w:rsidR="006B0FFD" w:rsidRPr="00AB7947"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  <w:t>tal</w:t>
            </w:r>
          </w:p>
        </w:tc>
        <w:tc>
          <w:tcPr>
            <w:tcW w:w="680" w:type="dxa"/>
          </w:tcPr>
          <w:p w14:paraId="7E90F3CC" w14:textId="70FDDD6F" w:rsidR="004D13BE" w:rsidRPr="00AB7947" w:rsidRDefault="004D13BE" w:rsidP="004D13B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  <w:t>16</w:t>
            </w:r>
          </w:p>
        </w:tc>
        <w:tc>
          <w:tcPr>
            <w:tcW w:w="680" w:type="dxa"/>
          </w:tcPr>
          <w:p w14:paraId="19E5D352" w14:textId="791140B0" w:rsidR="004D13BE" w:rsidRPr="00AB7947" w:rsidRDefault="007516C5" w:rsidP="004D13B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  <w:t>8</w:t>
            </w:r>
          </w:p>
        </w:tc>
        <w:tc>
          <w:tcPr>
            <w:tcW w:w="680" w:type="dxa"/>
          </w:tcPr>
          <w:p w14:paraId="20E8AE28" w14:textId="3412F952" w:rsidR="004D13BE" w:rsidRPr="00AB7947" w:rsidRDefault="004D13BE" w:rsidP="004D13B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  <w:t>2</w:t>
            </w:r>
            <w:r w:rsidR="007516C5" w:rsidRPr="00AB7947"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  <w:t>4</w:t>
            </w:r>
          </w:p>
        </w:tc>
        <w:tc>
          <w:tcPr>
            <w:tcW w:w="680" w:type="dxa"/>
          </w:tcPr>
          <w:p w14:paraId="196E054E" w14:textId="3AE7FF57" w:rsidR="004D13BE" w:rsidRPr="00AB7947" w:rsidRDefault="004D13BE" w:rsidP="004D13B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  <w:t>2</w:t>
            </w:r>
            <w:r w:rsidR="007516C5" w:rsidRPr="00AB7947"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  <w:t>0</w:t>
            </w:r>
          </w:p>
        </w:tc>
        <w:tc>
          <w:tcPr>
            <w:tcW w:w="707" w:type="dxa"/>
          </w:tcPr>
          <w:p w14:paraId="2CCE53D5" w14:textId="2BA5B5EA" w:rsidR="004D13BE" w:rsidRPr="00AB7947" w:rsidRDefault="004479C5" w:rsidP="004D13B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  <w:t>30</w:t>
            </w:r>
          </w:p>
        </w:tc>
      </w:tr>
      <w:tr w:rsidR="006B0FFD" w:rsidRPr="00AB7947" w14:paraId="153E4522" w14:textId="77777777" w:rsidTr="000C181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47" w:type="dxa"/>
          </w:tcPr>
          <w:p w14:paraId="0DC8D2ED" w14:textId="77777777" w:rsidR="006B0FFD" w:rsidRPr="00AB7947" w:rsidRDefault="006B0FFD" w:rsidP="006B0FFD">
            <w:pPr>
              <w:rPr>
                <w:rFonts w:ascii="Times New Roman" w:hAnsi="Times New Roman" w:cs="Times New Roman"/>
                <w:b w:val="0"/>
                <w:sz w:val="18"/>
                <w:szCs w:val="18"/>
                <w:lang w:val="en-US"/>
              </w:rPr>
            </w:pPr>
          </w:p>
        </w:tc>
        <w:tc>
          <w:tcPr>
            <w:tcW w:w="3628" w:type="dxa"/>
          </w:tcPr>
          <w:p w14:paraId="6C50779C" w14:textId="77777777" w:rsidR="006B0FFD" w:rsidRPr="00AB7947" w:rsidRDefault="006B0FFD" w:rsidP="006B0FFD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</w:pPr>
          </w:p>
        </w:tc>
        <w:tc>
          <w:tcPr>
            <w:tcW w:w="4107" w:type="dxa"/>
            <w:gridSpan w:val="6"/>
          </w:tcPr>
          <w:p w14:paraId="66097E47" w14:textId="2940EF44" w:rsidR="006B0FFD" w:rsidRPr="00AB7947" w:rsidRDefault="006B0FFD" w:rsidP="006B0FFD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  <w:t>7. Module</w:t>
            </w:r>
          </w:p>
        </w:tc>
      </w:tr>
      <w:tr w:rsidR="006B0FFD" w:rsidRPr="00AB7947" w14:paraId="7DB761D1" w14:textId="77777777" w:rsidTr="007E681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47" w:type="dxa"/>
          </w:tcPr>
          <w:p w14:paraId="10EEECF1" w14:textId="77777777" w:rsidR="006B0FFD" w:rsidRPr="00AB7947" w:rsidRDefault="006B0FFD" w:rsidP="006B0FFD">
            <w:pPr>
              <w:rPr>
                <w:rFonts w:ascii="Times New Roman" w:hAnsi="Times New Roman" w:cs="Times New Roman"/>
                <w:b w:val="0"/>
                <w:sz w:val="18"/>
                <w:szCs w:val="18"/>
                <w:lang w:val="en-US"/>
              </w:rPr>
            </w:pPr>
          </w:p>
        </w:tc>
        <w:tc>
          <w:tcPr>
            <w:tcW w:w="7735" w:type="dxa"/>
            <w:gridSpan w:val="7"/>
            <w:vAlign w:val="center"/>
          </w:tcPr>
          <w:p w14:paraId="390486E2" w14:textId="07B083BD" w:rsidR="006B0FFD" w:rsidRPr="00AB7947" w:rsidRDefault="006B0FFD" w:rsidP="006B0FFD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  <w:t>Horticultural Diseases - Field Crops Diseases -</w:t>
            </w:r>
            <w:r w:rsidRPr="00AB7947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 w:rsidRPr="00AB7947">
              <w:rPr>
                <w:rFonts w:ascii="Times New Roman" w:hAnsi="Times New Roman" w:cs="Times New Roman"/>
                <w:b/>
                <w:bCs/>
                <w:sz w:val="18"/>
                <w:szCs w:val="18"/>
                <w:lang w:val="en-US"/>
              </w:rPr>
              <w:t>Herbology</w:t>
            </w:r>
          </w:p>
        </w:tc>
      </w:tr>
    </w:tbl>
    <w:p w14:paraId="7F308755" w14:textId="77777777" w:rsidR="00BF576F" w:rsidRPr="00AB7947" w:rsidRDefault="00BF576F" w:rsidP="00BF576F">
      <w:pPr>
        <w:spacing w:after="0" w:line="240" w:lineRule="auto"/>
        <w:rPr>
          <w:lang w:val="en-US"/>
        </w:rPr>
      </w:pPr>
    </w:p>
    <w:tbl>
      <w:tblPr>
        <w:tblStyle w:val="ListeTablo4-Vurgu6"/>
        <w:tblW w:w="0" w:type="auto"/>
        <w:tblLook w:val="04A0" w:firstRow="1" w:lastRow="0" w:firstColumn="1" w:lastColumn="0" w:noHBand="0" w:noVBand="1"/>
      </w:tblPr>
      <w:tblGrid>
        <w:gridCol w:w="1247"/>
        <w:gridCol w:w="3685"/>
        <w:gridCol w:w="680"/>
        <w:gridCol w:w="680"/>
        <w:gridCol w:w="680"/>
        <w:gridCol w:w="680"/>
        <w:gridCol w:w="680"/>
        <w:gridCol w:w="650"/>
        <w:gridCol w:w="57"/>
      </w:tblGrid>
      <w:tr w:rsidR="00D41CCE" w:rsidRPr="00AB7947" w14:paraId="2EA7261A" w14:textId="77777777" w:rsidTr="00BC260D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57" w:type="dxa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982" w:type="dxa"/>
            <w:gridSpan w:val="8"/>
          </w:tcPr>
          <w:p w14:paraId="03C4C430" w14:textId="7DBCF2A6" w:rsidR="00D41CCE" w:rsidRPr="00AB7947" w:rsidRDefault="00D41CCE" w:rsidP="000A5885">
            <w:pPr>
              <w:jc w:val="center"/>
              <w:rPr>
                <w:rFonts w:ascii="Times New Roman" w:hAnsi="Times New Roman" w:cs="Times New Roman"/>
                <w:b w:val="0"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7. </w:t>
            </w:r>
            <w:r w:rsidR="00A83179" w:rsidRPr="00AB7947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SEMESTER ELECTIVE </w:t>
            </w:r>
            <w:r w:rsidR="00A31A19" w:rsidRPr="00AB7947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COURSE</w:t>
            </w:r>
            <w:r w:rsidR="00A31A19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S</w:t>
            </w:r>
          </w:p>
        </w:tc>
      </w:tr>
      <w:tr w:rsidR="0038694B" w:rsidRPr="00AB7947" w14:paraId="6D9BFF09" w14:textId="77777777" w:rsidTr="00DB5EF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47" w:type="dxa"/>
          </w:tcPr>
          <w:p w14:paraId="5D6D83EB" w14:textId="15454D66" w:rsidR="0038694B" w:rsidRPr="00AB7947" w:rsidRDefault="0038694B" w:rsidP="0038694B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Course Code </w:t>
            </w:r>
          </w:p>
        </w:tc>
        <w:tc>
          <w:tcPr>
            <w:tcW w:w="3685" w:type="dxa"/>
          </w:tcPr>
          <w:p w14:paraId="4D6AAB5B" w14:textId="6DAE004A" w:rsidR="0038694B" w:rsidRPr="00AB7947" w:rsidRDefault="0038694B" w:rsidP="0038694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b/>
                <w:bCs/>
                <w:sz w:val="18"/>
                <w:szCs w:val="18"/>
                <w:lang w:val="en-US"/>
              </w:rPr>
              <w:t>Course Name</w:t>
            </w:r>
          </w:p>
        </w:tc>
        <w:tc>
          <w:tcPr>
            <w:tcW w:w="680" w:type="dxa"/>
          </w:tcPr>
          <w:p w14:paraId="103CABDC" w14:textId="097B0CDC" w:rsidR="0038694B" w:rsidRPr="00AB7947" w:rsidRDefault="0038694B" w:rsidP="003869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  <w:t>M/E</w:t>
            </w:r>
          </w:p>
        </w:tc>
        <w:tc>
          <w:tcPr>
            <w:tcW w:w="680" w:type="dxa"/>
          </w:tcPr>
          <w:p w14:paraId="0299DCAF" w14:textId="7FD8625C" w:rsidR="0038694B" w:rsidRPr="00AB7947" w:rsidRDefault="0038694B" w:rsidP="003869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  <w:t>T</w:t>
            </w:r>
          </w:p>
        </w:tc>
        <w:tc>
          <w:tcPr>
            <w:tcW w:w="680" w:type="dxa"/>
          </w:tcPr>
          <w:p w14:paraId="63B3DD2B" w14:textId="2E1435F1" w:rsidR="0038694B" w:rsidRPr="00AB7947" w:rsidRDefault="0038694B" w:rsidP="003869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  <w:t>P</w:t>
            </w:r>
          </w:p>
        </w:tc>
        <w:tc>
          <w:tcPr>
            <w:tcW w:w="680" w:type="dxa"/>
          </w:tcPr>
          <w:p w14:paraId="0638B24A" w14:textId="6143EBE4" w:rsidR="0038694B" w:rsidRPr="00AB7947" w:rsidRDefault="0038694B" w:rsidP="003869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  <w:t>TO</w:t>
            </w:r>
          </w:p>
        </w:tc>
        <w:tc>
          <w:tcPr>
            <w:tcW w:w="680" w:type="dxa"/>
          </w:tcPr>
          <w:p w14:paraId="481C6812" w14:textId="504EAA24" w:rsidR="0038694B" w:rsidRPr="00AB7947" w:rsidRDefault="0038694B" w:rsidP="003869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  <w:t>NC</w:t>
            </w:r>
          </w:p>
        </w:tc>
        <w:tc>
          <w:tcPr>
            <w:tcW w:w="707" w:type="dxa"/>
            <w:gridSpan w:val="2"/>
          </w:tcPr>
          <w:p w14:paraId="04D1544F" w14:textId="205505FF" w:rsidR="0038694B" w:rsidRPr="00AB7947" w:rsidRDefault="0038694B" w:rsidP="003869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  <w:t>ECTS</w:t>
            </w:r>
          </w:p>
        </w:tc>
      </w:tr>
      <w:tr w:rsidR="00E175DE" w:rsidRPr="00AB7947" w14:paraId="06E285C2" w14:textId="77777777" w:rsidTr="00DB5EF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47" w:type="dxa"/>
          </w:tcPr>
          <w:p w14:paraId="31C7BE6E" w14:textId="2499AD3C" w:rsidR="00E175DE" w:rsidRPr="00AB7947" w:rsidRDefault="00E175DE" w:rsidP="00E175DE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b w:val="0"/>
                <w:bCs w:val="0"/>
                <w:sz w:val="18"/>
                <w:szCs w:val="18"/>
                <w:lang w:val="en-US"/>
              </w:rPr>
              <w:t>BİKS 401</w:t>
            </w:r>
          </w:p>
        </w:tc>
        <w:tc>
          <w:tcPr>
            <w:tcW w:w="3685" w:type="dxa"/>
          </w:tcPr>
          <w:p w14:paraId="56E14CAA" w14:textId="2B877EA9" w:rsidR="00E175DE" w:rsidRPr="00AB7947" w:rsidRDefault="004734B8" w:rsidP="00E175D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Taxonomic Nematology</w:t>
            </w:r>
          </w:p>
        </w:tc>
        <w:tc>
          <w:tcPr>
            <w:tcW w:w="680" w:type="dxa"/>
          </w:tcPr>
          <w:p w14:paraId="1C46F345" w14:textId="4D8528D5" w:rsidR="00E175DE" w:rsidRPr="00AB7947" w:rsidRDefault="00E175DE" w:rsidP="00E175D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E</w:t>
            </w:r>
          </w:p>
        </w:tc>
        <w:tc>
          <w:tcPr>
            <w:tcW w:w="680" w:type="dxa"/>
          </w:tcPr>
          <w:p w14:paraId="68EF6BEA" w14:textId="3F11E956" w:rsidR="00E175DE" w:rsidRPr="00AB7947" w:rsidRDefault="00E175DE" w:rsidP="00E175D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2</w:t>
            </w:r>
          </w:p>
        </w:tc>
        <w:tc>
          <w:tcPr>
            <w:tcW w:w="680" w:type="dxa"/>
          </w:tcPr>
          <w:p w14:paraId="440BE5A5" w14:textId="5BA644A0" w:rsidR="00E175DE" w:rsidRPr="00AB7947" w:rsidRDefault="00E175DE" w:rsidP="00E175D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</w:t>
            </w:r>
          </w:p>
        </w:tc>
        <w:tc>
          <w:tcPr>
            <w:tcW w:w="680" w:type="dxa"/>
          </w:tcPr>
          <w:p w14:paraId="1775CB87" w14:textId="634A41E1" w:rsidR="00E175DE" w:rsidRPr="00AB7947" w:rsidRDefault="00E175DE" w:rsidP="00E175D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2</w:t>
            </w:r>
          </w:p>
        </w:tc>
        <w:tc>
          <w:tcPr>
            <w:tcW w:w="680" w:type="dxa"/>
          </w:tcPr>
          <w:p w14:paraId="1D0DB2B1" w14:textId="2E86CB47" w:rsidR="00E175DE" w:rsidRPr="00AB7947" w:rsidRDefault="00E175DE" w:rsidP="00E175D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2</w:t>
            </w:r>
          </w:p>
        </w:tc>
        <w:tc>
          <w:tcPr>
            <w:tcW w:w="707" w:type="dxa"/>
            <w:gridSpan w:val="2"/>
          </w:tcPr>
          <w:p w14:paraId="318CF011" w14:textId="6FC1E697" w:rsidR="00E175DE" w:rsidRPr="00AB7947" w:rsidRDefault="00E175DE" w:rsidP="00E175D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2</w:t>
            </w:r>
          </w:p>
        </w:tc>
      </w:tr>
      <w:tr w:rsidR="00E175DE" w:rsidRPr="00AB7947" w14:paraId="41AB7580" w14:textId="77777777" w:rsidTr="00DB5EF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47" w:type="dxa"/>
          </w:tcPr>
          <w:p w14:paraId="44B300AA" w14:textId="7257E64B" w:rsidR="00E175DE" w:rsidRPr="00AB7947" w:rsidRDefault="00E175DE" w:rsidP="00E175DE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b w:val="0"/>
                <w:bCs w:val="0"/>
                <w:sz w:val="18"/>
                <w:szCs w:val="18"/>
                <w:lang w:val="en-US"/>
              </w:rPr>
              <w:t>BİKS 403</w:t>
            </w:r>
          </w:p>
        </w:tc>
        <w:tc>
          <w:tcPr>
            <w:tcW w:w="3685" w:type="dxa"/>
          </w:tcPr>
          <w:p w14:paraId="222D60B6" w14:textId="46102FCD" w:rsidR="00E175DE" w:rsidRPr="00AB7947" w:rsidRDefault="00835402" w:rsidP="00E175D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highlight w:val="yellow"/>
                <w:lang w:val="en-US"/>
              </w:rPr>
            </w:pPr>
            <w:r w:rsidRPr="00835402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Plant Protection Products Regulation and 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Sale</w:t>
            </w:r>
          </w:p>
        </w:tc>
        <w:tc>
          <w:tcPr>
            <w:tcW w:w="680" w:type="dxa"/>
          </w:tcPr>
          <w:p w14:paraId="41E3EF9F" w14:textId="2227207A" w:rsidR="00E175DE" w:rsidRPr="00AB7947" w:rsidRDefault="00E175DE" w:rsidP="00E175D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E</w:t>
            </w:r>
          </w:p>
        </w:tc>
        <w:tc>
          <w:tcPr>
            <w:tcW w:w="680" w:type="dxa"/>
          </w:tcPr>
          <w:p w14:paraId="606C87DE" w14:textId="3F42F798" w:rsidR="00E175DE" w:rsidRPr="00AB7947" w:rsidRDefault="00E175DE" w:rsidP="00E175D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2</w:t>
            </w:r>
          </w:p>
        </w:tc>
        <w:tc>
          <w:tcPr>
            <w:tcW w:w="680" w:type="dxa"/>
          </w:tcPr>
          <w:p w14:paraId="3EA53913" w14:textId="27792A3E" w:rsidR="00E175DE" w:rsidRPr="00AB7947" w:rsidRDefault="00E175DE" w:rsidP="00E175D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</w:t>
            </w:r>
          </w:p>
        </w:tc>
        <w:tc>
          <w:tcPr>
            <w:tcW w:w="680" w:type="dxa"/>
          </w:tcPr>
          <w:p w14:paraId="638B572E" w14:textId="7FA27D7E" w:rsidR="00E175DE" w:rsidRPr="00AB7947" w:rsidRDefault="00E175DE" w:rsidP="00E175D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2</w:t>
            </w:r>
          </w:p>
        </w:tc>
        <w:tc>
          <w:tcPr>
            <w:tcW w:w="680" w:type="dxa"/>
          </w:tcPr>
          <w:p w14:paraId="739C7246" w14:textId="22631B0D" w:rsidR="00E175DE" w:rsidRPr="00AB7947" w:rsidRDefault="00E175DE" w:rsidP="00E175D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2</w:t>
            </w:r>
          </w:p>
        </w:tc>
        <w:tc>
          <w:tcPr>
            <w:tcW w:w="707" w:type="dxa"/>
            <w:gridSpan w:val="2"/>
          </w:tcPr>
          <w:p w14:paraId="53D8DD37" w14:textId="6D6504B4" w:rsidR="00E175DE" w:rsidRPr="00AB7947" w:rsidRDefault="00E175DE" w:rsidP="00E175D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2</w:t>
            </w:r>
          </w:p>
        </w:tc>
      </w:tr>
      <w:tr w:rsidR="000B708E" w:rsidRPr="00AB7947" w14:paraId="1A5E36E2" w14:textId="77777777" w:rsidTr="00DB5EF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47" w:type="dxa"/>
          </w:tcPr>
          <w:p w14:paraId="72C1CBF4" w14:textId="4E875215" w:rsidR="000B708E" w:rsidRPr="00AB7947" w:rsidRDefault="000B708E" w:rsidP="000B708E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b w:val="0"/>
                <w:bCs w:val="0"/>
                <w:sz w:val="18"/>
                <w:szCs w:val="18"/>
                <w:lang w:val="en-US"/>
              </w:rPr>
              <w:t>BİKS 405</w:t>
            </w:r>
          </w:p>
        </w:tc>
        <w:tc>
          <w:tcPr>
            <w:tcW w:w="3685" w:type="dxa"/>
          </w:tcPr>
          <w:p w14:paraId="0FBA49B4" w14:textId="65DAF4BC" w:rsidR="000B708E" w:rsidRPr="003B7D47" w:rsidRDefault="000B708E" w:rsidP="000B708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3B7D47">
              <w:rPr>
                <w:rFonts w:ascii="Times New Roman" w:hAnsi="Times New Roman" w:cs="Times New Roman"/>
                <w:sz w:val="18"/>
                <w:szCs w:val="18"/>
              </w:rPr>
              <w:t>Vegetable Diseases and Control</w:t>
            </w:r>
          </w:p>
        </w:tc>
        <w:tc>
          <w:tcPr>
            <w:tcW w:w="680" w:type="dxa"/>
          </w:tcPr>
          <w:p w14:paraId="78AA2DD1" w14:textId="24D83253" w:rsidR="000B708E" w:rsidRPr="00AB7947" w:rsidRDefault="000B708E" w:rsidP="000B708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E</w:t>
            </w:r>
          </w:p>
        </w:tc>
        <w:tc>
          <w:tcPr>
            <w:tcW w:w="680" w:type="dxa"/>
          </w:tcPr>
          <w:p w14:paraId="33ACAA4E" w14:textId="59BE2A97" w:rsidR="000B708E" w:rsidRPr="00AB7947" w:rsidRDefault="000B708E" w:rsidP="000B708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2</w:t>
            </w:r>
          </w:p>
        </w:tc>
        <w:tc>
          <w:tcPr>
            <w:tcW w:w="680" w:type="dxa"/>
          </w:tcPr>
          <w:p w14:paraId="020E4416" w14:textId="6F6048D7" w:rsidR="000B708E" w:rsidRPr="00AB7947" w:rsidRDefault="000B708E" w:rsidP="000B708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</w:t>
            </w:r>
          </w:p>
        </w:tc>
        <w:tc>
          <w:tcPr>
            <w:tcW w:w="680" w:type="dxa"/>
          </w:tcPr>
          <w:p w14:paraId="7856B9FC" w14:textId="6BCDFF89" w:rsidR="000B708E" w:rsidRPr="00AB7947" w:rsidRDefault="000B708E" w:rsidP="000B708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2</w:t>
            </w:r>
          </w:p>
        </w:tc>
        <w:tc>
          <w:tcPr>
            <w:tcW w:w="680" w:type="dxa"/>
          </w:tcPr>
          <w:p w14:paraId="3229E905" w14:textId="6B05C8A7" w:rsidR="000B708E" w:rsidRPr="00AB7947" w:rsidRDefault="000B708E" w:rsidP="000B708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2</w:t>
            </w:r>
          </w:p>
        </w:tc>
        <w:tc>
          <w:tcPr>
            <w:tcW w:w="707" w:type="dxa"/>
            <w:gridSpan w:val="2"/>
          </w:tcPr>
          <w:p w14:paraId="0CDD2196" w14:textId="1FA1A385" w:rsidR="000B708E" w:rsidRPr="00AB7947" w:rsidRDefault="000B708E" w:rsidP="000B708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2</w:t>
            </w:r>
          </w:p>
        </w:tc>
      </w:tr>
      <w:tr w:rsidR="000B708E" w:rsidRPr="00AB7947" w14:paraId="3E2A2877" w14:textId="77777777" w:rsidTr="00DB5EF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47" w:type="dxa"/>
          </w:tcPr>
          <w:p w14:paraId="5E4C95F7" w14:textId="0EFEE1D8" w:rsidR="000B708E" w:rsidRPr="00AB7947" w:rsidRDefault="000B708E" w:rsidP="000B708E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b w:val="0"/>
                <w:bCs w:val="0"/>
                <w:sz w:val="18"/>
                <w:szCs w:val="18"/>
                <w:lang w:val="en-US"/>
              </w:rPr>
              <w:t>BİKS 407</w:t>
            </w:r>
          </w:p>
        </w:tc>
        <w:tc>
          <w:tcPr>
            <w:tcW w:w="3685" w:type="dxa"/>
          </w:tcPr>
          <w:p w14:paraId="3B220D1B" w14:textId="3BC268B0" w:rsidR="000B708E" w:rsidRPr="003B7D47" w:rsidRDefault="000B708E" w:rsidP="000B708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3B7D47">
              <w:rPr>
                <w:rFonts w:ascii="Times New Roman" w:hAnsi="Times New Roman" w:cs="Times New Roman"/>
                <w:sz w:val="18"/>
                <w:szCs w:val="18"/>
              </w:rPr>
              <w:t>Vegetable Pests and Control</w:t>
            </w:r>
          </w:p>
        </w:tc>
        <w:tc>
          <w:tcPr>
            <w:tcW w:w="680" w:type="dxa"/>
          </w:tcPr>
          <w:p w14:paraId="245D9FA0" w14:textId="0747497C" w:rsidR="000B708E" w:rsidRPr="00AB7947" w:rsidRDefault="000B708E" w:rsidP="000B708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E</w:t>
            </w:r>
          </w:p>
        </w:tc>
        <w:tc>
          <w:tcPr>
            <w:tcW w:w="680" w:type="dxa"/>
          </w:tcPr>
          <w:p w14:paraId="36C1764C" w14:textId="175F4795" w:rsidR="000B708E" w:rsidRPr="00AB7947" w:rsidRDefault="000B708E" w:rsidP="000B708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2</w:t>
            </w:r>
          </w:p>
        </w:tc>
        <w:tc>
          <w:tcPr>
            <w:tcW w:w="680" w:type="dxa"/>
          </w:tcPr>
          <w:p w14:paraId="36E40BCA" w14:textId="56F89543" w:rsidR="000B708E" w:rsidRPr="00AB7947" w:rsidRDefault="000B708E" w:rsidP="000B708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</w:t>
            </w:r>
          </w:p>
        </w:tc>
        <w:tc>
          <w:tcPr>
            <w:tcW w:w="680" w:type="dxa"/>
          </w:tcPr>
          <w:p w14:paraId="65A5177A" w14:textId="5153B3ED" w:rsidR="000B708E" w:rsidRPr="00AB7947" w:rsidRDefault="000B708E" w:rsidP="000B708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2</w:t>
            </w:r>
          </w:p>
        </w:tc>
        <w:tc>
          <w:tcPr>
            <w:tcW w:w="680" w:type="dxa"/>
          </w:tcPr>
          <w:p w14:paraId="09828E06" w14:textId="5EC7E1D4" w:rsidR="000B708E" w:rsidRPr="00AB7947" w:rsidRDefault="000B708E" w:rsidP="000B708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2</w:t>
            </w:r>
          </w:p>
        </w:tc>
        <w:tc>
          <w:tcPr>
            <w:tcW w:w="707" w:type="dxa"/>
            <w:gridSpan w:val="2"/>
          </w:tcPr>
          <w:p w14:paraId="708F2277" w14:textId="77FA2EAA" w:rsidR="000B708E" w:rsidRPr="00AB7947" w:rsidRDefault="000B708E" w:rsidP="000B708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2</w:t>
            </w:r>
          </w:p>
        </w:tc>
      </w:tr>
      <w:tr w:rsidR="000B708E" w:rsidRPr="00AB7947" w14:paraId="21C72AAE" w14:textId="77777777" w:rsidTr="00DB5EF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47" w:type="dxa"/>
          </w:tcPr>
          <w:p w14:paraId="65C57341" w14:textId="7E4EB4B1" w:rsidR="000B708E" w:rsidRPr="00AB7947" w:rsidRDefault="000B708E" w:rsidP="000B708E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b w:val="0"/>
                <w:bCs w:val="0"/>
                <w:sz w:val="18"/>
                <w:szCs w:val="18"/>
                <w:lang w:val="en-US"/>
              </w:rPr>
              <w:t>BİKS 409</w:t>
            </w:r>
          </w:p>
        </w:tc>
        <w:tc>
          <w:tcPr>
            <w:tcW w:w="3685" w:type="dxa"/>
          </w:tcPr>
          <w:p w14:paraId="62E3736F" w14:textId="54E7657E" w:rsidR="000B708E" w:rsidRPr="003B7D47" w:rsidRDefault="000B708E" w:rsidP="000B708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3B7D47">
              <w:rPr>
                <w:rFonts w:ascii="Times New Roman" w:hAnsi="Times New Roman" w:cs="Times New Roman"/>
                <w:sz w:val="18"/>
                <w:szCs w:val="18"/>
              </w:rPr>
              <w:t>Plant Protection Applications in Organic Agriculture</w:t>
            </w:r>
          </w:p>
        </w:tc>
        <w:tc>
          <w:tcPr>
            <w:tcW w:w="680" w:type="dxa"/>
          </w:tcPr>
          <w:p w14:paraId="4AD04C9B" w14:textId="66B29A61" w:rsidR="000B708E" w:rsidRPr="00AB7947" w:rsidRDefault="000B708E" w:rsidP="000B708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E</w:t>
            </w:r>
          </w:p>
        </w:tc>
        <w:tc>
          <w:tcPr>
            <w:tcW w:w="680" w:type="dxa"/>
          </w:tcPr>
          <w:p w14:paraId="3417A3A3" w14:textId="645846A3" w:rsidR="000B708E" w:rsidRPr="00AB7947" w:rsidRDefault="000B708E" w:rsidP="000B708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2</w:t>
            </w:r>
          </w:p>
        </w:tc>
        <w:tc>
          <w:tcPr>
            <w:tcW w:w="680" w:type="dxa"/>
          </w:tcPr>
          <w:p w14:paraId="09ED6914" w14:textId="315CB206" w:rsidR="000B708E" w:rsidRPr="00AB7947" w:rsidRDefault="000B708E" w:rsidP="000B708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</w:t>
            </w:r>
          </w:p>
        </w:tc>
        <w:tc>
          <w:tcPr>
            <w:tcW w:w="680" w:type="dxa"/>
          </w:tcPr>
          <w:p w14:paraId="73E4D4F7" w14:textId="76820D39" w:rsidR="000B708E" w:rsidRPr="00AB7947" w:rsidRDefault="000B708E" w:rsidP="000B708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2</w:t>
            </w:r>
          </w:p>
        </w:tc>
        <w:tc>
          <w:tcPr>
            <w:tcW w:w="680" w:type="dxa"/>
          </w:tcPr>
          <w:p w14:paraId="2CCB0A7B" w14:textId="638DDD7F" w:rsidR="000B708E" w:rsidRPr="00AB7947" w:rsidRDefault="000B708E" w:rsidP="000B708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2</w:t>
            </w:r>
          </w:p>
        </w:tc>
        <w:tc>
          <w:tcPr>
            <w:tcW w:w="707" w:type="dxa"/>
            <w:gridSpan w:val="2"/>
          </w:tcPr>
          <w:p w14:paraId="045DE92E" w14:textId="7C3F78E7" w:rsidR="000B708E" w:rsidRPr="00AB7947" w:rsidRDefault="000B708E" w:rsidP="000B708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2</w:t>
            </w:r>
          </w:p>
        </w:tc>
      </w:tr>
      <w:tr w:rsidR="000B708E" w:rsidRPr="00AB7947" w14:paraId="0BA3197E" w14:textId="77777777" w:rsidTr="00DB5EF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47" w:type="dxa"/>
          </w:tcPr>
          <w:p w14:paraId="642BDA24" w14:textId="68E9CA5D" w:rsidR="000B708E" w:rsidRPr="00AB7947" w:rsidRDefault="000B708E" w:rsidP="000B708E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b w:val="0"/>
                <w:bCs w:val="0"/>
                <w:sz w:val="18"/>
                <w:szCs w:val="18"/>
                <w:lang w:val="en-US"/>
              </w:rPr>
              <w:t>BİKS 411</w:t>
            </w:r>
          </w:p>
        </w:tc>
        <w:tc>
          <w:tcPr>
            <w:tcW w:w="3685" w:type="dxa"/>
          </w:tcPr>
          <w:p w14:paraId="015C8A53" w14:textId="0439C565" w:rsidR="000B708E" w:rsidRPr="003B7D47" w:rsidRDefault="000B708E" w:rsidP="000B708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3B7D47">
              <w:rPr>
                <w:rFonts w:ascii="Times New Roman" w:hAnsi="Times New Roman" w:cs="Times New Roman"/>
                <w:sz w:val="18"/>
                <w:szCs w:val="18"/>
              </w:rPr>
              <w:t>Production of Beneficial Metabolites from Plant Pathogens</w:t>
            </w:r>
          </w:p>
        </w:tc>
        <w:tc>
          <w:tcPr>
            <w:tcW w:w="680" w:type="dxa"/>
          </w:tcPr>
          <w:p w14:paraId="56334434" w14:textId="6B2874D6" w:rsidR="000B708E" w:rsidRPr="00AB7947" w:rsidRDefault="000B708E" w:rsidP="000B708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E</w:t>
            </w:r>
          </w:p>
        </w:tc>
        <w:tc>
          <w:tcPr>
            <w:tcW w:w="680" w:type="dxa"/>
          </w:tcPr>
          <w:p w14:paraId="07CC659F" w14:textId="7AACFE21" w:rsidR="000B708E" w:rsidRPr="00AB7947" w:rsidRDefault="000B708E" w:rsidP="000B708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2</w:t>
            </w:r>
          </w:p>
        </w:tc>
        <w:tc>
          <w:tcPr>
            <w:tcW w:w="680" w:type="dxa"/>
          </w:tcPr>
          <w:p w14:paraId="476344D3" w14:textId="27C44B9E" w:rsidR="000B708E" w:rsidRPr="00AB7947" w:rsidRDefault="000B708E" w:rsidP="000B708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</w:t>
            </w:r>
          </w:p>
        </w:tc>
        <w:tc>
          <w:tcPr>
            <w:tcW w:w="680" w:type="dxa"/>
          </w:tcPr>
          <w:p w14:paraId="4654381B" w14:textId="7BEE8ED2" w:rsidR="000B708E" w:rsidRPr="00AB7947" w:rsidRDefault="000B708E" w:rsidP="000B708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2</w:t>
            </w:r>
          </w:p>
        </w:tc>
        <w:tc>
          <w:tcPr>
            <w:tcW w:w="680" w:type="dxa"/>
          </w:tcPr>
          <w:p w14:paraId="27F93B67" w14:textId="73EA218E" w:rsidR="000B708E" w:rsidRPr="00AB7947" w:rsidRDefault="000B708E" w:rsidP="000B708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2</w:t>
            </w:r>
          </w:p>
        </w:tc>
        <w:tc>
          <w:tcPr>
            <w:tcW w:w="707" w:type="dxa"/>
            <w:gridSpan w:val="2"/>
          </w:tcPr>
          <w:p w14:paraId="1F689EDC" w14:textId="061B1095" w:rsidR="000B708E" w:rsidRPr="00AB7947" w:rsidRDefault="000B708E" w:rsidP="000B708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2</w:t>
            </w:r>
          </w:p>
        </w:tc>
      </w:tr>
      <w:tr w:rsidR="000B708E" w:rsidRPr="00AB7947" w14:paraId="5BC95D5F" w14:textId="77777777" w:rsidTr="00DB5EF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47" w:type="dxa"/>
          </w:tcPr>
          <w:p w14:paraId="0AC204E6" w14:textId="21B45944" w:rsidR="000B708E" w:rsidRPr="00AB7947" w:rsidRDefault="000B708E" w:rsidP="000B708E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b w:val="0"/>
                <w:bCs w:val="0"/>
                <w:sz w:val="18"/>
                <w:szCs w:val="18"/>
                <w:lang w:val="en-US"/>
              </w:rPr>
              <w:t>BİKS 413</w:t>
            </w:r>
          </w:p>
        </w:tc>
        <w:tc>
          <w:tcPr>
            <w:tcW w:w="3685" w:type="dxa"/>
          </w:tcPr>
          <w:p w14:paraId="5042AA6B" w14:textId="5B309F46" w:rsidR="000B708E" w:rsidRPr="003B7D47" w:rsidRDefault="000B708E" w:rsidP="000B708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3B7D47">
              <w:rPr>
                <w:rFonts w:ascii="Times New Roman" w:hAnsi="Times New Roman" w:cs="Times New Roman"/>
                <w:sz w:val="18"/>
                <w:szCs w:val="18"/>
              </w:rPr>
              <w:t>Molecular Techniques in Plant Health</w:t>
            </w:r>
          </w:p>
        </w:tc>
        <w:tc>
          <w:tcPr>
            <w:tcW w:w="680" w:type="dxa"/>
          </w:tcPr>
          <w:p w14:paraId="2890B3EC" w14:textId="3674E28F" w:rsidR="000B708E" w:rsidRPr="00AB7947" w:rsidRDefault="000B708E" w:rsidP="000B708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E</w:t>
            </w:r>
          </w:p>
        </w:tc>
        <w:tc>
          <w:tcPr>
            <w:tcW w:w="680" w:type="dxa"/>
          </w:tcPr>
          <w:p w14:paraId="52533189" w14:textId="5757E6E4" w:rsidR="000B708E" w:rsidRPr="00AB7947" w:rsidRDefault="000B708E" w:rsidP="000B708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2</w:t>
            </w:r>
          </w:p>
        </w:tc>
        <w:tc>
          <w:tcPr>
            <w:tcW w:w="680" w:type="dxa"/>
          </w:tcPr>
          <w:p w14:paraId="5CA03593" w14:textId="62418C99" w:rsidR="000B708E" w:rsidRPr="00AB7947" w:rsidRDefault="000B708E" w:rsidP="000B708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</w:t>
            </w:r>
          </w:p>
        </w:tc>
        <w:tc>
          <w:tcPr>
            <w:tcW w:w="680" w:type="dxa"/>
          </w:tcPr>
          <w:p w14:paraId="09343C52" w14:textId="07BBA646" w:rsidR="000B708E" w:rsidRPr="00AB7947" w:rsidRDefault="000B708E" w:rsidP="000B708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2</w:t>
            </w:r>
          </w:p>
        </w:tc>
        <w:tc>
          <w:tcPr>
            <w:tcW w:w="680" w:type="dxa"/>
          </w:tcPr>
          <w:p w14:paraId="33FAC931" w14:textId="44E672FE" w:rsidR="000B708E" w:rsidRPr="00AB7947" w:rsidRDefault="000B708E" w:rsidP="000B708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2</w:t>
            </w:r>
          </w:p>
        </w:tc>
        <w:tc>
          <w:tcPr>
            <w:tcW w:w="707" w:type="dxa"/>
            <w:gridSpan w:val="2"/>
          </w:tcPr>
          <w:p w14:paraId="37052781" w14:textId="57D65084" w:rsidR="000B708E" w:rsidRPr="00AB7947" w:rsidRDefault="000B708E" w:rsidP="000B708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2</w:t>
            </w:r>
          </w:p>
        </w:tc>
      </w:tr>
      <w:tr w:rsidR="00E175DE" w:rsidRPr="00AB7947" w14:paraId="52FBA09D" w14:textId="77777777" w:rsidTr="00DB5EF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47" w:type="dxa"/>
          </w:tcPr>
          <w:p w14:paraId="14940025" w14:textId="5E9D3138" w:rsidR="00E175DE" w:rsidRPr="00AB7947" w:rsidRDefault="00E175DE" w:rsidP="00E175DE">
            <w:pPr>
              <w:rPr>
                <w:rFonts w:ascii="Times New Roman" w:hAnsi="Times New Roman" w:cs="Times New Roman"/>
                <w:b w:val="0"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b w:val="0"/>
                <w:sz w:val="18"/>
                <w:szCs w:val="18"/>
                <w:lang w:val="en-US"/>
              </w:rPr>
              <w:t>BÜTS 419</w:t>
            </w:r>
          </w:p>
        </w:tc>
        <w:tc>
          <w:tcPr>
            <w:tcW w:w="3685" w:type="dxa"/>
          </w:tcPr>
          <w:p w14:paraId="0CD6594C" w14:textId="02B97F10" w:rsidR="00E175DE" w:rsidRPr="003B7D47" w:rsidRDefault="00FB2214" w:rsidP="00E175D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3B7D47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Agricultural Busines</w:t>
            </w:r>
          </w:p>
        </w:tc>
        <w:tc>
          <w:tcPr>
            <w:tcW w:w="680" w:type="dxa"/>
          </w:tcPr>
          <w:p w14:paraId="162C6186" w14:textId="3815F090" w:rsidR="00E175DE" w:rsidRPr="00AB7947" w:rsidRDefault="00E175DE" w:rsidP="00E175D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E</w:t>
            </w:r>
          </w:p>
        </w:tc>
        <w:tc>
          <w:tcPr>
            <w:tcW w:w="680" w:type="dxa"/>
          </w:tcPr>
          <w:p w14:paraId="3FA60BE6" w14:textId="2EA525E5" w:rsidR="00E175DE" w:rsidRPr="00AB7947" w:rsidRDefault="00E175DE" w:rsidP="00E175D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2</w:t>
            </w:r>
          </w:p>
        </w:tc>
        <w:tc>
          <w:tcPr>
            <w:tcW w:w="680" w:type="dxa"/>
          </w:tcPr>
          <w:p w14:paraId="60235590" w14:textId="1E1E43AA" w:rsidR="00E175DE" w:rsidRPr="00AB7947" w:rsidRDefault="00E175DE" w:rsidP="00E175D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</w:t>
            </w:r>
          </w:p>
        </w:tc>
        <w:tc>
          <w:tcPr>
            <w:tcW w:w="680" w:type="dxa"/>
          </w:tcPr>
          <w:p w14:paraId="46965B71" w14:textId="1F45C7AA" w:rsidR="00E175DE" w:rsidRPr="00AB7947" w:rsidRDefault="00E175DE" w:rsidP="00E175D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2</w:t>
            </w:r>
          </w:p>
        </w:tc>
        <w:tc>
          <w:tcPr>
            <w:tcW w:w="680" w:type="dxa"/>
          </w:tcPr>
          <w:p w14:paraId="113EC7A2" w14:textId="32780C5E" w:rsidR="00E175DE" w:rsidRPr="00AB7947" w:rsidRDefault="00E175DE" w:rsidP="00E175D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2</w:t>
            </w:r>
          </w:p>
        </w:tc>
        <w:tc>
          <w:tcPr>
            <w:tcW w:w="707" w:type="dxa"/>
            <w:gridSpan w:val="2"/>
          </w:tcPr>
          <w:p w14:paraId="307D5391" w14:textId="27FAA170" w:rsidR="00E175DE" w:rsidRPr="00AB7947" w:rsidRDefault="00E175DE" w:rsidP="00E175D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2</w:t>
            </w:r>
          </w:p>
        </w:tc>
      </w:tr>
      <w:tr w:rsidR="00E175DE" w:rsidRPr="00AB7947" w14:paraId="68623FB3" w14:textId="77777777" w:rsidTr="00DB5EF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47" w:type="dxa"/>
          </w:tcPr>
          <w:p w14:paraId="1A4D970E" w14:textId="0754F3C4" w:rsidR="00E175DE" w:rsidRPr="00AB7947" w:rsidRDefault="00E175DE" w:rsidP="00E175DE">
            <w:pPr>
              <w:rPr>
                <w:rFonts w:ascii="Times New Roman" w:hAnsi="Times New Roman" w:cs="Times New Roman"/>
                <w:b w:val="0"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b w:val="0"/>
                <w:sz w:val="18"/>
                <w:szCs w:val="18"/>
                <w:lang w:val="en-US"/>
              </w:rPr>
              <w:t>BÜTS 421</w:t>
            </w:r>
          </w:p>
        </w:tc>
        <w:tc>
          <w:tcPr>
            <w:tcW w:w="3685" w:type="dxa"/>
          </w:tcPr>
          <w:p w14:paraId="2DA8BCC5" w14:textId="1C24013F" w:rsidR="00E175DE" w:rsidRPr="00AB7947" w:rsidRDefault="00FB2214" w:rsidP="00E175D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Soil-Plant-Water Relationships</w:t>
            </w:r>
          </w:p>
        </w:tc>
        <w:tc>
          <w:tcPr>
            <w:tcW w:w="680" w:type="dxa"/>
          </w:tcPr>
          <w:p w14:paraId="3D5E8C63" w14:textId="5ED36A05" w:rsidR="00E175DE" w:rsidRPr="00AB7947" w:rsidRDefault="00E175DE" w:rsidP="00E175D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E</w:t>
            </w:r>
          </w:p>
        </w:tc>
        <w:tc>
          <w:tcPr>
            <w:tcW w:w="680" w:type="dxa"/>
          </w:tcPr>
          <w:p w14:paraId="6F3C7BFE" w14:textId="64C1C4CB" w:rsidR="00E175DE" w:rsidRPr="00AB7947" w:rsidRDefault="00E175DE" w:rsidP="00E175D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2</w:t>
            </w:r>
          </w:p>
        </w:tc>
        <w:tc>
          <w:tcPr>
            <w:tcW w:w="680" w:type="dxa"/>
          </w:tcPr>
          <w:p w14:paraId="7E6DAACB" w14:textId="4ECD402F" w:rsidR="00E175DE" w:rsidRPr="00AB7947" w:rsidRDefault="00E175DE" w:rsidP="00E175D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</w:t>
            </w:r>
          </w:p>
        </w:tc>
        <w:tc>
          <w:tcPr>
            <w:tcW w:w="680" w:type="dxa"/>
          </w:tcPr>
          <w:p w14:paraId="503E20C3" w14:textId="10188F1C" w:rsidR="00E175DE" w:rsidRPr="00AB7947" w:rsidRDefault="00E175DE" w:rsidP="00E175D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2</w:t>
            </w:r>
          </w:p>
        </w:tc>
        <w:tc>
          <w:tcPr>
            <w:tcW w:w="680" w:type="dxa"/>
          </w:tcPr>
          <w:p w14:paraId="7A7BABC8" w14:textId="68CEA237" w:rsidR="00E175DE" w:rsidRPr="00AB7947" w:rsidRDefault="00E175DE" w:rsidP="00E175D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2</w:t>
            </w:r>
          </w:p>
        </w:tc>
        <w:tc>
          <w:tcPr>
            <w:tcW w:w="707" w:type="dxa"/>
            <w:gridSpan w:val="2"/>
          </w:tcPr>
          <w:p w14:paraId="757A1AC7" w14:textId="4C35F302" w:rsidR="00E175DE" w:rsidRPr="00AB7947" w:rsidRDefault="00E175DE" w:rsidP="00E175D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2</w:t>
            </w:r>
          </w:p>
        </w:tc>
      </w:tr>
      <w:tr w:rsidR="00E175DE" w:rsidRPr="00AB7947" w14:paraId="3B305D42" w14:textId="77777777" w:rsidTr="00DB5EF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47" w:type="dxa"/>
          </w:tcPr>
          <w:p w14:paraId="1C32962A" w14:textId="17467AC6" w:rsidR="00E175DE" w:rsidRPr="00AB7947" w:rsidRDefault="00E175DE" w:rsidP="00E175DE">
            <w:pPr>
              <w:rPr>
                <w:rFonts w:ascii="Times New Roman" w:hAnsi="Times New Roman" w:cs="Times New Roman"/>
                <w:b w:val="0"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b w:val="0"/>
                <w:sz w:val="18"/>
                <w:szCs w:val="18"/>
                <w:lang w:val="en-US"/>
              </w:rPr>
              <w:t>TBTS 401</w:t>
            </w:r>
          </w:p>
        </w:tc>
        <w:tc>
          <w:tcPr>
            <w:tcW w:w="3685" w:type="dxa"/>
          </w:tcPr>
          <w:p w14:paraId="5BB77E75" w14:textId="266EEB1F" w:rsidR="00E175DE" w:rsidRPr="00AB7947" w:rsidRDefault="006B0FFD" w:rsidP="00E175D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Grass Crops Cultivation</w:t>
            </w:r>
          </w:p>
        </w:tc>
        <w:tc>
          <w:tcPr>
            <w:tcW w:w="680" w:type="dxa"/>
          </w:tcPr>
          <w:p w14:paraId="297B26FF" w14:textId="13EFE37D" w:rsidR="00E175DE" w:rsidRPr="00AB7947" w:rsidRDefault="00E175DE" w:rsidP="00E175D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E</w:t>
            </w:r>
          </w:p>
        </w:tc>
        <w:tc>
          <w:tcPr>
            <w:tcW w:w="680" w:type="dxa"/>
          </w:tcPr>
          <w:p w14:paraId="7493CBF7" w14:textId="5B081D12" w:rsidR="00E175DE" w:rsidRPr="00AB7947" w:rsidRDefault="00E175DE" w:rsidP="00E175D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2</w:t>
            </w:r>
          </w:p>
        </w:tc>
        <w:tc>
          <w:tcPr>
            <w:tcW w:w="680" w:type="dxa"/>
          </w:tcPr>
          <w:p w14:paraId="6504BFEF" w14:textId="58F7B468" w:rsidR="00E175DE" w:rsidRPr="00AB7947" w:rsidRDefault="00E175DE" w:rsidP="00E175D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</w:t>
            </w:r>
          </w:p>
        </w:tc>
        <w:tc>
          <w:tcPr>
            <w:tcW w:w="680" w:type="dxa"/>
          </w:tcPr>
          <w:p w14:paraId="024421C0" w14:textId="37AE9A42" w:rsidR="00E175DE" w:rsidRPr="00AB7947" w:rsidRDefault="00E175DE" w:rsidP="00E175D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2</w:t>
            </w:r>
          </w:p>
        </w:tc>
        <w:tc>
          <w:tcPr>
            <w:tcW w:w="680" w:type="dxa"/>
          </w:tcPr>
          <w:p w14:paraId="0ACF61C6" w14:textId="544C2461" w:rsidR="00E175DE" w:rsidRPr="00AB7947" w:rsidRDefault="00E175DE" w:rsidP="00E175D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2</w:t>
            </w:r>
          </w:p>
        </w:tc>
        <w:tc>
          <w:tcPr>
            <w:tcW w:w="707" w:type="dxa"/>
            <w:gridSpan w:val="2"/>
          </w:tcPr>
          <w:p w14:paraId="50E6A40D" w14:textId="47280AE7" w:rsidR="00E175DE" w:rsidRPr="00AB7947" w:rsidRDefault="00E175DE" w:rsidP="00E175D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2</w:t>
            </w:r>
          </w:p>
        </w:tc>
      </w:tr>
      <w:tr w:rsidR="00E175DE" w:rsidRPr="00AB7947" w14:paraId="68DD8656" w14:textId="77777777" w:rsidTr="00DB5EF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47" w:type="dxa"/>
          </w:tcPr>
          <w:p w14:paraId="49766FAA" w14:textId="5E9C183B" w:rsidR="00E175DE" w:rsidRPr="00AB7947" w:rsidRDefault="00E175DE" w:rsidP="00E175DE">
            <w:pPr>
              <w:rPr>
                <w:rFonts w:ascii="Times New Roman" w:hAnsi="Times New Roman" w:cs="Times New Roman"/>
                <w:b w:val="0"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b w:val="0"/>
                <w:sz w:val="18"/>
                <w:szCs w:val="18"/>
                <w:lang w:val="en-US"/>
              </w:rPr>
              <w:t>TBTS 403</w:t>
            </w:r>
          </w:p>
        </w:tc>
        <w:tc>
          <w:tcPr>
            <w:tcW w:w="3685" w:type="dxa"/>
          </w:tcPr>
          <w:p w14:paraId="5FA6998F" w14:textId="46F54A18" w:rsidR="00E175DE" w:rsidRPr="00AB7947" w:rsidRDefault="006B0FFD" w:rsidP="00E175D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Genetic Engineering</w:t>
            </w:r>
          </w:p>
        </w:tc>
        <w:tc>
          <w:tcPr>
            <w:tcW w:w="680" w:type="dxa"/>
          </w:tcPr>
          <w:p w14:paraId="155DE3C2" w14:textId="41C3A5C5" w:rsidR="00E175DE" w:rsidRPr="00AB7947" w:rsidRDefault="00E175DE" w:rsidP="00E175D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E</w:t>
            </w:r>
          </w:p>
        </w:tc>
        <w:tc>
          <w:tcPr>
            <w:tcW w:w="680" w:type="dxa"/>
          </w:tcPr>
          <w:p w14:paraId="4DF75707" w14:textId="6BA1B09C" w:rsidR="00E175DE" w:rsidRPr="00AB7947" w:rsidRDefault="00E175DE" w:rsidP="00E175D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2</w:t>
            </w:r>
          </w:p>
        </w:tc>
        <w:tc>
          <w:tcPr>
            <w:tcW w:w="680" w:type="dxa"/>
          </w:tcPr>
          <w:p w14:paraId="24D2814F" w14:textId="0DF2F9DA" w:rsidR="00E175DE" w:rsidRPr="00AB7947" w:rsidRDefault="00E175DE" w:rsidP="00E175D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</w:t>
            </w:r>
          </w:p>
        </w:tc>
        <w:tc>
          <w:tcPr>
            <w:tcW w:w="680" w:type="dxa"/>
          </w:tcPr>
          <w:p w14:paraId="3AB77E67" w14:textId="51C8EF52" w:rsidR="00E175DE" w:rsidRPr="00AB7947" w:rsidRDefault="00E175DE" w:rsidP="00E175D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2</w:t>
            </w:r>
          </w:p>
        </w:tc>
        <w:tc>
          <w:tcPr>
            <w:tcW w:w="680" w:type="dxa"/>
          </w:tcPr>
          <w:p w14:paraId="2C7912EE" w14:textId="1113949E" w:rsidR="00E175DE" w:rsidRPr="00AB7947" w:rsidRDefault="00E175DE" w:rsidP="00E175D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2</w:t>
            </w:r>
          </w:p>
        </w:tc>
        <w:tc>
          <w:tcPr>
            <w:tcW w:w="707" w:type="dxa"/>
            <w:gridSpan w:val="2"/>
          </w:tcPr>
          <w:p w14:paraId="3BD80250" w14:textId="26E68FF0" w:rsidR="00E175DE" w:rsidRPr="00AB7947" w:rsidRDefault="00E175DE" w:rsidP="00E175D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2</w:t>
            </w:r>
          </w:p>
        </w:tc>
      </w:tr>
      <w:tr w:rsidR="00E175DE" w:rsidRPr="00AB7947" w14:paraId="054912BC" w14:textId="77777777" w:rsidTr="00DB5EF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47" w:type="dxa"/>
          </w:tcPr>
          <w:p w14:paraId="157771D4" w14:textId="7140D257" w:rsidR="00E175DE" w:rsidRPr="00AB7947" w:rsidRDefault="00E175DE" w:rsidP="00E175DE">
            <w:pPr>
              <w:rPr>
                <w:rFonts w:ascii="Times New Roman" w:hAnsi="Times New Roman" w:cs="Times New Roman"/>
                <w:b w:val="0"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b w:val="0"/>
                <w:sz w:val="18"/>
                <w:szCs w:val="18"/>
                <w:lang w:val="en-US"/>
              </w:rPr>
              <w:t>TBTS 405</w:t>
            </w:r>
          </w:p>
        </w:tc>
        <w:tc>
          <w:tcPr>
            <w:tcW w:w="3685" w:type="dxa"/>
          </w:tcPr>
          <w:p w14:paraId="22568AAA" w14:textId="48D7BCDE" w:rsidR="00E175DE" w:rsidRPr="00AB7947" w:rsidRDefault="006B0FFD" w:rsidP="00E175D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highlight w:val="yellow"/>
                <w:lang w:val="en-US"/>
              </w:rPr>
            </w:pPr>
            <w:r w:rsidRPr="00AB7947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Horticultural Breeding</w:t>
            </w:r>
          </w:p>
        </w:tc>
        <w:tc>
          <w:tcPr>
            <w:tcW w:w="680" w:type="dxa"/>
          </w:tcPr>
          <w:p w14:paraId="6D125B85" w14:textId="739AE558" w:rsidR="00E175DE" w:rsidRPr="00AB7947" w:rsidRDefault="00E175DE" w:rsidP="00E175D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E</w:t>
            </w:r>
          </w:p>
        </w:tc>
        <w:tc>
          <w:tcPr>
            <w:tcW w:w="680" w:type="dxa"/>
          </w:tcPr>
          <w:p w14:paraId="744DED42" w14:textId="291F2F21" w:rsidR="00E175DE" w:rsidRPr="00AB7947" w:rsidRDefault="00E175DE" w:rsidP="00E175D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2</w:t>
            </w:r>
          </w:p>
        </w:tc>
        <w:tc>
          <w:tcPr>
            <w:tcW w:w="680" w:type="dxa"/>
          </w:tcPr>
          <w:p w14:paraId="6C93E533" w14:textId="7292D81A" w:rsidR="00E175DE" w:rsidRPr="00AB7947" w:rsidRDefault="00E175DE" w:rsidP="00E175D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</w:t>
            </w:r>
          </w:p>
        </w:tc>
        <w:tc>
          <w:tcPr>
            <w:tcW w:w="680" w:type="dxa"/>
          </w:tcPr>
          <w:p w14:paraId="00CCC8D9" w14:textId="77ABCAD3" w:rsidR="00E175DE" w:rsidRPr="00AB7947" w:rsidRDefault="00E175DE" w:rsidP="00E175D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2</w:t>
            </w:r>
          </w:p>
        </w:tc>
        <w:tc>
          <w:tcPr>
            <w:tcW w:w="680" w:type="dxa"/>
          </w:tcPr>
          <w:p w14:paraId="4B41CEED" w14:textId="1B6FF0FF" w:rsidR="00E175DE" w:rsidRPr="00AB7947" w:rsidRDefault="00E175DE" w:rsidP="00E175D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2</w:t>
            </w:r>
          </w:p>
        </w:tc>
        <w:tc>
          <w:tcPr>
            <w:tcW w:w="707" w:type="dxa"/>
            <w:gridSpan w:val="2"/>
          </w:tcPr>
          <w:p w14:paraId="36AC2660" w14:textId="4F368478" w:rsidR="00E175DE" w:rsidRPr="00AB7947" w:rsidRDefault="00E175DE" w:rsidP="00E175D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2</w:t>
            </w:r>
          </w:p>
        </w:tc>
      </w:tr>
      <w:tr w:rsidR="00E175DE" w:rsidRPr="00AB7947" w14:paraId="5F6CFF1A" w14:textId="77777777" w:rsidTr="00DB5EF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47" w:type="dxa"/>
          </w:tcPr>
          <w:p w14:paraId="5F607250" w14:textId="6A689BAD" w:rsidR="00E175DE" w:rsidRPr="00AB7947" w:rsidRDefault="00E175DE" w:rsidP="00E175DE">
            <w:pPr>
              <w:rPr>
                <w:rFonts w:ascii="Times New Roman" w:hAnsi="Times New Roman" w:cs="Times New Roman"/>
                <w:b w:val="0"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b w:val="0"/>
                <w:sz w:val="18"/>
                <w:szCs w:val="18"/>
                <w:lang w:val="en-US"/>
              </w:rPr>
              <w:t>TBTS 407</w:t>
            </w:r>
          </w:p>
        </w:tc>
        <w:tc>
          <w:tcPr>
            <w:tcW w:w="3685" w:type="dxa"/>
          </w:tcPr>
          <w:p w14:paraId="120E53DD" w14:textId="4A1BFDE2" w:rsidR="00E175DE" w:rsidRPr="00AB7947" w:rsidRDefault="006B0FFD" w:rsidP="00E175D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Field Crops Breeding</w:t>
            </w:r>
          </w:p>
        </w:tc>
        <w:tc>
          <w:tcPr>
            <w:tcW w:w="680" w:type="dxa"/>
          </w:tcPr>
          <w:p w14:paraId="4AB3EEDF" w14:textId="511AEA18" w:rsidR="00E175DE" w:rsidRPr="00AB7947" w:rsidRDefault="00E175DE" w:rsidP="00E175D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E</w:t>
            </w:r>
          </w:p>
        </w:tc>
        <w:tc>
          <w:tcPr>
            <w:tcW w:w="680" w:type="dxa"/>
          </w:tcPr>
          <w:p w14:paraId="73DFB394" w14:textId="74676D8E" w:rsidR="00E175DE" w:rsidRPr="00AB7947" w:rsidRDefault="00E175DE" w:rsidP="00E175D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2</w:t>
            </w:r>
          </w:p>
        </w:tc>
        <w:tc>
          <w:tcPr>
            <w:tcW w:w="680" w:type="dxa"/>
          </w:tcPr>
          <w:p w14:paraId="67F93B69" w14:textId="213DF27A" w:rsidR="00E175DE" w:rsidRPr="00AB7947" w:rsidRDefault="00E175DE" w:rsidP="00E175D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</w:t>
            </w:r>
          </w:p>
        </w:tc>
        <w:tc>
          <w:tcPr>
            <w:tcW w:w="680" w:type="dxa"/>
          </w:tcPr>
          <w:p w14:paraId="5F6914B8" w14:textId="73B920BC" w:rsidR="00E175DE" w:rsidRPr="00AB7947" w:rsidRDefault="00E175DE" w:rsidP="00E175D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2</w:t>
            </w:r>
          </w:p>
        </w:tc>
        <w:tc>
          <w:tcPr>
            <w:tcW w:w="680" w:type="dxa"/>
          </w:tcPr>
          <w:p w14:paraId="5D4CAE0F" w14:textId="7AC8A803" w:rsidR="00E175DE" w:rsidRPr="00AB7947" w:rsidRDefault="00E175DE" w:rsidP="00E175D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2</w:t>
            </w:r>
          </w:p>
        </w:tc>
        <w:tc>
          <w:tcPr>
            <w:tcW w:w="707" w:type="dxa"/>
            <w:gridSpan w:val="2"/>
          </w:tcPr>
          <w:p w14:paraId="61BE5FC5" w14:textId="4E340583" w:rsidR="00E175DE" w:rsidRPr="00AB7947" w:rsidRDefault="00E175DE" w:rsidP="00E175D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2</w:t>
            </w:r>
          </w:p>
        </w:tc>
      </w:tr>
      <w:tr w:rsidR="00E175DE" w:rsidRPr="00AB7947" w14:paraId="0176880D" w14:textId="77777777" w:rsidTr="00DB5EF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47" w:type="dxa"/>
          </w:tcPr>
          <w:p w14:paraId="73836FEB" w14:textId="2A354664" w:rsidR="00E175DE" w:rsidRPr="00AB7947" w:rsidRDefault="00E175DE" w:rsidP="00E175DE">
            <w:pPr>
              <w:rPr>
                <w:rFonts w:ascii="Times New Roman" w:hAnsi="Times New Roman" w:cs="Times New Roman"/>
                <w:b w:val="0"/>
                <w:bCs w:val="0"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b w:val="0"/>
                <w:bCs w:val="0"/>
                <w:sz w:val="18"/>
                <w:szCs w:val="18"/>
                <w:lang w:val="en-US"/>
              </w:rPr>
              <w:t>TBTS 409</w:t>
            </w:r>
          </w:p>
        </w:tc>
        <w:tc>
          <w:tcPr>
            <w:tcW w:w="3685" w:type="dxa"/>
          </w:tcPr>
          <w:p w14:paraId="146984A8" w14:textId="29F1B081" w:rsidR="00E175DE" w:rsidRPr="00AB7947" w:rsidRDefault="00FB2214" w:rsidP="00E175D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Good Agricultural Practices</w:t>
            </w:r>
          </w:p>
        </w:tc>
        <w:tc>
          <w:tcPr>
            <w:tcW w:w="680" w:type="dxa"/>
          </w:tcPr>
          <w:p w14:paraId="2F12E54B" w14:textId="03B4C615" w:rsidR="00E175DE" w:rsidRPr="00AB7947" w:rsidRDefault="00E175DE" w:rsidP="00E175D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E</w:t>
            </w:r>
          </w:p>
        </w:tc>
        <w:tc>
          <w:tcPr>
            <w:tcW w:w="680" w:type="dxa"/>
          </w:tcPr>
          <w:p w14:paraId="02F333EF" w14:textId="526161DF" w:rsidR="00E175DE" w:rsidRPr="00AB7947" w:rsidRDefault="00E175DE" w:rsidP="00E175D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2</w:t>
            </w:r>
          </w:p>
        </w:tc>
        <w:tc>
          <w:tcPr>
            <w:tcW w:w="680" w:type="dxa"/>
          </w:tcPr>
          <w:p w14:paraId="471C0874" w14:textId="4E4575EA" w:rsidR="00E175DE" w:rsidRPr="00AB7947" w:rsidRDefault="00E175DE" w:rsidP="00E175D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</w:t>
            </w:r>
          </w:p>
        </w:tc>
        <w:tc>
          <w:tcPr>
            <w:tcW w:w="680" w:type="dxa"/>
          </w:tcPr>
          <w:p w14:paraId="197D1F90" w14:textId="1FF32D3B" w:rsidR="00E175DE" w:rsidRPr="00AB7947" w:rsidRDefault="00E175DE" w:rsidP="00E175D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2</w:t>
            </w:r>
          </w:p>
        </w:tc>
        <w:tc>
          <w:tcPr>
            <w:tcW w:w="680" w:type="dxa"/>
          </w:tcPr>
          <w:p w14:paraId="7030A47C" w14:textId="564CEBD0" w:rsidR="00E175DE" w:rsidRPr="00AB7947" w:rsidRDefault="00E175DE" w:rsidP="00E175D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2</w:t>
            </w:r>
          </w:p>
        </w:tc>
        <w:tc>
          <w:tcPr>
            <w:tcW w:w="707" w:type="dxa"/>
            <w:gridSpan w:val="2"/>
          </w:tcPr>
          <w:p w14:paraId="15232CB3" w14:textId="6816E2E9" w:rsidR="00E175DE" w:rsidRPr="00AB7947" w:rsidRDefault="00E175DE" w:rsidP="00E175D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2</w:t>
            </w:r>
          </w:p>
        </w:tc>
      </w:tr>
      <w:tr w:rsidR="00E175DE" w:rsidRPr="00AB7947" w14:paraId="31A59F60" w14:textId="77777777" w:rsidTr="00DB5EF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47" w:type="dxa"/>
          </w:tcPr>
          <w:p w14:paraId="04693B0D" w14:textId="09A37492" w:rsidR="00E175DE" w:rsidRPr="00AB7947" w:rsidRDefault="00E175DE" w:rsidP="00E175DE">
            <w:pPr>
              <w:rPr>
                <w:rFonts w:ascii="Times New Roman" w:hAnsi="Times New Roman" w:cs="Times New Roman"/>
                <w:b w:val="0"/>
                <w:bCs w:val="0"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b w:val="0"/>
                <w:bCs w:val="0"/>
                <w:sz w:val="18"/>
                <w:szCs w:val="18"/>
                <w:lang w:val="en-US"/>
              </w:rPr>
              <w:t>AEE 104</w:t>
            </w:r>
          </w:p>
        </w:tc>
        <w:tc>
          <w:tcPr>
            <w:tcW w:w="3685" w:type="dxa"/>
          </w:tcPr>
          <w:p w14:paraId="540B0444" w14:textId="2D389D91" w:rsidR="00E175DE" w:rsidRPr="00AB7947" w:rsidRDefault="00AF3C8F" w:rsidP="00E175D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F3C8F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Engineering Mechanics: Statics</w:t>
            </w:r>
          </w:p>
        </w:tc>
        <w:tc>
          <w:tcPr>
            <w:tcW w:w="680" w:type="dxa"/>
          </w:tcPr>
          <w:p w14:paraId="45AF746D" w14:textId="6351468A" w:rsidR="00E175DE" w:rsidRPr="00AB7947" w:rsidRDefault="00E175DE" w:rsidP="00E175D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E</w:t>
            </w:r>
          </w:p>
        </w:tc>
        <w:tc>
          <w:tcPr>
            <w:tcW w:w="680" w:type="dxa"/>
          </w:tcPr>
          <w:p w14:paraId="77125DA0" w14:textId="5E7415B1" w:rsidR="00E175DE" w:rsidRPr="00AB7947" w:rsidRDefault="00E175DE" w:rsidP="00E175D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2</w:t>
            </w:r>
          </w:p>
        </w:tc>
        <w:tc>
          <w:tcPr>
            <w:tcW w:w="680" w:type="dxa"/>
          </w:tcPr>
          <w:p w14:paraId="169EAFC6" w14:textId="267107E3" w:rsidR="00E175DE" w:rsidRPr="00AB7947" w:rsidRDefault="00E175DE" w:rsidP="00E175D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</w:t>
            </w:r>
          </w:p>
        </w:tc>
        <w:tc>
          <w:tcPr>
            <w:tcW w:w="680" w:type="dxa"/>
          </w:tcPr>
          <w:p w14:paraId="60CA0117" w14:textId="5948481C" w:rsidR="00E175DE" w:rsidRPr="00AB7947" w:rsidRDefault="00E175DE" w:rsidP="00E175D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2</w:t>
            </w:r>
          </w:p>
        </w:tc>
        <w:tc>
          <w:tcPr>
            <w:tcW w:w="680" w:type="dxa"/>
          </w:tcPr>
          <w:p w14:paraId="4098B81B" w14:textId="4503404D" w:rsidR="00E175DE" w:rsidRPr="00AB7947" w:rsidRDefault="00E175DE" w:rsidP="00E175D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2</w:t>
            </w:r>
          </w:p>
        </w:tc>
        <w:tc>
          <w:tcPr>
            <w:tcW w:w="707" w:type="dxa"/>
            <w:gridSpan w:val="2"/>
          </w:tcPr>
          <w:p w14:paraId="3DDBBB1A" w14:textId="28C6938E" w:rsidR="00E175DE" w:rsidRPr="00AB7947" w:rsidRDefault="00E175DE" w:rsidP="00E175D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2</w:t>
            </w:r>
          </w:p>
        </w:tc>
      </w:tr>
    </w:tbl>
    <w:p w14:paraId="58ED586F" w14:textId="77777777" w:rsidR="00BF576F" w:rsidRPr="00AB7947" w:rsidRDefault="00BF576F" w:rsidP="00BF576F">
      <w:pPr>
        <w:spacing w:after="0" w:line="240" w:lineRule="auto"/>
        <w:rPr>
          <w:lang w:val="en-US"/>
        </w:rPr>
      </w:pPr>
    </w:p>
    <w:tbl>
      <w:tblPr>
        <w:tblStyle w:val="ListeTablo4-Vurgu1"/>
        <w:tblW w:w="0" w:type="auto"/>
        <w:tblLook w:val="04A0" w:firstRow="1" w:lastRow="0" w:firstColumn="1" w:lastColumn="0" w:noHBand="0" w:noVBand="1"/>
      </w:tblPr>
      <w:tblGrid>
        <w:gridCol w:w="1247"/>
        <w:gridCol w:w="3628"/>
        <w:gridCol w:w="680"/>
        <w:gridCol w:w="680"/>
        <w:gridCol w:w="680"/>
        <w:gridCol w:w="680"/>
        <w:gridCol w:w="680"/>
        <w:gridCol w:w="707"/>
      </w:tblGrid>
      <w:tr w:rsidR="000C0AA9" w:rsidRPr="00AB7947" w14:paraId="0D041895" w14:textId="77777777" w:rsidTr="000C181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982" w:type="dxa"/>
            <w:gridSpan w:val="8"/>
            <w:vAlign w:val="center"/>
          </w:tcPr>
          <w:p w14:paraId="24668B8B" w14:textId="4083B5B1" w:rsidR="000C0AA9" w:rsidRPr="00AB7947" w:rsidRDefault="00A83179" w:rsidP="000C1812">
            <w:pPr>
              <w:jc w:val="center"/>
              <w:rPr>
                <w:rFonts w:ascii="Times New Roman" w:hAnsi="Times New Roman" w:cs="Times New Roman"/>
                <w:b w:val="0"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8. SEMESTER </w:t>
            </w:r>
            <w:r w:rsidR="00A31A19" w:rsidRPr="00AB7947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COURSE</w:t>
            </w:r>
            <w:r w:rsidR="00A31A19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S</w:t>
            </w:r>
          </w:p>
        </w:tc>
      </w:tr>
      <w:tr w:rsidR="0038694B" w:rsidRPr="00AB7947" w14:paraId="50714821" w14:textId="77777777" w:rsidTr="000C181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47" w:type="dxa"/>
          </w:tcPr>
          <w:p w14:paraId="712FD1BC" w14:textId="53D2D801" w:rsidR="0038694B" w:rsidRPr="00AB7947" w:rsidRDefault="0038694B" w:rsidP="0038694B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Course Code </w:t>
            </w:r>
          </w:p>
        </w:tc>
        <w:tc>
          <w:tcPr>
            <w:tcW w:w="3628" w:type="dxa"/>
          </w:tcPr>
          <w:p w14:paraId="528E0FAF" w14:textId="018E9503" w:rsidR="0038694B" w:rsidRPr="00AB7947" w:rsidRDefault="0038694B" w:rsidP="0038694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b/>
                <w:bCs/>
                <w:sz w:val="18"/>
                <w:szCs w:val="18"/>
                <w:lang w:val="en-US"/>
              </w:rPr>
              <w:t>Course Name</w:t>
            </w:r>
          </w:p>
        </w:tc>
        <w:tc>
          <w:tcPr>
            <w:tcW w:w="680" w:type="dxa"/>
          </w:tcPr>
          <w:p w14:paraId="2EFC861D" w14:textId="738780CA" w:rsidR="0038694B" w:rsidRPr="00AB7947" w:rsidRDefault="0038694B" w:rsidP="003869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  <w:t>M/E</w:t>
            </w:r>
          </w:p>
        </w:tc>
        <w:tc>
          <w:tcPr>
            <w:tcW w:w="680" w:type="dxa"/>
          </w:tcPr>
          <w:p w14:paraId="28B1E2B3" w14:textId="22481C7C" w:rsidR="0038694B" w:rsidRPr="00AB7947" w:rsidRDefault="0038694B" w:rsidP="003869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  <w:t>T</w:t>
            </w:r>
          </w:p>
        </w:tc>
        <w:tc>
          <w:tcPr>
            <w:tcW w:w="680" w:type="dxa"/>
          </w:tcPr>
          <w:p w14:paraId="4B52B08A" w14:textId="26D99A72" w:rsidR="0038694B" w:rsidRPr="00AB7947" w:rsidRDefault="0038694B" w:rsidP="003869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  <w:t>P</w:t>
            </w:r>
          </w:p>
        </w:tc>
        <w:tc>
          <w:tcPr>
            <w:tcW w:w="680" w:type="dxa"/>
          </w:tcPr>
          <w:p w14:paraId="3E4B6ADC" w14:textId="72B1BB28" w:rsidR="0038694B" w:rsidRPr="00AB7947" w:rsidRDefault="0038694B" w:rsidP="003869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  <w:t>TO</w:t>
            </w:r>
          </w:p>
        </w:tc>
        <w:tc>
          <w:tcPr>
            <w:tcW w:w="680" w:type="dxa"/>
          </w:tcPr>
          <w:p w14:paraId="6E4F53C2" w14:textId="089562B5" w:rsidR="0038694B" w:rsidRPr="00AB7947" w:rsidRDefault="0038694B" w:rsidP="003869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  <w:t>NC</w:t>
            </w:r>
          </w:p>
        </w:tc>
        <w:tc>
          <w:tcPr>
            <w:tcW w:w="707" w:type="dxa"/>
          </w:tcPr>
          <w:p w14:paraId="744D3182" w14:textId="03F0FFBA" w:rsidR="0038694B" w:rsidRPr="00AB7947" w:rsidRDefault="0038694B" w:rsidP="003869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  <w:t>ECTS</w:t>
            </w:r>
          </w:p>
        </w:tc>
      </w:tr>
      <w:tr w:rsidR="00DB74D7" w:rsidRPr="00AB7947" w14:paraId="4F78DEA2" w14:textId="77777777" w:rsidTr="000C181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47" w:type="dxa"/>
          </w:tcPr>
          <w:p w14:paraId="5FC5F39C" w14:textId="37C4B5BA" w:rsidR="00DB74D7" w:rsidRPr="00AB7947" w:rsidRDefault="00C4737F" w:rsidP="000C1812">
            <w:pPr>
              <w:rPr>
                <w:rFonts w:ascii="Times New Roman" w:hAnsi="Times New Roman" w:cs="Times New Roman"/>
                <w:b w:val="0"/>
                <w:bCs w:val="0"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b w:val="0"/>
                <w:bCs w:val="0"/>
                <w:sz w:val="18"/>
                <w:szCs w:val="18"/>
                <w:lang w:val="en-US"/>
              </w:rPr>
              <w:t>BİK402</w:t>
            </w:r>
          </w:p>
        </w:tc>
        <w:tc>
          <w:tcPr>
            <w:tcW w:w="3628" w:type="dxa"/>
          </w:tcPr>
          <w:p w14:paraId="481F9F2F" w14:textId="01E88459" w:rsidR="00DB74D7" w:rsidRPr="00AB7947" w:rsidRDefault="00FB2214" w:rsidP="000C181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Professional experience</w:t>
            </w:r>
          </w:p>
        </w:tc>
        <w:tc>
          <w:tcPr>
            <w:tcW w:w="680" w:type="dxa"/>
          </w:tcPr>
          <w:p w14:paraId="002A9D0E" w14:textId="6BDCF24D" w:rsidR="00DB74D7" w:rsidRPr="00AB7947" w:rsidRDefault="00FB2214" w:rsidP="00DB74D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  <w:t>M</w:t>
            </w:r>
          </w:p>
        </w:tc>
        <w:tc>
          <w:tcPr>
            <w:tcW w:w="680" w:type="dxa"/>
          </w:tcPr>
          <w:p w14:paraId="7DD7C06E" w14:textId="38D2E70C" w:rsidR="00DB74D7" w:rsidRPr="00AB7947" w:rsidRDefault="00DB74D7" w:rsidP="00DB74D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  <w:t>0</w:t>
            </w:r>
          </w:p>
        </w:tc>
        <w:tc>
          <w:tcPr>
            <w:tcW w:w="680" w:type="dxa"/>
          </w:tcPr>
          <w:p w14:paraId="58FE2B74" w14:textId="44BA7F64" w:rsidR="00DB74D7" w:rsidRPr="00AB7947" w:rsidRDefault="00DB74D7" w:rsidP="00DB74D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  <w:t>40</w:t>
            </w:r>
          </w:p>
        </w:tc>
        <w:tc>
          <w:tcPr>
            <w:tcW w:w="680" w:type="dxa"/>
          </w:tcPr>
          <w:p w14:paraId="29D5F428" w14:textId="7F7A9D64" w:rsidR="00DB74D7" w:rsidRPr="00AB7947" w:rsidRDefault="00DB74D7" w:rsidP="00DB74D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  <w:t>40</w:t>
            </w:r>
          </w:p>
        </w:tc>
        <w:tc>
          <w:tcPr>
            <w:tcW w:w="680" w:type="dxa"/>
          </w:tcPr>
          <w:p w14:paraId="10047568" w14:textId="59D6DBB0" w:rsidR="00DB74D7" w:rsidRPr="00AB7947" w:rsidRDefault="00DB74D7" w:rsidP="00DB74D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  <w:t>20</w:t>
            </w:r>
          </w:p>
        </w:tc>
        <w:tc>
          <w:tcPr>
            <w:tcW w:w="707" w:type="dxa"/>
          </w:tcPr>
          <w:p w14:paraId="1618C637" w14:textId="5D65FC3E" w:rsidR="00DB74D7" w:rsidRPr="00AB7947" w:rsidRDefault="00DB74D7" w:rsidP="00DB74D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 w:rsidRPr="00AB7947"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  <w:t>30</w:t>
            </w:r>
          </w:p>
        </w:tc>
      </w:tr>
    </w:tbl>
    <w:p w14:paraId="4A5922DC" w14:textId="0D671752" w:rsidR="00FB2214" w:rsidRPr="00AB7947" w:rsidRDefault="00FB2214" w:rsidP="00FB2214">
      <w:pPr>
        <w:rPr>
          <w:rFonts w:ascii="Times New Roman" w:hAnsi="Times New Roman" w:cs="Times New Roman"/>
          <w:sz w:val="18"/>
          <w:szCs w:val="18"/>
          <w:lang w:val="en-US"/>
        </w:rPr>
      </w:pPr>
    </w:p>
    <w:tbl>
      <w:tblPr>
        <w:tblStyle w:val="ListeTablo4-Vurgu6"/>
        <w:tblW w:w="0" w:type="auto"/>
        <w:tblLook w:val="04A0" w:firstRow="1" w:lastRow="0" w:firstColumn="1" w:lastColumn="0" w:noHBand="0" w:noVBand="1"/>
      </w:tblPr>
      <w:tblGrid>
        <w:gridCol w:w="1247"/>
        <w:gridCol w:w="3685"/>
        <w:gridCol w:w="680"/>
        <w:gridCol w:w="680"/>
        <w:gridCol w:w="680"/>
        <w:gridCol w:w="680"/>
        <w:gridCol w:w="680"/>
        <w:gridCol w:w="650"/>
        <w:gridCol w:w="57"/>
      </w:tblGrid>
      <w:tr w:rsidR="008C783E" w:rsidRPr="00B84746" w14:paraId="2797BF98" w14:textId="77777777" w:rsidTr="00FC3D48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57" w:type="dxa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982" w:type="dxa"/>
            <w:gridSpan w:val="8"/>
          </w:tcPr>
          <w:p w14:paraId="3407BAD8" w14:textId="2E62A245" w:rsidR="008C783E" w:rsidRPr="00837857" w:rsidRDefault="0032052F" w:rsidP="00FC3D48">
            <w:pPr>
              <w:jc w:val="center"/>
              <w:rPr>
                <w:rFonts w:ascii="Times New Roman" w:hAnsi="Times New Roman" w:cs="Times New Roman"/>
                <w:b w:val="0"/>
                <w:sz w:val="18"/>
                <w:szCs w:val="18"/>
              </w:rPr>
            </w:pPr>
            <w:r w:rsidRPr="0032052F">
              <w:rPr>
                <w:rFonts w:ascii="Times New Roman" w:hAnsi="Times New Roman" w:cs="Times New Roman"/>
                <w:sz w:val="18"/>
                <w:szCs w:val="18"/>
              </w:rPr>
              <w:t xml:space="preserve">SOCİAL ELECTİVE </w:t>
            </w:r>
            <w:r w:rsidR="00A31A19" w:rsidRPr="00AB7947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COURSE</w:t>
            </w:r>
            <w:r w:rsidR="00A31A19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S</w:t>
            </w:r>
          </w:p>
        </w:tc>
      </w:tr>
      <w:tr w:rsidR="00A028C0" w:rsidRPr="00B84746" w14:paraId="1F38CD45" w14:textId="77777777" w:rsidTr="00FC3D4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47" w:type="dxa"/>
          </w:tcPr>
          <w:p w14:paraId="039DFCDE" w14:textId="77777777" w:rsidR="00A028C0" w:rsidRPr="00837857" w:rsidRDefault="00A028C0" w:rsidP="00A028C0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37857">
              <w:rPr>
                <w:rFonts w:ascii="Times New Roman" w:hAnsi="Times New Roman" w:cs="Times New Roman"/>
                <w:sz w:val="18"/>
                <w:szCs w:val="18"/>
              </w:rPr>
              <w:t>Dersin Kodu</w:t>
            </w:r>
          </w:p>
        </w:tc>
        <w:tc>
          <w:tcPr>
            <w:tcW w:w="3685" w:type="dxa"/>
          </w:tcPr>
          <w:p w14:paraId="5EFA9189" w14:textId="77777777" w:rsidR="00A028C0" w:rsidRPr="00837857" w:rsidRDefault="00A028C0" w:rsidP="00A028C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837857">
              <w:rPr>
                <w:rFonts w:ascii="Times New Roman" w:hAnsi="Times New Roman" w:cs="Times New Roman"/>
                <w:b/>
                <w:sz w:val="18"/>
                <w:szCs w:val="18"/>
              </w:rPr>
              <w:t>Dersin adı</w:t>
            </w:r>
          </w:p>
        </w:tc>
        <w:tc>
          <w:tcPr>
            <w:tcW w:w="680" w:type="dxa"/>
          </w:tcPr>
          <w:p w14:paraId="4DAE1A26" w14:textId="7AE056FB" w:rsidR="00A028C0" w:rsidRPr="00837857" w:rsidRDefault="00A028C0" w:rsidP="00A028C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AB7947"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  <w:t>M/E</w:t>
            </w:r>
          </w:p>
        </w:tc>
        <w:tc>
          <w:tcPr>
            <w:tcW w:w="680" w:type="dxa"/>
          </w:tcPr>
          <w:p w14:paraId="2B2DF46E" w14:textId="41CD698A" w:rsidR="00A028C0" w:rsidRPr="00837857" w:rsidRDefault="00A028C0" w:rsidP="00A028C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AB7947"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  <w:t>T</w:t>
            </w:r>
          </w:p>
        </w:tc>
        <w:tc>
          <w:tcPr>
            <w:tcW w:w="680" w:type="dxa"/>
          </w:tcPr>
          <w:p w14:paraId="1D06E486" w14:textId="17CC42EB" w:rsidR="00A028C0" w:rsidRPr="00837857" w:rsidRDefault="00A028C0" w:rsidP="00A028C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AB7947"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  <w:t>P</w:t>
            </w:r>
          </w:p>
        </w:tc>
        <w:tc>
          <w:tcPr>
            <w:tcW w:w="680" w:type="dxa"/>
          </w:tcPr>
          <w:p w14:paraId="2C79A3E0" w14:textId="52349B54" w:rsidR="00A028C0" w:rsidRPr="00837857" w:rsidRDefault="00A028C0" w:rsidP="00A028C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AB7947"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  <w:t>TO</w:t>
            </w:r>
          </w:p>
        </w:tc>
        <w:tc>
          <w:tcPr>
            <w:tcW w:w="680" w:type="dxa"/>
          </w:tcPr>
          <w:p w14:paraId="51908EE2" w14:textId="4155188A" w:rsidR="00A028C0" w:rsidRPr="00837857" w:rsidRDefault="00A028C0" w:rsidP="00A028C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AB7947"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  <w:t>NC</w:t>
            </w:r>
          </w:p>
        </w:tc>
        <w:tc>
          <w:tcPr>
            <w:tcW w:w="707" w:type="dxa"/>
            <w:gridSpan w:val="2"/>
          </w:tcPr>
          <w:p w14:paraId="31C64B05" w14:textId="77342227" w:rsidR="00A028C0" w:rsidRPr="00837857" w:rsidRDefault="00A028C0" w:rsidP="00A028C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AB7947"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  <w:t>ECTS</w:t>
            </w:r>
          </w:p>
        </w:tc>
      </w:tr>
      <w:tr w:rsidR="008C783E" w:rsidRPr="00B84746" w14:paraId="0680E057" w14:textId="77777777" w:rsidTr="00FC3D4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47" w:type="dxa"/>
          </w:tcPr>
          <w:p w14:paraId="61278A5C" w14:textId="77777777" w:rsidR="008C783E" w:rsidRPr="009D7383" w:rsidRDefault="008C783E" w:rsidP="008C783E">
            <w:pPr>
              <w:rPr>
                <w:rFonts w:asciiTheme="majorBidi" w:hAnsiTheme="majorBidi" w:cstheme="majorBidi"/>
                <w:b w:val="0"/>
                <w:bCs w:val="0"/>
                <w:sz w:val="18"/>
                <w:szCs w:val="18"/>
              </w:rPr>
            </w:pPr>
            <w:r w:rsidRPr="009D7383">
              <w:rPr>
                <w:rFonts w:asciiTheme="majorBidi" w:hAnsiTheme="majorBidi" w:cstheme="majorBidi"/>
                <w:b w:val="0"/>
                <w:bCs w:val="0"/>
                <w:sz w:val="18"/>
                <w:szCs w:val="18"/>
              </w:rPr>
              <w:t>SOC 101</w:t>
            </w:r>
          </w:p>
        </w:tc>
        <w:tc>
          <w:tcPr>
            <w:tcW w:w="3685" w:type="dxa"/>
          </w:tcPr>
          <w:p w14:paraId="44F3D166" w14:textId="58052DB3" w:rsidR="008C783E" w:rsidRPr="008C783E" w:rsidRDefault="008C783E" w:rsidP="008C783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8C783E">
              <w:rPr>
                <w:rFonts w:asciiTheme="majorBidi" w:hAnsiTheme="majorBidi" w:cstheme="majorBidi"/>
                <w:sz w:val="18"/>
                <w:szCs w:val="18"/>
              </w:rPr>
              <w:t>Introduction to Business</w:t>
            </w:r>
          </w:p>
        </w:tc>
        <w:tc>
          <w:tcPr>
            <w:tcW w:w="680" w:type="dxa"/>
          </w:tcPr>
          <w:p w14:paraId="58B5180F" w14:textId="171F48A0" w:rsidR="008C783E" w:rsidRPr="00207BAF" w:rsidRDefault="00A028C0" w:rsidP="008C783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E</w:t>
            </w:r>
          </w:p>
        </w:tc>
        <w:tc>
          <w:tcPr>
            <w:tcW w:w="680" w:type="dxa"/>
          </w:tcPr>
          <w:p w14:paraId="3668E7C5" w14:textId="77777777" w:rsidR="008C783E" w:rsidRPr="00207BAF" w:rsidRDefault="008C783E" w:rsidP="008C783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AB7947">
              <w:rPr>
                <w:rFonts w:asciiTheme="majorBidi" w:hAnsiTheme="majorBidi" w:cstheme="majorBidi"/>
                <w:sz w:val="18"/>
                <w:szCs w:val="18"/>
                <w:lang w:val="en-US"/>
              </w:rPr>
              <w:t>3</w:t>
            </w:r>
          </w:p>
        </w:tc>
        <w:tc>
          <w:tcPr>
            <w:tcW w:w="680" w:type="dxa"/>
          </w:tcPr>
          <w:p w14:paraId="71902EC1" w14:textId="77777777" w:rsidR="008C783E" w:rsidRPr="00207BAF" w:rsidRDefault="008C783E" w:rsidP="008C783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AB7947">
              <w:rPr>
                <w:rFonts w:asciiTheme="majorBidi" w:hAnsiTheme="majorBidi" w:cstheme="majorBidi"/>
                <w:sz w:val="18"/>
                <w:szCs w:val="18"/>
                <w:lang w:val="en-US"/>
              </w:rPr>
              <w:t>0</w:t>
            </w:r>
          </w:p>
        </w:tc>
        <w:tc>
          <w:tcPr>
            <w:tcW w:w="680" w:type="dxa"/>
          </w:tcPr>
          <w:p w14:paraId="435E992D" w14:textId="77777777" w:rsidR="008C783E" w:rsidRPr="00207BAF" w:rsidRDefault="008C783E" w:rsidP="008C783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AB7947">
              <w:rPr>
                <w:rFonts w:asciiTheme="majorBidi" w:hAnsiTheme="majorBidi" w:cstheme="majorBidi"/>
                <w:sz w:val="18"/>
                <w:szCs w:val="18"/>
                <w:lang w:val="en-US"/>
              </w:rPr>
              <w:t>3</w:t>
            </w:r>
          </w:p>
        </w:tc>
        <w:tc>
          <w:tcPr>
            <w:tcW w:w="680" w:type="dxa"/>
          </w:tcPr>
          <w:p w14:paraId="1F271EF4" w14:textId="77777777" w:rsidR="008C783E" w:rsidRPr="00207BAF" w:rsidRDefault="008C783E" w:rsidP="008C783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AB7947">
              <w:rPr>
                <w:rFonts w:asciiTheme="majorBidi" w:hAnsiTheme="majorBidi" w:cstheme="majorBidi"/>
                <w:sz w:val="18"/>
                <w:szCs w:val="18"/>
                <w:lang w:val="en-US"/>
              </w:rPr>
              <w:t>3</w:t>
            </w:r>
          </w:p>
        </w:tc>
        <w:tc>
          <w:tcPr>
            <w:tcW w:w="707" w:type="dxa"/>
            <w:gridSpan w:val="2"/>
          </w:tcPr>
          <w:p w14:paraId="3ADB34AF" w14:textId="77777777" w:rsidR="008C783E" w:rsidRPr="00207BAF" w:rsidRDefault="008C783E" w:rsidP="008C783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AB7947">
              <w:rPr>
                <w:rFonts w:asciiTheme="majorBidi" w:hAnsiTheme="majorBidi" w:cstheme="majorBidi"/>
                <w:sz w:val="18"/>
                <w:szCs w:val="18"/>
                <w:lang w:val="en-US"/>
              </w:rPr>
              <w:t>4</w:t>
            </w:r>
          </w:p>
        </w:tc>
      </w:tr>
      <w:tr w:rsidR="00A028C0" w:rsidRPr="00B84746" w14:paraId="1B32B16A" w14:textId="77777777" w:rsidTr="00FC3D4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47" w:type="dxa"/>
          </w:tcPr>
          <w:p w14:paraId="192B1704" w14:textId="77777777" w:rsidR="00A028C0" w:rsidRPr="009D7383" w:rsidRDefault="00A028C0" w:rsidP="00A028C0">
            <w:pPr>
              <w:rPr>
                <w:rFonts w:asciiTheme="majorBidi" w:hAnsiTheme="majorBidi" w:cstheme="majorBidi"/>
                <w:b w:val="0"/>
                <w:bCs w:val="0"/>
                <w:sz w:val="18"/>
                <w:szCs w:val="18"/>
              </w:rPr>
            </w:pPr>
            <w:r w:rsidRPr="009D7383">
              <w:rPr>
                <w:rFonts w:asciiTheme="majorBidi" w:hAnsiTheme="majorBidi" w:cstheme="majorBidi"/>
                <w:b w:val="0"/>
                <w:bCs w:val="0"/>
                <w:sz w:val="18"/>
                <w:szCs w:val="18"/>
              </w:rPr>
              <w:t>SOC 102</w:t>
            </w:r>
          </w:p>
        </w:tc>
        <w:tc>
          <w:tcPr>
            <w:tcW w:w="3685" w:type="dxa"/>
          </w:tcPr>
          <w:p w14:paraId="251EAAC7" w14:textId="5D072BB7" w:rsidR="00A028C0" w:rsidRPr="008C783E" w:rsidRDefault="00A028C0" w:rsidP="00A028C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8C783E">
              <w:rPr>
                <w:rFonts w:asciiTheme="majorBidi" w:hAnsiTheme="majorBidi" w:cstheme="majorBidi"/>
                <w:sz w:val="18"/>
                <w:szCs w:val="18"/>
              </w:rPr>
              <w:t>Current Topics in Psychology</w:t>
            </w:r>
          </w:p>
        </w:tc>
        <w:tc>
          <w:tcPr>
            <w:tcW w:w="680" w:type="dxa"/>
          </w:tcPr>
          <w:p w14:paraId="248A6238" w14:textId="2371467F" w:rsidR="00A028C0" w:rsidRPr="00207BAF" w:rsidRDefault="00A028C0" w:rsidP="00A028C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C61F2A">
              <w:rPr>
                <w:rFonts w:ascii="Times New Roman" w:hAnsi="Times New Roman" w:cs="Times New Roman"/>
                <w:sz w:val="18"/>
                <w:szCs w:val="18"/>
              </w:rPr>
              <w:t>E</w:t>
            </w:r>
          </w:p>
        </w:tc>
        <w:tc>
          <w:tcPr>
            <w:tcW w:w="680" w:type="dxa"/>
          </w:tcPr>
          <w:p w14:paraId="6BE6D495" w14:textId="77777777" w:rsidR="00A028C0" w:rsidRPr="00207BAF" w:rsidRDefault="00A028C0" w:rsidP="00A028C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AB7947">
              <w:rPr>
                <w:rFonts w:asciiTheme="majorBidi" w:hAnsiTheme="majorBidi" w:cstheme="majorBidi"/>
                <w:sz w:val="18"/>
                <w:szCs w:val="18"/>
                <w:lang w:val="en-US"/>
              </w:rPr>
              <w:t>3</w:t>
            </w:r>
          </w:p>
        </w:tc>
        <w:tc>
          <w:tcPr>
            <w:tcW w:w="680" w:type="dxa"/>
          </w:tcPr>
          <w:p w14:paraId="11765AF5" w14:textId="77777777" w:rsidR="00A028C0" w:rsidRPr="00207BAF" w:rsidRDefault="00A028C0" w:rsidP="00A028C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AB7947">
              <w:rPr>
                <w:rFonts w:asciiTheme="majorBidi" w:hAnsiTheme="majorBidi" w:cstheme="majorBidi"/>
                <w:sz w:val="18"/>
                <w:szCs w:val="18"/>
                <w:lang w:val="en-US"/>
              </w:rPr>
              <w:t>0</w:t>
            </w:r>
          </w:p>
        </w:tc>
        <w:tc>
          <w:tcPr>
            <w:tcW w:w="680" w:type="dxa"/>
          </w:tcPr>
          <w:p w14:paraId="048C222E" w14:textId="77777777" w:rsidR="00A028C0" w:rsidRPr="00207BAF" w:rsidRDefault="00A028C0" w:rsidP="00A028C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AB7947">
              <w:rPr>
                <w:rFonts w:asciiTheme="majorBidi" w:hAnsiTheme="majorBidi" w:cstheme="majorBidi"/>
                <w:sz w:val="18"/>
                <w:szCs w:val="18"/>
                <w:lang w:val="en-US"/>
              </w:rPr>
              <w:t>3</w:t>
            </w:r>
          </w:p>
        </w:tc>
        <w:tc>
          <w:tcPr>
            <w:tcW w:w="680" w:type="dxa"/>
          </w:tcPr>
          <w:p w14:paraId="0F07E288" w14:textId="77777777" w:rsidR="00A028C0" w:rsidRPr="00207BAF" w:rsidRDefault="00A028C0" w:rsidP="00A028C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AB7947">
              <w:rPr>
                <w:rFonts w:asciiTheme="majorBidi" w:hAnsiTheme="majorBidi" w:cstheme="majorBidi"/>
                <w:sz w:val="18"/>
                <w:szCs w:val="18"/>
                <w:lang w:val="en-US"/>
              </w:rPr>
              <w:t>3</w:t>
            </w:r>
          </w:p>
        </w:tc>
        <w:tc>
          <w:tcPr>
            <w:tcW w:w="707" w:type="dxa"/>
            <w:gridSpan w:val="2"/>
          </w:tcPr>
          <w:p w14:paraId="3C8A2824" w14:textId="77777777" w:rsidR="00A028C0" w:rsidRPr="00207BAF" w:rsidRDefault="00A028C0" w:rsidP="00A028C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AB7947">
              <w:rPr>
                <w:rFonts w:asciiTheme="majorBidi" w:hAnsiTheme="majorBidi" w:cstheme="majorBidi"/>
                <w:sz w:val="18"/>
                <w:szCs w:val="18"/>
                <w:lang w:val="en-US"/>
              </w:rPr>
              <w:t>4</w:t>
            </w:r>
          </w:p>
        </w:tc>
      </w:tr>
      <w:tr w:rsidR="00A028C0" w:rsidRPr="00B84746" w14:paraId="7F0CE420" w14:textId="77777777" w:rsidTr="00FC3D4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47" w:type="dxa"/>
          </w:tcPr>
          <w:p w14:paraId="02CCFC2A" w14:textId="77777777" w:rsidR="00A028C0" w:rsidRPr="009D7383" w:rsidRDefault="00A028C0" w:rsidP="00A028C0">
            <w:pPr>
              <w:rPr>
                <w:rFonts w:asciiTheme="majorBidi" w:hAnsiTheme="majorBidi" w:cstheme="majorBidi"/>
                <w:b w:val="0"/>
                <w:bCs w:val="0"/>
                <w:sz w:val="18"/>
                <w:szCs w:val="18"/>
              </w:rPr>
            </w:pPr>
            <w:r w:rsidRPr="009D7383">
              <w:rPr>
                <w:rFonts w:asciiTheme="majorBidi" w:hAnsiTheme="majorBidi" w:cstheme="majorBidi"/>
                <w:b w:val="0"/>
                <w:bCs w:val="0"/>
                <w:sz w:val="18"/>
                <w:szCs w:val="18"/>
              </w:rPr>
              <w:lastRenderedPageBreak/>
              <w:t>SOC 103</w:t>
            </w:r>
          </w:p>
        </w:tc>
        <w:tc>
          <w:tcPr>
            <w:tcW w:w="3685" w:type="dxa"/>
          </w:tcPr>
          <w:p w14:paraId="0CF283C5" w14:textId="612D220A" w:rsidR="00A028C0" w:rsidRPr="008C783E" w:rsidRDefault="00A028C0" w:rsidP="00A028C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8C783E">
              <w:rPr>
                <w:rFonts w:asciiTheme="majorBidi" w:hAnsiTheme="majorBidi" w:cstheme="majorBidi"/>
                <w:sz w:val="18"/>
                <w:szCs w:val="18"/>
              </w:rPr>
              <w:t>Guitar I</w:t>
            </w:r>
          </w:p>
        </w:tc>
        <w:tc>
          <w:tcPr>
            <w:tcW w:w="680" w:type="dxa"/>
          </w:tcPr>
          <w:p w14:paraId="4EB5CBFF" w14:textId="5A0B3DB5" w:rsidR="00A028C0" w:rsidRPr="00207BAF" w:rsidRDefault="00A028C0" w:rsidP="00A028C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C61F2A">
              <w:rPr>
                <w:rFonts w:ascii="Times New Roman" w:hAnsi="Times New Roman" w:cs="Times New Roman"/>
                <w:sz w:val="18"/>
                <w:szCs w:val="18"/>
              </w:rPr>
              <w:t>E</w:t>
            </w:r>
          </w:p>
        </w:tc>
        <w:tc>
          <w:tcPr>
            <w:tcW w:w="680" w:type="dxa"/>
          </w:tcPr>
          <w:p w14:paraId="2F5FE5A6" w14:textId="77777777" w:rsidR="00A028C0" w:rsidRPr="00207BAF" w:rsidRDefault="00A028C0" w:rsidP="00A028C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0D647F">
              <w:rPr>
                <w:rFonts w:asciiTheme="majorBidi" w:hAnsiTheme="majorBidi" w:cstheme="majorBidi"/>
                <w:sz w:val="18"/>
                <w:szCs w:val="18"/>
              </w:rPr>
              <w:t>2</w:t>
            </w:r>
          </w:p>
        </w:tc>
        <w:tc>
          <w:tcPr>
            <w:tcW w:w="680" w:type="dxa"/>
          </w:tcPr>
          <w:p w14:paraId="0CF9CAB4" w14:textId="77777777" w:rsidR="00A028C0" w:rsidRPr="00207BAF" w:rsidRDefault="00A028C0" w:rsidP="00A028C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0D647F">
              <w:rPr>
                <w:rFonts w:asciiTheme="majorBidi" w:hAnsiTheme="majorBidi" w:cstheme="majorBidi"/>
                <w:sz w:val="18"/>
                <w:szCs w:val="18"/>
              </w:rPr>
              <w:t>2</w:t>
            </w:r>
          </w:p>
        </w:tc>
        <w:tc>
          <w:tcPr>
            <w:tcW w:w="680" w:type="dxa"/>
          </w:tcPr>
          <w:p w14:paraId="65E2141C" w14:textId="77777777" w:rsidR="00A028C0" w:rsidRPr="00207BAF" w:rsidRDefault="00A028C0" w:rsidP="00A028C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Theme="majorBidi" w:hAnsiTheme="majorBidi" w:cstheme="majorBidi"/>
                <w:sz w:val="18"/>
                <w:szCs w:val="18"/>
              </w:rPr>
              <w:t>4</w:t>
            </w:r>
          </w:p>
        </w:tc>
        <w:tc>
          <w:tcPr>
            <w:tcW w:w="680" w:type="dxa"/>
          </w:tcPr>
          <w:p w14:paraId="2D2A6345" w14:textId="77777777" w:rsidR="00A028C0" w:rsidRPr="00207BAF" w:rsidRDefault="00A028C0" w:rsidP="00A028C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0D647F">
              <w:rPr>
                <w:rFonts w:asciiTheme="majorBidi" w:hAnsiTheme="majorBidi" w:cstheme="majorBidi"/>
                <w:sz w:val="18"/>
                <w:szCs w:val="18"/>
              </w:rPr>
              <w:t>3</w:t>
            </w:r>
          </w:p>
        </w:tc>
        <w:tc>
          <w:tcPr>
            <w:tcW w:w="707" w:type="dxa"/>
            <w:gridSpan w:val="2"/>
          </w:tcPr>
          <w:p w14:paraId="4E2F1386" w14:textId="77777777" w:rsidR="00A028C0" w:rsidRPr="00207BAF" w:rsidRDefault="00A028C0" w:rsidP="00A028C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0D647F">
              <w:rPr>
                <w:rFonts w:asciiTheme="majorBidi" w:hAnsiTheme="majorBidi" w:cstheme="majorBidi"/>
                <w:sz w:val="18"/>
                <w:szCs w:val="18"/>
              </w:rPr>
              <w:t>4</w:t>
            </w:r>
          </w:p>
        </w:tc>
      </w:tr>
      <w:tr w:rsidR="00A028C0" w:rsidRPr="00B84746" w14:paraId="4D636623" w14:textId="77777777" w:rsidTr="00FC3D4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47" w:type="dxa"/>
          </w:tcPr>
          <w:p w14:paraId="2C98A7C5" w14:textId="77777777" w:rsidR="00A028C0" w:rsidRPr="009D7383" w:rsidRDefault="00A028C0" w:rsidP="00A028C0">
            <w:pPr>
              <w:rPr>
                <w:rFonts w:asciiTheme="majorBidi" w:hAnsiTheme="majorBidi" w:cstheme="majorBidi"/>
                <w:b w:val="0"/>
                <w:bCs w:val="0"/>
                <w:sz w:val="18"/>
                <w:szCs w:val="18"/>
              </w:rPr>
            </w:pPr>
            <w:r w:rsidRPr="009D7383">
              <w:rPr>
                <w:rFonts w:asciiTheme="majorBidi" w:hAnsiTheme="majorBidi" w:cstheme="majorBidi"/>
                <w:b w:val="0"/>
                <w:bCs w:val="0"/>
                <w:sz w:val="18"/>
                <w:szCs w:val="18"/>
              </w:rPr>
              <w:t>SOC 104</w:t>
            </w:r>
          </w:p>
        </w:tc>
        <w:tc>
          <w:tcPr>
            <w:tcW w:w="3685" w:type="dxa"/>
          </w:tcPr>
          <w:p w14:paraId="77690C0D" w14:textId="11704874" w:rsidR="00A028C0" w:rsidRPr="008C783E" w:rsidRDefault="00A028C0" w:rsidP="00A028C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8C783E">
              <w:rPr>
                <w:rFonts w:asciiTheme="majorBidi" w:hAnsiTheme="majorBidi" w:cstheme="majorBidi"/>
                <w:sz w:val="18"/>
                <w:szCs w:val="18"/>
              </w:rPr>
              <w:t>Special Topics in Economics, Industry and Development</w:t>
            </w:r>
          </w:p>
        </w:tc>
        <w:tc>
          <w:tcPr>
            <w:tcW w:w="680" w:type="dxa"/>
          </w:tcPr>
          <w:p w14:paraId="1400469C" w14:textId="6969B3AA" w:rsidR="00A028C0" w:rsidRPr="00207BAF" w:rsidRDefault="00A028C0" w:rsidP="00A028C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C61F2A">
              <w:rPr>
                <w:rFonts w:ascii="Times New Roman" w:hAnsi="Times New Roman" w:cs="Times New Roman"/>
                <w:sz w:val="18"/>
                <w:szCs w:val="18"/>
              </w:rPr>
              <w:t>E</w:t>
            </w:r>
          </w:p>
        </w:tc>
        <w:tc>
          <w:tcPr>
            <w:tcW w:w="680" w:type="dxa"/>
          </w:tcPr>
          <w:p w14:paraId="69A19A1F" w14:textId="77777777" w:rsidR="00A028C0" w:rsidRPr="00207BAF" w:rsidRDefault="00A028C0" w:rsidP="00A028C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AB7947">
              <w:rPr>
                <w:rFonts w:asciiTheme="majorBidi" w:hAnsiTheme="majorBidi" w:cstheme="majorBidi"/>
                <w:sz w:val="18"/>
                <w:szCs w:val="18"/>
                <w:lang w:val="en-US"/>
              </w:rPr>
              <w:t>3</w:t>
            </w:r>
          </w:p>
        </w:tc>
        <w:tc>
          <w:tcPr>
            <w:tcW w:w="680" w:type="dxa"/>
          </w:tcPr>
          <w:p w14:paraId="77A29417" w14:textId="77777777" w:rsidR="00A028C0" w:rsidRPr="00207BAF" w:rsidRDefault="00A028C0" w:rsidP="00A028C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AB7947">
              <w:rPr>
                <w:rFonts w:asciiTheme="majorBidi" w:hAnsiTheme="majorBidi" w:cstheme="majorBidi"/>
                <w:sz w:val="18"/>
                <w:szCs w:val="18"/>
                <w:lang w:val="en-US"/>
              </w:rPr>
              <w:t>0</w:t>
            </w:r>
          </w:p>
        </w:tc>
        <w:tc>
          <w:tcPr>
            <w:tcW w:w="680" w:type="dxa"/>
          </w:tcPr>
          <w:p w14:paraId="331827B9" w14:textId="77777777" w:rsidR="00A028C0" w:rsidRPr="00207BAF" w:rsidRDefault="00A028C0" w:rsidP="00A028C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AB7947">
              <w:rPr>
                <w:rFonts w:asciiTheme="majorBidi" w:hAnsiTheme="majorBidi" w:cstheme="majorBidi"/>
                <w:sz w:val="18"/>
                <w:szCs w:val="18"/>
                <w:lang w:val="en-US"/>
              </w:rPr>
              <w:t>3</w:t>
            </w:r>
          </w:p>
        </w:tc>
        <w:tc>
          <w:tcPr>
            <w:tcW w:w="680" w:type="dxa"/>
          </w:tcPr>
          <w:p w14:paraId="40B8B74E" w14:textId="77777777" w:rsidR="00A028C0" w:rsidRPr="00207BAF" w:rsidRDefault="00A028C0" w:rsidP="00A028C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AB7947">
              <w:rPr>
                <w:rFonts w:asciiTheme="majorBidi" w:hAnsiTheme="majorBidi" w:cstheme="majorBidi"/>
                <w:sz w:val="18"/>
                <w:szCs w:val="18"/>
                <w:lang w:val="en-US"/>
              </w:rPr>
              <w:t>3</w:t>
            </w:r>
          </w:p>
        </w:tc>
        <w:tc>
          <w:tcPr>
            <w:tcW w:w="707" w:type="dxa"/>
            <w:gridSpan w:val="2"/>
          </w:tcPr>
          <w:p w14:paraId="095CEFAD" w14:textId="77777777" w:rsidR="00A028C0" w:rsidRPr="00207BAF" w:rsidRDefault="00A028C0" w:rsidP="00A028C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AB7947">
              <w:rPr>
                <w:rFonts w:asciiTheme="majorBidi" w:hAnsiTheme="majorBidi" w:cstheme="majorBidi"/>
                <w:sz w:val="18"/>
                <w:szCs w:val="18"/>
                <w:lang w:val="en-US"/>
              </w:rPr>
              <w:t>4</w:t>
            </w:r>
          </w:p>
        </w:tc>
      </w:tr>
      <w:tr w:rsidR="00A028C0" w:rsidRPr="00B84746" w14:paraId="45F2F88E" w14:textId="77777777" w:rsidTr="00FC3D4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47" w:type="dxa"/>
          </w:tcPr>
          <w:p w14:paraId="79521F95" w14:textId="77777777" w:rsidR="00A028C0" w:rsidRPr="009D7383" w:rsidRDefault="00A028C0" w:rsidP="00A028C0">
            <w:pPr>
              <w:rPr>
                <w:rFonts w:asciiTheme="majorBidi" w:hAnsiTheme="majorBidi" w:cstheme="majorBidi"/>
                <w:b w:val="0"/>
                <w:bCs w:val="0"/>
                <w:sz w:val="18"/>
                <w:szCs w:val="18"/>
              </w:rPr>
            </w:pPr>
            <w:r w:rsidRPr="009D7383">
              <w:rPr>
                <w:rFonts w:asciiTheme="majorBidi" w:hAnsiTheme="majorBidi" w:cstheme="majorBidi"/>
                <w:b w:val="0"/>
                <w:bCs w:val="0"/>
                <w:sz w:val="18"/>
                <w:szCs w:val="18"/>
              </w:rPr>
              <w:t>SOC 105</w:t>
            </w:r>
          </w:p>
        </w:tc>
        <w:tc>
          <w:tcPr>
            <w:tcW w:w="3685" w:type="dxa"/>
          </w:tcPr>
          <w:p w14:paraId="5E929349" w14:textId="3C46D3A3" w:rsidR="00A028C0" w:rsidRPr="008C783E" w:rsidRDefault="00A028C0" w:rsidP="00A028C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8C783E">
              <w:rPr>
                <w:rFonts w:asciiTheme="majorBidi" w:hAnsiTheme="majorBidi" w:cstheme="majorBidi"/>
                <w:sz w:val="18"/>
                <w:szCs w:val="18"/>
              </w:rPr>
              <w:t>Foreign Languages: Basic French</w:t>
            </w:r>
          </w:p>
        </w:tc>
        <w:tc>
          <w:tcPr>
            <w:tcW w:w="680" w:type="dxa"/>
          </w:tcPr>
          <w:p w14:paraId="3829309C" w14:textId="0629C75B" w:rsidR="00A028C0" w:rsidRPr="00207BAF" w:rsidRDefault="00A028C0" w:rsidP="00A028C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C61F2A">
              <w:rPr>
                <w:rFonts w:ascii="Times New Roman" w:hAnsi="Times New Roman" w:cs="Times New Roman"/>
                <w:sz w:val="18"/>
                <w:szCs w:val="18"/>
              </w:rPr>
              <w:t>E</w:t>
            </w:r>
          </w:p>
        </w:tc>
        <w:tc>
          <w:tcPr>
            <w:tcW w:w="680" w:type="dxa"/>
          </w:tcPr>
          <w:p w14:paraId="1F3AA964" w14:textId="77777777" w:rsidR="00A028C0" w:rsidRPr="00207BAF" w:rsidRDefault="00A028C0" w:rsidP="00A028C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AB7947">
              <w:rPr>
                <w:rFonts w:asciiTheme="majorBidi" w:hAnsiTheme="majorBidi" w:cstheme="majorBidi"/>
                <w:sz w:val="18"/>
                <w:szCs w:val="18"/>
                <w:lang w:val="en-US"/>
              </w:rPr>
              <w:t>3</w:t>
            </w:r>
          </w:p>
        </w:tc>
        <w:tc>
          <w:tcPr>
            <w:tcW w:w="680" w:type="dxa"/>
          </w:tcPr>
          <w:p w14:paraId="28811734" w14:textId="77777777" w:rsidR="00A028C0" w:rsidRPr="00207BAF" w:rsidRDefault="00A028C0" w:rsidP="00A028C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AB7947">
              <w:rPr>
                <w:rFonts w:asciiTheme="majorBidi" w:hAnsiTheme="majorBidi" w:cstheme="majorBidi"/>
                <w:sz w:val="18"/>
                <w:szCs w:val="18"/>
                <w:lang w:val="en-US"/>
              </w:rPr>
              <w:t>0</w:t>
            </w:r>
          </w:p>
        </w:tc>
        <w:tc>
          <w:tcPr>
            <w:tcW w:w="680" w:type="dxa"/>
          </w:tcPr>
          <w:p w14:paraId="7B63F05E" w14:textId="77777777" w:rsidR="00A028C0" w:rsidRPr="00207BAF" w:rsidRDefault="00A028C0" w:rsidP="00A028C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AB7947">
              <w:rPr>
                <w:rFonts w:asciiTheme="majorBidi" w:hAnsiTheme="majorBidi" w:cstheme="majorBidi"/>
                <w:sz w:val="18"/>
                <w:szCs w:val="18"/>
                <w:lang w:val="en-US"/>
              </w:rPr>
              <w:t>3</w:t>
            </w:r>
          </w:p>
        </w:tc>
        <w:tc>
          <w:tcPr>
            <w:tcW w:w="680" w:type="dxa"/>
          </w:tcPr>
          <w:p w14:paraId="4409351E" w14:textId="77777777" w:rsidR="00A028C0" w:rsidRPr="00207BAF" w:rsidRDefault="00A028C0" w:rsidP="00A028C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AB7947">
              <w:rPr>
                <w:rFonts w:asciiTheme="majorBidi" w:hAnsiTheme="majorBidi" w:cstheme="majorBidi"/>
                <w:sz w:val="18"/>
                <w:szCs w:val="18"/>
                <w:lang w:val="en-US"/>
              </w:rPr>
              <w:t>3</w:t>
            </w:r>
          </w:p>
        </w:tc>
        <w:tc>
          <w:tcPr>
            <w:tcW w:w="707" w:type="dxa"/>
            <w:gridSpan w:val="2"/>
          </w:tcPr>
          <w:p w14:paraId="30479A30" w14:textId="77777777" w:rsidR="00A028C0" w:rsidRPr="00207BAF" w:rsidRDefault="00A028C0" w:rsidP="00A028C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AB7947">
              <w:rPr>
                <w:rFonts w:asciiTheme="majorBidi" w:hAnsiTheme="majorBidi" w:cstheme="majorBidi"/>
                <w:sz w:val="18"/>
                <w:szCs w:val="18"/>
                <w:lang w:val="en-US"/>
              </w:rPr>
              <w:t>4</w:t>
            </w:r>
          </w:p>
        </w:tc>
      </w:tr>
      <w:tr w:rsidR="00A028C0" w:rsidRPr="00B84746" w14:paraId="4BE8AA2D" w14:textId="77777777" w:rsidTr="00FC3D4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47" w:type="dxa"/>
          </w:tcPr>
          <w:p w14:paraId="1536469E" w14:textId="77777777" w:rsidR="00A028C0" w:rsidRPr="009D7383" w:rsidRDefault="00A028C0" w:rsidP="00A028C0">
            <w:pPr>
              <w:rPr>
                <w:rFonts w:asciiTheme="majorBidi" w:hAnsiTheme="majorBidi" w:cstheme="majorBidi"/>
                <w:b w:val="0"/>
                <w:bCs w:val="0"/>
                <w:sz w:val="18"/>
                <w:szCs w:val="18"/>
              </w:rPr>
            </w:pPr>
            <w:r w:rsidRPr="009D7383">
              <w:rPr>
                <w:rFonts w:asciiTheme="majorBidi" w:hAnsiTheme="majorBidi" w:cstheme="majorBidi"/>
                <w:b w:val="0"/>
                <w:bCs w:val="0"/>
                <w:sz w:val="18"/>
                <w:szCs w:val="18"/>
              </w:rPr>
              <w:t>SOC 106</w:t>
            </w:r>
          </w:p>
        </w:tc>
        <w:tc>
          <w:tcPr>
            <w:tcW w:w="3685" w:type="dxa"/>
          </w:tcPr>
          <w:p w14:paraId="5E3FC582" w14:textId="0A9D5FBA" w:rsidR="00A028C0" w:rsidRPr="008C783E" w:rsidRDefault="00A028C0" w:rsidP="00A028C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8C783E">
              <w:rPr>
                <w:rFonts w:asciiTheme="majorBidi" w:hAnsiTheme="majorBidi" w:cstheme="majorBidi"/>
                <w:sz w:val="18"/>
                <w:szCs w:val="18"/>
              </w:rPr>
              <w:t>Foreign Languages: Basic German</w:t>
            </w:r>
          </w:p>
        </w:tc>
        <w:tc>
          <w:tcPr>
            <w:tcW w:w="680" w:type="dxa"/>
          </w:tcPr>
          <w:p w14:paraId="4F88E936" w14:textId="053D0A4A" w:rsidR="00A028C0" w:rsidRPr="00207BAF" w:rsidRDefault="00A028C0" w:rsidP="00A028C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C61F2A">
              <w:rPr>
                <w:rFonts w:ascii="Times New Roman" w:hAnsi="Times New Roman" w:cs="Times New Roman"/>
                <w:sz w:val="18"/>
                <w:szCs w:val="18"/>
              </w:rPr>
              <w:t>E</w:t>
            </w:r>
          </w:p>
        </w:tc>
        <w:tc>
          <w:tcPr>
            <w:tcW w:w="680" w:type="dxa"/>
          </w:tcPr>
          <w:p w14:paraId="5267A66A" w14:textId="77777777" w:rsidR="00A028C0" w:rsidRPr="00207BAF" w:rsidRDefault="00A028C0" w:rsidP="00A028C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AB7947">
              <w:rPr>
                <w:rFonts w:asciiTheme="majorBidi" w:hAnsiTheme="majorBidi" w:cstheme="majorBidi"/>
                <w:sz w:val="18"/>
                <w:szCs w:val="18"/>
                <w:lang w:val="en-US"/>
              </w:rPr>
              <w:t>3</w:t>
            </w:r>
          </w:p>
        </w:tc>
        <w:tc>
          <w:tcPr>
            <w:tcW w:w="680" w:type="dxa"/>
          </w:tcPr>
          <w:p w14:paraId="6D681CA0" w14:textId="77777777" w:rsidR="00A028C0" w:rsidRPr="00207BAF" w:rsidRDefault="00A028C0" w:rsidP="00A028C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AB7947">
              <w:rPr>
                <w:rFonts w:asciiTheme="majorBidi" w:hAnsiTheme="majorBidi" w:cstheme="majorBidi"/>
                <w:sz w:val="18"/>
                <w:szCs w:val="18"/>
                <w:lang w:val="en-US"/>
              </w:rPr>
              <w:t>0</w:t>
            </w:r>
          </w:p>
        </w:tc>
        <w:tc>
          <w:tcPr>
            <w:tcW w:w="680" w:type="dxa"/>
          </w:tcPr>
          <w:p w14:paraId="4E1F2A73" w14:textId="77777777" w:rsidR="00A028C0" w:rsidRPr="00207BAF" w:rsidRDefault="00A028C0" w:rsidP="00A028C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AB7947">
              <w:rPr>
                <w:rFonts w:asciiTheme="majorBidi" w:hAnsiTheme="majorBidi" w:cstheme="majorBidi"/>
                <w:sz w:val="18"/>
                <w:szCs w:val="18"/>
                <w:lang w:val="en-US"/>
              </w:rPr>
              <w:t>3</w:t>
            </w:r>
          </w:p>
        </w:tc>
        <w:tc>
          <w:tcPr>
            <w:tcW w:w="680" w:type="dxa"/>
          </w:tcPr>
          <w:p w14:paraId="1CAC4F3A" w14:textId="77777777" w:rsidR="00A028C0" w:rsidRPr="00207BAF" w:rsidRDefault="00A028C0" w:rsidP="00A028C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AB7947">
              <w:rPr>
                <w:rFonts w:asciiTheme="majorBidi" w:hAnsiTheme="majorBidi" w:cstheme="majorBidi"/>
                <w:sz w:val="18"/>
                <w:szCs w:val="18"/>
                <w:lang w:val="en-US"/>
              </w:rPr>
              <w:t>3</w:t>
            </w:r>
          </w:p>
        </w:tc>
        <w:tc>
          <w:tcPr>
            <w:tcW w:w="707" w:type="dxa"/>
            <w:gridSpan w:val="2"/>
          </w:tcPr>
          <w:p w14:paraId="1968288F" w14:textId="77777777" w:rsidR="00A028C0" w:rsidRPr="00207BAF" w:rsidRDefault="00A028C0" w:rsidP="00A028C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AB7947">
              <w:rPr>
                <w:rFonts w:asciiTheme="majorBidi" w:hAnsiTheme="majorBidi" w:cstheme="majorBidi"/>
                <w:sz w:val="18"/>
                <w:szCs w:val="18"/>
                <w:lang w:val="en-US"/>
              </w:rPr>
              <w:t>4</w:t>
            </w:r>
          </w:p>
        </w:tc>
      </w:tr>
      <w:tr w:rsidR="00A028C0" w:rsidRPr="00B84746" w14:paraId="6EF79B05" w14:textId="77777777" w:rsidTr="00FC3D4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47" w:type="dxa"/>
          </w:tcPr>
          <w:p w14:paraId="37D54AFA" w14:textId="77777777" w:rsidR="00A028C0" w:rsidRPr="009D7383" w:rsidRDefault="00A028C0" w:rsidP="00A028C0">
            <w:pPr>
              <w:rPr>
                <w:rFonts w:asciiTheme="majorBidi" w:hAnsiTheme="majorBidi" w:cstheme="majorBidi"/>
                <w:b w:val="0"/>
                <w:bCs w:val="0"/>
                <w:sz w:val="18"/>
                <w:szCs w:val="18"/>
              </w:rPr>
            </w:pPr>
            <w:r w:rsidRPr="009D7383">
              <w:rPr>
                <w:rFonts w:asciiTheme="majorBidi" w:hAnsiTheme="majorBidi" w:cstheme="majorBidi"/>
                <w:b w:val="0"/>
                <w:bCs w:val="0"/>
                <w:sz w:val="18"/>
                <w:szCs w:val="18"/>
              </w:rPr>
              <w:t>SOC 107</w:t>
            </w:r>
          </w:p>
        </w:tc>
        <w:tc>
          <w:tcPr>
            <w:tcW w:w="3685" w:type="dxa"/>
          </w:tcPr>
          <w:p w14:paraId="0CAA2F5E" w14:textId="650E537E" w:rsidR="00A028C0" w:rsidRPr="008C783E" w:rsidRDefault="00A028C0" w:rsidP="00A028C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8C783E">
              <w:rPr>
                <w:rFonts w:asciiTheme="majorBidi" w:hAnsiTheme="majorBidi" w:cstheme="majorBidi"/>
                <w:sz w:val="18"/>
                <w:szCs w:val="18"/>
              </w:rPr>
              <w:t>Foreign Languages: Basic Spanish</w:t>
            </w:r>
          </w:p>
        </w:tc>
        <w:tc>
          <w:tcPr>
            <w:tcW w:w="680" w:type="dxa"/>
          </w:tcPr>
          <w:p w14:paraId="77E7D4C1" w14:textId="1D68DE57" w:rsidR="00A028C0" w:rsidRPr="00207BAF" w:rsidRDefault="00A028C0" w:rsidP="00A028C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C61F2A">
              <w:rPr>
                <w:rFonts w:ascii="Times New Roman" w:hAnsi="Times New Roman" w:cs="Times New Roman"/>
                <w:sz w:val="18"/>
                <w:szCs w:val="18"/>
              </w:rPr>
              <w:t>E</w:t>
            </w:r>
          </w:p>
        </w:tc>
        <w:tc>
          <w:tcPr>
            <w:tcW w:w="680" w:type="dxa"/>
          </w:tcPr>
          <w:p w14:paraId="13D9E561" w14:textId="77777777" w:rsidR="00A028C0" w:rsidRPr="00207BAF" w:rsidRDefault="00A028C0" w:rsidP="00A028C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AB7947">
              <w:rPr>
                <w:rFonts w:asciiTheme="majorBidi" w:hAnsiTheme="majorBidi" w:cstheme="majorBidi"/>
                <w:sz w:val="18"/>
                <w:szCs w:val="18"/>
                <w:lang w:val="en-US"/>
              </w:rPr>
              <w:t>3</w:t>
            </w:r>
          </w:p>
        </w:tc>
        <w:tc>
          <w:tcPr>
            <w:tcW w:w="680" w:type="dxa"/>
          </w:tcPr>
          <w:p w14:paraId="2941780E" w14:textId="77777777" w:rsidR="00A028C0" w:rsidRPr="00207BAF" w:rsidRDefault="00A028C0" w:rsidP="00A028C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AB7947">
              <w:rPr>
                <w:rFonts w:asciiTheme="majorBidi" w:hAnsiTheme="majorBidi" w:cstheme="majorBidi"/>
                <w:sz w:val="18"/>
                <w:szCs w:val="18"/>
                <w:lang w:val="en-US"/>
              </w:rPr>
              <w:t>0</w:t>
            </w:r>
          </w:p>
        </w:tc>
        <w:tc>
          <w:tcPr>
            <w:tcW w:w="680" w:type="dxa"/>
          </w:tcPr>
          <w:p w14:paraId="4FA7854E" w14:textId="77777777" w:rsidR="00A028C0" w:rsidRPr="00207BAF" w:rsidRDefault="00A028C0" w:rsidP="00A028C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AB7947">
              <w:rPr>
                <w:rFonts w:asciiTheme="majorBidi" w:hAnsiTheme="majorBidi" w:cstheme="majorBidi"/>
                <w:sz w:val="18"/>
                <w:szCs w:val="18"/>
                <w:lang w:val="en-US"/>
              </w:rPr>
              <w:t>3</w:t>
            </w:r>
          </w:p>
        </w:tc>
        <w:tc>
          <w:tcPr>
            <w:tcW w:w="680" w:type="dxa"/>
          </w:tcPr>
          <w:p w14:paraId="68B1E177" w14:textId="77777777" w:rsidR="00A028C0" w:rsidRPr="00207BAF" w:rsidRDefault="00A028C0" w:rsidP="00A028C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AB7947">
              <w:rPr>
                <w:rFonts w:asciiTheme="majorBidi" w:hAnsiTheme="majorBidi" w:cstheme="majorBidi"/>
                <w:sz w:val="18"/>
                <w:szCs w:val="18"/>
                <w:lang w:val="en-US"/>
              </w:rPr>
              <w:t>3</w:t>
            </w:r>
          </w:p>
        </w:tc>
        <w:tc>
          <w:tcPr>
            <w:tcW w:w="707" w:type="dxa"/>
            <w:gridSpan w:val="2"/>
          </w:tcPr>
          <w:p w14:paraId="0B239429" w14:textId="77777777" w:rsidR="00A028C0" w:rsidRPr="00207BAF" w:rsidRDefault="00A028C0" w:rsidP="00A028C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AB7947">
              <w:rPr>
                <w:rFonts w:asciiTheme="majorBidi" w:hAnsiTheme="majorBidi" w:cstheme="majorBidi"/>
                <w:sz w:val="18"/>
                <w:szCs w:val="18"/>
                <w:lang w:val="en-US"/>
              </w:rPr>
              <w:t>4</w:t>
            </w:r>
          </w:p>
        </w:tc>
      </w:tr>
      <w:tr w:rsidR="00A028C0" w:rsidRPr="00B84746" w14:paraId="02C47653" w14:textId="77777777" w:rsidTr="00FC3D4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47" w:type="dxa"/>
          </w:tcPr>
          <w:p w14:paraId="2C02FC83" w14:textId="77777777" w:rsidR="00A028C0" w:rsidRPr="009D7383" w:rsidRDefault="00A028C0" w:rsidP="00A028C0">
            <w:pPr>
              <w:rPr>
                <w:rFonts w:asciiTheme="majorBidi" w:hAnsiTheme="majorBidi" w:cstheme="majorBidi"/>
                <w:b w:val="0"/>
                <w:bCs w:val="0"/>
                <w:sz w:val="18"/>
                <w:szCs w:val="18"/>
              </w:rPr>
            </w:pPr>
            <w:r w:rsidRPr="009D7383">
              <w:rPr>
                <w:rFonts w:asciiTheme="majorBidi" w:hAnsiTheme="majorBidi" w:cstheme="majorBidi"/>
                <w:b w:val="0"/>
                <w:bCs w:val="0"/>
                <w:sz w:val="18"/>
                <w:szCs w:val="18"/>
              </w:rPr>
              <w:t>SOC 108</w:t>
            </w:r>
          </w:p>
        </w:tc>
        <w:tc>
          <w:tcPr>
            <w:tcW w:w="3685" w:type="dxa"/>
          </w:tcPr>
          <w:p w14:paraId="099E046F" w14:textId="091DB739" w:rsidR="00A028C0" w:rsidRPr="008C783E" w:rsidRDefault="00A028C0" w:rsidP="00A028C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8C783E">
              <w:rPr>
                <w:rFonts w:asciiTheme="majorBidi" w:hAnsiTheme="majorBidi" w:cstheme="majorBidi"/>
                <w:sz w:val="18"/>
                <w:szCs w:val="18"/>
              </w:rPr>
              <w:t>History of War</w:t>
            </w:r>
          </w:p>
        </w:tc>
        <w:tc>
          <w:tcPr>
            <w:tcW w:w="680" w:type="dxa"/>
          </w:tcPr>
          <w:p w14:paraId="0E1CDDCF" w14:textId="6AB9AE0A" w:rsidR="00A028C0" w:rsidRPr="00207BAF" w:rsidRDefault="00A028C0" w:rsidP="00A028C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C61F2A">
              <w:rPr>
                <w:rFonts w:ascii="Times New Roman" w:hAnsi="Times New Roman" w:cs="Times New Roman"/>
                <w:sz w:val="18"/>
                <w:szCs w:val="18"/>
              </w:rPr>
              <w:t>E</w:t>
            </w:r>
          </w:p>
        </w:tc>
        <w:tc>
          <w:tcPr>
            <w:tcW w:w="680" w:type="dxa"/>
          </w:tcPr>
          <w:p w14:paraId="04760C9E" w14:textId="77777777" w:rsidR="00A028C0" w:rsidRPr="00207BAF" w:rsidRDefault="00A028C0" w:rsidP="00A028C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AB7947">
              <w:rPr>
                <w:rFonts w:asciiTheme="majorBidi" w:hAnsiTheme="majorBidi" w:cstheme="majorBidi"/>
                <w:sz w:val="18"/>
                <w:szCs w:val="18"/>
                <w:lang w:val="en-US"/>
              </w:rPr>
              <w:t>3</w:t>
            </w:r>
          </w:p>
        </w:tc>
        <w:tc>
          <w:tcPr>
            <w:tcW w:w="680" w:type="dxa"/>
          </w:tcPr>
          <w:p w14:paraId="3FCEC8A3" w14:textId="77777777" w:rsidR="00A028C0" w:rsidRPr="00207BAF" w:rsidRDefault="00A028C0" w:rsidP="00A028C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AB7947">
              <w:rPr>
                <w:rFonts w:asciiTheme="majorBidi" w:hAnsiTheme="majorBidi" w:cstheme="majorBidi"/>
                <w:sz w:val="18"/>
                <w:szCs w:val="18"/>
                <w:lang w:val="en-US"/>
              </w:rPr>
              <w:t>0</w:t>
            </w:r>
          </w:p>
        </w:tc>
        <w:tc>
          <w:tcPr>
            <w:tcW w:w="680" w:type="dxa"/>
          </w:tcPr>
          <w:p w14:paraId="7AF3FABD" w14:textId="77777777" w:rsidR="00A028C0" w:rsidRPr="00207BAF" w:rsidRDefault="00A028C0" w:rsidP="00A028C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AB7947">
              <w:rPr>
                <w:rFonts w:asciiTheme="majorBidi" w:hAnsiTheme="majorBidi" w:cstheme="majorBidi"/>
                <w:sz w:val="18"/>
                <w:szCs w:val="18"/>
                <w:lang w:val="en-US"/>
              </w:rPr>
              <w:t>3</w:t>
            </w:r>
          </w:p>
        </w:tc>
        <w:tc>
          <w:tcPr>
            <w:tcW w:w="680" w:type="dxa"/>
          </w:tcPr>
          <w:p w14:paraId="7CE72994" w14:textId="77777777" w:rsidR="00A028C0" w:rsidRPr="00207BAF" w:rsidRDefault="00A028C0" w:rsidP="00A028C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AB7947">
              <w:rPr>
                <w:rFonts w:asciiTheme="majorBidi" w:hAnsiTheme="majorBidi" w:cstheme="majorBidi"/>
                <w:sz w:val="18"/>
                <w:szCs w:val="18"/>
                <w:lang w:val="en-US"/>
              </w:rPr>
              <w:t>3</w:t>
            </w:r>
          </w:p>
        </w:tc>
        <w:tc>
          <w:tcPr>
            <w:tcW w:w="707" w:type="dxa"/>
            <w:gridSpan w:val="2"/>
          </w:tcPr>
          <w:p w14:paraId="4B331BF5" w14:textId="77777777" w:rsidR="00A028C0" w:rsidRPr="00207BAF" w:rsidRDefault="00A028C0" w:rsidP="00A028C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AB7947">
              <w:rPr>
                <w:rFonts w:asciiTheme="majorBidi" w:hAnsiTheme="majorBidi" w:cstheme="majorBidi"/>
                <w:sz w:val="18"/>
                <w:szCs w:val="18"/>
                <w:lang w:val="en-US"/>
              </w:rPr>
              <w:t>4</w:t>
            </w:r>
          </w:p>
        </w:tc>
      </w:tr>
      <w:tr w:rsidR="00A028C0" w:rsidRPr="00B84746" w14:paraId="210DB218" w14:textId="77777777" w:rsidTr="00FC3D4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47" w:type="dxa"/>
          </w:tcPr>
          <w:p w14:paraId="45FC0C58" w14:textId="77777777" w:rsidR="00A028C0" w:rsidRPr="009D7383" w:rsidRDefault="00A028C0" w:rsidP="00A028C0">
            <w:pPr>
              <w:rPr>
                <w:rFonts w:asciiTheme="majorBidi" w:hAnsiTheme="majorBidi" w:cstheme="majorBidi"/>
                <w:b w:val="0"/>
                <w:bCs w:val="0"/>
                <w:sz w:val="18"/>
                <w:szCs w:val="18"/>
              </w:rPr>
            </w:pPr>
            <w:r w:rsidRPr="009D7383">
              <w:rPr>
                <w:rFonts w:asciiTheme="majorBidi" w:hAnsiTheme="majorBidi" w:cstheme="majorBidi"/>
                <w:b w:val="0"/>
                <w:bCs w:val="0"/>
                <w:sz w:val="18"/>
                <w:szCs w:val="18"/>
              </w:rPr>
              <w:t>SOC 109</w:t>
            </w:r>
          </w:p>
        </w:tc>
        <w:tc>
          <w:tcPr>
            <w:tcW w:w="3685" w:type="dxa"/>
          </w:tcPr>
          <w:p w14:paraId="71725CAB" w14:textId="38022DAE" w:rsidR="00A028C0" w:rsidRPr="008C783E" w:rsidRDefault="00A028C0" w:rsidP="00A028C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8C783E">
              <w:rPr>
                <w:rFonts w:asciiTheme="majorBidi" w:hAnsiTheme="majorBidi" w:cstheme="majorBidi"/>
                <w:sz w:val="18"/>
                <w:szCs w:val="18"/>
              </w:rPr>
              <w:t>Media Literacy</w:t>
            </w:r>
          </w:p>
        </w:tc>
        <w:tc>
          <w:tcPr>
            <w:tcW w:w="680" w:type="dxa"/>
          </w:tcPr>
          <w:p w14:paraId="4B59EEA7" w14:textId="483D336A" w:rsidR="00A028C0" w:rsidRPr="00207BAF" w:rsidRDefault="00A028C0" w:rsidP="00A028C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C61F2A">
              <w:rPr>
                <w:rFonts w:ascii="Times New Roman" w:hAnsi="Times New Roman" w:cs="Times New Roman"/>
                <w:sz w:val="18"/>
                <w:szCs w:val="18"/>
              </w:rPr>
              <w:t>E</w:t>
            </w:r>
          </w:p>
        </w:tc>
        <w:tc>
          <w:tcPr>
            <w:tcW w:w="680" w:type="dxa"/>
          </w:tcPr>
          <w:p w14:paraId="5425511C" w14:textId="77777777" w:rsidR="00A028C0" w:rsidRPr="00207BAF" w:rsidRDefault="00A028C0" w:rsidP="00A028C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AB7947">
              <w:rPr>
                <w:rFonts w:asciiTheme="majorBidi" w:hAnsiTheme="majorBidi" w:cstheme="majorBidi"/>
                <w:sz w:val="18"/>
                <w:szCs w:val="18"/>
                <w:lang w:val="en-US"/>
              </w:rPr>
              <w:t>3</w:t>
            </w:r>
          </w:p>
        </w:tc>
        <w:tc>
          <w:tcPr>
            <w:tcW w:w="680" w:type="dxa"/>
          </w:tcPr>
          <w:p w14:paraId="36A59436" w14:textId="77777777" w:rsidR="00A028C0" w:rsidRPr="00207BAF" w:rsidRDefault="00A028C0" w:rsidP="00A028C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AB7947">
              <w:rPr>
                <w:rFonts w:asciiTheme="majorBidi" w:hAnsiTheme="majorBidi" w:cstheme="majorBidi"/>
                <w:sz w:val="18"/>
                <w:szCs w:val="18"/>
                <w:lang w:val="en-US"/>
              </w:rPr>
              <w:t>0</w:t>
            </w:r>
          </w:p>
        </w:tc>
        <w:tc>
          <w:tcPr>
            <w:tcW w:w="680" w:type="dxa"/>
          </w:tcPr>
          <w:p w14:paraId="0933AAD2" w14:textId="77777777" w:rsidR="00A028C0" w:rsidRPr="00207BAF" w:rsidRDefault="00A028C0" w:rsidP="00A028C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AB7947">
              <w:rPr>
                <w:rFonts w:asciiTheme="majorBidi" w:hAnsiTheme="majorBidi" w:cstheme="majorBidi"/>
                <w:sz w:val="18"/>
                <w:szCs w:val="18"/>
                <w:lang w:val="en-US"/>
              </w:rPr>
              <w:t>3</w:t>
            </w:r>
          </w:p>
        </w:tc>
        <w:tc>
          <w:tcPr>
            <w:tcW w:w="680" w:type="dxa"/>
          </w:tcPr>
          <w:p w14:paraId="1E2CED8B" w14:textId="77777777" w:rsidR="00A028C0" w:rsidRPr="00207BAF" w:rsidRDefault="00A028C0" w:rsidP="00A028C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AB7947">
              <w:rPr>
                <w:rFonts w:asciiTheme="majorBidi" w:hAnsiTheme="majorBidi" w:cstheme="majorBidi"/>
                <w:sz w:val="18"/>
                <w:szCs w:val="18"/>
                <w:lang w:val="en-US"/>
              </w:rPr>
              <w:t>3</w:t>
            </w:r>
          </w:p>
        </w:tc>
        <w:tc>
          <w:tcPr>
            <w:tcW w:w="707" w:type="dxa"/>
            <w:gridSpan w:val="2"/>
          </w:tcPr>
          <w:p w14:paraId="3CA1AA43" w14:textId="77777777" w:rsidR="00A028C0" w:rsidRPr="00207BAF" w:rsidRDefault="00A028C0" w:rsidP="00A028C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AB7947">
              <w:rPr>
                <w:rFonts w:asciiTheme="majorBidi" w:hAnsiTheme="majorBidi" w:cstheme="majorBidi"/>
                <w:sz w:val="18"/>
                <w:szCs w:val="18"/>
                <w:lang w:val="en-US"/>
              </w:rPr>
              <w:t>4</w:t>
            </w:r>
          </w:p>
        </w:tc>
      </w:tr>
      <w:tr w:rsidR="00A028C0" w:rsidRPr="00B84746" w14:paraId="3674A899" w14:textId="77777777" w:rsidTr="00FC3D4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47" w:type="dxa"/>
          </w:tcPr>
          <w:p w14:paraId="25760FD2" w14:textId="77777777" w:rsidR="00A028C0" w:rsidRPr="009D7383" w:rsidRDefault="00A028C0" w:rsidP="00A028C0">
            <w:pPr>
              <w:rPr>
                <w:rFonts w:asciiTheme="majorBidi" w:hAnsiTheme="majorBidi" w:cstheme="majorBidi"/>
                <w:b w:val="0"/>
                <w:bCs w:val="0"/>
                <w:sz w:val="18"/>
                <w:szCs w:val="18"/>
              </w:rPr>
            </w:pPr>
            <w:r w:rsidRPr="009D7383">
              <w:rPr>
                <w:rFonts w:asciiTheme="majorBidi" w:hAnsiTheme="majorBidi" w:cstheme="majorBidi"/>
                <w:b w:val="0"/>
                <w:bCs w:val="0"/>
                <w:sz w:val="18"/>
                <w:szCs w:val="18"/>
              </w:rPr>
              <w:t>SOC 110</w:t>
            </w:r>
          </w:p>
        </w:tc>
        <w:tc>
          <w:tcPr>
            <w:tcW w:w="3685" w:type="dxa"/>
          </w:tcPr>
          <w:p w14:paraId="3D49C19B" w14:textId="209864F5" w:rsidR="00A028C0" w:rsidRPr="008C783E" w:rsidRDefault="00A028C0" w:rsidP="00A028C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8C783E">
              <w:rPr>
                <w:rFonts w:asciiTheme="majorBidi" w:hAnsiTheme="majorBidi" w:cstheme="majorBidi"/>
                <w:sz w:val="18"/>
                <w:szCs w:val="18"/>
              </w:rPr>
              <w:t xml:space="preserve">Communication </w:t>
            </w:r>
            <w:r>
              <w:rPr>
                <w:rFonts w:asciiTheme="majorBidi" w:hAnsiTheme="majorBidi" w:cstheme="majorBidi"/>
                <w:sz w:val="18"/>
                <w:szCs w:val="18"/>
              </w:rPr>
              <w:t>S</w:t>
            </w:r>
            <w:r w:rsidRPr="008C783E">
              <w:rPr>
                <w:rFonts w:asciiTheme="majorBidi" w:hAnsiTheme="majorBidi" w:cstheme="majorBidi"/>
                <w:sz w:val="18"/>
                <w:szCs w:val="18"/>
              </w:rPr>
              <w:t>kills</w:t>
            </w:r>
          </w:p>
        </w:tc>
        <w:tc>
          <w:tcPr>
            <w:tcW w:w="680" w:type="dxa"/>
          </w:tcPr>
          <w:p w14:paraId="51953ABD" w14:textId="2EC16100" w:rsidR="00A028C0" w:rsidRPr="00207BAF" w:rsidRDefault="00A028C0" w:rsidP="00A028C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C61F2A">
              <w:rPr>
                <w:rFonts w:ascii="Times New Roman" w:hAnsi="Times New Roman" w:cs="Times New Roman"/>
                <w:sz w:val="18"/>
                <w:szCs w:val="18"/>
              </w:rPr>
              <w:t>E</w:t>
            </w:r>
          </w:p>
        </w:tc>
        <w:tc>
          <w:tcPr>
            <w:tcW w:w="680" w:type="dxa"/>
          </w:tcPr>
          <w:p w14:paraId="64FB3FEC" w14:textId="77777777" w:rsidR="00A028C0" w:rsidRPr="00207BAF" w:rsidRDefault="00A028C0" w:rsidP="00A028C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AB7947">
              <w:rPr>
                <w:rFonts w:asciiTheme="majorBidi" w:hAnsiTheme="majorBidi" w:cstheme="majorBidi"/>
                <w:sz w:val="18"/>
                <w:szCs w:val="18"/>
                <w:lang w:val="en-US"/>
              </w:rPr>
              <w:t>3</w:t>
            </w:r>
          </w:p>
        </w:tc>
        <w:tc>
          <w:tcPr>
            <w:tcW w:w="680" w:type="dxa"/>
          </w:tcPr>
          <w:p w14:paraId="15D023B8" w14:textId="77777777" w:rsidR="00A028C0" w:rsidRPr="00207BAF" w:rsidRDefault="00A028C0" w:rsidP="00A028C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AB7947">
              <w:rPr>
                <w:rFonts w:asciiTheme="majorBidi" w:hAnsiTheme="majorBidi" w:cstheme="majorBidi"/>
                <w:sz w:val="18"/>
                <w:szCs w:val="18"/>
                <w:lang w:val="en-US"/>
              </w:rPr>
              <w:t>0</w:t>
            </w:r>
          </w:p>
        </w:tc>
        <w:tc>
          <w:tcPr>
            <w:tcW w:w="680" w:type="dxa"/>
          </w:tcPr>
          <w:p w14:paraId="6CF6FB4B" w14:textId="77777777" w:rsidR="00A028C0" w:rsidRPr="00207BAF" w:rsidRDefault="00A028C0" w:rsidP="00A028C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AB7947">
              <w:rPr>
                <w:rFonts w:asciiTheme="majorBidi" w:hAnsiTheme="majorBidi" w:cstheme="majorBidi"/>
                <w:sz w:val="18"/>
                <w:szCs w:val="18"/>
                <w:lang w:val="en-US"/>
              </w:rPr>
              <w:t>3</w:t>
            </w:r>
          </w:p>
        </w:tc>
        <w:tc>
          <w:tcPr>
            <w:tcW w:w="680" w:type="dxa"/>
          </w:tcPr>
          <w:p w14:paraId="5A1367F4" w14:textId="77777777" w:rsidR="00A028C0" w:rsidRPr="00207BAF" w:rsidRDefault="00A028C0" w:rsidP="00A028C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AB7947">
              <w:rPr>
                <w:rFonts w:asciiTheme="majorBidi" w:hAnsiTheme="majorBidi" w:cstheme="majorBidi"/>
                <w:sz w:val="18"/>
                <w:szCs w:val="18"/>
                <w:lang w:val="en-US"/>
              </w:rPr>
              <w:t>3</w:t>
            </w:r>
          </w:p>
        </w:tc>
        <w:tc>
          <w:tcPr>
            <w:tcW w:w="707" w:type="dxa"/>
            <w:gridSpan w:val="2"/>
          </w:tcPr>
          <w:p w14:paraId="3587D149" w14:textId="77777777" w:rsidR="00A028C0" w:rsidRPr="00207BAF" w:rsidRDefault="00A028C0" w:rsidP="00A028C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AB7947">
              <w:rPr>
                <w:rFonts w:asciiTheme="majorBidi" w:hAnsiTheme="majorBidi" w:cstheme="majorBidi"/>
                <w:sz w:val="18"/>
                <w:szCs w:val="18"/>
                <w:lang w:val="en-US"/>
              </w:rPr>
              <w:t>4</w:t>
            </w:r>
          </w:p>
        </w:tc>
      </w:tr>
      <w:tr w:rsidR="00A028C0" w:rsidRPr="00B84746" w14:paraId="546BA9CA" w14:textId="77777777" w:rsidTr="00FC3D4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47" w:type="dxa"/>
          </w:tcPr>
          <w:p w14:paraId="3474CF92" w14:textId="77777777" w:rsidR="00A028C0" w:rsidRPr="009D7383" w:rsidRDefault="00A028C0" w:rsidP="00A028C0">
            <w:pPr>
              <w:rPr>
                <w:rFonts w:asciiTheme="majorBidi" w:hAnsiTheme="majorBidi" w:cstheme="majorBidi"/>
                <w:b w:val="0"/>
                <w:bCs w:val="0"/>
                <w:sz w:val="18"/>
                <w:szCs w:val="18"/>
              </w:rPr>
            </w:pPr>
            <w:r w:rsidRPr="009D7383">
              <w:rPr>
                <w:rFonts w:asciiTheme="majorBidi" w:hAnsiTheme="majorBidi" w:cstheme="majorBidi"/>
                <w:b w:val="0"/>
                <w:bCs w:val="0"/>
                <w:sz w:val="18"/>
                <w:szCs w:val="18"/>
              </w:rPr>
              <w:t>SOC 111</w:t>
            </w:r>
          </w:p>
        </w:tc>
        <w:tc>
          <w:tcPr>
            <w:tcW w:w="3685" w:type="dxa"/>
          </w:tcPr>
          <w:p w14:paraId="004BF3A7" w14:textId="41F175BA" w:rsidR="00A028C0" w:rsidRPr="008C783E" w:rsidRDefault="00A028C0" w:rsidP="00A028C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8C783E">
              <w:rPr>
                <w:rFonts w:asciiTheme="majorBidi" w:hAnsiTheme="majorBidi" w:cstheme="majorBidi"/>
                <w:sz w:val="18"/>
                <w:szCs w:val="18"/>
              </w:rPr>
              <w:t>Basic Photography</w:t>
            </w:r>
          </w:p>
        </w:tc>
        <w:tc>
          <w:tcPr>
            <w:tcW w:w="680" w:type="dxa"/>
          </w:tcPr>
          <w:p w14:paraId="7CCEF873" w14:textId="30E7831F" w:rsidR="00A028C0" w:rsidRPr="00207BAF" w:rsidRDefault="00A028C0" w:rsidP="00A028C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C61F2A">
              <w:rPr>
                <w:rFonts w:ascii="Times New Roman" w:hAnsi="Times New Roman" w:cs="Times New Roman"/>
                <w:sz w:val="18"/>
                <w:szCs w:val="18"/>
              </w:rPr>
              <w:t>E</w:t>
            </w:r>
          </w:p>
        </w:tc>
        <w:tc>
          <w:tcPr>
            <w:tcW w:w="680" w:type="dxa"/>
          </w:tcPr>
          <w:p w14:paraId="2B1E491E" w14:textId="77777777" w:rsidR="00A028C0" w:rsidRPr="00207BAF" w:rsidRDefault="00A028C0" w:rsidP="00A028C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0D647F">
              <w:rPr>
                <w:rFonts w:asciiTheme="majorBidi" w:hAnsiTheme="majorBidi" w:cstheme="majorBidi"/>
                <w:sz w:val="18"/>
                <w:szCs w:val="18"/>
              </w:rPr>
              <w:t>2</w:t>
            </w:r>
          </w:p>
        </w:tc>
        <w:tc>
          <w:tcPr>
            <w:tcW w:w="680" w:type="dxa"/>
          </w:tcPr>
          <w:p w14:paraId="43E7D6FE" w14:textId="77777777" w:rsidR="00A028C0" w:rsidRPr="00207BAF" w:rsidRDefault="00A028C0" w:rsidP="00A028C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0D647F">
              <w:rPr>
                <w:rFonts w:asciiTheme="majorBidi" w:hAnsiTheme="majorBidi" w:cstheme="majorBidi"/>
                <w:sz w:val="18"/>
                <w:szCs w:val="18"/>
              </w:rPr>
              <w:t>2</w:t>
            </w:r>
          </w:p>
        </w:tc>
        <w:tc>
          <w:tcPr>
            <w:tcW w:w="680" w:type="dxa"/>
          </w:tcPr>
          <w:p w14:paraId="302FB8F9" w14:textId="77777777" w:rsidR="00A028C0" w:rsidRPr="00207BAF" w:rsidRDefault="00A028C0" w:rsidP="00A028C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Theme="majorBidi" w:hAnsiTheme="majorBidi" w:cstheme="majorBidi"/>
                <w:sz w:val="18"/>
                <w:szCs w:val="18"/>
              </w:rPr>
              <w:t>4</w:t>
            </w:r>
          </w:p>
        </w:tc>
        <w:tc>
          <w:tcPr>
            <w:tcW w:w="680" w:type="dxa"/>
          </w:tcPr>
          <w:p w14:paraId="31D7F51C" w14:textId="77777777" w:rsidR="00A028C0" w:rsidRPr="00207BAF" w:rsidRDefault="00A028C0" w:rsidP="00A028C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0D647F">
              <w:rPr>
                <w:rFonts w:asciiTheme="majorBidi" w:hAnsiTheme="majorBidi" w:cstheme="majorBidi"/>
                <w:sz w:val="18"/>
                <w:szCs w:val="18"/>
              </w:rPr>
              <w:t>3</w:t>
            </w:r>
          </w:p>
        </w:tc>
        <w:tc>
          <w:tcPr>
            <w:tcW w:w="707" w:type="dxa"/>
            <w:gridSpan w:val="2"/>
          </w:tcPr>
          <w:p w14:paraId="44E3060B" w14:textId="77777777" w:rsidR="00A028C0" w:rsidRPr="00207BAF" w:rsidRDefault="00A028C0" w:rsidP="00A028C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0D647F">
              <w:rPr>
                <w:rFonts w:asciiTheme="majorBidi" w:hAnsiTheme="majorBidi" w:cstheme="majorBidi"/>
                <w:sz w:val="18"/>
                <w:szCs w:val="18"/>
              </w:rPr>
              <w:t>4</w:t>
            </w:r>
          </w:p>
        </w:tc>
      </w:tr>
      <w:tr w:rsidR="00A028C0" w:rsidRPr="00B84746" w14:paraId="443E247F" w14:textId="77777777" w:rsidTr="00FC3D4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47" w:type="dxa"/>
          </w:tcPr>
          <w:p w14:paraId="415D8366" w14:textId="77777777" w:rsidR="00A028C0" w:rsidRPr="009D7383" w:rsidRDefault="00A028C0" w:rsidP="00A028C0">
            <w:pPr>
              <w:rPr>
                <w:rFonts w:asciiTheme="majorBidi" w:hAnsiTheme="majorBidi" w:cstheme="majorBidi"/>
                <w:b w:val="0"/>
                <w:bCs w:val="0"/>
                <w:sz w:val="18"/>
                <w:szCs w:val="18"/>
              </w:rPr>
            </w:pPr>
            <w:r w:rsidRPr="009D7383">
              <w:rPr>
                <w:rFonts w:asciiTheme="majorBidi" w:hAnsiTheme="majorBidi" w:cstheme="majorBidi"/>
                <w:b w:val="0"/>
                <w:bCs w:val="0"/>
                <w:sz w:val="18"/>
                <w:szCs w:val="18"/>
              </w:rPr>
              <w:t>SOC 112</w:t>
            </w:r>
          </w:p>
        </w:tc>
        <w:tc>
          <w:tcPr>
            <w:tcW w:w="3685" w:type="dxa"/>
          </w:tcPr>
          <w:p w14:paraId="3B86B1CD" w14:textId="573CF7DF" w:rsidR="00A028C0" w:rsidRPr="008C783E" w:rsidRDefault="00A028C0" w:rsidP="00A028C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8C783E">
              <w:rPr>
                <w:rFonts w:asciiTheme="majorBidi" w:hAnsiTheme="majorBidi" w:cstheme="majorBidi"/>
                <w:sz w:val="18"/>
                <w:szCs w:val="18"/>
              </w:rPr>
              <w:t>Personal Development</w:t>
            </w:r>
          </w:p>
        </w:tc>
        <w:tc>
          <w:tcPr>
            <w:tcW w:w="680" w:type="dxa"/>
          </w:tcPr>
          <w:p w14:paraId="395FE5D5" w14:textId="1874ED1A" w:rsidR="00A028C0" w:rsidRPr="00207BAF" w:rsidRDefault="00A028C0" w:rsidP="00A028C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C61F2A">
              <w:rPr>
                <w:rFonts w:ascii="Times New Roman" w:hAnsi="Times New Roman" w:cs="Times New Roman"/>
                <w:sz w:val="18"/>
                <w:szCs w:val="18"/>
              </w:rPr>
              <w:t>E</w:t>
            </w:r>
          </w:p>
        </w:tc>
        <w:tc>
          <w:tcPr>
            <w:tcW w:w="680" w:type="dxa"/>
          </w:tcPr>
          <w:p w14:paraId="2F00E67C" w14:textId="77777777" w:rsidR="00A028C0" w:rsidRPr="00207BAF" w:rsidRDefault="00A028C0" w:rsidP="00A028C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AB7947">
              <w:rPr>
                <w:rFonts w:asciiTheme="majorBidi" w:hAnsiTheme="majorBidi" w:cstheme="majorBidi"/>
                <w:sz w:val="18"/>
                <w:szCs w:val="18"/>
                <w:lang w:val="en-US"/>
              </w:rPr>
              <w:t>3</w:t>
            </w:r>
          </w:p>
        </w:tc>
        <w:tc>
          <w:tcPr>
            <w:tcW w:w="680" w:type="dxa"/>
          </w:tcPr>
          <w:p w14:paraId="5096EF2C" w14:textId="77777777" w:rsidR="00A028C0" w:rsidRPr="00207BAF" w:rsidRDefault="00A028C0" w:rsidP="00A028C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AB7947">
              <w:rPr>
                <w:rFonts w:asciiTheme="majorBidi" w:hAnsiTheme="majorBidi" w:cstheme="majorBidi"/>
                <w:sz w:val="18"/>
                <w:szCs w:val="18"/>
                <w:lang w:val="en-US"/>
              </w:rPr>
              <w:t>0</w:t>
            </w:r>
          </w:p>
        </w:tc>
        <w:tc>
          <w:tcPr>
            <w:tcW w:w="680" w:type="dxa"/>
          </w:tcPr>
          <w:p w14:paraId="496259CE" w14:textId="77777777" w:rsidR="00A028C0" w:rsidRPr="00207BAF" w:rsidRDefault="00A028C0" w:rsidP="00A028C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AB7947">
              <w:rPr>
                <w:rFonts w:asciiTheme="majorBidi" w:hAnsiTheme="majorBidi" w:cstheme="majorBidi"/>
                <w:sz w:val="18"/>
                <w:szCs w:val="18"/>
                <w:lang w:val="en-US"/>
              </w:rPr>
              <w:t>3</w:t>
            </w:r>
          </w:p>
        </w:tc>
        <w:tc>
          <w:tcPr>
            <w:tcW w:w="680" w:type="dxa"/>
          </w:tcPr>
          <w:p w14:paraId="5D1C001D" w14:textId="77777777" w:rsidR="00A028C0" w:rsidRPr="00207BAF" w:rsidRDefault="00A028C0" w:rsidP="00A028C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AB7947">
              <w:rPr>
                <w:rFonts w:asciiTheme="majorBidi" w:hAnsiTheme="majorBidi" w:cstheme="majorBidi"/>
                <w:sz w:val="18"/>
                <w:szCs w:val="18"/>
                <w:lang w:val="en-US"/>
              </w:rPr>
              <w:t>3</w:t>
            </w:r>
          </w:p>
        </w:tc>
        <w:tc>
          <w:tcPr>
            <w:tcW w:w="707" w:type="dxa"/>
            <w:gridSpan w:val="2"/>
          </w:tcPr>
          <w:p w14:paraId="163D2EEE" w14:textId="77777777" w:rsidR="00A028C0" w:rsidRPr="00207BAF" w:rsidRDefault="00A028C0" w:rsidP="00A028C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AB7947">
              <w:rPr>
                <w:rFonts w:asciiTheme="majorBidi" w:hAnsiTheme="majorBidi" w:cstheme="majorBidi"/>
                <w:sz w:val="18"/>
                <w:szCs w:val="18"/>
                <w:lang w:val="en-US"/>
              </w:rPr>
              <w:t>4</w:t>
            </w:r>
          </w:p>
        </w:tc>
      </w:tr>
      <w:tr w:rsidR="00A028C0" w:rsidRPr="00B84746" w14:paraId="09CEFC9F" w14:textId="77777777" w:rsidTr="00FC3D4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47" w:type="dxa"/>
          </w:tcPr>
          <w:p w14:paraId="1F0AF348" w14:textId="77777777" w:rsidR="00A028C0" w:rsidRPr="009D7383" w:rsidRDefault="00A028C0" w:rsidP="00A028C0">
            <w:pPr>
              <w:rPr>
                <w:rFonts w:asciiTheme="majorBidi" w:hAnsiTheme="majorBidi" w:cstheme="majorBidi"/>
                <w:b w:val="0"/>
                <w:bCs w:val="0"/>
                <w:sz w:val="18"/>
                <w:szCs w:val="18"/>
              </w:rPr>
            </w:pPr>
            <w:r w:rsidRPr="009D7383">
              <w:rPr>
                <w:rFonts w:asciiTheme="majorBidi" w:hAnsiTheme="majorBidi" w:cstheme="majorBidi"/>
                <w:b w:val="0"/>
                <w:bCs w:val="0"/>
                <w:sz w:val="18"/>
                <w:szCs w:val="18"/>
              </w:rPr>
              <w:t>SOC 113</w:t>
            </w:r>
          </w:p>
        </w:tc>
        <w:tc>
          <w:tcPr>
            <w:tcW w:w="3685" w:type="dxa"/>
          </w:tcPr>
          <w:p w14:paraId="0223CE27" w14:textId="231F21F0" w:rsidR="00A028C0" w:rsidRPr="008C783E" w:rsidRDefault="00A028C0" w:rsidP="00A028C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8C783E">
              <w:rPr>
                <w:rFonts w:asciiTheme="majorBidi" w:hAnsiTheme="majorBidi" w:cstheme="majorBidi"/>
                <w:sz w:val="18"/>
                <w:szCs w:val="18"/>
              </w:rPr>
              <w:t>Creative Thinking Methods</w:t>
            </w:r>
          </w:p>
        </w:tc>
        <w:tc>
          <w:tcPr>
            <w:tcW w:w="680" w:type="dxa"/>
          </w:tcPr>
          <w:p w14:paraId="32A85C1A" w14:textId="427166AE" w:rsidR="00A028C0" w:rsidRPr="00207BAF" w:rsidRDefault="00A028C0" w:rsidP="00A028C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C61F2A">
              <w:rPr>
                <w:rFonts w:ascii="Times New Roman" w:hAnsi="Times New Roman" w:cs="Times New Roman"/>
                <w:sz w:val="18"/>
                <w:szCs w:val="18"/>
              </w:rPr>
              <w:t>E</w:t>
            </w:r>
          </w:p>
        </w:tc>
        <w:tc>
          <w:tcPr>
            <w:tcW w:w="680" w:type="dxa"/>
          </w:tcPr>
          <w:p w14:paraId="7FE2122F" w14:textId="77777777" w:rsidR="00A028C0" w:rsidRPr="00207BAF" w:rsidRDefault="00A028C0" w:rsidP="00A028C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AB7947">
              <w:rPr>
                <w:rFonts w:asciiTheme="majorBidi" w:hAnsiTheme="majorBidi" w:cstheme="majorBidi"/>
                <w:sz w:val="18"/>
                <w:szCs w:val="18"/>
                <w:lang w:val="en-US"/>
              </w:rPr>
              <w:t>3</w:t>
            </w:r>
          </w:p>
        </w:tc>
        <w:tc>
          <w:tcPr>
            <w:tcW w:w="680" w:type="dxa"/>
          </w:tcPr>
          <w:p w14:paraId="1EE08385" w14:textId="77777777" w:rsidR="00A028C0" w:rsidRPr="00207BAF" w:rsidRDefault="00A028C0" w:rsidP="00A028C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AB7947">
              <w:rPr>
                <w:rFonts w:asciiTheme="majorBidi" w:hAnsiTheme="majorBidi" w:cstheme="majorBidi"/>
                <w:sz w:val="18"/>
                <w:szCs w:val="18"/>
                <w:lang w:val="en-US"/>
              </w:rPr>
              <w:t>0</w:t>
            </w:r>
          </w:p>
        </w:tc>
        <w:tc>
          <w:tcPr>
            <w:tcW w:w="680" w:type="dxa"/>
          </w:tcPr>
          <w:p w14:paraId="26225544" w14:textId="77777777" w:rsidR="00A028C0" w:rsidRPr="00207BAF" w:rsidRDefault="00A028C0" w:rsidP="00A028C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AB7947">
              <w:rPr>
                <w:rFonts w:asciiTheme="majorBidi" w:hAnsiTheme="majorBidi" w:cstheme="majorBidi"/>
                <w:sz w:val="18"/>
                <w:szCs w:val="18"/>
                <w:lang w:val="en-US"/>
              </w:rPr>
              <w:t>3</w:t>
            </w:r>
          </w:p>
        </w:tc>
        <w:tc>
          <w:tcPr>
            <w:tcW w:w="680" w:type="dxa"/>
          </w:tcPr>
          <w:p w14:paraId="0E2DE447" w14:textId="77777777" w:rsidR="00A028C0" w:rsidRPr="00207BAF" w:rsidRDefault="00A028C0" w:rsidP="00A028C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AB7947">
              <w:rPr>
                <w:rFonts w:asciiTheme="majorBidi" w:hAnsiTheme="majorBidi" w:cstheme="majorBidi"/>
                <w:sz w:val="18"/>
                <w:szCs w:val="18"/>
                <w:lang w:val="en-US"/>
              </w:rPr>
              <w:t>3</w:t>
            </w:r>
          </w:p>
        </w:tc>
        <w:tc>
          <w:tcPr>
            <w:tcW w:w="707" w:type="dxa"/>
            <w:gridSpan w:val="2"/>
          </w:tcPr>
          <w:p w14:paraId="119B31B7" w14:textId="77777777" w:rsidR="00A028C0" w:rsidRPr="00207BAF" w:rsidRDefault="00A028C0" w:rsidP="00A028C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AB7947">
              <w:rPr>
                <w:rFonts w:asciiTheme="majorBidi" w:hAnsiTheme="majorBidi" w:cstheme="majorBidi"/>
                <w:sz w:val="18"/>
                <w:szCs w:val="18"/>
                <w:lang w:val="en-US"/>
              </w:rPr>
              <w:t>4</w:t>
            </w:r>
          </w:p>
        </w:tc>
      </w:tr>
      <w:tr w:rsidR="00A028C0" w:rsidRPr="00B84746" w14:paraId="0E926FAC" w14:textId="77777777" w:rsidTr="00FC3D4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47" w:type="dxa"/>
          </w:tcPr>
          <w:p w14:paraId="64BE09A5" w14:textId="77777777" w:rsidR="00A028C0" w:rsidRPr="009D7383" w:rsidRDefault="00A028C0" w:rsidP="00A028C0">
            <w:pPr>
              <w:rPr>
                <w:rFonts w:asciiTheme="majorBidi" w:hAnsiTheme="majorBidi" w:cstheme="majorBidi"/>
                <w:b w:val="0"/>
                <w:bCs w:val="0"/>
                <w:sz w:val="18"/>
                <w:szCs w:val="18"/>
              </w:rPr>
            </w:pPr>
            <w:r w:rsidRPr="009D7383">
              <w:rPr>
                <w:rFonts w:asciiTheme="majorBidi" w:hAnsiTheme="majorBidi" w:cstheme="majorBidi"/>
                <w:b w:val="0"/>
                <w:bCs w:val="0"/>
                <w:sz w:val="18"/>
                <w:szCs w:val="18"/>
              </w:rPr>
              <w:t>SOC 114</w:t>
            </w:r>
          </w:p>
        </w:tc>
        <w:tc>
          <w:tcPr>
            <w:tcW w:w="3685" w:type="dxa"/>
          </w:tcPr>
          <w:p w14:paraId="6984ED62" w14:textId="66EE879D" w:rsidR="00A028C0" w:rsidRPr="008C783E" w:rsidRDefault="00A028C0" w:rsidP="00A028C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8C783E">
              <w:rPr>
                <w:rFonts w:asciiTheme="majorBidi" w:hAnsiTheme="majorBidi" w:cstheme="majorBidi"/>
                <w:sz w:val="18"/>
                <w:szCs w:val="18"/>
              </w:rPr>
              <w:t>Effective Public Speaking</w:t>
            </w:r>
          </w:p>
        </w:tc>
        <w:tc>
          <w:tcPr>
            <w:tcW w:w="680" w:type="dxa"/>
          </w:tcPr>
          <w:p w14:paraId="2B93BEC4" w14:textId="3C61B746" w:rsidR="00A028C0" w:rsidRPr="00207BAF" w:rsidRDefault="00A028C0" w:rsidP="00A028C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C61F2A">
              <w:rPr>
                <w:rFonts w:ascii="Times New Roman" w:hAnsi="Times New Roman" w:cs="Times New Roman"/>
                <w:sz w:val="18"/>
                <w:szCs w:val="18"/>
              </w:rPr>
              <w:t>E</w:t>
            </w:r>
          </w:p>
        </w:tc>
        <w:tc>
          <w:tcPr>
            <w:tcW w:w="680" w:type="dxa"/>
          </w:tcPr>
          <w:p w14:paraId="5E0A29D6" w14:textId="77777777" w:rsidR="00A028C0" w:rsidRPr="00207BAF" w:rsidRDefault="00A028C0" w:rsidP="00A028C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AB7947">
              <w:rPr>
                <w:rFonts w:asciiTheme="majorBidi" w:hAnsiTheme="majorBidi" w:cstheme="majorBidi"/>
                <w:sz w:val="18"/>
                <w:szCs w:val="18"/>
                <w:lang w:val="en-US"/>
              </w:rPr>
              <w:t>3</w:t>
            </w:r>
          </w:p>
        </w:tc>
        <w:tc>
          <w:tcPr>
            <w:tcW w:w="680" w:type="dxa"/>
          </w:tcPr>
          <w:p w14:paraId="46F3DF44" w14:textId="77777777" w:rsidR="00A028C0" w:rsidRPr="00207BAF" w:rsidRDefault="00A028C0" w:rsidP="00A028C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AB7947">
              <w:rPr>
                <w:rFonts w:asciiTheme="majorBidi" w:hAnsiTheme="majorBidi" w:cstheme="majorBidi"/>
                <w:sz w:val="18"/>
                <w:szCs w:val="18"/>
                <w:lang w:val="en-US"/>
              </w:rPr>
              <w:t>0</w:t>
            </w:r>
          </w:p>
        </w:tc>
        <w:tc>
          <w:tcPr>
            <w:tcW w:w="680" w:type="dxa"/>
          </w:tcPr>
          <w:p w14:paraId="14C91C75" w14:textId="77777777" w:rsidR="00A028C0" w:rsidRPr="00207BAF" w:rsidRDefault="00A028C0" w:rsidP="00A028C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AB7947">
              <w:rPr>
                <w:rFonts w:asciiTheme="majorBidi" w:hAnsiTheme="majorBidi" w:cstheme="majorBidi"/>
                <w:sz w:val="18"/>
                <w:szCs w:val="18"/>
                <w:lang w:val="en-US"/>
              </w:rPr>
              <w:t>3</w:t>
            </w:r>
          </w:p>
        </w:tc>
        <w:tc>
          <w:tcPr>
            <w:tcW w:w="680" w:type="dxa"/>
          </w:tcPr>
          <w:p w14:paraId="02556570" w14:textId="77777777" w:rsidR="00A028C0" w:rsidRPr="00207BAF" w:rsidRDefault="00A028C0" w:rsidP="00A028C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AB7947">
              <w:rPr>
                <w:rFonts w:asciiTheme="majorBidi" w:hAnsiTheme="majorBidi" w:cstheme="majorBidi"/>
                <w:sz w:val="18"/>
                <w:szCs w:val="18"/>
                <w:lang w:val="en-US"/>
              </w:rPr>
              <w:t>3</w:t>
            </w:r>
          </w:p>
        </w:tc>
        <w:tc>
          <w:tcPr>
            <w:tcW w:w="707" w:type="dxa"/>
            <w:gridSpan w:val="2"/>
          </w:tcPr>
          <w:p w14:paraId="21211E41" w14:textId="77777777" w:rsidR="00A028C0" w:rsidRPr="00207BAF" w:rsidRDefault="00A028C0" w:rsidP="00A028C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AB7947">
              <w:rPr>
                <w:rFonts w:asciiTheme="majorBidi" w:hAnsiTheme="majorBidi" w:cstheme="majorBidi"/>
                <w:sz w:val="18"/>
                <w:szCs w:val="18"/>
                <w:lang w:val="en-US"/>
              </w:rPr>
              <w:t>4</w:t>
            </w:r>
          </w:p>
        </w:tc>
      </w:tr>
      <w:tr w:rsidR="00A028C0" w:rsidRPr="00B84746" w14:paraId="09D762FB" w14:textId="77777777" w:rsidTr="00FC3D4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47" w:type="dxa"/>
          </w:tcPr>
          <w:p w14:paraId="22D2CB9D" w14:textId="77777777" w:rsidR="00A028C0" w:rsidRPr="009D7383" w:rsidRDefault="00A028C0" w:rsidP="00A028C0">
            <w:pPr>
              <w:rPr>
                <w:rFonts w:asciiTheme="majorBidi" w:hAnsiTheme="majorBidi" w:cstheme="majorBidi"/>
                <w:b w:val="0"/>
                <w:bCs w:val="0"/>
                <w:sz w:val="18"/>
                <w:szCs w:val="18"/>
              </w:rPr>
            </w:pPr>
            <w:r w:rsidRPr="009D7383">
              <w:rPr>
                <w:rFonts w:asciiTheme="majorBidi" w:hAnsiTheme="majorBidi" w:cstheme="majorBidi"/>
                <w:b w:val="0"/>
                <w:bCs w:val="0"/>
                <w:sz w:val="18"/>
                <w:szCs w:val="18"/>
              </w:rPr>
              <w:t>SOC 115</w:t>
            </w:r>
          </w:p>
        </w:tc>
        <w:tc>
          <w:tcPr>
            <w:tcW w:w="3685" w:type="dxa"/>
          </w:tcPr>
          <w:p w14:paraId="0BDA0D5F" w14:textId="022DBB53" w:rsidR="00A028C0" w:rsidRPr="008C783E" w:rsidRDefault="00A028C0" w:rsidP="00A028C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8C783E">
              <w:rPr>
                <w:rFonts w:asciiTheme="majorBidi" w:hAnsiTheme="majorBidi" w:cstheme="majorBidi"/>
                <w:sz w:val="18"/>
                <w:szCs w:val="18"/>
              </w:rPr>
              <w:t>Speed Reading</w:t>
            </w:r>
          </w:p>
        </w:tc>
        <w:tc>
          <w:tcPr>
            <w:tcW w:w="680" w:type="dxa"/>
          </w:tcPr>
          <w:p w14:paraId="473FA5FD" w14:textId="0085E4C6" w:rsidR="00A028C0" w:rsidRPr="00207BAF" w:rsidRDefault="00A028C0" w:rsidP="00A028C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C61F2A">
              <w:rPr>
                <w:rFonts w:ascii="Times New Roman" w:hAnsi="Times New Roman" w:cs="Times New Roman"/>
                <w:sz w:val="18"/>
                <w:szCs w:val="18"/>
              </w:rPr>
              <w:t>E</w:t>
            </w:r>
          </w:p>
        </w:tc>
        <w:tc>
          <w:tcPr>
            <w:tcW w:w="680" w:type="dxa"/>
          </w:tcPr>
          <w:p w14:paraId="6FCFC8C1" w14:textId="77777777" w:rsidR="00A028C0" w:rsidRPr="00EF5DAF" w:rsidRDefault="00A028C0" w:rsidP="00A028C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AB7947">
              <w:rPr>
                <w:rFonts w:asciiTheme="majorBidi" w:hAnsiTheme="majorBidi" w:cstheme="majorBidi"/>
                <w:sz w:val="18"/>
                <w:szCs w:val="18"/>
                <w:lang w:val="en-US"/>
              </w:rPr>
              <w:t>3</w:t>
            </w:r>
          </w:p>
        </w:tc>
        <w:tc>
          <w:tcPr>
            <w:tcW w:w="680" w:type="dxa"/>
          </w:tcPr>
          <w:p w14:paraId="115578E5" w14:textId="77777777" w:rsidR="00A028C0" w:rsidRPr="00EF5DAF" w:rsidRDefault="00A028C0" w:rsidP="00A028C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AB7947">
              <w:rPr>
                <w:rFonts w:asciiTheme="majorBidi" w:hAnsiTheme="majorBidi" w:cstheme="majorBidi"/>
                <w:sz w:val="18"/>
                <w:szCs w:val="18"/>
                <w:lang w:val="en-US"/>
              </w:rPr>
              <w:t>0</w:t>
            </w:r>
          </w:p>
        </w:tc>
        <w:tc>
          <w:tcPr>
            <w:tcW w:w="680" w:type="dxa"/>
          </w:tcPr>
          <w:p w14:paraId="170BA882" w14:textId="77777777" w:rsidR="00A028C0" w:rsidRPr="00EF5DAF" w:rsidRDefault="00A028C0" w:rsidP="00A028C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AB7947">
              <w:rPr>
                <w:rFonts w:asciiTheme="majorBidi" w:hAnsiTheme="majorBidi" w:cstheme="majorBidi"/>
                <w:sz w:val="18"/>
                <w:szCs w:val="18"/>
                <w:lang w:val="en-US"/>
              </w:rPr>
              <w:t>3</w:t>
            </w:r>
          </w:p>
        </w:tc>
        <w:tc>
          <w:tcPr>
            <w:tcW w:w="680" w:type="dxa"/>
          </w:tcPr>
          <w:p w14:paraId="354C495C" w14:textId="77777777" w:rsidR="00A028C0" w:rsidRPr="00EF5DAF" w:rsidRDefault="00A028C0" w:rsidP="00A028C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AB7947">
              <w:rPr>
                <w:rFonts w:asciiTheme="majorBidi" w:hAnsiTheme="majorBidi" w:cstheme="majorBidi"/>
                <w:sz w:val="18"/>
                <w:szCs w:val="18"/>
                <w:lang w:val="en-US"/>
              </w:rPr>
              <w:t>3</w:t>
            </w:r>
          </w:p>
        </w:tc>
        <w:tc>
          <w:tcPr>
            <w:tcW w:w="707" w:type="dxa"/>
            <w:gridSpan w:val="2"/>
          </w:tcPr>
          <w:p w14:paraId="4AA728DC" w14:textId="77777777" w:rsidR="00A028C0" w:rsidRPr="00EF5DAF" w:rsidRDefault="00A028C0" w:rsidP="00A028C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AB7947">
              <w:rPr>
                <w:rFonts w:asciiTheme="majorBidi" w:hAnsiTheme="majorBidi" w:cstheme="majorBidi"/>
                <w:sz w:val="18"/>
                <w:szCs w:val="18"/>
                <w:lang w:val="en-US"/>
              </w:rPr>
              <w:t>4</w:t>
            </w:r>
          </w:p>
        </w:tc>
      </w:tr>
      <w:tr w:rsidR="00A028C0" w:rsidRPr="00B84746" w14:paraId="169BB1E3" w14:textId="77777777" w:rsidTr="00FC3D4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47" w:type="dxa"/>
          </w:tcPr>
          <w:p w14:paraId="26FCEF9B" w14:textId="77777777" w:rsidR="00A028C0" w:rsidRPr="009D7383" w:rsidRDefault="00A028C0" w:rsidP="00A028C0">
            <w:pPr>
              <w:rPr>
                <w:rFonts w:asciiTheme="majorBidi" w:hAnsiTheme="majorBidi" w:cstheme="majorBidi"/>
                <w:b w:val="0"/>
                <w:bCs w:val="0"/>
                <w:sz w:val="18"/>
                <w:szCs w:val="18"/>
              </w:rPr>
            </w:pPr>
            <w:r w:rsidRPr="009D7383">
              <w:rPr>
                <w:rFonts w:asciiTheme="majorBidi" w:hAnsiTheme="majorBidi" w:cstheme="majorBidi"/>
                <w:b w:val="0"/>
                <w:bCs w:val="0"/>
                <w:sz w:val="18"/>
                <w:szCs w:val="18"/>
              </w:rPr>
              <w:t>SOC 116</w:t>
            </w:r>
          </w:p>
        </w:tc>
        <w:tc>
          <w:tcPr>
            <w:tcW w:w="3685" w:type="dxa"/>
          </w:tcPr>
          <w:p w14:paraId="5080DE88" w14:textId="2EBFA186" w:rsidR="00A028C0" w:rsidRPr="008C783E" w:rsidRDefault="00A028C0" w:rsidP="00A028C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8C783E">
              <w:rPr>
                <w:rFonts w:asciiTheme="majorBidi" w:hAnsiTheme="majorBidi" w:cstheme="majorBidi"/>
                <w:sz w:val="18"/>
                <w:szCs w:val="18"/>
              </w:rPr>
              <w:t>Public Relations</w:t>
            </w:r>
          </w:p>
        </w:tc>
        <w:tc>
          <w:tcPr>
            <w:tcW w:w="680" w:type="dxa"/>
          </w:tcPr>
          <w:p w14:paraId="7AE5DD59" w14:textId="244814DA" w:rsidR="00A028C0" w:rsidRPr="00207BAF" w:rsidRDefault="00A028C0" w:rsidP="00A028C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C61F2A">
              <w:rPr>
                <w:rFonts w:ascii="Times New Roman" w:hAnsi="Times New Roman" w:cs="Times New Roman"/>
                <w:sz w:val="18"/>
                <w:szCs w:val="18"/>
              </w:rPr>
              <w:t>E</w:t>
            </w:r>
          </w:p>
        </w:tc>
        <w:tc>
          <w:tcPr>
            <w:tcW w:w="680" w:type="dxa"/>
          </w:tcPr>
          <w:p w14:paraId="5F698648" w14:textId="77777777" w:rsidR="00A028C0" w:rsidRPr="00EF5DAF" w:rsidRDefault="00A028C0" w:rsidP="00A028C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AB7947">
              <w:rPr>
                <w:rFonts w:asciiTheme="majorBidi" w:hAnsiTheme="majorBidi" w:cstheme="majorBidi"/>
                <w:sz w:val="18"/>
                <w:szCs w:val="18"/>
                <w:lang w:val="en-US"/>
              </w:rPr>
              <w:t>3</w:t>
            </w:r>
          </w:p>
        </w:tc>
        <w:tc>
          <w:tcPr>
            <w:tcW w:w="680" w:type="dxa"/>
          </w:tcPr>
          <w:p w14:paraId="6E51682C" w14:textId="77777777" w:rsidR="00A028C0" w:rsidRPr="00EF5DAF" w:rsidRDefault="00A028C0" w:rsidP="00A028C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AB7947">
              <w:rPr>
                <w:rFonts w:asciiTheme="majorBidi" w:hAnsiTheme="majorBidi" w:cstheme="majorBidi"/>
                <w:sz w:val="18"/>
                <w:szCs w:val="18"/>
                <w:lang w:val="en-US"/>
              </w:rPr>
              <w:t>0</w:t>
            </w:r>
          </w:p>
        </w:tc>
        <w:tc>
          <w:tcPr>
            <w:tcW w:w="680" w:type="dxa"/>
          </w:tcPr>
          <w:p w14:paraId="44164F07" w14:textId="77777777" w:rsidR="00A028C0" w:rsidRPr="00EF5DAF" w:rsidRDefault="00A028C0" w:rsidP="00A028C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AB7947">
              <w:rPr>
                <w:rFonts w:asciiTheme="majorBidi" w:hAnsiTheme="majorBidi" w:cstheme="majorBidi"/>
                <w:sz w:val="18"/>
                <w:szCs w:val="18"/>
                <w:lang w:val="en-US"/>
              </w:rPr>
              <w:t>3</w:t>
            </w:r>
          </w:p>
        </w:tc>
        <w:tc>
          <w:tcPr>
            <w:tcW w:w="680" w:type="dxa"/>
          </w:tcPr>
          <w:p w14:paraId="26E2A0E0" w14:textId="77777777" w:rsidR="00A028C0" w:rsidRPr="00EF5DAF" w:rsidRDefault="00A028C0" w:rsidP="00A028C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AB7947">
              <w:rPr>
                <w:rFonts w:asciiTheme="majorBidi" w:hAnsiTheme="majorBidi" w:cstheme="majorBidi"/>
                <w:sz w:val="18"/>
                <w:szCs w:val="18"/>
                <w:lang w:val="en-US"/>
              </w:rPr>
              <w:t>3</w:t>
            </w:r>
          </w:p>
        </w:tc>
        <w:tc>
          <w:tcPr>
            <w:tcW w:w="707" w:type="dxa"/>
            <w:gridSpan w:val="2"/>
          </w:tcPr>
          <w:p w14:paraId="5F428957" w14:textId="77777777" w:rsidR="00A028C0" w:rsidRPr="00EF5DAF" w:rsidRDefault="00A028C0" w:rsidP="00A028C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AB7947">
              <w:rPr>
                <w:rFonts w:asciiTheme="majorBidi" w:hAnsiTheme="majorBidi" w:cstheme="majorBidi"/>
                <w:sz w:val="18"/>
                <w:szCs w:val="18"/>
                <w:lang w:val="en-US"/>
              </w:rPr>
              <w:t>4</w:t>
            </w:r>
          </w:p>
        </w:tc>
      </w:tr>
      <w:tr w:rsidR="00A028C0" w:rsidRPr="00B84746" w14:paraId="3D18F899" w14:textId="77777777" w:rsidTr="00FC3D4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47" w:type="dxa"/>
          </w:tcPr>
          <w:p w14:paraId="6E041ECA" w14:textId="77777777" w:rsidR="00A028C0" w:rsidRPr="009D7383" w:rsidRDefault="00A028C0" w:rsidP="00A028C0">
            <w:pPr>
              <w:rPr>
                <w:rFonts w:asciiTheme="majorBidi" w:hAnsiTheme="majorBidi" w:cstheme="majorBidi"/>
                <w:b w:val="0"/>
                <w:bCs w:val="0"/>
                <w:sz w:val="18"/>
                <w:szCs w:val="18"/>
              </w:rPr>
            </w:pPr>
            <w:r w:rsidRPr="009D7383">
              <w:rPr>
                <w:rFonts w:asciiTheme="majorBidi" w:hAnsiTheme="majorBidi" w:cstheme="majorBidi"/>
                <w:b w:val="0"/>
                <w:bCs w:val="0"/>
                <w:sz w:val="18"/>
                <w:szCs w:val="18"/>
              </w:rPr>
              <w:t>SOC 117</w:t>
            </w:r>
          </w:p>
        </w:tc>
        <w:tc>
          <w:tcPr>
            <w:tcW w:w="3685" w:type="dxa"/>
          </w:tcPr>
          <w:p w14:paraId="2F1E169B" w14:textId="23A162D0" w:rsidR="00A028C0" w:rsidRPr="008C783E" w:rsidRDefault="00A028C0" w:rsidP="00A028C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8C783E">
              <w:rPr>
                <w:rFonts w:asciiTheme="majorBidi" w:hAnsiTheme="majorBidi" w:cstheme="majorBidi"/>
                <w:sz w:val="18"/>
                <w:szCs w:val="18"/>
              </w:rPr>
              <w:t>Business Law and Ethics</w:t>
            </w:r>
          </w:p>
        </w:tc>
        <w:tc>
          <w:tcPr>
            <w:tcW w:w="680" w:type="dxa"/>
          </w:tcPr>
          <w:p w14:paraId="30560F74" w14:textId="560CC0ED" w:rsidR="00A028C0" w:rsidRPr="00207BAF" w:rsidRDefault="00A028C0" w:rsidP="00A028C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C61F2A">
              <w:rPr>
                <w:rFonts w:ascii="Times New Roman" w:hAnsi="Times New Roman" w:cs="Times New Roman"/>
                <w:sz w:val="18"/>
                <w:szCs w:val="18"/>
              </w:rPr>
              <w:t>E</w:t>
            </w:r>
          </w:p>
        </w:tc>
        <w:tc>
          <w:tcPr>
            <w:tcW w:w="680" w:type="dxa"/>
          </w:tcPr>
          <w:p w14:paraId="709B9221" w14:textId="77777777" w:rsidR="00A028C0" w:rsidRPr="00EF5DAF" w:rsidRDefault="00A028C0" w:rsidP="00A028C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AB7947">
              <w:rPr>
                <w:rFonts w:asciiTheme="majorBidi" w:hAnsiTheme="majorBidi" w:cstheme="majorBidi"/>
                <w:sz w:val="18"/>
                <w:szCs w:val="18"/>
                <w:lang w:val="en-US"/>
              </w:rPr>
              <w:t>3</w:t>
            </w:r>
          </w:p>
        </w:tc>
        <w:tc>
          <w:tcPr>
            <w:tcW w:w="680" w:type="dxa"/>
          </w:tcPr>
          <w:p w14:paraId="1B41F6A6" w14:textId="77777777" w:rsidR="00A028C0" w:rsidRPr="00EF5DAF" w:rsidRDefault="00A028C0" w:rsidP="00A028C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AB7947">
              <w:rPr>
                <w:rFonts w:asciiTheme="majorBidi" w:hAnsiTheme="majorBidi" w:cstheme="majorBidi"/>
                <w:sz w:val="18"/>
                <w:szCs w:val="18"/>
                <w:lang w:val="en-US"/>
              </w:rPr>
              <w:t>0</w:t>
            </w:r>
          </w:p>
        </w:tc>
        <w:tc>
          <w:tcPr>
            <w:tcW w:w="680" w:type="dxa"/>
          </w:tcPr>
          <w:p w14:paraId="4C9FFF1E" w14:textId="77777777" w:rsidR="00A028C0" w:rsidRPr="00EF5DAF" w:rsidRDefault="00A028C0" w:rsidP="00A028C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AB7947">
              <w:rPr>
                <w:rFonts w:asciiTheme="majorBidi" w:hAnsiTheme="majorBidi" w:cstheme="majorBidi"/>
                <w:sz w:val="18"/>
                <w:szCs w:val="18"/>
                <w:lang w:val="en-US"/>
              </w:rPr>
              <w:t>3</w:t>
            </w:r>
          </w:p>
        </w:tc>
        <w:tc>
          <w:tcPr>
            <w:tcW w:w="680" w:type="dxa"/>
          </w:tcPr>
          <w:p w14:paraId="310B004F" w14:textId="77777777" w:rsidR="00A028C0" w:rsidRPr="00EF5DAF" w:rsidRDefault="00A028C0" w:rsidP="00A028C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AB7947">
              <w:rPr>
                <w:rFonts w:asciiTheme="majorBidi" w:hAnsiTheme="majorBidi" w:cstheme="majorBidi"/>
                <w:sz w:val="18"/>
                <w:szCs w:val="18"/>
                <w:lang w:val="en-US"/>
              </w:rPr>
              <w:t>3</w:t>
            </w:r>
          </w:p>
        </w:tc>
        <w:tc>
          <w:tcPr>
            <w:tcW w:w="707" w:type="dxa"/>
            <w:gridSpan w:val="2"/>
          </w:tcPr>
          <w:p w14:paraId="0E17AB72" w14:textId="77777777" w:rsidR="00A028C0" w:rsidRPr="00EF5DAF" w:rsidRDefault="00A028C0" w:rsidP="00A028C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AB7947">
              <w:rPr>
                <w:rFonts w:asciiTheme="majorBidi" w:hAnsiTheme="majorBidi" w:cstheme="majorBidi"/>
                <w:sz w:val="18"/>
                <w:szCs w:val="18"/>
                <w:lang w:val="en-US"/>
              </w:rPr>
              <w:t>4</w:t>
            </w:r>
          </w:p>
        </w:tc>
      </w:tr>
      <w:tr w:rsidR="00A028C0" w:rsidRPr="00B84746" w14:paraId="01E2090B" w14:textId="77777777" w:rsidTr="00FC3D4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47" w:type="dxa"/>
          </w:tcPr>
          <w:p w14:paraId="0205EAAA" w14:textId="77777777" w:rsidR="00A028C0" w:rsidRPr="009D7383" w:rsidRDefault="00A028C0" w:rsidP="00A028C0">
            <w:pPr>
              <w:rPr>
                <w:rFonts w:asciiTheme="majorBidi" w:hAnsiTheme="majorBidi" w:cstheme="majorBidi"/>
                <w:b w:val="0"/>
                <w:bCs w:val="0"/>
                <w:sz w:val="18"/>
                <w:szCs w:val="18"/>
              </w:rPr>
            </w:pPr>
            <w:r w:rsidRPr="009D7383">
              <w:rPr>
                <w:rFonts w:asciiTheme="majorBidi" w:hAnsiTheme="majorBidi" w:cstheme="majorBidi"/>
                <w:b w:val="0"/>
                <w:bCs w:val="0"/>
                <w:sz w:val="18"/>
                <w:szCs w:val="18"/>
              </w:rPr>
              <w:t>SOC 118</w:t>
            </w:r>
          </w:p>
        </w:tc>
        <w:tc>
          <w:tcPr>
            <w:tcW w:w="3685" w:type="dxa"/>
          </w:tcPr>
          <w:p w14:paraId="38083082" w14:textId="7D78E6D4" w:rsidR="00A028C0" w:rsidRPr="008C783E" w:rsidRDefault="00A028C0" w:rsidP="00A028C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8C783E">
              <w:rPr>
                <w:rFonts w:asciiTheme="majorBidi" w:hAnsiTheme="majorBidi" w:cstheme="majorBidi"/>
                <w:sz w:val="18"/>
                <w:szCs w:val="18"/>
              </w:rPr>
              <w:t>W</w:t>
            </w:r>
            <w:r>
              <w:rPr>
                <w:rFonts w:asciiTheme="majorBidi" w:hAnsiTheme="majorBidi" w:cstheme="majorBidi"/>
                <w:sz w:val="18"/>
                <w:szCs w:val="18"/>
              </w:rPr>
              <w:t>EB</w:t>
            </w:r>
            <w:r w:rsidRPr="008C783E">
              <w:rPr>
                <w:rFonts w:asciiTheme="majorBidi" w:hAnsiTheme="majorBidi" w:cstheme="majorBidi"/>
                <w:sz w:val="18"/>
                <w:szCs w:val="18"/>
              </w:rPr>
              <w:t xml:space="preserve"> </w:t>
            </w:r>
            <w:r w:rsidRPr="000455E5">
              <w:rPr>
                <w:rFonts w:asciiTheme="majorBidi" w:hAnsiTheme="majorBidi" w:cstheme="majorBidi"/>
                <w:sz w:val="18"/>
                <w:szCs w:val="18"/>
              </w:rPr>
              <w:t>Design</w:t>
            </w:r>
          </w:p>
        </w:tc>
        <w:tc>
          <w:tcPr>
            <w:tcW w:w="680" w:type="dxa"/>
          </w:tcPr>
          <w:p w14:paraId="2D39C046" w14:textId="660532D2" w:rsidR="00A028C0" w:rsidRPr="00207BAF" w:rsidRDefault="00A028C0" w:rsidP="00A028C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C61F2A">
              <w:rPr>
                <w:rFonts w:ascii="Times New Roman" w:hAnsi="Times New Roman" w:cs="Times New Roman"/>
                <w:sz w:val="18"/>
                <w:szCs w:val="18"/>
              </w:rPr>
              <w:t>E</w:t>
            </w:r>
          </w:p>
        </w:tc>
        <w:tc>
          <w:tcPr>
            <w:tcW w:w="680" w:type="dxa"/>
          </w:tcPr>
          <w:p w14:paraId="1B920E21" w14:textId="77777777" w:rsidR="00A028C0" w:rsidRPr="00EF5DAF" w:rsidRDefault="00A028C0" w:rsidP="00A028C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AB7947">
              <w:rPr>
                <w:rFonts w:asciiTheme="majorBidi" w:hAnsiTheme="majorBidi" w:cstheme="majorBidi"/>
                <w:sz w:val="18"/>
                <w:szCs w:val="18"/>
                <w:lang w:val="en-US"/>
              </w:rPr>
              <w:t>3</w:t>
            </w:r>
          </w:p>
        </w:tc>
        <w:tc>
          <w:tcPr>
            <w:tcW w:w="680" w:type="dxa"/>
          </w:tcPr>
          <w:p w14:paraId="4D34D384" w14:textId="77777777" w:rsidR="00A028C0" w:rsidRPr="00EF5DAF" w:rsidRDefault="00A028C0" w:rsidP="00A028C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AB7947">
              <w:rPr>
                <w:rFonts w:asciiTheme="majorBidi" w:hAnsiTheme="majorBidi" w:cstheme="majorBidi"/>
                <w:sz w:val="18"/>
                <w:szCs w:val="18"/>
                <w:lang w:val="en-US"/>
              </w:rPr>
              <w:t>0</w:t>
            </w:r>
          </w:p>
        </w:tc>
        <w:tc>
          <w:tcPr>
            <w:tcW w:w="680" w:type="dxa"/>
          </w:tcPr>
          <w:p w14:paraId="7EA34C63" w14:textId="77777777" w:rsidR="00A028C0" w:rsidRPr="00EF5DAF" w:rsidRDefault="00A028C0" w:rsidP="00A028C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AB7947">
              <w:rPr>
                <w:rFonts w:asciiTheme="majorBidi" w:hAnsiTheme="majorBidi" w:cstheme="majorBidi"/>
                <w:sz w:val="18"/>
                <w:szCs w:val="18"/>
                <w:lang w:val="en-US"/>
              </w:rPr>
              <w:t>3</w:t>
            </w:r>
          </w:p>
        </w:tc>
        <w:tc>
          <w:tcPr>
            <w:tcW w:w="680" w:type="dxa"/>
          </w:tcPr>
          <w:p w14:paraId="59B65F36" w14:textId="77777777" w:rsidR="00A028C0" w:rsidRPr="00EF5DAF" w:rsidRDefault="00A028C0" w:rsidP="00A028C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AB7947">
              <w:rPr>
                <w:rFonts w:asciiTheme="majorBidi" w:hAnsiTheme="majorBidi" w:cstheme="majorBidi"/>
                <w:sz w:val="18"/>
                <w:szCs w:val="18"/>
                <w:lang w:val="en-US"/>
              </w:rPr>
              <w:t>3</w:t>
            </w:r>
          </w:p>
        </w:tc>
        <w:tc>
          <w:tcPr>
            <w:tcW w:w="707" w:type="dxa"/>
            <w:gridSpan w:val="2"/>
          </w:tcPr>
          <w:p w14:paraId="446F6E2A" w14:textId="77777777" w:rsidR="00A028C0" w:rsidRPr="00EF5DAF" w:rsidRDefault="00A028C0" w:rsidP="00A028C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AB7947">
              <w:rPr>
                <w:rFonts w:asciiTheme="majorBidi" w:hAnsiTheme="majorBidi" w:cstheme="majorBidi"/>
                <w:sz w:val="18"/>
                <w:szCs w:val="18"/>
                <w:lang w:val="en-US"/>
              </w:rPr>
              <w:t>4</w:t>
            </w:r>
          </w:p>
        </w:tc>
      </w:tr>
      <w:tr w:rsidR="00A028C0" w:rsidRPr="00B84746" w14:paraId="4979A865" w14:textId="77777777" w:rsidTr="00FC3D4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47" w:type="dxa"/>
          </w:tcPr>
          <w:p w14:paraId="57819EEC" w14:textId="77777777" w:rsidR="00A028C0" w:rsidRPr="009D7383" w:rsidRDefault="00A028C0" w:rsidP="00A028C0">
            <w:pPr>
              <w:rPr>
                <w:rFonts w:asciiTheme="majorBidi" w:hAnsiTheme="majorBidi" w:cstheme="majorBidi"/>
                <w:b w:val="0"/>
                <w:bCs w:val="0"/>
                <w:sz w:val="18"/>
                <w:szCs w:val="18"/>
              </w:rPr>
            </w:pPr>
            <w:r w:rsidRPr="009D7383">
              <w:rPr>
                <w:rFonts w:asciiTheme="majorBidi" w:hAnsiTheme="majorBidi" w:cstheme="majorBidi"/>
                <w:b w:val="0"/>
                <w:bCs w:val="0"/>
                <w:sz w:val="18"/>
                <w:szCs w:val="18"/>
              </w:rPr>
              <w:t>SOC 119</w:t>
            </w:r>
          </w:p>
        </w:tc>
        <w:tc>
          <w:tcPr>
            <w:tcW w:w="3685" w:type="dxa"/>
          </w:tcPr>
          <w:p w14:paraId="22BA98DB" w14:textId="31083973" w:rsidR="00A028C0" w:rsidRPr="00C80DD0" w:rsidRDefault="00A028C0" w:rsidP="00A028C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0455E5">
              <w:rPr>
                <w:rFonts w:asciiTheme="majorBidi" w:hAnsiTheme="majorBidi" w:cstheme="majorBidi"/>
                <w:sz w:val="18"/>
                <w:szCs w:val="18"/>
              </w:rPr>
              <w:t>Entrepreneurship and Business Plan Preparation</w:t>
            </w:r>
          </w:p>
        </w:tc>
        <w:tc>
          <w:tcPr>
            <w:tcW w:w="680" w:type="dxa"/>
          </w:tcPr>
          <w:p w14:paraId="6B86E139" w14:textId="4D8681F3" w:rsidR="00A028C0" w:rsidRPr="00207BAF" w:rsidRDefault="00A028C0" w:rsidP="00A028C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C61F2A">
              <w:rPr>
                <w:rFonts w:ascii="Times New Roman" w:hAnsi="Times New Roman" w:cs="Times New Roman"/>
                <w:sz w:val="18"/>
                <w:szCs w:val="18"/>
              </w:rPr>
              <w:t>E</w:t>
            </w:r>
          </w:p>
        </w:tc>
        <w:tc>
          <w:tcPr>
            <w:tcW w:w="680" w:type="dxa"/>
          </w:tcPr>
          <w:p w14:paraId="307B357A" w14:textId="77777777" w:rsidR="00A028C0" w:rsidRPr="00EF5DAF" w:rsidRDefault="00A028C0" w:rsidP="00A028C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AB7947">
              <w:rPr>
                <w:rFonts w:asciiTheme="majorBidi" w:hAnsiTheme="majorBidi" w:cstheme="majorBidi"/>
                <w:sz w:val="18"/>
                <w:szCs w:val="18"/>
                <w:lang w:val="en-US"/>
              </w:rPr>
              <w:t>3</w:t>
            </w:r>
          </w:p>
        </w:tc>
        <w:tc>
          <w:tcPr>
            <w:tcW w:w="680" w:type="dxa"/>
          </w:tcPr>
          <w:p w14:paraId="01BF6736" w14:textId="77777777" w:rsidR="00A028C0" w:rsidRPr="00EF5DAF" w:rsidRDefault="00A028C0" w:rsidP="00A028C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AB7947">
              <w:rPr>
                <w:rFonts w:asciiTheme="majorBidi" w:hAnsiTheme="majorBidi" w:cstheme="majorBidi"/>
                <w:sz w:val="18"/>
                <w:szCs w:val="18"/>
                <w:lang w:val="en-US"/>
              </w:rPr>
              <w:t>0</w:t>
            </w:r>
          </w:p>
        </w:tc>
        <w:tc>
          <w:tcPr>
            <w:tcW w:w="680" w:type="dxa"/>
          </w:tcPr>
          <w:p w14:paraId="26E72696" w14:textId="77777777" w:rsidR="00A028C0" w:rsidRPr="00EF5DAF" w:rsidRDefault="00A028C0" w:rsidP="00A028C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AB7947">
              <w:rPr>
                <w:rFonts w:asciiTheme="majorBidi" w:hAnsiTheme="majorBidi" w:cstheme="majorBidi"/>
                <w:sz w:val="18"/>
                <w:szCs w:val="18"/>
                <w:lang w:val="en-US"/>
              </w:rPr>
              <w:t>3</w:t>
            </w:r>
          </w:p>
        </w:tc>
        <w:tc>
          <w:tcPr>
            <w:tcW w:w="680" w:type="dxa"/>
          </w:tcPr>
          <w:p w14:paraId="0CC0032B" w14:textId="77777777" w:rsidR="00A028C0" w:rsidRPr="00EF5DAF" w:rsidRDefault="00A028C0" w:rsidP="00A028C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AB7947">
              <w:rPr>
                <w:rFonts w:asciiTheme="majorBidi" w:hAnsiTheme="majorBidi" w:cstheme="majorBidi"/>
                <w:sz w:val="18"/>
                <w:szCs w:val="18"/>
                <w:lang w:val="en-US"/>
              </w:rPr>
              <w:t>3</w:t>
            </w:r>
          </w:p>
        </w:tc>
        <w:tc>
          <w:tcPr>
            <w:tcW w:w="707" w:type="dxa"/>
            <w:gridSpan w:val="2"/>
          </w:tcPr>
          <w:p w14:paraId="3D46355B" w14:textId="77777777" w:rsidR="00A028C0" w:rsidRPr="00EF5DAF" w:rsidRDefault="00A028C0" w:rsidP="00A028C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AB7947">
              <w:rPr>
                <w:rFonts w:asciiTheme="majorBidi" w:hAnsiTheme="majorBidi" w:cstheme="majorBidi"/>
                <w:sz w:val="18"/>
                <w:szCs w:val="18"/>
                <w:lang w:val="en-US"/>
              </w:rPr>
              <w:t>4</w:t>
            </w:r>
          </w:p>
        </w:tc>
      </w:tr>
      <w:tr w:rsidR="00A028C0" w:rsidRPr="00B84746" w14:paraId="3E4F7BD0" w14:textId="77777777" w:rsidTr="00FC3D4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47" w:type="dxa"/>
          </w:tcPr>
          <w:p w14:paraId="5B3DF757" w14:textId="77777777" w:rsidR="00A028C0" w:rsidRPr="009D7383" w:rsidRDefault="00A028C0" w:rsidP="00A028C0">
            <w:pPr>
              <w:rPr>
                <w:rFonts w:asciiTheme="majorBidi" w:hAnsiTheme="majorBidi" w:cstheme="majorBidi"/>
                <w:b w:val="0"/>
                <w:bCs w:val="0"/>
                <w:sz w:val="18"/>
                <w:szCs w:val="18"/>
              </w:rPr>
            </w:pPr>
            <w:r w:rsidRPr="009D7383">
              <w:rPr>
                <w:rFonts w:asciiTheme="majorBidi" w:hAnsiTheme="majorBidi" w:cstheme="majorBidi"/>
                <w:b w:val="0"/>
                <w:bCs w:val="0"/>
                <w:sz w:val="18"/>
                <w:szCs w:val="18"/>
              </w:rPr>
              <w:t>SOC 120</w:t>
            </w:r>
          </w:p>
        </w:tc>
        <w:tc>
          <w:tcPr>
            <w:tcW w:w="3685" w:type="dxa"/>
          </w:tcPr>
          <w:p w14:paraId="7346BDD6" w14:textId="5A89F277" w:rsidR="00A028C0" w:rsidRPr="00C80DD0" w:rsidRDefault="00A028C0" w:rsidP="00A028C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CD1A46">
              <w:rPr>
                <w:rFonts w:asciiTheme="majorBidi" w:hAnsiTheme="majorBidi" w:cstheme="majorBidi"/>
                <w:sz w:val="18"/>
                <w:szCs w:val="18"/>
              </w:rPr>
              <w:t>History of Science</w:t>
            </w:r>
          </w:p>
        </w:tc>
        <w:tc>
          <w:tcPr>
            <w:tcW w:w="680" w:type="dxa"/>
          </w:tcPr>
          <w:p w14:paraId="7BEDB6E5" w14:textId="3A5CA5BD" w:rsidR="00A028C0" w:rsidRPr="00207BAF" w:rsidRDefault="00A028C0" w:rsidP="00A028C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C61F2A">
              <w:rPr>
                <w:rFonts w:ascii="Times New Roman" w:hAnsi="Times New Roman" w:cs="Times New Roman"/>
                <w:sz w:val="18"/>
                <w:szCs w:val="18"/>
              </w:rPr>
              <w:t>E</w:t>
            </w:r>
          </w:p>
        </w:tc>
        <w:tc>
          <w:tcPr>
            <w:tcW w:w="680" w:type="dxa"/>
          </w:tcPr>
          <w:p w14:paraId="698E6EA4" w14:textId="77777777" w:rsidR="00A028C0" w:rsidRPr="00EF5DAF" w:rsidRDefault="00A028C0" w:rsidP="00A028C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AB7947">
              <w:rPr>
                <w:rFonts w:asciiTheme="majorBidi" w:hAnsiTheme="majorBidi" w:cstheme="majorBidi"/>
                <w:sz w:val="18"/>
                <w:szCs w:val="18"/>
                <w:lang w:val="en-US"/>
              </w:rPr>
              <w:t>3</w:t>
            </w:r>
          </w:p>
        </w:tc>
        <w:tc>
          <w:tcPr>
            <w:tcW w:w="680" w:type="dxa"/>
          </w:tcPr>
          <w:p w14:paraId="183788BC" w14:textId="77777777" w:rsidR="00A028C0" w:rsidRPr="00EF5DAF" w:rsidRDefault="00A028C0" w:rsidP="00A028C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AB7947">
              <w:rPr>
                <w:rFonts w:asciiTheme="majorBidi" w:hAnsiTheme="majorBidi" w:cstheme="majorBidi"/>
                <w:sz w:val="18"/>
                <w:szCs w:val="18"/>
                <w:lang w:val="en-US"/>
              </w:rPr>
              <w:t>0</w:t>
            </w:r>
          </w:p>
        </w:tc>
        <w:tc>
          <w:tcPr>
            <w:tcW w:w="680" w:type="dxa"/>
          </w:tcPr>
          <w:p w14:paraId="25855124" w14:textId="77777777" w:rsidR="00A028C0" w:rsidRPr="00EF5DAF" w:rsidRDefault="00A028C0" w:rsidP="00A028C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AB7947">
              <w:rPr>
                <w:rFonts w:asciiTheme="majorBidi" w:hAnsiTheme="majorBidi" w:cstheme="majorBidi"/>
                <w:sz w:val="18"/>
                <w:szCs w:val="18"/>
                <w:lang w:val="en-US"/>
              </w:rPr>
              <w:t>3</w:t>
            </w:r>
          </w:p>
        </w:tc>
        <w:tc>
          <w:tcPr>
            <w:tcW w:w="680" w:type="dxa"/>
          </w:tcPr>
          <w:p w14:paraId="06869871" w14:textId="77777777" w:rsidR="00A028C0" w:rsidRPr="00EF5DAF" w:rsidRDefault="00A028C0" w:rsidP="00A028C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AB7947">
              <w:rPr>
                <w:rFonts w:asciiTheme="majorBidi" w:hAnsiTheme="majorBidi" w:cstheme="majorBidi"/>
                <w:sz w:val="18"/>
                <w:szCs w:val="18"/>
                <w:lang w:val="en-US"/>
              </w:rPr>
              <w:t>3</w:t>
            </w:r>
          </w:p>
        </w:tc>
        <w:tc>
          <w:tcPr>
            <w:tcW w:w="707" w:type="dxa"/>
            <w:gridSpan w:val="2"/>
          </w:tcPr>
          <w:p w14:paraId="7492C9AA" w14:textId="77777777" w:rsidR="00A028C0" w:rsidRPr="00EF5DAF" w:rsidRDefault="00A028C0" w:rsidP="00A028C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AB7947">
              <w:rPr>
                <w:rFonts w:asciiTheme="majorBidi" w:hAnsiTheme="majorBidi" w:cstheme="majorBidi"/>
                <w:sz w:val="18"/>
                <w:szCs w:val="18"/>
                <w:lang w:val="en-US"/>
              </w:rPr>
              <w:t>4</w:t>
            </w:r>
          </w:p>
        </w:tc>
      </w:tr>
      <w:tr w:rsidR="00A028C0" w:rsidRPr="00B84746" w14:paraId="77B39C7E" w14:textId="77777777" w:rsidTr="00FC3D4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47" w:type="dxa"/>
          </w:tcPr>
          <w:p w14:paraId="0A4DBA8D" w14:textId="77777777" w:rsidR="00A028C0" w:rsidRPr="009D7383" w:rsidRDefault="00A028C0" w:rsidP="00A028C0">
            <w:pPr>
              <w:rPr>
                <w:rFonts w:asciiTheme="majorBidi" w:hAnsiTheme="majorBidi" w:cstheme="majorBidi"/>
                <w:b w:val="0"/>
                <w:bCs w:val="0"/>
                <w:sz w:val="18"/>
                <w:szCs w:val="18"/>
              </w:rPr>
            </w:pPr>
            <w:r w:rsidRPr="009D7383">
              <w:rPr>
                <w:rFonts w:asciiTheme="majorBidi" w:hAnsiTheme="majorBidi" w:cstheme="majorBidi"/>
                <w:b w:val="0"/>
                <w:bCs w:val="0"/>
                <w:sz w:val="18"/>
                <w:szCs w:val="18"/>
              </w:rPr>
              <w:t>SOC 1</w:t>
            </w:r>
            <w:r>
              <w:rPr>
                <w:rFonts w:asciiTheme="majorBidi" w:hAnsiTheme="majorBidi" w:cstheme="majorBidi"/>
                <w:b w:val="0"/>
                <w:bCs w:val="0"/>
                <w:sz w:val="18"/>
                <w:szCs w:val="18"/>
              </w:rPr>
              <w:t>99</w:t>
            </w:r>
          </w:p>
        </w:tc>
        <w:tc>
          <w:tcPr>
            <w:tcW w:w="3685" w:type="dxa"/>
          </w:tcPr>
          <w:p w14:paraId="62FA5A7C" w14:textId="4696D460" w:rsidR="00A028C0" w:rsidRPr="00C80DD0" w:rsidRDefault="00A028C0" w:rsidP="00A028C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CD1A46">
              <w:rPr>
                <w:rFonts w:asciiTheme="majorBidi" w:hAnsiTheme="majorBidi" w:cstheme="majorBidi"/>
                <w:sz w:val="18"/>
                <w:szCs w:val="18"/>
              </w:rPr>
              <w:t>Volunteering Studies</w:t>
            </w:r>
          </w:p>
        </w:tc>
        <w:tc>
          <w:tcPr>
            <w:tcW w:w="680" w:type="dxa"/>
          </w:tcPr>
          <w:p w14:paraId="396E27C8" w14:textId="689BCFA3" w:rsidR="00A028C0" w:rsidRPr="00207BAF" w:rsidRDefault="00A028C0" w:rsidP="00A028C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C61F2A">
              <w:rPr>
                <w:rFonts w:ascii="Times New Roman" w:hAnsi="Times New Roman" w:cs="Times New Roman"/>
                <w:sz w:val="18"/>
                <w:szCs w:val="18"/>
              </w:rPr>
              <w:t>E</w:t>
            </w:r>
          </w:p>
        </w:tc>
        <w:tc>
          <w:tcPr>
            <w:tcW w:w="680" w:type="dxa"/>
          </w:tcPr>
          <w:p w14:paraId="51F8EA3D" w14:textId="77777777" w:rsidR="00A028C0" w:rsidRPr="00EF5DAF" w:rsidRDefault="00A028C0" w:rsidP="00A028C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1E1311">
              <w:rPr>
                <w:rFonts w:ascii="Times New Roman" w:hAnsi="Times New Roman" w:cs="Times New Roman"/>
                <w:sz w:val="18"/>
                <w:szCs w:val="18"/>
              </w:rPr>
              <w:t>1</w:t>
            </w:r>
          </w:p>
        </w:tc>
        <w:tc>
          <w:tcPr>
            <w:tcW w:w="680" w:type="dxa"/>
          </w:tcPr>
          <w:p w14:paraId="553F040B" w14:textId="77777777" w:rsidR="00A028C0" w:rsidRPr="00EF5DAF" w:rsidRDefault="00A028C0" w:rsidP="00A028C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1E1311">
              <w:rPr>
                <w:rFonts w:ascii="Times New Roman" w:hAnsi="Times New Roman" w:cs="Times New Roman"/>
                <w:sz w:val="18"/>
                <w:szCs w:val="18"/>
              </w:rPr>
              <w:t>2</w:t>
            </w:r>
          </w:p>
        </w:tc>
        <w:tc>
          <w:tcPr>
            <w:tcW w:w="680" w:type="dxa"/>
          </w:tcPr>
          <w:p w14:paraId="6D8B0AB0" w14:textId="77777777" w:rsidR="00A028C0" w:rsidRPr="00EF5DAF" w:rsidRDefault="00A028C0" w:rsidP="00A028C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3</w:t>
            </w:r>
          </w:p>
        </w:tc>
        <w:tc>
          <w:tcPr>
            <w:tcW w:w="680" w:type="dxa"/>
          </w:tcPr>
          <w:p w14:paraId="0A25E2F9" w14:textId="77777777" w:rsidR="00A028C0" w:rsidRPr="00EF5DAF" w:rsidRDefault="00A028C0" w:rsidP="00A028C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1E1311">
              <w:rPr>
                <w:rFonts w:ascii="Times New Roman" w:hAnsi="Times New Roman" w:cs="Times New Roman"/>
                <w:sz w:val="18"/>
                <w:szCs w:val="18"/>
              </w:rPr>
              <w:t>2</w:t>
            </w:r>
          </w:p>
        </w:tc>
        <w:tc>
          <w:tcPr>
            <w:tcW w:w="707" w:type="dxa"/>
            <w:gridSpan w:val="2"/>
          </w:tcPr>
          <w:p w14:paraId="6A81269F" w14:textId="77777777" w:rsidR="00A028C0" w:rsidRPr="00EF5DAF" w:rsidRDefault="00A028C0" w:rsidP="00A028C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1E1311">
              <w:rPr>
                <w:rFonts w:ascii="Times New Roman" w:hAnsi="Times New Roman" w:cs="Times New Roman"/>
                <w:sz w:val="18"/>
                <w:szCs w:val="18"/>
              </w:rPr>
              <w:t>4</w:t>
            </w:r>
          </w:p>
        </w:tc>
      </w:tr>
    </w:tbl>
    <w:p w14:paraId="24B8BED5" w14:textId="2AB70575" w:rsidR="000C0AA9" w:rsidRDefault="000C0AA9" w:rsidP="00FB2214">
      <w:pPr>
        <w:rPr>
          <w:rFonts w:ascii="Times New Roman" w:hAnsi="Times New Roman" w:cs="Times New Roman"/>
          <w:sz w:val="18"/>
          <w:szCs w:val="18"/>
          <w:lang w:val="en-US"/>
        </w:rPr>
      </w:pPr>
    </w:p>
    <w:p w14:paraId="7551471A" w14:textId="4A21AFF9" w:rsidR="008C783E" w:rsidRPr="00AB7947" w:rsidRDefault="008C783E" w:rsidP="00FB2214">
      <w:pPr>
        <w:rPr>
          <w:rFonts w:ascii="Times New Roman" w:hAnsi="Times New Roman" w:cs="Times New Roman"/>
          <w:sz w:val="18"/>
          <w:szCs w:val="18"/>
          <w:lang w:val="en-US"/>
        </w:rPr>
      </w:pPr>
      <w:r w:rsidRPr="00AB7947">
        <w:rPr>
          <w:rFonts w:ascii="Times New Roman" w:hAnsi="Times New Roman" w:cs="Times New Roman"/>
          <w:b/>
          <w:sz w:val="18"/>
          <w:szCs w:val="18"/>
          <w:lang w:val="en-US"/>
        </w:rPr>
        <w:t xml:space="preserve">M: </w:t>
      </w:r>
      <w:r w:rsidRPr="00AB7947">
        <w:rPr>
          <w:rFonts w:ascii="Times New Roman" w:hAnsi="Times New Roman" w:cs="Times New Roman"/>
          <w:sz w:val="18"/>
          <w:szCs w:val="18"/>
          <w:lang w:val="en-US"/>
        </w:rPr>
        <w:t xml:space="preserve">Must    </w:t>
      </w:r>
      <w:r w:rsidRPr="00AB7947">
        <w:rPr>
          <w:rFonts w:ascii="Times New Roman" w:hAnsi="Times New Roman" w:cs="Times New Roman"/>
          <w:b/>
          <w:sz w:val="18"/>
          <w:szCs w:val="18"/>
          <w:lang w:val="en-US"/>
        </w:rPr>
        <w:t xml:space="preserve">E: </w:t>
      </w:r>
      <w:r w:rsidRPr="00AB7947">
        <w:rPr>
          <w:rFonts w:ascii="Times New Roman" w:hAnsi="Times New Roman" w:cs="Times New Roman"/>
          <w:sz w:val="18"/>
          <w:szCs w:val="18"/>
          <w:lang w:val="en-US"/>
        </w:rPr>
        <w:t xml:space="preserve">Elective    </w:t>
      </w:r>
      <w:r w:rsidRPr="00AB7947">
        <w:rPr>
          <w:rFonts w:ascii="Times New Roman" w:hAnsi="Times New Roman" w:cs="Times New Roman"/>
          <w:b/>
          <w:sz w:val="18"/>
          <w:szCs w:val="18"/>
          <w:lang w:val="en-US"/>
        </w:rPr>
        <w:t>T:</w:t>
      </w:r>
      <w:r w:rsidRPr="00AB7947">
        <w:rPr>
          <w:rFonts w:ascii="Times New Roman" w:hAnsi="Times New Roman" w:cs="Times New Roman"/>
          <w:sz w:val="18"/>
          <w:szCs w:val="18"/>
          <w:lang w:val="en-US"/>
        </w:rPr>
        <w:t xml:space="preserve"> Theoretical    </w:t>
      </w:r>
      <w:r w:rsidRPr="00AB7947">
        <w:rPr>
          <w:rFonts w:ascii="Times New Roman" w:hAnsi="Times New Roman" w:cs="Times New Roman"/>
          <w:b/>
          <w:sz w:val="18"/>
          <w:szCs w:val="18"/>
          <w:lang w:val="en-US"/>
        </w:rPr>
        <w:t>U:</w:t>
      </w:r>
      <w:r w:rsidRPr="00AB7947">
        <w:rPr>
          <w:rFonts w:ascii="Times New Roman" w:hAnsi="Times New Roman" w:cs="Times New Roman"/>
          <w:sz w:val="18"/>
          <w:szCs w:val="18"/>
          <w:lang w:val="en-US"/>
        </w:rPr>
        <w:t xml:space="preserve"> Practice    </w:t>
      </w:r>
      <w:r w:rsidRPr="00AB7947">
        <w:rPr>
          <w:rFonts w:ascii="Times New Roman" w:hAnsi="Times New Roman" w:cs="Times New Roman"/>
          <w:b/>
          <w:sz w:val="18"/>
          <w:szCs w:val="18"/>
          <w:lang w:val="en-US"/>
        </w:rPr>
        <w:t>TO:</w:t>
      </w:r>
      <w:r w:rsidRPr="00AB7947">
        <w:rPr>
          <w:rFonts w:ascii="Times New Roman" w:hAnsi="Times New Roman" w:cs="Times New Roman"/>
          <w:sz w:val="18"/>
          <w:szCs w:val="18"/>
          <w:lang w:val="en-US"/>
        </w:rPr>
        <w:t xml:space="preserve"> Total    </w:t>
      </w:r>
      <w:r w:rsidRPr="00AB7947">
        <w:rPr>
          <w:rFonts w:ascii="Times New Roman" w:hAnsi="Times New Roman" w:cs="Times New Roman"/>
          <w:b/>
          <w:sz w:val="18"/>
          <w:szCs w:val="18"/>
          <w:lang w:val="en-US"/>
        </w:rPr>
        <w:t xml:space="preserve">UK: </w:t>
      </w:r>
      <w:r w:rsidRPr="00AB7947">
        <w:rPr>
          <w:rFonts w:ascii="Times New Roman" w:hAnsi="Times New Roman" w:cs="Times New Roman"/>
          <w:sz w:val="18"/>
          <w:szCs w:val="18"/>
          <w:lang w:val="en-US"/>
        </w:rPr>
        <w:t xml:space="preserve">National Credi    </w:t>
      </w:r>
      <w:r w:rsidRPr="00AB7947">
        <w:rPr>
          <w:rFonts w:ascii="Times New Roman" w:hAnsi="Times New Roman" w:cs="Times New Roman"/>
          <w:b/>
          <w:sz w:val="18"/>
          <w:szCs w:val="18"/>
          <w:lang w:val="en-US"/>
        </w:rPr>
        <w:t>ECTS:</w:t>
      </w:r>
      <w:r w:rsidRPr="00AB7947">
        <w:rPr>
          <w:rFonts w:ascii="Times New Roman" w:hAnsi="Times New Roman" w:cs="Times New Roman"/>
          <w:sz w:val="18"/>
          <w:szCs w:val="18"/>
          <w:lang w:val="en-US"/>
        </w:rPr>
        <w:t xml:space="preserve"> European Credit Transfer and Accumulation System</w:t>
      </w:r>
    </w:p>
    <w:sectPr w:rsidR="008C783E" w:rsidRPr="00AB7947" w:rsidSect="00BA6001">
      <w:pgSz w:w="11906" w:h="16838"/>
      <w:pgMar w:top="993" w:right="1417" w:bottom="1134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DA62A9"/>
    <w:multiLevelType w:val="multilevel"/>
    <w:tmpl w:val="041F001D"/>
    <w:numStyleLink w:val="Stil1"/>
  </w:abstractNum>
  <w:abstractNum w:abstractNumId="1" w15:restartNumberingAfterBreak="0">
    <w:nsid w:val="0E2C6AC7"/>
    <w:multiLevelType w:val="hybridMultilevel"/>
    <w:tmpl w:val="27DA462E"/>
    <w:lvl w:ilvl="0" w:tplc="1C44C92C">
      <w:start w:val="1"/>
      <w:numFmt w:val="bullet"/>
      <w:lvlText w:val=""/>
      <w:lvlJc w:val="left"/>
      <w:pPr>
        <w:ind w:left="720" w:hanging="360"/>
      </w:pPr>
      <w:rPr>
        <w:rFonts w:ascii="Symbol" w:eastAsiaTheme="minorHAnsi" w:hAnsi="Symbol" w:cs="Times New Roman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6BB4747"/>
    <w:multiLevelType w:val="hybridMultilevel"/>
    <w:tmpl w:val="49E445F6"/>
    <w:lvl w:ilvl="0" w:tplc="041F0013">
      <w:start w:val="1"/>
      <w:numFmt w:val="upperRoman"/>
      <w:lvlText w:val="%1."/>
      <w:lvlJc w:val="righ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9B45759"/>
    <w:multiLevelType w:val="hybridMultilevel"/>
    <w:tmpl w:val="840067BE"/>
    <w:lvl w:ilvl="0" w:tplc="041F0013">
      <w:start w:val="1"/>
      <w:numFmt w:val="upperRoman"/>
      <w:lvlText w:val="%1."/>
      <w:lvlJc w:val="righ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DD073A2"/>
    <w:multiLevelType w:val="hybridMultilevel"/>
    <w:tmpl w:val="9EEA098E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E473653"/>
    <w:multiLevelType w:val="hybridMultilevel"/>
    <w:tmpl w:val="864CA6F2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B8D0C6A"/>
    <w:multiLevelType w:val="multilevel"/>
    <w:tmpl w:val="041F001D"/>
    <w:numStyleLink w:val="Stil1"/>
  </w:abstractNum>
  <w:abstractNum w:abstractNumId="7" w15:restartNumberingAfterBreak="0">
    <w:nsid w:val="2CF61DBB"/>
    <w:multiLevelType w:val="hybridMultilevel"/>
    <w:tmpl w:val="9D1CE9B0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3A460D3"/>
    <w:multiLevelType w:val="hybridMultilevel"/>
    <w:tmpl w:val="6B201E3C"/>
    <w:lvl w:ilvl="0" w:tplc="306CF964">
      <w:start w:val="1"/>
      <w:numFmt w:val="bullet"/>
      <w:lvlText w:val=""/>
      <w:lvlJc w:val="left"/>
      <w:pPr>
        <w:ind w:left="720" w:hanging="360"/>
      </w:pPr>
      <w:rPr>
        <w:rFonts w:ascii="Symbol" w:eastAsiaTheme="minorHAnsi" w:hAnsi="Symbol" w:cs="Times New Roman" w:hint="default"/>
        <w:b w:val="0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DA6549A"/>
    <w:multiLevelType w:val="hybridMultilevel"/>
    <w:tmpl w:val="287A14E0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FA77713"/>
    <w:multiLevelType w:val="hybridMultilevel"/>
    <w:tmpl w:val="DA7EB47C"/>
    <w:lvl w:ilvl="0" w:tplc="AA725C94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63A460F"/>
    <w:multiLevelType w:val="multilevel"/>
    <w:tmpl w:val="041F001D"/>
    <w:styleLink w:val="Stil1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upperRoman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2" w15:restartNumberingAfterBreak="0">
    <w:nsid w:val="5BC13E6B"/>
    <w:multiLevelType w:val="hybridMultilevel"/>
    <w:tmpl w:val="15884058"/>
    <w:lvl w:ilvl="0" w:tplc="A6B4B3E6">
      <w:start w:val="1"/>
      <w:numFmt w:val="decimal"/>
      <w:lvlText w:val="%1."/>
      <w:lvlJc w:val="left"/>
      <w:pPr>
        <w:ind w:left="1080" w:hanging="360"/>
      </w:pPr>
      <w:rPr>
        <w:rFonts w:hint="default"/>
        <w:b/>
      </w:rPr>
    </w:lvl>
    <w:lvl w:ilvl="1" w:tplc="041F0019" w:tentative="1">
      <w:start w:val="1"/>
      <w:numFmt w:val="lowerLetter"/>
      <w:lvlText w:val="%2."/>
      <w:lvlJc w:val="left"/>
      <w:pPr>
        <w:ind w:left="1800" w:hanging="360"/>
      </w:pPr>
    </w:lvl>
    <w:lvl w:ilvl="2" w:tplc="041F001B" w:tentative="1">
      <w:start w:val="1"/>
      <w:numFmt w:val="lowerRoman"/>
      <w:lvlText w:val="%3."/>
      <w:lvlJc w:val="right"/>
      <w:pPr>
        <w:ind w:left="2520" w:hanging="180"/>
      </w:pPr>
    </w:lvl>
    <w:lvl w:ilvl="3" w:tplc="041F000F" w:tentative="1">
      <w:start w:val="1"/>
      <w:numFmt w:val="decimal"/>
      <w:lvlText w:val="%4."/>
      <w:lvlJc w:val="left"/>
      <w:pPr>
        <w:ind w:left="3240" w:hanging="360"/>
      </w:pPr>
    </w:lvl>
    <w:lvl w:ilvl="4" w:tplc="041F0019" w:tentative="1">
      <w:start w:val="1"/>
      <w:numFmt w:val="lowerLetter"/>
      <w:lvlText w:val="%5."/>
      <w:lvlJc w:val="left"/>
      <w:pPr>
        <w:ind w:left="3960" w:hanging="360"/>
      </w:pPr>
    </w:lvl>
    <w:lvl w:ilvl="5" w:tplc="041F001B" w:tentative="1">
      <w:start w:val="1"/>
      <w:numFmt w:val="lowerRoman"/>
      <w:lvlText w:val="%6."/>
      <w:lvlJc w:val="right"/>
      <w:pPr>
        <w:ind w:left="4680" w:hanging="180"/>
      </w:pPr>
    </w:lvl>
    <w:lvl w:ilvl="6" w:tplc="041F000F" w:tentative="1">
      <w:start w:val="1"/>
      <w:numFmt w:val="decimal"/>
      <w:lvlText w:val="%7."/>
      <w:lvlJc w:val="left"/>
      <w:pPr>
        <w:ind w:left="5400" w:hanging="360"/>
      </w:pPr>
    </w:lvl>
    <w:lvl w:ilvl="7" w:tplc="041F0019" w:tentative="1">
      <w:start w:val="1"/>
      <w:numFmt w:val="lowerLetter"/>
      <w:lvlText w:val="%8."/>
      <w:lvlJc w:val="left"/>
      <w:pPr>
        <w:ind w:left="6120" w:hanging="360"/>
      </w:pPr>
    </w:lvl>
    <w:lvl w:ilvl="8" w:tplc="041F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6702065B"/>
    <w:multiLevelType w:val="hybridMultilevel"/>
    <w:tmpl w:val="FE36084E"/>
    <w:lvl w:ilvl="0" w:tplc="041F0015">
      <w:start w:val="1"/>
      <w:numFmt w:val="upperLetter"/>
      <w:lvlText w:val="%1."/>
      <w:lvlJc w:val="left"/>
      <w:pPr>
        <w:ind w:left="720" w:hanging="360"/>
      </w:pPr>
      <w:rPr>
        <w:rFonts w:hint="default"/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A597487"/>
    <w:multiLevelType w:val="hybridMultilevel"/>
    <w:tmpl w:val="C964B1B6"/>
    <w:lvl w:ilvl="0" w:tplc="D1D69F0A">
      <w:start w:val="1"/>
      <w:numFmt w:val="bullet"/>
      <w:lvlText w:val=""/>
      <w:lvlJc w:val="left"/>
      <w:pPr>
        <w:ind w:left="1080" w:hanging="360"/>
      </w:pPr>
      <w:rPr>
        <w:rFonts w:ascii="Symbol" w:eastAsiaTheme="minorHAnsi" w:hAnsi="Symbol" w:cs="Times New Roman" w:hint="default"/>
      </w:rPr>
    </w:lvl>
    <w:lvl w:ilvl="1" w:tplc="041F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7EB113DC"/>
    <w:multiLevelType w:val="hybridMultilevel"/>
    <w:tmpl w:val="A976C05E"/>
    <w:lvl w:ilvl="0" w:tplc="7E143278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508182945">
    <w:abstractNumId w:val="10"/>
  </w:num>
  <w:num w:numId="2" w16cid:durableId="1752895831">
    <w:abstractNumId w:val="7"/>
  </w:num>
  <w:num w:numId="3" w16cid:durableId="1607612086">
    <w:abstractNumId w:val="11"/>
  </w:num>
  <w:num w:numId="4" w16cid:durableId="1465587650">
    <w:abstractNumId w:val="0"/>
  </w:num>
  <w:num w:numId="5" w16cid:durableId="1256673334">
    <w:abstractNumId w:val="6"/>
  </w:num>
  <w:num w:numId="6" w16cid:durableId="1676034992">
    <w:abstractNumId w:val="3"/>
  </w:num>
  <w:num w:numId="7" w16cid:durableId="905647639">
    <w:abstractNumId w:val="2"/>
  </w:num>
  <w:num w:numId="8" w16cid:durableId="55596043">
    <w:abstractNumId w:val="5"/>
  </w:num>
  <w:num w:numId="9" w16cid:durableId="1206871014">
    <w:abstractNumId w:val="9"/>
  </w:num>
  <w:num w:numId="10" w16cid:durableId="499079204">
    <w:abstractNumId w:val="1"/>
  </w:num>
  <w:num w:numId="11" w16cid:durableId="950279867">
    <w:abstractNumId w:val="8"/>
  </w:num>
  <w:num w:numId="12" w16cid:durableId="383800454">
    <w:abstractNumId w:val="14"/>
  </w:num>
  <w:num w:numId="13" w16cid:durableId="2099129315">
    <w:abstractNumId w:val="12"/>
  </w:num>
  <w:num w:numId="14" w16cid:durableId="1667509496">
    <w:abstractNumId w:val="13"/>
  </w:num>
  <w:num w:numId="15" w16cid:durableId="573247022">
    <w:abstractNumId w:val="15"/>
  </w:num>
  <w:num w:numId="16" w16cid:durableId="290483502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doNotDisplayPageBoundaries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Q1N7Q0NTIzMjIwNTBT0lEKTi0uzszPAykwMqwFAIhfg7QtAAAA"/>
  </w:docVars>
  <w:rsids>
    <w:rsidRoot w:val="00096D66"/>
    <w:rsid w:val="00000565"/>
    <w:rsid w:val="00005E5E"/>
    <w:rsid w:val="00012E04"/>
    <w:rsid w:val="00021750"/>
    <w:rsid w:val="00031313"/>
    <w:rsid w:val="000402F3"/>
    <w:rsid w:val="00043F8D"/>
    <w:rsid w:val="000455E5"/>
    <w:rsid w:val="0004738F"/>
    <w:rsid w:val="000601F4"/>
    <w:rsid w:val="0006284E"/>
    <w:rsid w:val="00063622"/>
    <w:rsid w:val="00067B3C"/>
    <w:rsid w:val="00070376"/>
    <w:rsid w:val="000706A3"/>
    <w:rsid w:val="00074C0E"/>
    <w:rsid w:val="00094763"/>
    <w:rsid w:val="00096D66"/>
    <w:rsid w:val="000A5885"/>
    <w:rsid w:val="000B708E"/>
    <w:rsid w:val="000B763C"/>
    <w:rsid w:val="000C0AA9"/>
    <w:rsid w:val="000C1812"/>
    <w:rsid w:val="000C2C27"/>
    <w:rsid w:val="000D04D8"/>
    <w:rsid w:val="000D4646"/>
    <w:rsid w:val="000D647F"/>
    <w:rsid w:val="000E15C3"/>
    <w:rsid w:val="000E4B65"/>
    <w:rsid w:val="000E6003"/>
    <w:rsid w:val="000F235A"/>
    <w:rsid w:val="000F4AF7"/>
    <w:rsid w:val="000F4B8E"/>
    <w:rsid w:val="000F6F20"/>
    <w:rsid w:val="00104479"/>
    <w:rsid w:val="00110462"/>
    <w:rsid w:val="001148D5"/>
    <w:rsid w:val="00127E0D"/>
    <w:rsid w:val="00132436"/>
    <w:rsid w:val="0014761D"/>
    <w:rsid w:val="001543C6"/>
    <w:rsid w:val="00156B10"/>
    <w:rsid w:val="001B140D"/>
    <w:rsid w:val="001B20C6"/>
    <w:rsid w:val="001B4669"/>
    <w:rsid w:val="001D1EE8"/>
    <w:rsid w:val="001D1F64"/>
    <w:rsid w:val="001D489D"/>
    <w:rsid w:val="001E1311"/>
    <w:rsid w:val="001F3951"/>
    <w:rsid w:val="001F5D90"/>
    <w:rsid w:val="002012CE"/>
    <w:rsid w:val="00207BAF"/>
    <w:rsid w:val="00215BF0"/>
    <w:rsid w:val="00217010"/>
    <w:rsid w:val="00231996"/>
    <w:rsid w:val="002320FF"/>
    <w:rsid w:val="00232145"/>
    <w:rsid w:val="002444A3"/>
    <w:rsid w:val="00244614"/>
    <w:rsid w:val="0024635E"/>
    <w:rsid w:val="0024702C"/>
    <w:rsid w:val="00253440"/>
    <w:rsid w:val="00254E9B"/>
    <w:rsid w:val="00271A15"/>
    <w:rsid w:val="00275357"/>
    <w:rsid w:val="00275F70"/>
    <w:rsid w:val="002767D0"/>
    <w:rsid w:val="002774C8"/>
    <w:rsid w:val="00280BC2"/>
    <w:rsid w:val="0028191F"/>
    <w:rsid w:val="00293AB7"/>
    <w:rsid w:val="002B23E8"/>
    <w:rsid w:val="002C3DC8"/>
    <w:rsid w:val="002D63D8"/>
    <w:rsid w:val="002E5D1B"/>
    <w:rsid w:val="002F425B"/>
    <w:rsid w:val="003038EA"/>
    <w:rsid w:val="00305AD4"/>
    <w:rsid w:val="0030733B"/>
    <w:rsid w:val="00310652"/>
    <w:rsid w:val="00310873"/>
    <w:rsid w:val="00312068"/>
    <w:rsid w:val="0032052F"/>
    <w:rsid w:val="00330320"/>
    <w:rsid w:val="003325CF"/>
    <w:rsid w:val="003330D9"/>
    <w:rsid w:val="00334F7A"/>
    <w:rsid w:val="003513EA"/>
    <w:rsid w:val="00365105"/>
    <w:rsid w:val="00371A91"/>
    <w:rsid w:val="0038630D"/>
    <w:rsid w:val="0038694B"/>
    <w:rsid w:val="00392795"/>
    <w:rsid w:val="003A1E12"/>
    <w:rsid w:val="003A2E30"/>
    <w:rsid w:val="003A4DC9"/>
    <w:rsid w:val="003A5CC8"/>
    <w:rsid w:val="003A7149"/>
    <w:rsid w:val="003B4B5B"/>
    <w:rsid w:val="003B7D47"/>
    <w:rsid w:val="003C7459"/>
    <w:rsid w:val="003D58C9"/>
    <w:rsid w:val="003E49C8"/>
    <w:rsid w:val="003E50AB"/>
    <w:rsid w:val="003E6A92"/>
    <w:rsid w:val="004006BE"/>
    <w:rsid w:val="004029A4"/>
    <w:rsid w:val="004062EA"/>
    <w:rsid w:val="00413AFF"/>
    <w:rsid w:val="004143C0"/>
    <w:rsid w:val="00420F30"/>
    <w:rsid w:val="004230FB"/>
    <w:rsid w:val="004273DD"/>
    <w:rsid w:val="004457AE"/>
    <w:rsid w:val="00447587"/>
    <w:rsid w:val="004479C5"/>
    <w:rsid w:val="00450BE0"/>
    <w:rsid w:val="00452F65"/>
    <w:rsid w:val="0046248F"/>
    <w:rsid w:val="00464756"/>
    <w:rsid w:val="004655E2"/>
    <w:rsid w:val="004662F1"/>
    <w:rsid w:val="00466483"/>
    <w:rsid w:val="00467E2E"/>
    <w:rsid w:val="00471E0E"/>
    <w:rsid w:val="004734B8"/>
    <w:rsid w:val="00473FE8"/>
    <w:rsid w:val="00476924"/>
    <w:rsid w:val="004845DF"/>
    <w:rsid w:val="00485D6B"/>
    <w:rsid w:val="00490635"/>
    <w:rsid w:val="004947A4"/>
    <w:rsid w:val="004948C7"/>
    <w:rsid w:val="00497904"/>
    <w:rsid w:val="004A42A1"/>
    <w:rsid w:val="004B1A9C"/>
    <w:rsid w:val="004B2330"/>
    <w:rsid w:val="004B62E5"/>
    <w:rsid w:val="004C3221"/>
    <w:rsid w:val="004D13BE"/>
    <w:rsid w:val="004D31DF"/>
    <w:rsid w:val="004F1735"/>
    <w:rsid w:val="005106D7"/>
    <w:rsid w:val="005152F9"/>
    <w:rsid w:val="00517C7B"/>
    <w:rsid w:val="00527861"/>
    <w:rsid w:val="0053041B"/>
    <w:rsid w:val="00535C01"/>
    <w:rsid w:val="00535FEB"/>
    <w:rsid w:val="00542B58"/>
    <w:rsid w:val="00543D53"/>
    <w:rsid w:val="00544DC8"/>
    <w:rsid w:val="005501AF"/>
    <w:rsid w:val="0055096F"/>
    <w:rsid w:val="00553E61"/>
    <w:rsid w:val="0055562E"/>
    <w:rsid w:val="00560E39"/>
    <w:rsid w:val="0056401C"/>
    <w:rsid w:val="005660DA"/>
    <w:rsid w:val="0057675F"/>
    <w:rsid w:val="00586892"/>
    <w:rsid w:val="00593198"/>
    <w:rsid w:val="005939DA"/>
    <w:rsid w:val="005A3230"/>
    <w:rsid w:val="005A7F2B"/>
    <w:rsid w:val="005B3166"/>
    <w:rsid w:val="005B6EEB"/>
    <w:rsid w:val="005C1289"/>
    <w:rsid w:val="005C7629"/>
    <w:rsid w:val="005D462C"/>
    <w:rsid w:val="005D52C1"/>
    <w:rsid w:val="005E21C3"/>
    <w:rsid w:val="005F3EA3"/>
    <w:rsid w:val="005F4B2C"/>
    <w:rsid w:val="005F4FA0"/>
    <w:rsid w:val="00613AA6"/>
    <w:rsid w:val="0063070F"/>
    <w:rsid w:val="006430DC"/>
    <w:rsid w:val="00650713"/>
    <w:rsid w:val="00670C1B"/>
    <w:rsid w:val="00676682"/>
    <w:rsid w:val="00676D13"/>
    <w:rsid w:val="0068023F"/>
    <w:rsid w:val="00680ECC"/>
    <w:rsid w:val="00681E88"/>
    <w:rsid w:val="0068372F"/>
    <w:rsid w:val="00686725"/>
    <w:rsid w:val="00692D57"/>
    <w:rsid w:val="0069495D"/>
    <w:rsid w:val="00695E62"/>
    <w:rsid w:val="006B0FFD"/>
    <w:rsid w:val="006B530E"/>
    <w:rsid w:val="006B7C3D"/>
    <w:rsid w:val="006C4997"/>
    <w:rsid w:val="006E232E"/>
    <w:rsid w:val="006E3CE9"/>
    <w:rsid w:val="006E5D67"/>
    <w:rsid w:val="006F0223"/>
    <w:rsid w:val="006F2D96"/>
    <w:rsid w:val="006F6115"/>
    <w:rsid w:val="006F70DB"/>
    <w:rsid w:val="00700825"/>
    <w:rsid w:val="00712880"/>
    <w:rsid w:val="00712EF0"/>
    <w:rsid w:val="00713283"/>
    <w:rsid w:val="00717AAC"/>
    <w:rsid w:val="0072793A"/>
    <w:rsid w:val="00744C44"/>
    <w:rsid w:val="007516C5"/>
    <w:rsid w:val="00762CB9"/>
    <w:rsid w:val="00763F7D"/>
    <w:rsid w:val="007709BA"/>
    <w:rsid w:val="007867A9"/>
    <w:rsid w:val="00793922"/>
    <w:rsid w:val="007A1D30"/>
    <w:rsid w:val="007A4497"/>
    <w:rsid w:val="007B483C"/>
    <w:rsid w:val="007C1578"/>
    <w:rsid w:val="007D5D94"/>
    <w:rsid w:val="007E13E8"/>
    <w:rsid w:val="007E5F8D"/>
    <w:rsid w:val="007E6818"/>
    <w:rsid w:val="007F4670"/>
    <w:rsid w:val="007F52B1"/>
    <w:rsid w:val="00803790"/>
    <w:rsid w:val="0080790E"/>
    <w:rsid w:val="00812721"/>
    <w:rsid w:val="008242BE"/>
    <w:rsid w:val="00825147"/>
    <w:rsid w:val="00826D24"/>
    <w:rsid w:val="00835402"/>
    <w:rsid w:val="00844B28"/>
    <w:rsid w:val="00853B18"/>
    <w:rsid w:val="00857179"/>
    <w:rsid w:val="00857201"/>
    <w:rsid w:val="00870672"/>
    <w:rsid w:val="00875CEC"/>
    <w:rsid w:val="00883115"/>
    <w:rsid w:val="00891719"/>
    <w:rsid w:val="008925A0"/>
    <w:rsid w:val="00893FCF"/>
    <w:rsid w:val="008A43C4"/>
    <w:rsid w:val="008C34D4"/>
    <w:rsid w:val="008C783E"/>
    <w:rsid w:val="008D3F09"/>
    <w:rsid w:val="008D4E38"/>
    <w:rsid w:val="008D7A45"/>
    <w:rsid w:val="008E429C"/>
    <w:rsid w:val="008E4441"/>
    <w:rsid w:val="008E5B63"/>
    <w:rsid w:val="008F1B67"/>
    <w:rsid w:val="008F662C"/>
    <w:rsid w:val="00900FF9"/>
    <w:rsid w:val="00906FB5"/>
    <w:rsid w:val="00912F15"/>
    <w:rsid w:val="00913FF9"/>
    <w:rsid w:val="00925F3B"/>
    <w:rsid w:val="009505DD"/>
    <w:rsid w:val="0095389D"/>
    <w:rsid w:val="00962754"/>
    <w:rsid w:val="009702E7"/>
    <w:rsid w:val="009864A9"/>
    <w:rsid w:val="009879F8"/>
    <w:rsid w:val="00987C1D"/>
    <w:rsid w:val="0099690F"/>
    <w:rsid w:val="009B0125"/>
    <w:rsid w:val="009B1D41"/>
    <w:rsid w:val="009B278A"/>
    <w:rsid w:val="009C14DE"/>
    <w:rsid w:val="009C72C8"/>
    <w:rsid w:val="009E2417"/>
    <w:rsid w:val="009E4BB2"/>
    <w:rsid w:val="009E71BB"/>
    <w:rsid w:val="00A028C0"/>
    <w:rsid w:val="00A059EE"/>
    <w:rsid w:val="00A12383"/>
    <w:rsid w:val="00A1583E"/>
    <w:rsid w:val="00A22AA4"/>
    <w:rsid w:val="00A31A19"/>
    <w:rsid w:val="00A35F08"/>
    <w:rsid w:val="00A461A9"/>
    <w:rsid w:val="00A52FAC"/>
    <w:rsid w:val="00A624E1"/>
    <w:rsid w:val="00A66E05"/>
    <w:rsid w:val="00A759AC"/>
    <w:rsid w:val="00A83179"/>
    <w:rsid w:val="00A835F8"/>
    <w:rsid w:val="00A858AA"/>
    <w:rsid w:val="00A94A4B"/>
    <w:rsid w:val="00AA48D8"/>
    <w:rsid w:val="00AA4FD2"/>
    <w:rsid w:val="00AA55BF"/>
    <w:rsid w:val="00AA5E37"/>
    <w:rsid w:val="00AA6DBE"/>
    <w:rsid w:val="00AB1D52"/>
    <w:rsid w:val="00AB68D3"/>
    <w:rsid w:val="00AB6CAB"/>
    <w:rsid w:val="00AB70BE"/>
    <w:rsid w:val="00AB7826"/>
    <w:rsid w:val="00AB7947"/>
    <w:rsid w:val="00AC408F"/>
    <w:rsid w:val="00AC5161"/>
    <w:rsid w:val="00AC640B"/>
    <w:rsid w:val="00AE22E7"/>
    <w:rsid w:val="00AE2577"/>
    <w:rsid w:val="00AF3C8F"/>
    <w:rsid w:val="00B00A4C"/>
    <w:rsid w:val="00B03DD2"/>
    <w:rsid w:val="00B05E99"/>
    <w:rsid w:val="00B17035"/>
    <w:rsid w:val="00B22511"/>
    <w:rsid w:val="00B24D38"/>
    <w:rsid w:val="00B3743A"/>
    <w:rsid w:val="00B42261"/>
    <w:rsid w:val="00B522AA"/>
    <w:rsid w:val="00B53472"/>
    <w:rsid w:val="00B565DA"/>
    <w:rsid w:val="00B57C8A"/>
    <w:rsid w:val="00B61CF0"/>
    <w:rsid w:val="00B63B7E"/>
    <w:rsid w:val="00B64587"/>
    <w:rsid w:val="00B65315"/>
    <w:rsid w:val="00B80F59"/>
    <w:rsid w:val="00BA6001"/>
    <w:rsid w:val="00BB4F6B"/>
    <w:rsid w:val="00BB5FB2"/>
    <w:rsid w:val="00BC0EDB"/>
    <w:rsid w:val="00BC23BD"/>
    <w:rsid w:val="00BC77E6"/>
    <w:rsid w:val="00BD114E"/>
    <w:rsid w:val="00BE2C65"/>
    <w:rsid w:val="00BF3891"/>
    <w:rsid w:val="00BF576F"/>
    <w:rsid w:val="00C24CCA"/>
    <w:rsid w:val="00C4737F"/>
    <w:rsid w:val="00C50C8F"/>
    <w:rsid w:val="00C835EB"/>
    <w:rsid w:val="00C84842"/>
    <w:rsid w:val="00C8696E"/>
    <w:rsid w:val="00CA5386"/>
    <w:rsid w:val="00CA6147"/>
    <w:rsid w:val="00CB4E5B"/>
    <w:rsid w:val="00CB54FE"/>
    <w:rsid w:val="00CB75A0"/>
    <w:rsid w:val="00CC776D"/>
    <w:rsid w:val="00CD1A46"/>
    <w:rsid w:val="00CD1E90"/>
    <w:rsid w:val="00CD280F"/>
    <w:rsid w:val="00CD5C74"/>
    <w:rsid w:val="00CF5A32"/>
    <w:rsid w:val="00CF679F"/>
    <w:rsid w:val="00D11DB8"/>
    <w:rsid w:val="00D206DF"/>
    <w:rsid w:val="00D35AA3"/>
    <w:rsid w:val="00D37BA2"/>
    <w:rsid w:val="00D40D8F"/>
    <w:rsid w:val="00D41CCE"/>
    <w:rsid w:val="00D50978"/>
    <w:rsid w:val="00D52C73"/>
    <w:rsid w:val="00D60B63"/>
    <w:rsid w:val="00D63760"/>
    <w:rsid w:val="00D757DF"/>
    <w:rsid w:val="00D87019"/>
    <w:rsid w:val="00D9266E"/>
    <w:rsid w:val="00D933EE"/>
    <w:rsid w:val="00DA5463"/>
    <w:rsid w:val="00DB3E50"/>
    <w:rsid w:val="00DB5EFD"/>
    <w:rsid w:val="00DB645C"/>
    <w:rsid w:val="00DB74D7"/>
    <w:rsid w:val="00DC2E70"/>
    <w:rsid w:val="00DC51CE"/>
    <w:rsid w:val="00DD1A01"/>
    <w:rsid w:val="00DE0F67"/>
    <w:rsid w:val="00DE7013"/>
    <w:rsid w:val="00DF057F"/>
    <w:rsid w:val="00E01248"/>
    <w:rsid w:val="00E05684"/>
    <w:rsid w:val="00E12F37"/>
    <w:rsid w:val="00E130AB"/>
    <w:rsid w:val="00E1555C"/>
    <w:rsid w:val="00E175DE"/>
    <w:rsid w:val="00E179A8"/>
    <w:rsid w:val="00E25562"/>
    <w:rsid w:val="00E61D07"/>
    <w:rsid w:val="00E86869"/>
    <w:rsid w:val="00E92D35"/>
    <w:rsid w:val="00E941A3"/>
    <w:rsid w:val="00EB1009"/>
    <w:rsid w:val="00EB6BBE"/>
    <w:rsid w:val="00EC7695"/>
    <w:rsid w:val="00EE05D1"/>
    <w:rsid w:val="00EF0EF6"/>
    <w:rsid w:val="00EF5DAF"/>
    <w:rsid w:val="00F006F1"/>
    <w:rsid w:val="00F01A2A"/>
    <w:rsid w:val="00F167F2"/>
    <w:rsid w:val="00F22BC3"/>
    <w:rsid w:val="00F4184B"/>
    <w:rsid w:val="00F56528"/>
    <w:rsid w:val="00F72ADC"/>
    <w:rsid w:val="00F94A20"/>
    <w:rsid w:val="00FA5DAA"/>
    <w:rsid w:val="00FB2214"/>
    <w:rsid w:val="00FB67B9"/>
    <w:rsid w:val="00FD0631"/>
    <w:rsid w:val="00FD28EF"/>
    <w:rsid w:val="00FD2FAD"/>
    <w:rsid w:val="00FD5150"/>
    <w:rsid w:val="00FD6A22"/>
    <w:rsid w:val="00FE39EB"/>
    <w:rsid w:val="00FF2690"/>
    <w:rsid w:val="00FF479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5389696"/>
  <w15:chartTrackingRefBased/>
  <w15:docId w15:val="{E78161A6-1944-4064-A0D2-8A9EE046ACA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6248F"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ListeParagraf">
    <w:name w:val="List Paragraph"/>
    <w:basedOn w:val="Normal"/>
    <w:uiPriority w:val="34"/>
    <w:qFormat/>
    <w:rsid w:val="00096D66"/>
    <w:pPr>
      <w:ind w:left="720"/>
      <w:contextualSpacing/>
    </w:pPr>
  </w:style>
  <w:style w:type="paragraph" w:styleId="BalonMetni">
    <w:name w:val="Balloon Text"/>
    <w:basedOn w:val="Normal"/>
    <w:link w:val="BalonMetniChar"/>
    <w:uiPriority w:val="99"/>
    <w:semiHidden/>
    <w:unhideWhenUsed/>
    <w:rsid w:val="003C745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3C7459"/>
    <w:rPr>
      <w:rFonts w:ascii="Segoe UI" w:hAnsi="Segoe UI" w:cs="Segoe UI"/>
      <w:sz w:val="18"/>
      <w:szCs w:val="18"/>
    </w:rPr>
  </w:style>
  <w:style w:type="numbering" w:customStyle="1" w:styleId="Stil1">
    <w:name w:val="Stil1"/>
    <w:uiPriority w:val="99"/>
    <w:rsid w:val="00883115"/>
    <w:pPr>
      <w:numPr>
        <w:numId w:val="3"/>
      </w:numPr>
    </w:pPr>
  </w:style>
  <w:style w:type="table" w:styleId="TabloKlavuzu">
    <w:name w:val="Table Grid"/>
    <w:basedOn w:val="NormalTablo"/>
    <w:uiPriority w:val="39"/>
    <w:rsid w:val="007E13E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Gl">
    <w:name w:val="Strong"/>
    <w:basedOn w:val="VarsaylanParagrafYazTipi"/>
    <w:uiPriority w:val="22"/>
    <w:qFormat/>
    <w:rsid w:val="00447587"/>
    <w:rPr>
      <w:b/>
      <w:bCs/>
    </w:rPr>
  </w:style>
  <w:style w:type="paragraph" w:styleId="Dzeltme">
    <w:name w:val="Revision"/>
    <w:hidden/>
    <w:uiPriority w:val="99"/>
    <w:semiHidden/>
    <w:rsid w:val="00BF576F"/>
    <w:pPr>
      <w:spacing w:after="0" w:line="240" w:lineRule="auto"/>
    </w:pPr>
  </w:style>
  <w:style w:type="character" w:styleId="AklamaBavurusu">
    <w:name w:val="annotation reference"/>
    <w:basedOn w:val="VarsaylanParagrafYazTipi"/>
    <w:uiPriority w:val="99"/>
    <w:semiHidden/>
    <w:unhideWhenUsed/>
    <w:rsid w:val="00BF576F"/>
    <w:rPr>
      <w:sz w:val="16"/>
      <w:szCs w:val="16"/>
    </w:rPr>
  </w:style>
  <w:style w:type="paragraph" w:styleId="AklamaMetni">
    <w:name w:val="annotation text"/>
    <w:basedOn w:val="Normal"/>
    <w:link w:val="AklamaMetniChar"/>
    <w:uiPriority w:val="99"/>
    <w:semiHidden/>
    <w:unhideWhenUsed/>
    <w:rsid w:val="00BF576F"/>
    <w:pPr>
      <w:spacing w:line="240" w:lineRule="auto"/>
    </w:pPr>
    <w:rPr>
      <w:sz w:val="20"/>
      <w:szCs w:val="20"/>
    </w:rPr>
  </w:style>
  <w:style w:type="character" w:customStyle="1" w:styleId="AklamaMetniChar">
    <w:name w:val="Açıklama Metni Char"/>
    <w:basedOn w:val="VarsaylanParagrafYazTipi"/>
    <w:link w:val="AklamaMetni"/>
    <w:uiPriority w:val="99"/>
    <w:semiHidden/>
    <w:rsid w:val="00BF576F"/>
    <w:rPr>
      <w:sz w:val="20"/>
      <w:szCs w:val="20"/>
    </w:rPr>
  </w:style>
  <w:style w:type="paragraph" w:styleId="AklamaKonusu">
    <w:name w:val="annotation subject"/>
    <w:basedOn w:val="AklamaMetni"/>
    <w:next w:val="AklamaMetni"/>
    <w:link w:val="AklamaKonusuChar"/>
    <w:uiPriority w:val="99"/>
    <w:semiHidden/>
    <w:unhideWhenUsed/>
    <w:rsid w:val="00BF576F"/>
    <w:rPr>
      <w:b/>
      <w:bCs/>
    </w:rPr>
  </w:style>
  <w:style w:type="character" w:customStyle="1" w:styleId="AklamaKonusuChar">
    <w:name w:val="Açıklama Konusu Char"/>
    <w:basedOn w:val="AklamaMetniChar"/>
    <w:link w:val="AklamaKonusu"/>
    <w:uiPriority w:val="99"/>
    <w:semiHidden/>
    <w:rsid w:val="00BF576F"/>
    <w:rPr>
      <w:b/>
      <w:bCs/>
      <w:sz w:val="20"/>
      <w:szCs w:val="20"/>
    </w:rPr>
  </w:style>
  <w:style w:type="table" w:styleId="ListeTablo4-Vurgu1">
    <w:name w:val="List Table 4 Accent 1"/>
    <w:basedOn w:val="NormalTablo"/>
    <w:uiPriority w:val="49"/>
    <w:rsid w:val="00BF576F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table" w:styleId="ListeTablo3-Vurgu6">
    <w:name w:val="List Table 3 Accent 6"/>
    <w:basedOn w:val="NormalTablo"/>
    <w:uiPriority w:val="48"/>
    <w:rsid w:val="00BF576F"/>
    <w:pPr>
      <w:spacing w:after="0" w:line="240" w:lineRule="auto"/>
    </w:pPr>
    <w:tblPr>
      <w:tblStyleRowBandSize w:val="1"/>
      <w:tblStyleColBandSize w:val="1"/>
      <w:tblBorders>
        <w:top w:val="single" w:sz="4" w:space="0" w:color="70AD47" w:themeColor="accent6"/>
        <w:left w:val="single" w:sz="4" w:space="0" w:color="70AD47" w:themeColor="accent6"/>
        <w:bottom w:val="single" w:sz="4" w:space="0" w:color="70AD47" w:themeColor="accent6"/>
        <w:right w:val="single" w:sz="4" w:space="0" w:color="70AD47" w:themeColor="accent6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70AD47" w:themeFill="accent6"/>
      </w:tcPr>
    </w:tblStylePr>
    <w:tblStylePr w:type="lastRow">
      <w:rPr>
        <w:b/>
        <w:bCs/>
      </w:rPr>
      <w:tblPr/>
      <w:tcPr>
        <w:tcBorders>
          <w:top w:val="double" w:sz="4" w:space="0" w:color="70AD47" w:themeColor="accent6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70AD47" w:themeColor="accent6"/>
          <w:right w:val="single" w:sz="4" w:space="0" w:color="70AD47" w:themeColor="accent6"/>
        </w:tcBorders>
      </w:tcPr>
    </w:tblStylePr>
    <w:tblStylePr w:type="band1Horz">
      <w:tblPr/>
      <w:tcPr>
        <w:tcBorders>
          <w:top w:val="single" w:sz="4" w:space="0" w:color="70AD47" w:themeColor="accent6"/>
          <w:bottom w:val="single" w:sz="4" w:space="0" w:color="70AD47" w:themeColor="accent6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70AD47" w:themeColor="accent6"/>
          <w:left w:val="nil"/>
        </w:tcBorders>
      </w:tcPr>
    </w:tblStylePr>
    <w:tblStylePr w:type="swCell">
      <w:tblPr/>
      <w:tcPr>
        <w:tcBorders>
          <w:top w:val="double" w:sz="4" w:space="0" w:color="70AD47" w:themeColor="accent6"/>
          <w:right w:val="nil"/>
        </w:tcBorders>
      </w:tcPr>
    </w:tblStylePr>
  </w:style>
  <w:style w:type="table" w:styleId="ListeTablo4-Vurgu6">
    <w:name w:val="List Table 4 Accent 6"/>
    <w:basedOn w:val="NormalTablo"/>
    <w:uiPriority w:val="49"/>
    <w:rsid w:val="00BF576F"/>
    <w:pPr>
      <w:spacing w:after="0" w:line="240" w:lineRule="auto"/>
    </w:p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0AD47" w:themeColor="accent6"/>
          <w:left w:val="single" w:sz="4" w:space="0" w:color="70AD47" w:themeColor="accent6"/>
          <w:bottom w:val="single" w:sz="4" w:space="0" w:color="70AD47" w:themeColor="accent6"/>
          <w:right w:val="single" w:sz="4" w:space="0" w:color="70AD47" w:themeColor="accent6"/>
          <w:insideH w:val="nil"/>
        </w:tcBorders>
        <w:shd w:val="clear" w:color="auto" w:fill="70AD47" w:themeFill="accent6"/>
      </w:tcPr>
    </w:tblStylePr>
    <w:tblStylePr w:type="lastRow">
      <w:rPr>
        <w:b/>
        <w:bCs/>
      </w:rPr>
      <w:tblPr/>
      <w:tcPr>
        <w:tcBorders>
          <w:top w:val="double" w:sz="4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KlavuzuTablo4-Vurgu6">
    <w:name w:val="Grid Table 4 Accent 6"/>
    <w:basedOn w:val="NormalTablo"/>
    <w:uiPriority w:val="49"/>
    <w:rsid w:val="00BF576F"/>
    <w:pPr>
      <w:spacing w:after="0" w:line="240" w:lineRule="auto"/>
    </w:p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0AD47" w:themeColor="accent6"/>
          <w:left w:val="single" w:sz="4" w:space="0" w:color="70AD47" w:themeColor="accent6"/>
          <w:bottom w:val="single" w:sz="4" w:space="0" w:color="70AD47" w:themeColor="accent6"/>
          <w:right w:val="single" w:sz="4" w:space="0" w:color="70AD47" w:themeColor="accent6"/>
          <w:insideH w:val="nil"/>
          <w:insideV w:val="nil"/>
        </w:tcBorders>
        <w:shd w:val="clear" w:color="auto" w:fill="70AD47" w:themeFill="accent6"/>
      </w:tcPr>
    </w:tblStylePr>
    <w:tblStylePr w:type="lastRow">
      <w:rPr>
        <w:b/>
        <w:bCs/>
      </w:rPr>
      <w:tblPr/>
      <w:tcPr>
        <w:tcBorders>
          <w:top w:val="double" w:sz="4" w:space="0" w:color="70AD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ListeTablo4-Vurgu5">
    <w:name w:val="List Table 4 Accent 5"/>
    <w:basedOn w:val="NormalTablo"/>
    <w:uiPriority w:val="49"/>
    <w:rsid w:val="00BF576F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5" w:themeTint="99"/>
        <w:left w:val="single" w:sz="4" w:space="0" w:color="8EAADB" w:themeColor="accent5" w:themeTint="99"/>
        <w:bottom w:val="single" w:sz="4" w:space="0" w:color="8EAADB" w:themeColor="accent5" w:themeTint="99"/>
        <w:right w:val="single" w:sz="4" w:space="0" w:color="8EAADB" w:themeColor="accent5" w:themeTint="99"/>
        <w:insideH w:val="single" w:sz="4" w:space="0" w:color="8EAADB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5"/>
          <w:left w:val="single" w:sz="4" w:space="0" w:color="4472C4" w:themeColor="accent5"/>
          <w:bottom w:val="single" w:sz="4" w:space="0" w:color="4472C4" w:themeColor="accent5"/>
          <w:right w:val="single" w:sz="4" w:space="0" w:color="4472C4" w:themeColor="accent5"/>
          <w:insideH w:val="nil"/>
        </w:tcBorders>
        <w:shd w:val="clear" w:color="auto" w:fill="4472C4" w:themeFill="accent5"/>
      </w:tcPr>
    </w:tblStylePr>
    <w:tblStylePr w:type="lastRow">
      <w:rPr>
        <w:b/>
        <w:bCs/>
      </w:rPr>
      <w:tblPr/>
      <w:tcPr>
        <w:tcBorders>
          <w:top w:val="double" w:sz="4" w:space="0" w:color="8EAADB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91500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955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257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9DDB297-BD07-442C-A73E-4E086B87E3F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1</TotalTime>
  <Pages>4</Pages>
  <Words>1298</Words>
  <Characters>7401</Characters>
  <Application>Microsoft Office Word</Application>
  <DocSecurity>0</DocSecurity>
  <Lines>61</Lines>
  <Paragraphs>17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>YÖK</Company>
  <LinksUpToDate>false</LinksUpToDate>
  <CharactersWithSpaces>86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ESLIHAN CAKIR</dc:creator>
  <cp:keywords/>
  <dc:description/>
  <cp:lastModifiedBy>Emre Evlice</cp:lastModifiedBy>
  <cp:revision>14</cp:revision>
  <cp:lastPrinted>2023-02-21T05:55:00Z</cp:lastPrinted>
  <dcterms:created xsi:type="dcterms:W3CDTF">2023-09-04T13:28:00Z</dcterms:created>
  <dcterms:modified xsi:type="dcterms:W3CDTF">2023-09-04T14:16:00Z</dcterms:modified>
</cp:coreProperties>
</file>